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8002DBA" w14:textId="77777777" w:rsidR="00634A06" w:rsidRPr="00635695" w:rsidRDefault="00FC32DF" w:rsidP="00267FE1">
      <w:pPr>
        <w:pStyle w:val="NoSpacing"/>
        <w:bidi w:val="0"/>
        <w:ind w:firstLine="709"/>
        <w:jc w:val="center"/>
        <w:rPr>
          <w:b/>
          <w:bCs/>
          <w:sz w:val="28"/>
          <w:szCs w:val="28"/>
        </w:rPr>
      </w:pPr>
      <w:bookmarkStart w:id="0" w:name="_GoBack"/>
      <w:bookmarkEnd w:id="0"/>
      <w:r w:rsidRPr="00635695">
        <w:rPr>
          <w:b/>
          <w:bCs/>
          <w:sz w:val="28"/>
          <w:szCs w:val="28"/>
        </w:rPr>
        <w:t xml:space="preserve">PDX </w:t>
      </w:r>
      <w:r w:rsidRPr="00635695">
        <w:rPr>
          <w:b/>
          <w:bCs/>
          <w:sz w:val="28"/>
          <w:szCs w:val="28"/>
        </w:rPr>
        <w:sym w:font="Wingdings" w:char="F0E0"/>
      </w:r>
      <w:r w:rsidRPr="00635695">
        <w:rPr>
          <w:b/>
          <w:bCs/>
          <w:sz w:val="28"/>
          <w:szCs w:val="28"/>
        </w:rPr>
        <w:t xml:space="preserve"> Israel 2020</w:t>
      </w:r>
    </w:p>
    <w:p w14:paraId="59E6EC0B" w14:textId="77777777" w:rsidR="00FC32DF" w:rsidRPr="00635695" w:rsidRDefault="00FC32DF" w:rsidP="00267FE1">
      <w:pPr>
        <w:pStyle w:val="NoSpacing"/>
        <w:bidi w:val="0"/>
        <w:jc w:val="center"/>
        <w:rPr>
          <w:b/>
          <w:bCs/>
          <w:sz w:val="28"/>
          <w:szCs w:val="28"/>
        </w:rPr>
      </w:pPr>
      <w:r w:rsidRPr="00635695">
        <w:rPr>
          <w:b/>
          <w:bCs/>
          <w:sz w:val="28"/>
          <w:szCs w:val="28"/>
        </w:rPr>
        <w:t>Jewish Federation of Greater Portland</w:t>
      </w:r>
    </w:p>
    <w:p w14:paraId="0AFA5A09" w14:textId="2E94CAE8" w:rsidR="00FC32DF" w:rsidRPr="00635695" w:rsidRDefault="00112819" w:rsidP="00267FE1">
      <w:pPr>
        <w:pStyle w:val="NoSpacing"/>
        <w:bidi w:val="0"/>
        <w:jc w:val="center"/>
        <w:rPr>
          <w:b/>
          <w:bCs/>
          <w:sz w:val="28"/>
          <w:szCs w:val="28"/>
        </w:rPr>
      </w:pPr>
      <w:r>
        <w:rPr>
          <w:b/>
          <w:bCs/>
          <w:sz w:val="28"/>
          <w:szCs w:val="28"/>
        </w:rPr>
        <w:t>Centennial</w:t>
      </w:r>
      <w:r w:rsidRPr="00635695">
        <w:rPr>
          <w:b/>
          <w:bCs/>
          <w:sz w:val="28"/>
          <w:szCs w:val="28"/>
        </w:rPr>
        <w:t xml:space="preserve"> </w:t>
      </w:r>
      <w:r w:rsidR="00FC32DF" w:rsidRPr="00635695">
        <w:rPr>
          <w:b/>
          <w:bCs/>
          <w:sz w:val="28"/>
          <w:szCs w:val="28"/>
        </w:rPr>
        <w:t>Trip to Israel</w:t>
      </w:r>
    </w:p>
    <w:p w14:paraId="415CBE4C" w14:textId="77777777" w:rsidR="00FC32DF" w:rsidRPr="00635695" w:rsidRDefault="00FC32DF" w:rsidP="00267FE1">
      <w:pPr>
        <w:pStyle w:val="NoSpacing"/>
        <w:bidi w:val="0"/>
        <w:jc w:val="center"/>
        <w:rPr>
          <w:b/>
          <w:bCs/>
          <w:sz w:val="28"/>
          <w:szCs w:val="28"/>
        </w:rPr>
      </w:pPr>
      <w:r w:rsidRPr="00635695">
        <w:rPr>
          <w:b/>
          <w:bCs/>
          <w:sz w:val="28"/>
          <w:szCs w:val="28"/>
        </w:rPr>
        <w:t>March 19-28, 2020</w:t>
      </w:r>
    </w:p>
    <w:p w14:paraId="1DFD37D6" w14:textId="1CE4D542" w:rsidR="00FC32DF" w:rsidRPr="00635695" w:rsidRDefault="00FC32DF" w:rsidP="00267FE1">
      <w:pPr>
        <w:pStyle w:val="NoSpacing"/>
        <w:bidi w:val="0"/>
        <w:jc w:val="center"/>
        <w:rPr>
          <w:sz w:val="20"/>
          <w:szCs w:val="20"/>
        </w:rPr>
      </w:pPr>
      <w:r w:rsidRPr="00635695">
        <w:rPr>
          <w:sz w:val="20"/>
          <w:szCs w:val="20"/>
        </w:rPr>
        <w:t xml:space="preserve">(Draft itinerary as of </w:t>
      </w:r>
      <w:r w:rsidR="00267FE1">
        <w:rPr>
          <w:sz w:val="20"/>
          <w:szCs w:val="20"/>
        </w:rPr>
        <w:t>December 10</w:t>
      </w:r>
      <w:r w:rsidR="00FA4185">
        <w:rPr>
          <w:sz w:val="20"/>
          <w:szCs w:val="20"/>
        </w:rPr>
        <w:t>,</w:t>
      </w:r>
      <w:r w:rsidR="00376D11" w:rsidRPr="00635695">
        <w:rPr>
          <w:sz w:val="20"/>
          <w:szCs w:val="20"/>
        </w:rPr>
        <w:t xml:space="preserve"> 2019</w:t>
      </w:r>
      <w:r w:rsidRPr="00635695">
        <w:rPr>
          <w:sz w:val="20"/>
          <w:szCs w:val="20"/>
        </w:rPr>
        <w:t>; subject to change)</w:t>
      </w:r>
    </w:p>
    <w:p w14:paraId="1653D87F" w14:textId="77777777" w:rsidR="00FC32DF" w:rsidRPr="00635695" w:rsidRDefault="00FC32DF" w:rsidP="00267FE1">
      <w:pPr>
        <w:pStyle w:val="NoSpacing"/>
        <w:bidi w:val="0"/>
        <w:rPr>
          <w:sz w:val="20"/>
          <w:szCs w:val="20"/>
        </w:rPr>
      </w:pPr>
    </w:p>
    <w:p w14:paraId="29A54C1E" w14:textId="2409BEAB" w:rsidR="00FC32DF" w:rsidRPr="004A275C" w:rsidRDefault="00FC32DF" w:rsidP="00267FE1">
      <w:pPr>
        <w:pStyle w:val="NoSpacing"/>
        <w:bidi w:val="0"/>
        <w:rPr>
          <w:b/>
          <w:bCs/>
          <w:i/>
          <w:iCs/>
          <w:color w:val="0070C0"/>
          <w:sz w:val="26"/>
          <w:szCs w:val="26"/>
        </w:rPr>
      </w:pPr>
      <w:r w:rsidRPr="004A275C">
        <w:rPr>
          <w:b/>
          <w:bCs/>
          <w:color w:val="0070C0"/>
          <w:sz w:val="26"/>
          <w:szCs w:val="26"/>
        </w:rPr>
        <w:t>Day 1: Thursday, March 19</w:t>
      </w:r>
      <w:r w:rsidRPr="004A275C">
        <w:rPr>
          <w:b/>
          <w:bCs/>
          <w:color w:val="0070C0"/>
          <w:sz w:val="26"/>
          <w:szCs w:val="26"/>
          <w:vertAlign w:val="superscript"/>
        </w:rPr>
        <w:t>th</w:t>
      </w:r>
      <w:r w:rsidR="00982C28" w:rsidRPr="004A275C">
        <w:rPr>
          <w:b/>
          <w:bCs/>
          <w:color w:val="0070C0"/>
          <w:sz w:val="26"/>
          <w:szCs w:val="26"/>
        </w:rPr>
        <w:t xml:space="preserve"> </w:t>
      </w:r>
      <w:r w:rsidRPr="004A275C">
        <w:rPr>
          <w:b/>
          <w:bCs/>
          <w:color w:val="0070C0"/>
          <w:sz w:val="26"/>
          <w:szCs w:val="26"/>
        </w:rPr>
        <w:t>-</w:t>
      </w:r>
      <w:r w:rsidR="00982C28" w:rsidRPr="004A275C">
        <w:rPr>
          <w:b/>
          <w:bCs/>
          <w:i/>
          <w:iCs/>
          <w:color w:val="0070C0"/>
          <w:sz w:val="26"/>
          <w:szCs w:val="26"/>
        </w:rPr>
        <w:t xml:space="preserve"> </w:t>
      </w:r>
      <w:r w:rsidRPr="004A275C">
        <w:rPr>
          <w:color w:val="0070C0"/>
          <w:sz w:val="26"/>
          <w:szCs w:val="26"/>
        </w:rPr>
        <w:t>Arrival in Israel</w:t>
      </w:r>
    </w:p>
    <w:p w14:paraId="2539DF96" w14:textId="77777777" w:rsidR="00856FA8" w:rsidRPr="004A275C" w:rsidRDefault="00856FA8" w:rsidP="00267FE1">
      <w:pPr>
        <w:pStyle w:val="NoSpacing"/>
        <w:bidi w:val="0"/>
        <w:rPr>
          <w:b/>
          <w:bCs/>
          <w:i/>
          <w:iCs/>
          <w:sz w:val="18"/>
          <w:szCs w:val="18"/>
        </w:rPr>
      </w:pPr>
    </w:p>
    <w:p w14:paraId="4565D56B" w14:textId="77777777" w:rsidR="00FC32DF" w:rsidRPr="00635695" w:rsidRDefault="008F61F2" w:rsidP="00267FE1">
      <w:pPr>
        <w:pStyle w:val="NoSpacing"/>
        <w:numPr>
          <w:ilvl w:val="0"/>
          <w:numId w:val="1"/>
        </w:numPr>
        <w:bidi w:val="0"/>
        <w:rPr>
          <w:sz w:val="24"/>
          <w:szCs w:val="24"/>
        </w:rPr>
      </w:pPr>
      <w:r w:rsidRPr="00635695">
        <w:rPr>
          <w:sz w:val="24"/>
          <w:szCs w:val="24"/>
        </w:rPr>
        <w:t>Evening</w:t>
      </w:r>
      <w:r w:rsidR="002715CC" w:rsidRPr="00635695">
        <w:rPr>
          <w:sz w:val="24"/>
          <w:szCs w:val="24"/>
        </w:rPr>
        <w:t xml:space="preserve"> </w:t>
      </w:r>
      <w:r w:rsidR="002715CC" w:rsidRPr="00635695">
        <w:rPr>
          <w:b/>
          <w:bCs/>
          <w:sz w:val="24"/>
          <w:szCs w:val="24"/>
        </w:rPr>
        <w:t>individual arrivals</w:t>
      </w:r>
      <w:r w:rsidR="002715CC" w:rsidRPr="00635695">
        <w:rPr>
          <w:sz w:val="24"/>
          <w:szCs w:val="24"/>
        </w:rPr>
        <w:t xml:space="preserve"> at Israel’s Ben Gurion international airport.</w:t>
      </w:r>
    </w:p>
    <w:p w14:paraId="6EB93E63" w14:textId="11D61561" w:rsidR="002715CC" w:rsidRPr="00E80E3C" w:rsidRDefault="002715CC" w:rsidP="00267FE1">
      <w:pPr>
        <w:pStyle w:val="NoSpacing"/>
        <w:numPr>
          <w:ilvl w:val="0"/>
          <w:numId w:val="1"/>
        </w:numPr>
        <w:bidi w:val="0"/>
        <w:rPr>
          <w:sz w:val="24"/>
          <w:szCs w:val="24"/>
        </w:rPr>
      </w:pPr>
      <w:r w:rsidRPr="00635695">
        <w:rPr>
          <w:sz w:val="24"/>
          <w:szCs w:val="24"/>
        </w:rPr>
        <w:t xml:space="preserve">Transfer to </w:t>
      </w:r>
      <w:r w:rsidR="00472076">
        <w:rPr>
          <w:b/>
          <w:bCs/>
          <w:sz w:val="24"/>
          <w:szCs w:val="24"/>
        </w:rPr>
        <w:t>David Intercontinental Hotel</w:t>
      </w:r>
    </w:p>
    <w:p w14:paraId="539B57F8" w14:textId="0795D6C5" w:rsidR="002715CC" w:rsidRDefault="002715CC" w:rsidP="00267FE1">
      <w:pPr>
        <w:pStyle w:val="NoSpacing"/>
        <w:numPr>
          <w:ilvl w:val="0"/>
          <w:numId w:val="1"/>
        </w:numPr>
        <w:bidi w:val="0"/>
        <w:rPr>
          <w:sz w:val="24"/>
          <w:szCs w:val="24"/>
        </w:rPr>
      </w:pPr>
      <w:r w:rsidRPr="00635695">
        <w:rPr>
          <w:sz w:val="24"/>
          <w:szCs w:val="24"/>
        </w:rPr>
        <w:t>Hotel check-in. Have a chance to rest and relax following the long journey.</w:t>
      </w:r>
      <w:r w:rsidR="008F61F2" w:rsidRPr="00635695">
        <w:rPr>
          <w:sz w:val="24"/>
          <w:szCs w:val="24"/>
        </w:rPr>
        <w:t xml:space="preserve">  </w:t>
      </w:r>
    </w:p>
    <w:p w14:paraId="7AA97C3C" w14:textId="7636983E" w:rsidR="00E80E3C" w:rsidRPr="00982C28" w:rsidRDefault="00E80E3C" w:rsidP="00267FE1">
      <w:pPr>
        <w:pStyle w:val="NoSpacing"/>
        <w:numPr>
          <w:ilvl w:val="0"/>
          <w:numId w:val="1"/>
        </w:numPr>
        <w:bidi w:val="0"/>
        <w:rPr>
          <w:sz w:val="24"/>
          <w:szCs w:val="24"/>
        </w:rPr>
      </w:pPr>
      <w:r w:rsidRPr="00982C28">
        <w:rPr>
          <w:sz w:val="24"/>
          <w:szCs w:val="24"/>
        </w:rPr>
        <w:t>Light dinner</w:t>
      </w:r>
      <w:r w:rsidR="00982C28" w:rsidRPr="00982C28">
        <w:rPr>
          <w:sz w:val="24"/>
          <w:szCs w:val="24"/>
        </w:rPr>
        <w:t xml:space="preserve"> at the hotel</w:t>
      </w:r>
      <w:r w:rsidRPr="00982C28">
        <w:rPr>
          <w:sz w:val="24"/>
          <w:szCs w:val="24"/>
        </w:rPr>
        <w:t xml:space="preserve"> </w:t>
      </w:r>
      <w:r w:rsidR="00584555" w:rsidRPr="00982C28">
        <w:rPr>
          <w:sz w:val="24"/>
          <w:szCs w:val="24"/>
        </w:rPr>
        <w:t xml:space="preserve"> </w:t>
      </w:r>
    </w:p>
    <w:p w14:paraId="6E1F280F" w14:textId="3C50C029" w:rsidR="00B961CF" w:rsidRDefault="00B961CF" w:rsidP="00267FE1">
      <w:pPr>
        <w:pStyle w:val="NoSpacing"/>
        <w:bidi w:val="0"/>
        <w:rPr>
          <w:color w:val="FF0000"/>
          <w:sz w:val="24"/>
          <w:szCs w:val="24"/>
          <w:lang w:bidi="he-IL"/>
        </w:rPr>
      </w:pPr>
    </w:p>
    <w:p w14:paraId="098AB69D" w14:textId="77777777" w:rsidR="002715CC" w:rsidRPr="00635695" w:rsidRDefault="0066086D" w:rsidP="00267FE1">
      <w:pPr>
        <w:pStyle w:val="NoSpacing"/>
        <w:bidi w:val="0"/>
        <w:rPr>
          <w:b/>
          <w:bCs/>
          <w:sz w:val="24"/>
          <w:szCs w:val="24"/>
        </w:rPr>
      </w:pPr>
      <w:r w:rsidRPr="00635695">
        <w:rPr>
          <w:b/>
          <w:bCs/>
          <w:sz w:val="24"/>
          <w:szCs w:val="24"/>
        </w:rPr>
        <w:t xml:space="preserve">Overnight: </w:t>
      </w:r>
      <w:r w:rsidR="00222CD9" w:rsidRPr="00635695">
        <w:rPr>
          <w:b/>
          <w:bCs/>
          <w:sz w:val="24"/>
          <w:szCs w:val="24"/>
        </w:rPr>
        <w:t xml:space="preserve">David Intercontinental Hotel, </w:t>
      </w:r>
      <w:r w:rsidRPr="00635695">
        <w:rPr>
          <w:b/>
          <w:bCs/>
          <w:sz w:val="24"/>
          <w:szCs w:val="24"/>
        </w:rPr>
        <w:t>Tel Aviv</w:t>
      </w:r>
    </w:p>
    <w:p w14:paraId="298C5FA1" w14:textId="77777777" w:rsidR="0066086D" w:rsidRPr="00635695" w:rsidRDefault="0066086D" w:rsidP="00267FE1">
      <w:pPr>
        <w:pStyle w:val="NoSpacing"/>
        <w:bidi w:val="0"/>
        <w:rPr>
          <w:b/>
          <w:bCs/>
          <w:sz w:val="24"/>
          <w:szCs w:val="24"/>
        </w:rPr>
      </w:pPr>
    </w:p>
    <w:p w14:paraId="093D7EFB" w14:textId="5469EF07" w:rsidR="0066086D" w:rsidRPr="004A275C" w:rsidRDefault="0066086D" w:rsidP="00267FE1">
      <w:pPr>
        <w:pStyle w:val="NoSpacing"/>
        <w:bidi w:val="0"/>
        <w:rPr>
          <w:b/>
          <w:bCs/>
          <w:color w:val="0070C0"/>
          <w:sz w:val="26"/>
          <w:szCs w:val="26"/>
        </w:rPr>
      </w:pPr>
      <w:r w:rsidRPr="004A275C">
        <w:rPr>
          <w:b/>
          <w:bCs/>
          <w:color w:val="0070C0"/>
          <w:sz w:val="26"/>
          <w:szCs w:val="26"/>
        </w:rPr>
        <w:t>Day 2: Friday, March 20</w:t>
      </w:r>
      <w:r w:rsidRPr="004A275C">
        <w:rPr>
          <w:b/>
          <w:bCs/>
          <w:color w:val="0070C0"/>
          <w:sz w:val="26"/>
          <w:szCs w:val="26"/>
          <w:vertAlign w:val="superscript"/>
        </w:rPr>
        <w:t>th</w:t>
      </w:r>
      <w:r w:rsidR="004A275C" w:rsidRPr="004A275C">
        <w:rPr>
          <w:b/>
          <w:bCs/>
          <w:color w:val="0070C0"/>
          <w:sz w:val="26"/>
          <w:szCs w:val="26"/>
        </w:rPr>
        <w:t xml:space="preserve"> </w:t>
      </w:r>
      <w:r w:rsidRPr="004A275C">
        <w:rPr>
          <w:b/>
          <w:bCs/>
          <w:color w:val="0070C0"/>
          <w:sz w:val="26"/>
          <w:szCs w:val="26"/>
        </w:rPr>
        <w:t>-</w:t>
      </w:r>
      <w:r w:rsidR="004A275C" w:rsidRPr="004A275C">
        <w:rPr>
          <w:b/>
          <w:bCs/>
          <w:color w:val="0070C0"/>
          <w:sz w:val="26"/>
          <w:szCs w:val="26"/>
        </w:rPr>
        <w:t xml:space="preserve"> </w:t>
      </w:r>
      <w:r w:rsidRPr="004A275C">
        <w:rPr>
          <w:b/>
          <w:bCs/>
          <w:color w:val="0070C0"/>
          <w:sz w:val="26"/>
          <w:szCs w:val="26"/>
        </w:rPr>
        <w:t>Explore Tel Aviv</w:t>
      </w:r>
    </w:p>
    <w:p w14:paraId="7F03CDC2" w14:textId="77777777" w:rsidR="004A275C" w:rsidRPr="004A275C" w:rsidRDefault="004A275C" w:rsidP="00267FE1">
      <w:pPr>
        <w:pStyle w:val="NoSpacing"/>
        <w:bidi w:val="0"/>
        <w:rPr>
          <w:b/>
          <w:bCs/>
          <w:color w:val="0070C0"/>
          <w:sz w:val="16"/>
          <w:szCs w:val="16"/>
        </w:rPr>
      </w:pPr>
    </w:p>
    <w:p w14:paraId="4D1558A7" w14:textId="62F743BC" w:rsidR="00ED5F01" w:rsidRPr="00A96E85" w:rsidRDefault="00182B4B" w:rsidP="00267FE1">
      <w:pPr>
        <w:pStyle w:val="NoSpacing"/>
        <w:numPr>
          <w:ilvl w:val="0"/>
          <w:numId w:val="2"/>
        </w:numPr>
        <w:bidi w:val="0"/>
        <w:rPr>
          <w:sz w:val="24"/>
          <w:szCs w:val="24"/>
        </w:rPr>
      </w:pPr>
      <w:r>
        <w:rPr>
          <w:i/>
          <w:iCs/>
          <w:sz w:val="24"/>
          <w:szCs w:val="24"/>
        </w:rPr>
        <w:t xml:space="preserve">Optional: </w:t>
      </w:r>
      <w:r w:rsidR="007D740E" w:rsidRPr="00635695">
        <w:rPr>
          <w:sz w:val="24"/>
          <w:szCs w:val="24"/>
        </w:rPr>
        <w:t>Early morning activities along Tel Aviv’s iconic ‘tayelet’ beachfront promenade.  Activit</w:t>
      </w:r>
      <w:r w:rsidR="004E5D59">
        <w:rPr>
          <w:sz w:val="24"/>
          <w:szCs w:val="24"/>
        </w:rPr>
        <w:t>ies include</w:t>
      </w:r>
      <w:r w:rsidR="007D740E" w:rsidRPr="00635695">
        <w:rPr>
          <w:sz w:val="24"/>
          <w:szCs w:val="24"/>
        </w:rPr>
        <w:t>: Energetic walk or run</w:t>
      </w:r>
      <w:r w:rsidR="00034DFE">
        <w:rPr>
          <w:sz w:val="24"/>
          <w:szCs w:val="24"/>
        </w:rPr>
        <w:t>,</w:t>
      </w:r>
      <w:r w:rsidR="007D740E" w:rsidRPr="00635695">
        <w:rPr>
          <w:sz w:val="24"/>
          <w:szCs w:val="24"/>
        </w:rPr>
        <w:t xml:space="preserve"> Yoga or Krav Maga.</w:t>
      </w:r>
    </w:p>
    <w:p w14:paraId="479D8BBC" w14:textId="1230D093" w:rsidR="00566BAE" w:rsidRPr="00635695" w:rsidRDefault="00566BAE" w:rsidP="00267FE1">
      <w:pPr>
        <w:pStyle w:val="NoSpacing"/>
        <w:numPr>
          <w:ilvl w:val="0"/>
          <w:numId w:val="2"/>
        </w:numPr>
        <w:bidi w:val="0"/>
        <w:rPr>
          <w:sz w:val="24"/>
          <w:szCs w:val="24"/>
        </w:rPr>
      </w:pPr>
      <w:r w:rsidRPr="00635695">
        <w:rPr>
          <w:sz w:val="24"/>
          <w:szCs w:val="24"/>
        </w:rPr>
        <w:t>Breakfast at the hotel</w:t>
      </w:r>
      <w:r w:rsidR="00063B6C">
        <w:rPr>
          <w:sz w:val="24"/>
          <w:szCs w:val="24"/>
        </w:rPr>
        <w:t xml:space="preserve"> </w:t>
      </w:r>
    </w:p>
    <w:p w14:paraId="1C5C116D" w14:textId="43E9FC07" w:rsidR="00B730DB" w:rsidRDefault="007D740E" w:rsidP="00267FE1">
      <w:pPr>
        <w:pStyle w:val="NoSpacing"/>
        <w:numPr>
          <w:ilvl w:val="0"/>
          <w:numId w:val="2"/>
        </w:numPr>
        <w:bidi w:val="0"/>
        <w:rPr>
          <w:sz w:val="24"/>
          <w:szCs w:val="24"/>
        </w:rPr>
      </w:pPr>
      <w:r w:rsidRPr="00635695">
        <w:rPr>
          <w:sz w:val="24"/>
          <w:szCs w:val="24"/>
        </w:rPr>
        <w:t xml:space="preserve">After breakfast, </w:t>
      </w:r>
      <w:r w:rsidR="00B730DB" w:rsidRPr="00635695">
        <w:rPr>
          <w:sz w:val="24"/>
          <w:szCs w:val="24"/>
        </w:rPr>
        <w:t xml:space="preserve">meet with </w:t>
      </w:r>
      <w:r w:rsidR="00B730DB" w:rsidRPr="00635695">
        <w:rPr>
          <w:b/>
          <w:bCs/>
          <w:sz w:val="24"/>
          <w:szCs w:val="24"/>
        </w:rPr>
        <w:t>Alon Ben David</w:t>
      </w:r>
      <w:r w:rsidR="00B730DB" w:rsidRPr="00635695">
        <w:rPr>
          <w:sz w:val="24"/>
          <w:szCs w:val="24"/>
        </w:rPr>
        <w:t xml:space="preserve"> for a briefing on </w:t>
      </w:r>
      <w:r w:rsidR="00432E78">
        <w:rPr>
          <w:sz w:val="24"/>
          <w:szCs w:val="24"/>
        </w:rPr>
        <w:t>“</w:t>
      </w:r>
      <w:r w:rsidR="00B730DB" w:rsidRPr="00635695">
        <w:rPr>
          <w:b/>
          <w:bCs/>
          <w:sz w:val="24"/>
          <w:szCs w:val="24"/>
        </w:rPr>
        <w:t>The State of the State</w:t>
      </w:r>
      <w:r w:rsidR="00432E78">
        <w:rPr>
          <w:b/>
          <w:bCs/>
          <w:sz w:val="24"/>
          <w:szCs w:val="24"/>
        </w:rPr>
        <w:t>” (with parallel youth programming)</w:t>
      </w:r>
      <w:r w:rsidR="002B4B57">
        <w:rPr>
          <w:sz w:val="24"/>
          <w:szCs w:val="24"/>
        </w:rPr>
        <w:t xml:space="preserve"> </w:t>
      </w:r>
    </w:p>
    <w:p w14:paraId="435E47EB" w14:textId="77777777" w:rsidR="007C7357" w:rsidRDefault="00B730DB" w:rsidP="00267FE1">
      <w:pPr>
        <w:pStyle w:val="NoSpacing"/>
        <w:numPr>
          <w:ilvl w:val="0"/>
          <w:numId w:val="2"/>
        </w:numPr>
        <w:bidi w:val="0"/>
        <w:rPr>
          <w:sz w:val="24"/>
          <w:szCs w:val="24"/>
        </w:rPr>
      </w:pPr>
      <w:r w:rsidRPr="00635695">
        <w:rPr>
          <w:sz w:val="24"/>
          <w:szCs w:val="24"/>
        </w:rPr>
        <w:t>D</w:t>
      </w:r>
      <w:r w:rsidR="007D740E" w:rsidRPr="00635695">
        <w:rPr>
          <w:sz w:val="24"/>
          <w:szCs w:val="24"/>
        </w:rPr>
        <w:t>epart the hotel</w:t>
      </w:r>
      <w:r w:rsidR="00E57756">
        <w:rPr>
          <w:sz w:val="24"/>
          <w:szCs w:val="24"/>
        </w:rPr>
        <w:t xml:space="preserve"> for </w:t>
      </w:r>
      <w:r w:rsidR="004D1508">
        <w:rPr>
          <w:sz w:val="24"/>
          <w:szCs w:val="24"/>
        </w:rPr>
        <w:t>our morning tour; each bus will have the chance to visit all areas</w:t>
      </w:r>
    </w:p>
    <w:p w14:paraId="27013D9B" w14:textId="669A976B" w:rsidR="00EE7200" w:rsidRPr="00635695" w:rsidRDefault="00EE7200" w:rsidP="00267FE1">
      <w:pPr>
        <w:numPr>
          <w:ilvl w:val="0"/>
          <w:numId w:val="2"/>
        </w:numPr>
        <w:rPr>
          <w:rFonts w:ascii="Calibri" w:eastAsia="Times New Roman" w:hAnsi="Calibri" w:cs="Calibri"/>
        </w:rPr>
      </w:pPr>
      <w:r w:rsidRPr="00635695">
        <w:rPr>
          <w:rFonts w:ascii="Calibri" w:eastAsia="Times New Roman" w:hAnsi="Calibri" w:cs="Calibri"/>
        </w:rPr>
        <w:t xml:space="preserve">Visit the </w:t>
      </w:r>
      <w:r w:rsidRPr="00635695">
        <w:rPr>
          <w:rFonts w:ascii="Calibri" w:eastAsia="Times New Roman" w:hAnsi="Calibri" w:cs="Calibri"/>
          <w:b/>
          <w:bCs/>
        </w:rPr>
        <w:t>Old City of Jaffa</w:t>
      </w:r>
      <w:r w:rsidR="003B7A33" w:rsidRPr="00635695">
        <w:rPr>
          <w:rFonts w:ascii="Calibri" w:eastAsia="Times New Roman" w:hAnsi="Calibri" w:cs="Calibri"/>
        </w:rPr>
        <w:t xml:space="preserve"> </w:t>
      </w:r>
      <w:r w:rsidRPr="00635695">
        <w:rPr>
          <w:rFonts w:ascii="Calibri" w:eastAsia="Times New Roman" w:hAnsi="Calibri" w:cs="Calibri"/>
        </w:rPr>
        <w:t>and experience the charms, history, and unique heritage of what is argued to be the world's oldest port city (dating back over 4,000 years!).</w:t>
      </w:r>
    </w:p>
    <w:p w14:paraId="5E0DF926" w14:textId="05F48050" w:rsidR="005800AC" w:rsidRPr="00635695" w:rsidRDefault="005800AC" w:rsidP="00267FE1">
      <w:pPr>
        <w:pStyle w:val="NoSpacing"/>
        <w:numPr>
          <w:ilvl w:val="0"/>
          <w:numId w:val="2"/>
        </w:numPr>
        <w:bidi w:val="0"/>
        <w:rPr>
          <w:sz w:val="24"/>
          <w:szCs w:val="24"/>
        </w:rPr>
      </w:pPr>
      <w:r w:rsidRPr="00635695">
        <w:rPr>
          <w:sz w:val="24"/>
          <w:szCs w:val="24"/>
        </w:rPr>
        <w:t xml:space="preserve">Afterwards, stroll through the famed </w:t>
      </w:r>
      <w:r w:rsidR="00FF0EC3" w:rsidRPr="00635695">
        <w:rPr>
          <w:b/>
          <w:bCs/>
          <w:sz w:val="24"/>
          <w:szCs w:val="24"/>
        </w:rPr>
        <w:t>Nahalat</w:t>
      </w:r>
      <w:r w:rsidRPr="00635695">
        <w:rPr>
          <w:b/>
          <w:bCs/>
          <w:sz w:val="24"/>
          <w:szCs w:val="24"/>
        </w:rPr>
        <w:t xml:space="preserve"> Binyamin Arts &amp; Crafts Market</w:t>
      </w:r>
      <w:r w:rsidRPr="00635695">
        <w:rPr>
          <w:sz w:val="24"/>
          <w:szCs w:val="24"/>
        </w:rPr>
        <w:t xml:space="preserve">.  Located adjacent to the bustling </w:t>
      </w:r>
      <w:r w:rsidRPr="00635695">
        <w:rPr>
          <w:b/>
          <w:bCs/>
          <w:sz w:val="24"/>
          <w:szCs w:val="24"/>
        </w:rPr>
        <w:t>Carmel Market</w:t>
      </w:r>
      <w:r w:rsidRPr="00635695">
        <w:rPr>
          <w:sz w:val="24"/>
          <w:szCs w:val="24"/>
        </w:rPr>
        <w:t>, this lively street fair provides a location for local artists and craftspeople to display their crafts.  Stroll amongst hundreds of locals and visitors alike as we take in the festive atmosphere which prevails here, as well as watch the city of Tel Aviv come to life around you.</w:t>
      </w:r>
    </w:p>
    <w:p w14:paraId="591C146C" w14:textId="7FF10A47" w:rsidR="005800AC" w:rsidRPr="00635695" w:rsidRDefault="005800AC" w:rsidP="00267FE1">
      <w:pPr>
        <w:pStyle w:val="ListParagraph"/>
        <w:numPr>
          <w:ilvl w:val="0"/>
          <w:numId w:val="2"/>
        </w:numPr>
        <w:bidi w:val="0"/>
        <w:spacing w:after="0" w:line="240" w:lineRule="auto"/>
        <w:rPr>
          <w:sz w:val="24"/>
          <w:szCs w:val="24"/>
        </w:rPr>
      </w:pPr>
      <w:r w:rsidRPr="00635695">
        <w:rPr>
          <w:sz w:val="24"/>
          <w:szCs w:val="24"/>
        </w:rPr>
        <w:t xml:space="preserve">Have </w:t>
      </w:r>
      <w:r w:rsidRPr="00FB493D">
        <w:rPr>
          <w:b/>
          <w:bCs/>
          <w:sz w:val="24"/>
          <w:szCs w:val="24"/>
        </w:rPr>
        <w:t>lunch on own</w:t>
      </w:r>
      <w:r w:rsidRPr="00635695">
        <w:rPr>
          <w:sz w:val="24"/>
          <w:szCs w:val="24"/>
        </w:rPr>
        <w:t xml:space="preserve"> at </w:t>
      </w:r>
      <w:r w:rsidR="00F7049A" w:rsidRPr="00635695">
        <w:rPr>
          <w:sz w:val="24"/>
          <w:szCs w:val="24"/>
        </w:rPr>
        <w:t>either t</w:t>
      </w:r>
      <w:r w:rsidRPr="00635695">
        <w:rPr>
          <w:sz w:val="24"/>
          <w:szCs w:val="24"/>
        </w:rPr>
        <w:t xml:space="preserve">he </w:t>
      </w:r>
      <w:r w:rsidRPr="00635695">
        <w:rPr>
          <w:b/>
          <w:bCs/>
          <w:sz w:val="24"/>
          <w:szCs w:val="24"/>
        </w:rPr>
        <w:t>Carmel Market</w:t>
      </w:r>
      <w:r w:rsidR="00B8053B" w:rsidRPr="00635695">
        <w:rPr>
          <w:sz w:val="24"/>
          <w:szCs w:val="24"/>
        </w:rPr>
        <w:t xml:space="preserve">, </w:t>
      </w:r>
      <w:r w:rsidR="00B8053B" w:rsidRPr="00635695">
        <w:rPr>
          <w:b/>
          <w:bCs/>
          <w:sz w:val="24"/>
          <w:szCs w:val="24"/>
        </w:rPr>
        <w:t>Jaffa Flea Market</w:t>
      </w:r>
      <w:r w:rsidR="00B8053B" w:rsidRPr="00635695">
        <w:rPr>
          <w:sz w:val="24"/>
          <w:szCs w:val="24"/>
        </w:rPr>
        <w:t xml:space="preserve">, </w:t>
      </w:r>
      <w:r w:rsidR="00F7049A" w:rsidRPr="00635695">
        <w:rPr>
          <w:b/>
          <w:bCs/>
          <w:i/>
          <w:iCs/>
          <w:sz w:val="24"/>
          <w:szCs w:val="24"/>
        </w:rPr>
        <w:t>or</w:t>
      </w:r>
      <w:r w:rsidR="00F7049A" w:rsidRPr="00635695">
        <w:rPr>
          <w:sz w:val="24"/>
          <w:szCs w:val="24"/>
        </w:rPr>
        <w:t xml:space="preserve"> the </w:t>
      </w:r>
      <w:proofErr w:type="spellStart"/>
      <w:r w:rsidR="00F7049A" w:rsidRPr="00635695">
        <w:rPr>
          <w:b/>
          <w:bCs/>
          <w:sz w:val="24"/>
          <w:szCs w:val="24"/>
        </w:rPr>
        <w:t>Levinsky</w:t>
      </w:r>
      <w:proofErr w:type="spellEnd"/>
      <w:r w:rsidR="00F7049A" w:rsidRPr="00635695">
        <w:rPr>
          <w:b/>
          <w:bCs/>
          <w:sz w:val="24"/>
          <w:szCs w:val="24"/>
        </w:rPr>
        <w:t xml:space="preserve"> Market</w:t>
      </w:r>
      <w:r w:rsidRPr="00635695">
        <w:rPr>
          <w:sz w:val="24"/>
          <w:szCs w:val="24"/>
        </w:rPr>
        <w:t xml:space="preserve">, </w:t>
      </w:r>
      <w:r w:rsidR="006E54AF">
        <w:rPr>
          <w:sz w:val="24"/>
          <w:szCs w:val="24"/>
        </w:rPr>
        <w:t>each</w:t>
      </w:r>
      <w:r w:rsidR="006E54AF" w:rsidRPr="00635695">
        <w:rPr>
          <w:sz w:val="24"/>
          <w:szCs w:val="24"/>
        </w:rPr>
        <w:t xml:space="preserve"> </w:t>
      </w:r>
      <w:r w:rsidRPr="00635695">
        <w:rPr>
          <w:sz w:val="24"/>
          <w:szCs w:val="24"/>
        </w:rPr>
        <w:t>featur</w:t>
      </w:r>
      <w:r w:rsidR="00134B16" w:rsidRPr="00635695">
        <w:rPr>
          <w:sz w:val="24"/>
          <w:szCs w:val="24"/>
        </w:rPr>
        <w:t>ing</w:t>
      </w:r>
      <w:r w:rsidRPr="00635695">
        <w:rPr>
          <w:sz w:val="24"/>
          <w:szCs w:val="24"/>
        </w:rPr>
        <w:t xml:space="preserve"> a fantastic selection of the very best of Israel's local produce and culinary creations, representing the country's diverse and multi-ethnic population.</w:t>
      </w:r>
    </w:p>
    <w:p w14:paraId="25486979" w14:textId="49A6E13A" w:rsidR="004E0340" w:rsidRPr="00635695" w:rsidRDefault="000C47F4" w:rsidP="00267FE1">
      <w:pPr>
        <w:pStyle w:val="NoSpacing"/>
        <w:numPr>
          <w:ilvl w:val="0"/>
          <w:numId w:val="2"/>
        </w:numPr>
        <w:bidi w:val="0"/>
        <w:rPr>
          <w:sz w:val="24"/>
          <w:szCs w:val="24"/>
        </w:rPr>
      </w:pPr>
      <w:r>
        <w:rPr>
          <w:sz w:val="24"/>
          <w:szCs w:val="24"/>
        </w:rPr>
        <w:t>Arrive at</w:t>
      </w:r>
      <w:r w:rsidR="00D95333" w:rsidRPr="00635695">
        <w:rPr>
          <w:sz w:val="24"/>
          <w:szCs w:val="24"/>
        </w:rPr>
        <w:t xml:space="preserve"> the hotel and have the remainder of the afternoon at leisure to rest, relax and prepare for Shabbat.</w:t>
      </w:r>
    </w:p>
    <w:p w14:paraId="3833DAF2" w14:textId="221B5AF1" w:rsidR="0076713A" w:rsidRPr="00F00145" w:rsidRDefault="00AA21C3" w:rsidP="00267FE1">
      <w:pPr>
        <w:pStyle w:val="NoSpacing"/>
        <w:numPr>
          <w:ilvl w:val="0"/>
          <w:numId w:val="2"/>
        </w:numPr>
        <w:bidi w:val="0"/>
        <w:rPr>
          <w:sz w:val="24"/>
          <w:szCs w:val="24"/>
        </w:rPr>
      </w:pPr>
      <w:r w:rsidRPr="00F00145">
        <w:rPr>
          <w:sz w:val="24"/>
          <w:szCs w:val="24"/>
        </w:rPr>
        <w:t>Op</w:t>
      </w:r>
      <w:r w:rsidR="00845B42" w:rsidRPr="00F00145">
        <w:rPr>
          <w:sz w:val="24"/>
          <w:szCs w:val="24"/>
        </w:rPr>
        <w:t xml:space="preserve">portunities to attend Shabbat services at synagogues </w:t>
      </w:r>
      <w:r w:rsidR="0076713A" w:rsidRPr="00F00145">
        <w:rPr>
          <w:sz w:val="24"/>
          <w:szCs w:val="24"/>
        </w:rPr>
        <w:t>on your own.</w:t>
      </w:r>
    </w:p>
    <w:p w14:paraId="1EEBDC5B" w14:textId="57A74335" w:rsidR="0095134B" w:rsidRDefault="001C3602" w:rsidP="00267FE1">
      <w:pPr>
        <w:pStyle w:val="NoSpacing"/>
        <w:numPr>
          <w:ilvl w:val="0"/>
          <w:numId w:val="2"/>
        </w:numPr>
        <w:bidi w:val="0"/>
        <w:rPr>
          <w:rFonts w:eastAsia="Calibri"/>
          <w:b/>
          <w:bCs/>
          <w:sz w:val="24"/>
          <w:szCs w:val="24"/>
          <w:lang w:eastAsia="en-US" w:bidi="he-IL"/>
        </w:rPr>
      </w:pPr>
      <w:r w:rsidRPr="00635695">
        <w:rPr>
          <w:rFonts w:cs="Calibri"/>
          <w:b/>
          <w:bCs/>
          <w:sz w:val="24"/>
          <w:szCs w:val="24"/>
        </w:rPr>
        <w:t xml:space="preserve">Shabbat </w:t>
      </w:r>
      <w:r w:rsidR="00DF3F94" w:rsidRPr="00635695">
        <w:rPr>
          <w:rFonts w:cs="Calibri"/>
          <w:b/>
          <w:bCs/>
          <w:sz w:val="24"/>
          <w:szCs w:val="24"/>
        </w:rPr>
        <w:t>D</w:t>
      </w:r>
      <w:r w:rsidRPr="00635695">
        <w:rPr>
          <w:rFonts w:cs="Calibri"/>
          <w:b/>
          <w:bCs/>
          <w:sz w:val="24"/>
          <w:szCs w:val="24"/>
        </w:rPr>
        <w:t>inner</w:t>
      </w:r>
      <w:r w:rsidR="0063717F" w:rsidRPr="00635695">
        <w:rPr>
          <w:rFonts w:cs="Calibri"/>
          <w:sz w:val="24"/>
          <w:szCs w:val="24"/>
        </w:rPr>
        <w:t xml:space="preserve"> at the hotel.</w:t>
      </w:r>
      <w:r w:rsidR="0095134B" w:rsidRPr="00635695">
        <w:rPr>
          <w:sz w:val="24"/>
          <w:szCs w:val="24"/>
        </w:rPr>
        <w:t xml:space="preserve">  Upon return from Kabbalat Shabbat services, there will be </w:t>
      </w:r>
      <w:r w:rsidR="00CC372F">
        <w:rPr>
          <w:sz w:val="24"/>
          <w:szCs w:val="24"/>
        </w:rPr>
        <w:t>welcoming</w:t>
      </w:r>
      <w:r w:rsidR="00CC372F" w:rsidRPr="00635695">
        <w:rPr>
          <w:sz w:val="24"/>
          <w:szCs w:val="24"/>
        </w:rPr>
        <w:t xml:space="preserve"> </w:t>
      </w:r>
      <w:r w:rsidR="0095134B" w:rsidRPr="00635695">
        <w:rPr>
          <w:sz w:val="24"/>
          <w:szCs w:val="24"/>
        </w:rPr>
        <w:t xml:space="preserve">remarks </w:t>
      </w:r>
      <w:r w:rsidR="000D5156">
        <w:rPr>
          <w:sz w:val="24"/>
          <w:szCs w:val="24"/>
        </w:rPr>
        <w:t>at dinner.</w:t>
      </w:r>
      <w:r w:rsidR="0095134B" w:rsidRPr="00635695">
        <w:rPr>
          <w:sz w:val="24"/>
          <w:szCs w:val="24"/>
        </w:rPr>
        <w:t xml:space="preserve">  The evening’s entertainment program will be led by musical accompaniment provided by the popular </w:t>
      </w:r>
      <w:r w:rsidR="0095134B" w:rsidRPr="00635695">
        <w:rPr>
          <w:b/>
          <w:bCs/>
          <w:sz w:val="24"/>
          <w:szCs w:val="24"/>
        </w:rPr>
        <w:t>Kippa Live</w:t>
      </w:r>
      <w:r w:rsidR="0095134B" w:rsidRPr="00635695">
        <w:rPr>
          <w:sz w:val="24"/>
          <w:szCs w:val="24"/>
        </w:rPr>
        <w:t xml:space="preserve"> acapella ensemble</w:t>
      </w:r>
      <w:r w:rsidR="00856FA8">
        <w:rPr>
          <w:rFonts w:eastAsia="Calibri"/>
          <w:b/>
          <w:bCs/>
          <w:sz w:val="24"/>
          <w:szCs w:val="24"/>
          <w:lang w:eastAsia="en-US" w:bidi="he-IL"/>
        </w:rPr>
        <w:t>.</w:t>
      </w:r>
    </w:p>
    <w:p w14:paraId="5F73E137" w14:textId="77777777" w:rsidR="00856FA8" w:rsidRDefault="00856FA8" w:rsidP="00267FE1">
      <w:pPr>
        <w:pStyle w:val="NoSpacing"/>
        <w:bidi w:val="0"/>
        <w:ind w:left="720"/>
        <w:rPr>
          <w:rFonts w:eastAsia="Calibri"/>
          <w:b/>
          <w:bCs/>
          <w:sz w:val="24"/>
          <w:szCs w:val="24"/>
          <w:lang w:eastAsia="en-US" w:bidi="he-IL"/>
        </w:rPr>
      </w:pPr>
    </w:p>
    <w:p w14:paraId="6B5CB90E" w14:textId="77777777" w:rsidR="001C3602" w:rsidRPr="00635695" w:rsidRDefault="0063717F" w:rsidP="00267FE1">
      <w:pPr>
        <w:pStyle w:val="NoSpacing"/>
        <w:bidi w:val="0"/>
        <w:rPr>
          <w:b/>
          <w:bCs/>
          <w:sz w:val="24"/>
          <w:szCs w:val="24"/>
        </w:rPr>
      </w:pPr>
      <w:r w:rsidRPr="00635695">
        <w:rPr>
          <w:b/>
          <w:bCs/>
          <w:sz w:val="24"/>
          <w:szCs w:val="24"/>
        </w:rPr>
        <w:t xml:space="preserve">Overnight: </w:t>
      </w:r>
      <w:r w:rsidR="00222CD9" w:rsidRPr="00635695">
        <w:rPr>
          <w:b/>
          <w:bCs/>
          <w:sz w:val="24"/>
          <w:szCs w:val="24"/>
        </w:rPr>
        <w:t xml:space="preserve">David Intercontinental Hotel, </w:t>
      </w:r>
      <w:r w:rsidRPr="00635695">
        <w:rPr>
          <w:b/>
          <w:bCs/>
          <w:sz w:val="24"/>
          <w:szCs w:val="24"/>
        </w:rPr>
        <w:t>Tel Aviv</w:t>
      </w:r>
    </w:p>
    <w:p w14:paraId="57D4D2FD" w14:textId="77777777" w:rsidR="00267FE1" w:rsidRDefault="00267FE1">
      <w:pPr>
        <w:widowControl/>
        <w:suppressAutoHyphens w:val="0"/>
        <w:rPr>
          <w:rFonts w:ascii="Calibri" w:eastAsia="Times New Roman" w:hAnsi="Calibri" w:cs="Arial"/>
          <w:b/>
          <w:bCs/>
          <w:color w:val="0070C0"/>
          <w:kern w:val="0"/>
          <w:sz w:val="26"/>
          <w:szCs w:val="26"/>
          <w:lang w:eastAsia="ja-JP"/>
        </w:rPr>
      </w:pPr>
      <w:r>
        <w:rPr>
          <w:b/>
          <w:bCs/>
          <w:color w:val="0070C0"/>
          <w:sz w:val="26"/>
          <w:szCs w:val="26"/>
        </w:rPr>
        <w:br w:type="page"/>
      </w:r>
    </w:p>
    <w:p w14:paraId="6D5F3EB0" w14:textId="46CA3EB7" w:rsidR="0063717F" w:rsidRPr="004A275C" w:rsidRDefault="00610BDC" w:rsidP="00267FE1">
      <w:pPr>
        <w:pStyle w:val="NoSpacing"/>
        <w:bidi w:val="0"/>
        <w:rPr>
          <w:b/>
          <w:bCs/>
          <w:color w:val="0070C0"/>
          <w:sz w:val="26"/>
          <w:szCs w:val="26"/>
        </w:rPr>
      </w:pPr>
      <w:r w:rsidRPr="004A275C">
        <w:rPr>
          <w:b/>
          <w:bCs/>
          <w:color w:val="0070C0"/>
          <w:sz w:val="26"/>
          <w:szCs w:val="26"/>
        </w:rPr>
        <w:lastRenderedPageBreak/>
        <w:t>Day 3: Saturday, March 21</w:t>
      </w:r>
      <w:r w:rsidRPr="004A275C">
        <w:rPr>
          <w:b/>
          <w:bCs/>
          <w:color w:val="0070C0"/>
          <w:sz w:val="26"/>
          <w:szCs w:val="26"/>
          <w:vertAlign w:val="superscript"/>
        </w:rPr>
        <w:t>st</w:t>
      </w:r>
      <w:r w:rsidR="00856FA8" w:rsidRPr="004A275C">
        <w:rPr>
          <w:b/>
          <w:bCs/>
          <w:color w:val="0070C0"/>
          <w:sz w:val="26"/>
          <w:szCs w:val="26"/>
        </w:rPr>
        <w:t xml:space="preserve"> </w:t>
      </w:r>
      <w:r w:rsidRPr="004A275C">
        <w:rPr>
          <w:b/>
          <w:bCs/>
          <w:color w:val="0070C0"/>
          <w:sz w:val="26"/>
          <w:szCs w:val="26"/>
        </w:rPr>
        <w:t>-</w:t>
      </w:r>
      <w:r w:rsidR="00856FA8" w:rsidRPr="004A275C">
        <w:rPr>
          <w:b/>
          <w:bCs/>
          <w:color w:val="0070C0"/>
          <w:sz w:val="26"/>
          <w:szCs w:val="26"/>
        </w:rPr>
        <w:t xml:space="preserve"> </w:t>
      </w:r>
      <w:r w:rsidRPr="004A275C">
        <w:rPr>
          <w:color w:val="0070C0"/>
          <w:sz w:val="26"/>
          <w:szCs w:val="26"/>
        </w:rPr>
        <w:t>Shabbat in Tel Aviv</w:t>
      </w:r>
    </w:p>
    <w:p w14:paraId="702CC6D3" w14:textId="77777777" w:rsidR="00856FA8" w:rsidRPr="004A275C" w:rsidRDefault="00856FA8" w:rsidP="00267FE1">
      <w:pPr>
        <w:pStyle w:val="NoSpacing"/>
        <w:bidi w:val="0"/>
        <w:rPr>
          <w:b/>
          <w:bCs/>
          <w:color w:val="0070C0"/>
          <w:sz w:val="24"/>
          <w:szCs w:val="24"/>
        </w:rPr>
      </w:pPr>
    </w:p>
    <w:p w14:paraId="2005D27B" w14:textId="0C700B5C" w:rsidR="009829AB" w:rsidRPr="00AA50B0" w:rsidRDefault="005E3AA5" w:rsidP="00267FE1">
      <w:pPr>
        <w:pStyle w:val="NoSpacing"/>
        <w:numPr>
          <w:ilvl w:val="0"/>
          <w:numId w:val="3"/>
        </w:numPr>
        <w:bidi w:val="0"/>
        <w:rPr>
          <w:sz w:val="24"/>
          <w:szCs w:val="24"/>
        </w:rPr>
      </w:pPr>
      <w:r w:rsidRPr="00635695">
        <w:rPr>
          <w:sz w:val="24"/>
          <w:szCs w:val="24"/>
        </w:rPr>
        <w:t xml:space="preserve">A list of shabbat morning services will be provided </w:t>
      </w:r>
      <w:r w:rsidR="00B13087" w:rsidRPr="00635695">
        <w:rPr>
          <w:sz w:val="24"/>
          <w:szCs w:val="24"/>
        </w:rPr>
        <w:t>by the on-site coordinators</w:t>
      </w:r>
      <w:r w:rsidR="00EA18A5" w:rsidRPr="00635695">
        <w:rPr>
          <w:sz w:val="24"/>
          <w:szCs w:val="24"/>
        </w:rPr>
        <w:t>.</w:t>
      </w:r>
    </w:p>
    <w:p w14:paraId="4998C050" w14:textId="6504957F" w:rsidR="008354EA" w:rsidRDefault="008354EA" w:rsidP="00267FE1">
      <w:pPr>
        <w:pStyle w:val="NoSpacing"/>
        <w:numPr>
          <w:ilvl w:val="0"/>
          <w:numId w:val="3"/>
        </w:numPr>
        <w:bidi w:val="0"/>
        <w:rPr>
          <w:sz w:val="24"/>
          <w:szCs w:val="24"/>
        </w:rPr>
      </w:pPr>
      <w:r w:rsidRPr="00635695">
        <w:rPr>
          <w:sz w:val="24"/>
          <w:szCs w:val="24"/>
        </w:rPr>
        <w:t>Breakfast at the hotel</w:t>
      </w:r>
    </w:p>
    <w:p w14:paraId="79F4E4A3" w14:textId="13504E3F" w:rsidR="00610BDC" w:rsidRDefault="00E92878" w:rsidP="00267FE1">
      <w:pPr>
        <w:pStyle w:val="NoSpacing"/>
        <w:numPr>
          <w:ilvl w:val="0"/>
          <w:numId w:val="3"/>
        </w:numPr>
        <w:bidi w:val="0"/>
        <w:rPr>
          <w:sz w:val="24"/>
          <w:szCs w:val="24"/>
        </w:rPr>
      </w:pPr>
      <w:r w:rsidRPr="00635695">
        <w:rPr>
          <w:sz w:val="24"/>
          <w:szCs w:val="24"/>
        </w:rPr>
        <w:t xml:space="preserve">After breakfast, </w:t>
      </w:r>
      <w:r w:rsidR="007A4A0D" w:rsidRPr="00635695">
        <w:rPr>
          <w:sz w:val="24"/>
          <w:szCs w:val="24"/>
        </w:rPr>
        <w:t xml:space="preserve">enjoy your choice from the following </w:t>
      </w:r>
      <w:r w:rsidR="00DA1088" w:rsidRPr="00635695">
        <w:rPr>
          <w:sz w:val="24"/>
          <w:szCs w:val="24"/>
        </w:rPr>
        <w:t xml:space="preserve">morning </w:t>
      </w:r>
      <w:r w:rsidR="007A4A0D" w:rsidRPr="00635695">
        <w:rPr>
          <w:sz w:val="24"/>
          <w:szCs w:val="24"/>
        </w:rPr>
        <w:t>options (choose one per person):</w:t>
      </w:r>
    </w:p>
    <w:p w14:paraId="64AE416E" w14:textId="5BBB1F81" w:rsidR="00D8549B" w:rsidRPr="007C755F" w:rsidRDefault="00D8549B" w:rsidP="00267FE1">
      <w:pPr>
        <w:pStyle w:val="NoSpacing"/>
        <w:numPr>
          <w:ilvl w:val="1"/>
          <w:numId w:val="3"/>
        </w:numPr>
        <w:bidi w:val="0"/>
        <w:rPr>
          <w:rFonts w:eastAsia="Calibri" w:cs="Calibri"/>
          <w:sz w:val="24"/>
          <w:szCs w:val="24"/>
          <w:lang w:eastAsia="en-US" w:bidi="he-IL"/>
        </w:rPr>
      </w:pPr>
      <w:r w:rsidRPr="00363A6D">
        <w:rPr>
          <w:rFonts w:cs="Calibri"/>
          <w:b/>
          <w:bCs/>
          <w:sz w:val="24"/>
          <w:szCs w:val="24"/>
        </w:rPr>
        <w:t xml:space="preserve">Segway </w:t>
      </w:r>
      <w:r w:rsidRPr="00363A6D">
        <w:rPr>
          <w:rFonts w:cs="Calibri"/>
          <w:sz w:val="24"/>
          <w:szCs w:val="24"/>
        </w:rPr>
        <w:t xml:space="preserve">ride – Jaffa Port – </w:t>
      </w:r>
      <w:r w:rsidR="007C755F" w:rsidRPr="007C755F">
        <w:rPr>
          <w:rFonts w:cs="Calibri"/>
          <w:color w:val="FF0000"/>
          <w:sz w:val="24"/>
          <w:szCs w:val="24"/>
        </w:rPr>
        <w:t xml:space="preserve">***please </w:t>
      </w:r>
      <w:r w:rsidR="00096A97" w:rsidRPr="007C755F">
        <w:rPr>
          <w:rFonts w:cs="Calibri"/>
          <w:color w:val="FF0000"/>
          <w:sz w:val="24"/>
          <w:szCs w:val="24"/>
        </w:rPr>
        <w:t>sign up at the hospitality desk at the hotel</w:t>
      </w:r>
      <w:r w:rsidRPr="007C755F">
        <w:rPr>
          <w:rFonts w:cs="Calibri"/>
          <w:color w:val="FF0000"/>
          <w:sz w:val="24"/>
          <w:szCs w:val="24"/>
        </w:rPr>
        <w:t xml:space="preserve"> by </w:t>
      </w:r>
      <w:r w:rsidRPr="007C755F">
        <w:rPr>
          <w:rFonts w:cs="Calibri"/>
          <w:b/>
          <w:bCs/>
          <w:color w:val="FF0000"/>
          <w:sz w:val="24"/>
          <w:szCs w:val="24"/>
        </w:rPr>
        <w:t>Friday</w:t>
      </w:r>
      <w:r w:rsidRPr="007C755F">
        <w:rPr>
          <w:rFonts w:cs="Calibri"/>
          <w:color w:val="FF0000"/>
          <w:sz w:val="24"/>
          <w:szCs w:val="24"/>
        </w:rPr>
        <w:t xml:space="preserve"> – limited</w:t>
      </w:r>
      <w:r w:rsidR="007C755F" w:rsidRPr="007C755F">
        <w:rPr>
          <w:rFonts w:eastAsia="Calibri" w:cs="Calibri"/>
          <w:color w:val="FF0000"/>
          <w:sz w:val="24"/>
          <w:szCs w:val="24"/>
          <w:lang w:eastAsia="en-US" w:bidi="he-IL"/>
        </w:rPr>
        <w:t xml:space="preserve"> spots</w:t>
      </w:r>
      <w:r w:rsidRPr="007C755F">
        <w:rPr>
          <w:rFonts w:eastAsia="Calibri" w:cs="Calibri"/>
          <w:sz w:val="24"/>
          <w:szCs w:val="24"/>
          <w:lang w:eastAsia="en-US" w:bidi="he-IL"/>
        </w:rPr>
        <w:t xml:space="preserve"> </w:t>
      </w:r>
    </w:p>
    <w:p w14:paraId="30646D46" w14:textId="7C4C9403" w:rsidR="007A4A0D" w:rsidRDefault="007A4A0D" w:rsidP="00267FE1">
      <w:pPr>
        <w:pStyle w:val="ListParagraph"/>
        <w:numPr>
          <w:ilvl w:val="1"/>
          <w:numId w:val="3"/>
        </w:numPr>
        <w:bidi w:val="0"/>
        <w:spacing w:after="0" w:line="240" w:lineRule="auto"/>
        <w:rPr>
          <w:rFonts w:cs="Calibri"/>
          <w:sz w:val="24"/>
          <w:szCs w:val="24"/>
        </w:rPr>
      </w:pPr>
      <w:r w:rsidRPr="00635695">
        <w:rPr>
          <w:rFonts w:cs="Calibri"/>
          <w:sz w:val="24"/>
          <w:szCs w:val="24"/>
        </w:rPr>
        <w:t xml:space="preserve">Visit the recently renovated </w:t>
      </w:r>
      <w:r w:rsidRPr="00635695">
        <w:rPr>
          <w:rFonts w:cs="Calibri"/>
          <w:b/>
          <w:bCs/>
          <w:sz w:val="24"/>
          <w:szCs w:val="24"/>
        </w:rPr>
        <w:t>Beit Hatfutsot-Museum of the Jewish People</w:t>
      </w:r>
      <w:r w:rsidRPr="00635695">
        <w:rPr>
          <w:rFonts w:cs="Calibri"/>
          <w:sz w:val="24"/>
          <w:szCs w:val="24"/>
        </w:rPr>
        <w:t>.  Beit Hatfutsot is a global center for Jews worldwide that plays a pivotal role as a vibrant, dynamic and interactive educational and cultural institution, strengthening Jewish identity and perpetuating Jewish heritage globally.  Teens will especially love its new exhibition</w:t>
      </w:r>
      <w:r w:rsidRPr="00635695">
        <w:rPr>
          <w:rStyle w:val="NoSpacingChar"/>
          <w:sz w:val="24"/>
          <w:szCs w:val="24"/>
        </w:rPr>
        <w:t xml:space="preserve">, </w:t>
      </w:r>
      <w:r w:rsidRPr="00635695">
        <w:rPr>
          <w:rStyle w:val="NoSpacingChar"/>
          <w:b/>
          <w:bCs/>
          <w:i/>
          <w:iCs/>
          <w:sz w:val="24"/>
          <w:szCs w:val="24"/>
        </w:rPr>
        <w:t>Heroes – Trailblazers of the Jewish People</w:t>
      </w:r>
      <w:r w:rsidRPr="00635695">
        <w:rPr>
          <w:rStyle w:val="NoSpacingChar"/>
          <w:sz w:val="24"/>
          <w:szCs w:val="24"/>
        </w:rPr>
        <w:t>, providing a refreshing view of what it really means to be a hero. Visitors will meet different types of Jewish heroes throughout our history including scientists, intellectuals, leaders, revolutionaries, cultural figures, athletes and more – men and women with unique talents. This remarkable and diverse selection represents the heroism of our people through history, while showing that success has many different faces.</w:t>
      </w:r>
      <w:r w:rsidR="007D7460">
        <w:rPr>
          <w:rFonts w:cs="Calibri"/>
          <w:sz w:val="24"/>
          <w:szCs w:val="24"/>
        </w:rPr>
        <w:t xml:space="preserve"> </w:t>
      </w:r>
    </w:p>
    <w:p w14:paraId="107F61C7" w14:textId="20D73C64" w:rsidR="00F8793B" w:rsidRPr="00635695" w:rsidRDefault="00905417" w:rsidP="00267FE1">
      <w:pPr>
        <w:pStyle w:val="NoSpacing"/>
        <w:numPr>
          <w:ilvl w:val="1"/>
          <w:numId w:val="3"/>
        </w:numPr>
        <w:bidi w:val="0"/>
        <w:rPr>
          <w:sz w:val="24"/>
          <w:szCs w:val="24"/>
        </w:rPr>
      </w:pPr>
      <w:r w:rsidRPr="00635695">
        <w:rPr>
          <w:sz w:val="24"/>
          <w:szCs w:val="24"/>
        </w:rPr>
        <w:t xml:space="preserve">Explore the renowned </w:t>
      </w:r>
      <w:r w:rsidRPr="00635695">
        <w:rPr>
          <w:b/>
          <w:bCs/>
          <w:sz w:val="24"/>
          <w:szCs w:val="24"/>
        </w:rPr>
        <w:t>Tel Aviv Museum</w:t>
      </w:r>
      <w:r w:rsidRPr="00635695">
        <w:rPr>
          <w:sz w:val="24"/>
          <w:szCs w:val="24"/>
        </w:rPr>
        <w:t>, widely considered to be the most important museum for contemporary art in Israel. Guided by one of the museum curators, we will explore the museum collection and the architecture of its award-winning new wing.</w:t>
      </w:r>
      <w:r w:rsidR="007D7460">
        <w:rPr>
          <w:sz w:val="24"/>
          <w:szCs w:val="24"/>
        </w:rPr>
        <w:t xml:space="preserve"> </w:t>
      </w:r>
    </w:p>
    <w:p w14:paraId="01D6D8F4" w14:textId="7C348132" w:rsidR="00BC2319" w:rsidRPr="00635695" w:rsidRDefault="00BC2319" w:rsidP="00267FE1">
      <w:pPr>
        <w:pStyle w:val="ListParagraph"/>
        <w:numPr>
          <w:ilvl w:val="1"/>
          <w:numId w:val="3"/>
        </w:numPr>
        <w:bidi w:val="0"/>
        <w:spacing w:after="0" w:line="240" w:lineRule="auto"/>
        <w:rPr>
          <w:rFonts w:cs="Calibri"/>
          <w:color w:val="000000"/>
          <w:sz w:val="24"/>
          <w:szCs w:val="24"/>
        </w:rPr>
      </w:pPr>
      <w:r w:rsidRPr="00635695">
        <w:rPr>
          <w:rFonts w:cs="Calibri"/>
          <w:color w:val="000000"/>
          <w:sz w:val="24"/>
          <w:szCs w:val="24"/>
        </w:rPr>
        <w:t xml:space="preserve">Tel Aviv, Israel’s ‘Capital of Cool’, is also the home of a large, vibrant and colorful LGBTQIA community. Embark on a </w:t>
      </w:r>
      <w:r w:rsidRPr="00635695">
        <w:rPr>
          <w:rFonts w:cs="Calibri"/>
          <w:sz w:val="24"/>
          <w:szCs w:val="24"/>
        </w:rPr>
        <w:t xml:space="preserve">walking </w:t>
      </w:r>
      <w:r w:rsidRPr="00635695">
        <w:rPr>
          <w:rStyle w:val="Hyperlink"/>
          <w:rFonts w:cs="Calibri"/>
          <w:b/>
          <w:bCs/>
          <w:color w:val="auto"/>
          <w:sz w:val="24"/>
          <w:szCs w:val="24"/>
          <w:u w:val="none"/>
        </w:rPr>
        <w:t>Rainbow tour</w:t>
      </w:r>
      <w:r w:rsidRPr="00635695">
        <w:rPr>
          <w:rFonts w:cs="Calibri"/>
          <w:sz w:val="24"/>
          <w:szCs w:val="24"/>
        </w:rPr>
        <w:t xml:space="preserve"> of the</w:t>
      </w:r>
      <w:r w:rsidRPr="00635695">
        <w:rPr>
          <w:rFonts w:cs="Calibri"/>
          <w:color w:val="000000"/>
          <w:sz w:val="24"/>
          <w:szCs w:val="24"/>
        </w:rPr>
        <w:t xml:space="preserve"> White city and discover the secrets of the largest LGBT community in Israel. Walk through all the important ‘</w:t>
      </w:r>
      <w:r w:rsidRPr="00635695">
        <w:rPr>
          <w:rFonts w:cs="Calibri"/>
          <w:i/>
          <w:iCs/>
          <w:color w:val="000000"/>
          <w:sz w:val="24"/>
          <w:szCs w:val="24"/>
        </w:rPr>
        <w:t>pink points</w:t>
      </w:r>
      <w:r w:rsidRPr="00635695">
        <w:rPr>
          <w:rFonts w:cs="Calibri"/>
          <w:color w:val="000000"/>
          <w:sz w:val="24"/>
          <w:szCs w:val="24"/>
        </w:rPr>
        <w:t>’ while learning about the events that shape and continue to impact this unique community.</w:t>
      </w:r>
      <w:r w:rsidR="007D7460">
        <w:rPr>
          <w:rFonts w:cs="Calibri"/>
          <w:color w:val="000000"/>
          <w:sz w:val="24"/>
          <w:szCs w:val="24"/>
        </w:rPr>
        <w:t xml:space="preserve"> </w:t>
      </w:r>
    </w:p>
    <w:p w14:paraId="2A4DAAF6" w14:textId="66AC3F1D" w:rsidR="00F41E1C" w:rsidRPr="00635695" w:rsidRDefault="00F41E1C" w:rsidP="00267FE1">
      <w:pPr>
        <w:pStyle w:val="ListParagraph"/>
        <w:numPr>
          <w:ilvl w:val="1"/>
          <w:numId w:val="3"/>
        </w:numPr>
        <w:bidi w:val="0"/>
        <w:spacing w:after="0" w:line="240" w:lineRule="auto"/>
        <w:rPr>
          <w:rFonts w:cs="Calibri"/>
          <w:color w:val="000000"/>
          <w:sz w:val="24"/>
          <w:szCs w:val="24"/>
        </w:rPr>
      </w:pPr>
      <w:r w:rsidRPr="00635695">
        <w:rPr>
          <w:rFonts w:cs="Calibri"/>
          <w:b/>
          <w:bCs/>
          <w:color w:val="000000"/>
          <w:sz w:val="24"/>
          <w:szCs w:val="24"/>
        </w:rPr>
        <w:t xml:space="preserve">Surf’s Up! </w:t>
      </w:r>
      <w:r w:rsidRPr="00635695">
        <w:rPr>
          <w:rFonts w:cs="Calibri"/>
          <w:color w:val="000000"/>
          <w:sz w:val="24"/>
          <w:szCs w:val="24"/>
        </w:rPr>
        <w:t xml:space="preserve">Spend a fun day relaxing at Tel Aviv’s award-winning </w:t>
      </w:r>
      <w:r w:rsidRPr="00635695">
        <w:rPr>
          <w:rFonts w:cs="Calibri"/>
          <w:b/>
          <w:bCs/>
          <w:color w:val="000000"/>
          <w:sz w:val="24"/>
          <w:szCs w:val="24"/>
        </w:rPr>
        <w:t>Mediterranean Beach!</w:t>
      </w:r>
    </w:p>
    <w:p w14:paraId="4758AC1B" w14:textId="039FAB40" w:rsidR="00B93140" w:rsidRPr="00635695" w:rsidRDefault="00B93140" w:rsidP="00267FE1">
      <w:pPr>
        <w:pStyle w:val="ListParagraph"/>
        <w:numPr>
          <w:ilvl w:val="1"/>
          <w:numId w:val="3"/>
        </w:numPr>
        <w:bidi w:val="0"/>
        <w:spacing w:after="0" w:line="240" w:lineRule="auto"/>
        <w:rPr>
          <w:rFonts w:cs="Calibri"/>
          <w:color w:val="000000"/>
          <w:sz w:val="24"/>
          <w:szCs w:val="24"/>
        </w:rPr>
      </w:pPr>
      <w:r w:rsidRPr="00635695">
        <w:rPr>
          <w:rFonts w:cs="Calibri"/>
          <w:color w:val="000000"/>
          <w:sz w:val="24"/>
          <w:szCs w:val="24"/>
        </w:rPr>
        <w:t xml:space="preserve">Visit </w:t>
      </w:r>
      <w:r w:rsidRPr="00635695">
        <w:rPr>
          <w:rFonts w:cs="Calibri"/>
          <w:b/>
          <w:bCs/>
          <w:color w:val="000000"/>
          <w:sz w:val="24"/>
          <w:szCs w:val="24"/>
        </w:rPr>
        <w:t>Sarona,</w:t>
      </w:r>
      <w:r w:rsidRPr="00635695">
        <w:rPr>
          <w:rFonts w:cs="Calibri"/>
          <w:color w:val="000000"/>
          <w:sz w:val="24"/>
          <w:szCs w:val="24"/>
        </w:rPr>
        <w:t xml:space="preserve"> a newly renovated neighborhood that combines a unique architectural history with a dynamic urban experience.  The renewed colony includes an urban park, surrounded by accurately restored original buildings of the initial German Templar settlement which have been transformed into elegant cafes, ritzy restaurants, high-end art galleries and an assortment of specialty shops.  At the trendy Sarona Market, have an opportunity to grab lunch from one of the many terrific food stalls featuring the best artisanal culinary selections </w:t>
      </w:r>
    </w:p>
    <w:p w14:paraId="1F5F3A2A" w14:textId="4BE5281C" w:rsidR="00553E8D" w:rsidRPr="00DF1756" w:rsidRDefault="00D6397B" w:rsidP="00267FE1">
      <w:pPr>
        <w:pStyle w:val="ListParagraph"/>
        <w:numPr>
          <w:ilvl w:val="1"/>
          <w:numId w:val="3"/>
        </w:numPr>
        <w:bidi w:val="0"/>
        <w:spacing w:after="0" w:line="240" w:lineRule="auto"/>
        <w:rPr>
          <w:rFonts w:cs="Calibri"/>
          <w:color w:val="000000"/>
          <w:sz w:val="24"/>
          <w:szCs w:val="24"/>
        </w:rPr>
      </w:pPr>
      <w:r w:rsidRPr="00DF1756">
        <w:rPr>
          <w:rFonts w:cs="Calibri"/>
          <w:color w:val="000000"/>
          <w:sz w:val="24"/>
          <w:szCs w:val="24"/>
        </w:rPr>
        <w:t xml:space="preserve">On a walking tour, discover </w:t>
      </w:r>
      <w:r w:rsidR="003B7A33" w:rsidRPr="00DF1756">
        <w:rPr>
          <w:rFonts w:cs="Calibri"/>
          <w:color w:val="000000"/>
          <w:sz w:val="24"/>
          <w:szCs w:val="24"/>
        </w:rPr>
        <w:t xml:space="preserve">the </w:t>
      </w:r>
      <w:r w:rsidR="003B7A33" w:rsidRPr="00DF1756">
        <w:rPr>
          <w:rFonts w:cs="Calibri"/>
          <w:b/>
          <w:bCs/>
          <w:color w:val="000000"/>
          <w:sz w:val="24"/>
          <w:szCs w:val="24"/>
        </w:rPr>
        <w:t>hidden gems</w:t>
      </w:r>
      <w:r w:rsidR="003B7A33" w:rsidRPr="00DF1756">
        <w:rPr>
          <w:rFonts w:cs="Calibri"/>
          <w:color w:val="000000"/>
          <w:sz w:val="24"/>
          <w:szCs w:val="24"/>
        </w:rPr>
        <w:t xml:space="preserve"> of Tel Aviv</w:t>
      </w:r>
      <w:r w:rsidR="00A738C7" w:rsidRPr="00DF1756">
        <w:rPr>
          <w:rFonts w:cs="Calibri"/>
          <w:color w:val="000000"/>
          <w:sz w:val="24"/>
          <w:szCs w:val="24"/>
        </w:rPr>
        <w:t xml:space="preserve"> </w:t>
      </w:r>
      <w:r w:rsidR="00553E8D" w:rsidRPr="00DF1756">
        <w:rPr>
          <w:rFonts w:cs="Calibri"/>
          <w:color w:val="000000"/>
          <w:sz w:val="24"/>
          <w:szCs w:val="24"/>
        </w:rPr>
        <w:t xml:space="preserve">- Stroll through the fashionable and upscale neighborhood </w:t>
      </w:r>
      <w:r w:rsidR="00553E8D" w:rsidRPr="00DF1756">
        <w:rPr>
          <w:rFonts w:cs="Calibri"/>
          <w:b/>
          <w:bCs/>
          <w:color w:val="000000"/>
          <w:sz w:val="24"/>
          <w:szCs w:val="24"/>
        </w:rPr>
        <w:t>of Neve Tzedek</w:t>
      </w:r>
      <w:r w:rsidR="00553E8D" w:rsidRPr="00DF1756">
        <w:rPr>
          <w:rFonts w:cs="Calibri"/>
          <w:color w:val="000000"/>
          <w:sz w:val="24"/>
          <w:szCs w:val="24"/>
        </w:rPr>
        <w:t>, the first Jewish neighborhood to be built outside the ancient port of Jaffa</w:t>
      </w:r>
      <w:r w:rsidR="00F82F61">
        <w:rPr>
          <w:rFonts w:cs="Calibri"/>
          <w:color w:val="000000"/>
          <w:sz w:val="24"/>
          <w:szCs w:val="24"/>
        </w:rPr>
        <w:t xml:space="preserve"> </w:t>
      </w:r>
      <w:r w:rsidR="00F82F61" w:rsidRPr="00DF1756">
        <w:rPr>
          <w:rFonts w:cs="Calibri"/>
          <w:color w:val="000000"/>
          <w:sz w:val="24"/>
          <w:szCs w:val="24"/>
        </w:rPr>
        <w:t>(</w:t>
      </w:r>
      <w:proofErr w:type="spellStart"/>
      <w:r w:rsidR="00F82F61" w:rsidRPr="00DF1756">
        <w:rPr>
          <w:rFonts w:cs="Calibri"/>
          <w:color w:val="000000"/>
          <w:sz w:val="24"/>
          <w:szCs w:val="24"/>
        </w:rPr>
        <w:t>Shomer</w:t>
      </w:r>
      <w:proofErr w:type="spellEnd"/>
      <w:r w:rsidR="00F82F61" w:rsidRPr="00DF1756">
        <w:rPr>
          <w:rFonts w:cs="Calibri"/>
          <w:color w:val="000000"/>
          <w:sz w:val="24"/>
          <w:szCs w:val="24"/>
        </w:rPr>
        <w:t xml:space="preserve"> Shabbat-friendly)</w:t>
      </w:r>
      <w:r w:rsidR="00F82F61">
        <w:rPr>
          <w:rFonts w:cs="Calibri"/>
          <w:color w:val="000000"/>
          <w:sz w:val="24"/>
          <w:szCs w:val="24"/>
        </w:rPr>
        <w:t>.</w:t>
      </w:r>
    </w:p>
    <w:p w14:paraId="12EA97AB" w14:textId="7D1931F1" w:rsidR="00807D67" w:rsidRPr="00635695" w:rsidRDefault="00807D67" w:rsidP="00267FE1">
      <w:pPr>
        <w:pStyle w:val="NoSpacing"/>
        <w:numPr>
          <w:ilvl w:val="0"/>
          <w:numId w:val="3"/>
        </w:numPr>
        <w:bidi w:val="0"/>
        <w:rPr>
          <w:b/>
          <w:bCs/>
          <w:sz w:val="24"/>
          <w:szCs w:val="24"/>
        </w:rPr>
      </w:pPr>
      <w:r w:rsidRPr="00635695">
        <w:rPr>
          <w:b/>
          <w:bCs/>
          <w:sz w:val="24"/>
          <w:szCs w:val="24"/>
        </w:rPr>
        <w:t>Spirit of Shabbat: Participate in a special Jewish study session led by Portland clergy.</w:t>
      </w:r>
    </w:p>
    <w:p w14:paraId="3B947382" w14:textId="68211AB5" w:rsidR="007C32ED" w:rsidRPr="00F82F61" w:rsidRDefault="00910C25" w:rsidP="00267FE1">
      <w:pPr>
        <w:pStyle w:val="ListParagraph"/>
        <w:numPr>
          <w:ilvl w:val="1"/>
          <w:numId w:val="3"/>
        </w:numPr>
        <w:bidi w:val="0"/>
        <w:spacing w:after="0" w:line="240" w:lineRule="auto"/>
        <w:contextualSpacing w:val="0"/>
        <w:rPr>
          <w:sz w:val="24"/>
          <w:szCs w:val="24"/>
        </w:rPr>
      </w:pPr>
      <w:r w:rsidRPr="00F82F61">
        <w:rPr>
          <w:b/>
          <w:bCs/>
          <w:i/>
          <w:iCs/>
          <w:sz w:val="24"/>
          <w:szCs w:val="24"/>
        </w:rPr>
        <w:t xml:space="preserve">For youth: </w:t>
      </w:r>
      <w:r w:rsidRPr="00F82F61">
        <w:rPr>
          <w:sz w:val="24"/>
          <w:szCs w:val="24"/>
        </w:rPr>
        <w:t xml:space="preserve">Participate in an interactive and fun Israel 101 session, to be led by your </w:t>
      </w:r>
      <w:r w:rsidRPr="00F82F61">
        <w:rPr>
          <w:b/>
          <w:bCs/>
          <w:sz w:val="24"/>
          <w:szCs w:val="24"/>
        </w:rPr>
        <w:t>youth counselors</w:t>
      </w:r>
      <w:r w:rsidRPr="00F82F61">
        <w:rPr>
          <w:sz w:val="24"/>
          <w:szCs w:val="24"/>
        </w:rPr>
        <w:t xml:space="preserve">.  </w:t>
      </w:r>
    </w:p>
    <w:p w14:paraId="6CB9CE30" w14:textId="1AAF0BF4" w:rsidR="00DA1088" w:rsidRPr="00635695" w:rsidRDefault="00FF0EC3" w:rsidP="00267FE1">
      <w:pPr>
        <w:pStyle w:val="NoSpacing"/>
        <w:numPr>
          <w:ilvl w:val="0"/>
          <w:numId w:val="3"/>
        </w:numPr>
        <w:bidi w:val="0"/>
        <w:rPr>
          <w:sz w:val="24"/>
          <w:szCs w:val="24"/>
        </w:rPr>
      </w:pPr>
      <w:r w:rsidRPr="00635695">
        <w:rPr>
          <w:b/>
          <w:bCs/>
          <w:sz w:val="24"/>
          <w:szCs w:val="24"/>
        </w:rPr>
        <w:t>Havdalah</w:t>
      </w:r>
      <w:r w:rsidR="00EA481D" w:rsidRPr="00635695">
        <w:rPr>
          <w:sz w:val="24"/>
          <w:szCs w:val="24"/>
        </w:rPr>
        <w:t xml:space="preserve"> </w:t>
      </w:r>
      <w:r w:rsidR="00C813BE" w:rsidRPr="00635695">
        <w:rPr>
          <w:sz w:val="24"/>
          <w:szCs w:val="24"/>
        </w:rPr>
        <w:t xml:space="preserve">around the pool </w:t>
      </w:r>
      <w:r w:rsidR="004820B7" w:rsidRPr="00635695">
        <w:rPr>
          <w:sz w:val="24"/>
          <w:szCs w:val="24"/>
        </w:rPr>
        <w:t>at the hotel</w:t>
      </w:r>
      <w:r w:rsidR="00C813BE" w:rsidRPr="00635695">
        <w:rPr>
          <w:sz w:val="24"/>
          <w:szCs w:val="24"/>
        </w:rPr>
        <w:t xml:space="preserve"> </w:t>
      </w:r>
      <w:r w:rsidR="009860D0">
        <w:rPr>
          <w:sz w:val="24"/>
          <w:szCs w:val="24"/>
        </w:rPr>
        <w:t xml:space="preserve">led by </w:t>
      </w:r>
      <w:r w:rsidR="00C81119">
        <w:rPr>
          <w:sz w:val="24"/>
          <w:szCs w:val="24"/>
        </w:rPr>
        <w:t>Portland Clergy</w:t>
      </w:r>
    </w:p>
    <w:p w14:paraId="2F27E7F2" w14:textId="5CDB8F84" w:rsidR="00EA481D" w:rsidRDefault="004B1DA9" w:rsidP="00267FE1">
      <w:pPr>
        <w:pStyle w:val="NoSpacing"/>
        <w:numPr>
          <w:ilvl w:val="0"/>
          <w:numId w:val="3"/>
        </w:numPr>
        <w:bidi w:val="0"/>
        <w:rPr>
          <w:sz w:val="24"/>
          <w:szCs w:val="24"/>
        </w:rPr>
      </w:pPr>
      <w:r w:rsidRPr="00635695">
        <w:rPr>
          <w:sz w:val="24"/>
          <w:szCs w:val="24"/>
        </w:rPr>
        <w:t>Free evening at leisure; dinner on own.</w:t>
      </w:r>
    </w:p>
    <w:p w14:paraId="3DEA2C97" w14:textId="77777777" w:rsidR="00897D22" w:rsidRPr="00635695" w:rsidRDefault="00897D22" w:rsidP="00267FE1">
      <w:pPr>
        <w:pStyle w:val="NoSpacing"/>
        <w:bidi w:val="0"/>
        <w:ind w:left="720"/>
        <w:rPr>
          <w:sz w:val="24"/>
          <w:szCs w:val="24"/>
        </w:rPr>
      </w:pPr>
    </w:p>
    <w:p w14:paraId="28FA06F5" w14:textId="0C9D4E1B" w:rsidR="004B1DA9" w:rsidRDefault="004B1DA9" w:rsidP="00267FE1">
      <w:pPr>
        <w:pStyle w:val="NoSpacing"/>
        <w:bidi w:val="0"/>
        <w:rPr>
          <w:b/>
          <w:bCs/>
          <w:sz w:val="24"/>
          <w:szCs w:val="24"/>
        </w:rPr>
      </w:pPr>
      <w:r w:rsidRPr="00635695">
        <w:rPr>
          <w:b/>
          <w:bCs/>
          <w:sz w:val="24"/>
          <w:szCs w:val="24"/>
        </w:rPr>
        <w:t xml:space="preserve">Overnight: </w:t>
      </w:r>
      <w:r w:rsidR="00222CD9" w:rsidRPr="00635695">
        <w:rPr>
          <w:b/>
          <w:bCs/>
          <w:sz w:val="24"/>
          <w:szCs w:val="24"/>
        </w:rPr>
        <w:t xml:space="preserve">David Intercontinental Hotel, </w:t>
      </w:r>
      <w:r w:rsidRPr="00635695">
        <w:rPr>
          <w:b/>
          <w:bCs/>
          <w:sz w:val="24"/>
          <w:szCs w:val="24"/>
        </w:rPr>
        <w:t>Tel Aviv</w:t>
      </w:r>
    </w:p>
    <w:p w14:paraId="0162EBA4" w14:textId="151691BA" w:rsidR="00856FA8" w:rsidRDefault="00856FA8" w:rsidP="00267FE1">
      <w:pPr>
        <w:widowControl/>
        <w:suppressAutoHyphens w:val="0"/>
        <w:rPr>
          <w:rFonts w:ascii="Calibri" w:eastAsia="Times New Roman" w:hAnsi="Calibri" w:cs="Arial"/>
          <w:b/>
          <w:bCs/>
          <w:kern w:val="0"/>
          <w:lang w:eastAsia="ja-JP"/>
        </w:rPr>
      </w:pPr>
    </w:p>
    <w:p w14:paraId="1AE9A8E4" w14:textId="2093E5C8" w:rsidR="004B1DA9" w:rsidRPr="004A275C" w:rsidRDefault="004A2266" w:rsidP="00267FE1">
      <w:pPr>
        <w:pStyle w:val="NoSpacing"/>
        <w:bidi w:val="0"/>
        <w:rPr>
          <w:b/>
          <w:bCs/>
          <w:color w:val="0070C0"/>
          <w:sz w:val="26"/>
          <w:szCs w:val="26"/>
        </w:rPr>
      </w:pPr>
      <w:r w:rsidRPr="004A275C">
        <w:rPr>
          <w:b/>
          <w:bCs/>
          <w:color w:val="0070C0"/>
          <w:sz w:val="26"/>
          <w:szCs w:val="26"/>
        </w:rPr>
        <w:t>Day 4: Sunday, March 22</w:t>
      </w:r>
      <w:r w:rsidRPr="004A275C">
        <w:rPr>
          <w:b/>
          <w:bCs/>
          <w:color w:val="0070C0"/>
          <w:sz w:val="26"/>
          <w:szCs w:val="26"/>
          <w:vertAlign w:val="superscript"/>
        </w:rPr>
        <w:t>nd</w:t>
      </w:r>
      <w:r w:rsidR="00856FA8" w:rsidRPr="004A275C">
        <w:rPr>
          <w:b/>
          <w:bCs/>
          <w:color w:val="0070C0"/>
          <w:sz w:val="26"/>
          <w:szCs w:val="26"/>
        </w:rPr>
        <w:t xml:space="preserve"> </w:t>
      </w:r>
      <w:r w:rsidRPr="004A275C">
        <w:rPr>
          <w:b/>
          <w:bCs/>
          <w:color w:val="0070C0"/>
          <w:sz w:val="26"/>
          <w:szCs w:val="26"/>
        </w:rPr>
        <w:t>-</w:t>
      </w:r>
      <w:r w:rsidR="00856FA8" w:rsidRPr="004A275C">
        <w:rPr>
          <w:b/>
          <w:bCs/>
          <w:color w:val="0070C0"/>
          <w:sz w:val="26"/>
          <w:szCs w:val="26"/>
        </w:rPr>
        <w:t xml:space="preserve"> </w:t>
      </w:r>
      <w:r w:rsidR="0044113E" w:rsidRPr="004A275C">
        <w:rPr>
          <w:b/>
          <w:bCs/>
          <w:color w:val="0070C0"/>
          <w:sz w:val="26"/>
          <w:szCs w:val="26"/>
        </w:rPr>
        <w:t xml:space="preserve">Go North! </w:t>
      </w:r>
      <w:r w:rsidR="0044113E" w:rsidRPr="004A275C">
        <w:rPr>
          <w:color w:val="0070C0"/>
          <w:sz w:val="26"/>
          <w:szCs w:val="26"/>
        </w:rPr>
        <w:t>Discovering</w:t>
      </w:r>
      <w:r w:rsidRPr="004A275C">
        <w:rPr>
          <w:color w:val="0070C0"/>
          <w:sz w:val="26"/>
          <w:szCs w:val="26"/>
        </w:rPr>
        <w:t xml:space="preserve"> the Galilee </w:t>
      </w:r>
      <w:r w:rsidR="0044113E" w:rsidRPr="004A275C">
        <w:rPr>
          <w:color w:val="0070C0"/>
          <w:sz w:val="26"/>
          <w:szCs w:val="26"/>
        </w:rPr>
        <w:t>&amp; the Golan Heights</w:t>
      </w:r>
    </w:p>
    <w:p w14:paraId="71BC55B3" w14:textId="77777777" w:rsidR="00856FA8" w:rsidRPr="004A275C" w:rsidRDefault="00856FA8" w:rsidP="00267FE1">
      <w:pPr>
        <w:pStyle w:val="NoSpacing"/>
        <w:bidi w:val="0"/>
        <w:rPr>
          <w:b/>
          <w:bCs/>
          <w:color w:val="0070C0"/>
          <w:sz w:val="26"/>
          <w:szCs w:val="26"/>
        </w:rPr>
      </w:pPr>
    </w:p>
    <w:p w14:paraId="3E1D7375" w14:textId="3BDD0637" w:rsidR="001C6C25" w:rsidRDefault="001C6C25" w:rsidP="00267FE1">
      <w:pPr>
        <w:pStyle w:val="NoSpacing"/>
        <w:numPr>
          <w:ilvl w:val="0"/>
          <w:numId w:val="4"/>
        </w:numPr>
        <w:bidi w:val="0"/>
        <w:rPr>
          <w:sz w:val="24"/>
          <w:szCs w:val="24"/>
        </w:rPr>
      </w:pPr>
      <w:r>
        <w:rPr>
          <w:sz w:val="24"/>
          <w:szCs w:val="24"/>
        </w:rPr>
        <w:t>Breakfast at the hotel</w:t>
      </w:r>
    </w:p>
    <w:p w14:paraId="0AE3186A" w14:textId="29444B5E" w:rsidR="001C6C25" w:rsidRDefault="001C6C25" w:rsidP="00267FE1">
      <w:pPr>
        <w:pStyle w:val="NoSpacing"/>
        <w:numPr>
          <w:ilvl w:val="0"/>
          <w:numId w:val="4"/>
        </w:numPr>
        <w:bidi w:val="0"/>
        <w:rPr>
          <w:sz w:val="24"/>
          <w:szCs w:val="24"/>
        </w:rPr>
      </w:pPr>
      <w:r>
        <w:rPr>
          <w:sz w:val="24"/>
          <w:szCs w:val="24"/>
        </w:rPr>
        <w:t>After breakfast, check-out from your hotel accommodation</w:t>
      </w:r>
      <w:r w:rsidR="00D04593">
        <w:rPr>
          <w:sz w:val="24"/>
          <w:szCs w:val="24"/>
        </w:rPr>
        <w:t xml:space="preserve"> and b</w:t>
      </w:r>
      <w:r w:rsidRPr="00D04593">
        <w:rPr>
          <w:sz w:val="24"/>
          <w:szCs w:val="24"/>
        </w:rPr>
        <w:t>oard your assigned bus.</w:t>
      </w:r>
    </w:p>
    <w:p w14:paraId="1B434192" w14:textId="77777777" w:rsidR="00D6636B" w:rsidRPr="00D04593" w:rsidRDefault="00D6636B" w:rsidP="00267FE1">
      <w:pPr>
        <w:pStyle w:val="NoSpacing"/>
        <w:bidi w:val="0"/>
        <w:ind w:left="720"/>
        <w:rPr>
          <w:sz w:val="24"/>
          <w:szCs w:val="24"/>
        </w:rPr>
      </w:pPr>
    </w:p>
    <w:p w14:paraId="1F86EA69" w14:textId="26125814" w:rsidR="003D7413" w:rsidRPr="00635695" w:rsidRDefault="003D7413" w:rsidP="00267FE1">
      <w:pPr>
        <w:rPr>
          <w:rFonts w:ascii="Calibri" w:hAnsi="Calibri" w:cs="Calibri"/>
          <w:b/>
          <w:bCs/>
          <w:i/>
          <w:iCs/>
        </w:rPr>
      </w:pPr>
      <w:r w:rsidRPr="00635695">
        <w:rPr>
          <w:rFonts w:ascii="Calibri" w:hAnsi="Calibri" w:cs="Calibri"/>
          <w:b/>
          <w:bCs/>
        </w:rPr>
        <w:t>Gems of Tel Aviv:</w:t>
      </w:r>
      <w:r w:rsidRPr="00635695">
        <w:rPr>
          <w:rFonts w:ascii="Calibri" w:hAnsi="Calibri" w:cs="Calibri"/>
          <w:b/>
          <w:bCs/>
          <w:i/>
          <w:iCs/>
        </w:rPr>
        <w:t xml:space="preserve"> (</w:t>
      </w:r>
      <w:r w:rsidR="00DD1F03">
        <w:rPr>
          <w:rFonts w:ascii="Calibri" w:hAnsi="Calibri" w:cs="Calibri"/>
          <w:b/>
          <w:bCs/>
          <w:i/>
          <w:iCs/>
        </w:rPr>
        <w:t>each bus will do one activity</w:t>
      </w:r>
      <w:r w:rsidR="00C1643C">
        <w:rPr>
          <w:rFonts w:ascii="Calibri" w:hAnsi="Calibri" w:cs="Calibri"/>
          <w:b/>
          <w:bCs/>
          <w:i/>
          <w:iCs/>
        </w:rPr>
        <w:t xml:space="preserve"> from the following</w:t>
      </w:r>
      <w:r w:rsidRPr="00635695">
        <w:rPr>
          <w:rFonts w:ascii="Calibri" w:hAnsi="Calibri" w:cs="Calibri"/>
          <w:b/>
          <w:bCs/>
          <w:i/>
          <w:iCs/>
        </w:rPr>
        <w:t xml:space="preserve">): </w:t>
      </w:r>
      <w:bookmarkStart w:id="1" w:name="_Hlk500842084"/>
    </w:p>
    <w:p w14:paraId="15DB8601" w14:textId="06E70E74" w:rsidR="003D7413" w:rsidRPr="00635695" w:rsidRDefault="003D7413" w:rsidP="00267FE1">
      <w:pPr>
        <w:pStyle w:val="NoSpacing"/>
        <w:numPr>
          <w:ilvl w:val="1"/>
          <w:numId w:val="4"/>
        </w:numPr>
        <w:bidi w:val="0"/>
        <w:rPr>
          <w:rFonts w:cs="Calibri"/>
          <w:sz w:val="24"/>
          <w:szCs w:val="24"/>
        </w:rPr>
      </w:pPr>
      <w:r w:rsidRPr="00635695">
        <w:rPr>
          <w:rFonts w:cs="Calibri"/>
          <w:sz w:val="24"/>
          <w:szCs w:val="24"/>
        </w:rPr>
        <w:t xml:space="preserve">Discover Tel Aviv’s </w:t>
      </w:r>
      <w:r w:rsidRPr="00635695">
        <w:rPr>
          <w:rFonts w:cs="Calibri"/>
          <w:b/>
          <w:bCs/>
          <w:sz w:val="24"/>
          <w:szCs w:val="24"/>
        </w:rPr>
        <w:t xml:space="preserve">Independence Trail.  </w:t>
      </w:r>
      <w:r w:rsidRPr="00635695">
        <w:rPr>
          <w:rFonts w:cs="Calibri"/>
          <w:sz w:val="24"/>
          <w:szCs w:val="24"/>
        </w:rPr>
        <w:t xml:space="preserve">Learn about how </w:t>
      </w:r>
      <w:r w:rsidRPr="00635695">
        <w:rPr>
          <w:rFonts w:cs="Calibri"/>
          <w:b/>
          <w:bCs/>
          <w:sz w:val="24"/>
          <w:szCs w:val="24"/>
        </w:rPr>
        <w:t>Tel Aviv</w:t>
      </w:r>
      <w:r w:rsidRPr="00635695">
        <w:rPr>
          <w:rFonts w:cs="Calibri"/>
          <w:sz w:val="24"/>
          <w:szCs w:val="24"/>
        </w:rPr>
        <w:t xml:space="preserve"> became known as the “White City” and a UNESCO World Heritage Site as you explore </w:t>
      </w:r>
      <w:r w:rsidRPr="00635695">
        <w:rPr>
          <w:rFonts w:cs="Calibri"/>
          <w:b/>
          <w:bCs/>
          <w:sz w:val="24"/>
          <w:szCs w:val="24"/>
        </w:rPr>
        <w:t>Rothschild Boulevard</w:t>
      </w:r>
      <w:r w:rsidRPr="00635695">
        <w:rPr>
          <w:rFonts w:cs="Calibri"/>
          <w:sz w:val="24"/>
          <w:szCs w:val="24"/>
        </w:rPr>
        <w:t xml:space="preserve"> and the beautiful architecture surrounding you</w:t>
      </w:r>
      <w:r w:rsidR="00F82F61">
        <w:rPr>
          <w:rFonts w:cs="Calibri"/>
          <w:sz w:val="24"/>
          <w:szCs w:val="24"/>
        </w:rPr>
        <w:t>.</w:t>
      </w:r>
    </w:p>
    <w:p w14:paraId="21B08F42" w14:textId="3BC04A89" w:rsidR="003D7413" w:rsidRPr="00635695" w:rsidRDefault="003D7413" w:rsidP="00267FE1">
      <w:pPr>
        <w:numPr>
          <w:ilvl w:val="1"/>
          <w:numId w:val="4"/>
        </w:numPr>
        <w:rPr>
          <w:rFonts w:ascii="Calibri" w:hAnsi="Calibri" w:cs="Calibri"/>
          <w:b/>
          <w:bCs/>
        </w:rPr>
      </w:pPr>
      <w:r w:rsidRPr="00635695">
        <w:rPr>
          <w:rFonts w:ascii="Calibri" w:hAnsi="Calibri" w:cs="Calibri"/>
        </w:rPr>
        <w:t xml:space="preserve">Visit the </w:t>
      </w:r>
      <w:r w:rsidRPr="00635695">
        <w:rPr>
          <w:rFonts w:ascii="Calibri" w:hAnsi="Calibri" w:cs="Calibri"/>
          <w:b/>
          <w:bCs/>
        </w:rPr>
        <w:t>Yitzhak Rabin Center</w:t>
      </w:r>
      <w:r w:rsidRPr="00635695">
        <w:rPr>
          <w:rFonts w:ascii="Calibri" w:hAnsi="Calibri" w:cs="Calibri"/>
        </w:rPr>
        <w:t>, built in a downward spiral and presenting two parallel stories: the history of the State of Israel and the biography of Yitzhak Rabin.  The museum's exhibits focus on historical turning points in the country’s development, presenting the conflicts, social challenges and dilemmas the country faced at that time</w:t>
      </w:r>
      <w:r w:rsidR="00F82F61">
        <w:rPr>
          <w:rFonts w:ascii="Calibri" w:hAnsi="Calibri" w:cs="Calibri"/>
        </w:rPr>
        <w:t>.</w:t>
      </w:r>
    </w:p>
    <w:p w14:paraId="0D74A7FA" w14:textId="6F3C3D0F" w:rsidR="003D7413" w:rsidRPr="00635695" w:rsidRDefault="003D7413" w:rsidP="00267FE1">
      <w:pPr>
        <w:numPr>
          <w:ilvl w:val="1"/>
          <w:numId w:val="4"/>
        </w:numPr>
        <w:rPr>
          <w:rFonts w:ascii="Calibri" w:hAnsi="Calibri" w:cs="Calibri"/>
          <w:b/>
          <w:bCs/>
        </w:rPr>
      </w:pPr>
      <w:r w:rsidRPr="00635695">
        <w:rPr>
          <w:rFonts w:ascii="Calibri" w:hAnsi="Calibri" w:cs="Calibri"/>
        </w:rPr>
        <w:t xml:space="preserve">Explore the </w:t>
      </w:r>
      <w:r w:rsidRPr="00635695">
        <w:rPr>
          <w:rFonts w:ascii="Calibri" w:hAnsi="Calibri" w:cs="Calibri"/>
          <w:b/>
          <w:bCs/>
        </w:rPr>
        <w:t>"State of Mind" Israel Innovation Center</w:t>
      </w:r>
      <w:r w:rsidRPr="00635695">
        <w:rPr>
          <w:rFonts w:ascii="Calibri" w:hAnsi="Calibri" w:cs="Calibri"/>
        </w:rPr>
        <w:t>.  This 'Start-Up Nation' museum highlights Israeli achievements in entrepreneurship, innovation and technology in a variety of sectors including agriculture, medicine, defense, cyber security, science, transportation, aerospace and more</w:t>
      </w:r>
      <w:r w:rsidR="00F82F61">
        <w:rPr>
          <w:rFonts w:ascii="Calibri" w:hAnsi="Calibri" w:cs="Calibri"/>
        </w:rPr>
        <w:t>.</w:t>
      </w:r>
    </w:p>
    <w:bookmarkEnd w:id="1"/>
    <w:p w14:paraId="4F5CE2DC" w14:textId="02F77C18" w:rsidR="003D7413" w:rsidRDefault="003D7413" w:rsidP="00267FE1">
      <w:pPr>
        <w:pStyle w:val="Body"/>
        <w:numPr>
          <w:ilvl w:val="1"/>
          <w:numId w:val="4"/>
        </w:numPr>
        <w:rPr>
          <w:rFonts w:ascii="Calibri" w:hAnsi="Calibri" w:cs="Calibri"/>
          <w:sz w:val="24"/>
          <w:szCs w:val="24"/>
        </w:rPr>
      </w:pPr>
      <w:r w:rsidRPr="00635695">
        <w:rPr>
          <w:rFonts w:ascii="Calibri" w:hAnsi="Calibri" w:cs="Calibri"/>
          <w:sz w:val="24"/>
          <w:szCs w:val="24"/>
        </w:rPr>
        <w:t xml:space="preserve">See a different side of Tel Aviv on a </w:t>
      </w:r>
      <w:r w:rsidRPr="00635695">
        <w:rPr>
          <w:rFonts w:ascii="Calibri" w:hAnsi="Calibri" w:cs="Calibri"/>
          <w:b/>
          <w:bCs/>
          <w:sz w:val="24"/>
          <w:szCs w:val="24"/>
        </w:rPr>
        <w:t xml:space="preserve">graffiti tour </w:t>
      </w:r>
      <w:r w:rsidRPr="00635695">
        <w:rPr>
          <w:rFonts w:ascii="Calibri" w:hAnsi="Calibri" w:cs="Calibri"/>
          <w:sz w:val="24"/>
          <w:szCs w:val="24"/>
        </w:rPr>
        <w:t>through the streets of south Tel Aviv.  Learn about the influence that Israel’s social and political voices has on artistic expression by deciphering the incredible graffiti on the walls</w:t>
      </w:r>
      <w:r w:rsidR="00F82F61">
        <w:rPr>
          <w:rFonts w:ascii="Calibri" w:hAnsi="Calibri" w:cs="Calibri"/>
          <w:sz w:val="24"/>
          <w:szCs w:val="24"/>
        </w:rPr>
        <w:t>.</w:t>
      </w:r>
    </w:p>
    <w:p w14:paraId="0C566DF4" w14:textId="6AC4E668" w:rsidR="007D0386" w:rsidRDefault="007D0386" w:rsidP="00267FE1">
      <w:pPr>
        <w:pStyle w:val="Body"/>
        <w:ind w:left="1440"/>
        <w:rPr>
          <w:rFonts w:ascii="Calibri" w:hAnsi="Calibri" w:cs="Calibri"/>
          <w:sz w:val="24"/>
          <w:szCs w:val="24"/>
        </w:rPr>
      </w:pPr>
    </w:p>
    <w:p w14:paraId="7C46617A" w14:textId="7CE3E9C5" w:rsidR="00580363" w:rsidRPr="00646E4D" w:rsidRDefault="00580363" w:rsidP="00267FE1">
      <w:pPr>
        <w:pStyle w:val="NoSpacing"/>
        <w:numPr>
          <w:ilvl w:val="0"/>
          <w:numId w:val="5"/>
        </w:numPr>
        <w:bidi w:val="0"/>
        <w:rPr>
          <w:rStyle w:val="Programtext"/>
          <w:rFonts w:cs="Calibri"/>
          <w:sz w:val="24"/>
          <w:szCs w:val="24"/>
        </w:rPr>
      </w:pPr>
      <w:bookmarkStart w:id="2" w:name="_Hlk535755641"/>
      <w:r w:rsidRPr="00646E4D">
        <w:rPr>
          <w:rStyle w:val="Programtext"/>
          <w:rFonts w:cs="Calibri"/>
          <w:sz w:val="24"/>
          <w:szCs w:val="24"/>
        </w:rPr>
        <w:t xml:space="preserve">Depart Tel Aviv and head north along Israel’s coastal highway, travelling adjacent to the Mediterranean Sea. </w:t>
      </w:r>
    </w:p>
    <w:p w14:paraId="0E1591F9" w14:textId="4E8C1ABC" w:rsidR="00580363" w:rsidRPr="00646E4D" w:rsidRDefault="00580363" w:rsidP="00267FE1">
      <w:pPr>
        <w:pStyle w:val="NoSpacing"/>
        <w:numPr>
          <w:ilvl w:val="0"/>
          <w:numId w:val="5"/>
        </w:numPr>
        <w:bidi w:val="0"/>
        <w:rPr>
          <w:rStyle w:val="Programtext"/>
          <w:rFonts w:cs="Calibri"/>
          <w:sz w:val="24"/>
          <w:szCs w:val="24"/>
        </w:rPr>
      </w:pPr>
      <w:r w:rsidRPr="00646E4D">
        <w:rPr>
          <w:rStyle w:val="Programtext"/>
          <w:rFonts w:cs="Calibri"/>
          <w:sz w:val="24"/>
          <w:szCs w:val="24"/>
        </w:rPr>
        <w:t xml:space="preserve">Lunch </w:t>
      </w:r>
      <w:proofErr w:type="spellStart"/>
      <w:r w:rsidRPr="00646E4D">
        <w:rPr>
          <w:rStyle w:val="Programtext"/>
          <w:rFonts w:cs="Calibri"/>
          <w:sz w:val="24"/>
          <w:szCs w:val="24"/>
        </w:rPr>
        <w:t>en</w:t>
      </w:r>
      <w:proofErr w:type="spellEnd"/>
      <w:r w:rsidRPr="00646E4D">
        <w:rPr>
          <w:rStyle w:val="Programtext"/>
          <w:rFonts w:cs="Calibri"/>
          <w:sz w:val="24"/>
          <w:szCs w:val="24"/>
        </w:rPr>
        <w:t xml:space="preserve"> route.</w:t>
      </w:r>
    </w:p>
    <w:p w14:paraId="25B4FDED" w14:textId="1C9322C7" w:rsidR="00580363" w:rsidRPr="00646E4D" w:rsidRDefault="00F82F61" w:rsidP="00267FE1">
      <w:pPr>
        <w:pStyle w:val="NoSpacing"/>
        <w:numPr>
          <w:ilvl w:val="0"/>
          <w:numId w:val="5"/>
        </w:numPr>
        <w:bidi w:val="0"/>
        <w:rPr>
          <w:rStyle w:val="Programtext"/>
          <w:rFonts w:cs="Calibri"/>
          <w:b/>
          <w:bCs/>
          <w:sz w:val="24"/>
          <w:szCs w:val="24"/>
        </w:rPr>
      </w:pPr>
      <w:r>
        <w:rPr>
          <w:rStyle w:val="Programtext"/>
          <w:rFonts w:cs="Calibri"/>
          <w:b/>
          <w:bCs/>
          <w:sz w:val="24"/>
          <w:szCs w:val="24"/>
        </w:rPr>
        <w:t>V</w:t>
      </w:r>
      <w:r w:rsidR="002E77D1" w:rsidRPr="00646E4D">
        <w:rPr>
          <w:rStyle w:val="Programtext"/>
          <w:rFonts w:cs="Calibri"/>
          <w:b/>
          <w:bCs/>
          <w:sz w:val="24"/>
          <w:szCs w:val="24"/>
        </w:rPr>
        <w:t>isit one of the federation-funded programs below:</w:t>
      </w:r>
    </w:p>
    <w:p w14:paraId="3878D1CE" w14:textId="2AC45BC4" w:rsidR="00580363" w:rsidRPr="00F82F61" w:rsidRDefault="002E77D1" w:rsidP="00267FE1">
      <w:pPr>
        <w:pStyle w:val="NoSpacing"/>
        <w:numPr>
          <w:ilvl w:val="1"/>
          <w:numId w:val="5"/>
        </w:numPr>
        <w:bidi w:val="0"/>
        <w:rPr>
          <w:rStyle w:val="Programtext"/>
          <w:rFonts w:cs="Calibri"/>
          <w:sz w:val="24"/>
          <w:szCs w:val="24"/>
        </w:rPr>
      </w:pPr>
      <w:r w:rsidRPr="00646E4D">
        <w:rPr>
          <w:rStyle w:val="Programtext"/>
          <w:rFonts w:cs="Calibri"/>
          <w:b/>
          <w:bCs/>
          <w:sz w:val="24"/>
          <w:szCs w:val="24"/>
        </w:rPr>
        <w:t>Leket Israel</w:t>
      </w:r>
      <w:r w:rsidR="00E14D88">
        <w:rPr>
          <w:rStyle w:val="Programtext"/>
          <w:rFonts w:cs="Calibri"/>
          <w:sz w:val="24"/>
          <w:szCs w:val="24"/>
        </w:rPr>
        <w:t xml:space="preserve"> </w:t>
      </w:r>
      <w:r w:rsidR="00F82F61">
        <w:rPr>
          <w:rStyle w:val="Programtext"/>
          <w:rFonts w:cs="Calibri"/>
          <w:sz w:val="24"/>
          <w:szCs w:val="24"/>
        </w:rPr>
        <w:t xml:space="preserve">- </w:t>
      </w:r>
      <w:r w:rsidR="00AA7B12" w:rsidRPr="00F82F61">
        <w:rPr>
          <w:rStyle w:val="Programtext"/>
          <w:rFonts w:cs="Calibri"/>
          <w:sz w:val="24"/>
          <w:szCs w:val="24"/>
        </w:rPr>
        <w:t>T</w:t>
      </w:r>
      <w:r w:rsidRPr="00F82F61">
        <w:rPr>
          <w:rStyle w:val="Programtext"/>
          <w:rFonts w:cs="Calibri"/>
          <w:sz w:val="24"/>
          <w:szCs w:val="24"/>
        </w:rPr>
        <w:t xml:space="preserve">ake part in a hands-on volunteering activity </w:t>
      </w:r>
      <w:r w:rsidR="000847F3" w:rsidRPr="00F82F61">
        <w:rPr>
          <w:rStyle w:val="Programtext"/>
          <w:rFonts w:cs="Calibri"/>
          <w:sz w:val="24"/>
          <w:szCs w:val="24"/>
        </w:rPr>
        <w:t>–</w:t>
      </w:r>
      <w:r w:rsidRPr="00F82F61">
        <w:rPr>
          <w:rStyle w:val="Programtext"/>
          <w:rFonts w:cs="Calibri"/>
          <w:sz w:val="24"/>
          <w:szCs w:val="24"/>
        </w:rPr>
        <w:t xml:space="preserve"> </w:t>
      </w:r>
      <w:r w:rsidR="000847F3" w:rsidRPr="00F82F61">
        <w:rPr>
          <w:rStyle w:val="Programtext"/>
          <w:rFonts w:cs="Calibri"/>
          <w:sz w:val="24"/>
          <w:szCs w:val="24"/>
        </w:rPr>
        <w:t xml:space="preserve">fresh produce packaging at the </w:t>
      </w:r>
      <w:proofErr w:type="spellStart"/>
      <w:r w:rsidR="000847F3" w:rsidRPr="00F82F61">
        <w:rPr>
          <w:rStyle w:val="Programtext"/>
          <w:rFonts w:cs="Calibri"/>
          <w:sz w:val="24"/>
          <w:szCs w:val="24"/>
        </w:rPr>
        <w:t>Leket</w:t>
      </w:r>
      <w:proofErr w:type="spellEnd"/>
      <w:r w:rsidR="000847F3" w:rsidRPr="00F82F61">
        <w:rPr>
          <w:rStyle w:val="Programtext"/>
          <w:rFonts w:cs="Calibri"/>
          <w:sz w:val="24"/>
          <w:szCs w:val="24"/>
        </w:rPr>
        <w:t xml:space="preserve"> factory in </w:t>
      </w:r>
      <w:proofErr w:type="spellStart"/>
      <w:r w:rsidR="000847F3" w:rsidRPr="00F82F61">
        <w:rPr>
          <w:rStyle w:val="Programtext"/>
          <w:rFonts w:cs="Calibri"/>
          <w:sz w:val="24"/>
          <w:szCs w:val="24"/>
        </w:rPr>
        <w:t>Raanana</w:t>
      </w:r>
      <w:proofErr w:type="spellEnd"/>
      <w:r w:rsidR="00F82F61">
        <w:rPr>
          <w:rStyle w:val="Programtext"/>
          <w:rFonts w:cs="Calibri"/>
          <w:sz w:val="24"/>
          <w:szCs w:val="24"/>
        </w:rPr>
        <w:t>.</w:t>
      </w:r>
    </w:p>
    <w:p w14:paraId="7DD89E1D" w14:textId="63E92033" w:rsidR="0029751B" w:rsidRPr="00F82F61" w:rsidRDefault="00A57C8F" w:rsidP="00267FE1">
      <w:pPr>
        <w:pStyle w:val="NoSpacing"/>
        <w:numPr>
          <w:ilvl w:val="1"/>
          <w:numId w:val="5"/>
        </w:numPr>
        <w:bidi w:val="0"/>
        <w:rPr>
          <w:rStyle w:val="Programtext"/>
          <w:rFonts w:cs="Calibri"/>
          <w:sz w:val="24"/>
          <w:szCs w:val="24"/>
        </w:rPr>
      </w:pPr>
      <w:r>
        <w:rPr>
          <w:rStyle w:val="Programtext"/>
          <w:rFonts w:cs="Calibri"/>
          <w:b/>
          <w:bCs/>
          <w:sz w:val="24"/>
          <w:szCs w:val="24"/>
        </w:rPr>
        <w:t>Ho</w:t>
      </w:r>
      <w:r w:rsidR="006412A3" w:rsidRPr="00646E4D">
        <w:rPr>
          <w:rStyle w:val="Programtext"/>
          <w:rFonts w:cs="Calibri"/>
          <w:b/>
          <w:bCs/>
          <w:sz w:val="24"/>
          <w:szCs w:val="24"/>
        </w:rPr>
        <w:t>use of Wheels</w:t>
      </w:r>
      <w:r w:rsidR="00F82F61">
        <w:rPr>
          <w:rStyle w:val="Programtext"/>
          <w:rFonts w:cs="Calibri"/>
          <w:sz w:val="24"/>
          <w:szCs w:val="24"/>
        </w:rPr>
        <w:t xml:space="preserve"> - </w:t>
      </w:r>
      <w:r w:rsidR="00B10E9C" w:rsidRPr="00F82F61">
        <w:rPr>
          <w:rStyle w:val="Programtext"/>
          <w:rFonts w:cs="Calibri"/>
          <w:sz w:val="24"/>
          <w:szCs w:val="24"/>
        </w:rPr>
        <w:t>T</w:t>
      </w:r>
      <w:r w:rsidR="0015431A" w:rsidRPr="00F82F61">
        <w:rPr>
          <w:rStyle w:val="Programtext"/>
          <w:rFonts w:cs="Calibri"/>
          <w:sz w:val="24"/>
          <w:szCs w:val="24"/>
        </w:rPr>
        <w:t>ake part i</w:t>
      </w:r>
      <w:r w:rsidR="00FC7CE3" w:rsidRPr="00F82F61">
        <w:rPr>
          <w:rStyle w:val="Programtext"/>
          <w:rFonts w:cs="Calibri"/>
          <w:sz w:val="24"/>
          <w:szCs w:val="24"/>
        </w:rPr>
        <w:t>n a "</w:t>
      </w:r>
      <w:r w:rsidR="0015431A" w:rsidRPr="00F82F61">
        <w:rPr>
          <w:rStyle w:val="Programtext"/>
          <w:rFonts w:cs="Calibri"/>
          <w:sz w:val="24"/>
          <w:szCs w:val="24"/>
        </w:rPr>
        <w:t>Rolling Experience"</w:t>
      </w:r>
      <w:r w:rsidR="00FC7CE3" w:rsidRPr="00F82F61">
        <w:rPr>
          <w:rStyle w:val="Programtext"/>
          <w:rFonts w:cs="Calibri"/>
          <w:sz w:val="24"/>
          <w:szCs w:val="24"/>
        </w:rPr>
        <w:t xml:space="preserve"> - </w:t>
      </w:r>
      <w:r w:rsidR="0015431A" w:rsidRPr="00F82F61">
        <w:rPr>
          <w:rStyle w:val="Programtext"/>
          <w:rFonts w:cs="Calibri"/>
          <w:sz w:val="24"/>
          <w:szCs w:val="24"/>
        </w:rPr>
        <w:t>a group workshop created and delivered by alumni of the Wheelhouse Association</w:t>
      </w:r>
      <w:r w:rsidR="0015431A" w:rsidRPr="00F82F61">
        <w:rPr>
          <w:rStyle w:val="Programtext"/>
          <w:rFonts w:cs="Calibri"/>
          <w:sz w:val="24"/>
          <w:szCs w:val="24"/>
          <w:rtl/>
        </w:rPr>
        <w:t>,</w:t>
      </w:r>
      <w:r w:rsidR="0015431A" w:rsidRPr="00F82F61">
        <w:rPr>
          <w:rStyle w:val="Programtext"/>
          <w:rFonts w:cs="Calibri"/>
          <w:sz w:val="24"/>
          <w:szCs w:val="24"/>
        </w:rPr>
        <w:t xml:space="preserve"> </w:t>
      </w:r>
      <w:r w:rsidR="00FC7CE3" w:rsidRPr="00F82F61">
        <w:rPr>
          <w:rStyle w:val="Programtext"/>
          <w:rFonts w:cs="Calibri"/>
          <w:sz w:val="24"/>
          <w:szCs w:val="24"/>
        </w:rPr>
        <w:t xml:space="preserve">which </w:t>
      </w:r>
      <w:r w:rsidR="0015431A" w:rsidRPr="00F82F61">
        <w:rPr>
          <w:rStyle w:val="Programtext"/>
          <w:rFonts w:cs="Calibri"/>
          <w:sz w:val="24"/>
          <w:szCs w:val="24"/>
        </w:rPr>
        <w:t>enables you to experience the world of people with disabilities</w:t>
      </w:r>
      <w:r w:rsidR="0015431A" w:rsidRPr="00F82F61">
        <w:rPr>
          <w:rStyle w:val="Programtext"/>
          <w:rFonts w:cs="Calibri"/>
          <w:sz w:val="24"/>
          <w:szCs w:val="24"/>
          <w:rtl/>
        </w:rPr>
        <w:t>.</w:t>
      </w:r>
      <w:r w:rsidR="0015431A" w:rsidRPr="00F82F61">
        <w:rPr>
          <w:rStyle w:val="Programtext"/>
          <w:rFonts w:cs="Calibri"/>
          <w:sz w:val="24"/>
          <w:szCs w:val="24"/>
        </w:rPr>
        <w:t xml:space="preserve"> The workshop includes a hands-on and meaningful experience in the daily experiences of people with disabilities</w:t>
      </w:r>
      <w:r w:rsidR="0015431A" w:rsidRPr="00F82F61">
        <w:rPr>
          <w:rStyle w:val="Programtext"/>
          <w:rFonts w:cs="Calibri"/>
          <w:sz w:val="24"/>
          <w:szCs w:val="24"/>
          <w:lang w:bidi="he-IL"/>
        </w:rPr>
        <w:t xml:space="preserve"> and</w:t>
      </w:r>
      <w:r w:rsidR="0015431A" w:rsidRPr="00F82F61">
        <w:rPr>
          <w:rStyle w:val="Programtext"/>
          <w:rFonts w:cs="Calibri"/>
          <w:sz w:val="24"/>
          <w:szCs w:val="24"/>
        </w:rPr>
        <w:t xml:space="preserve"> gives room for a structured encounter with them. The activity is divided into three parts: Practical experience in the day-to-day life of the disabled person</w:t>
      </w:r>
      <w:r w:rsidR="0015431A" w:rsidRPr="00F82F61">
        <w:rPr>
          <w:rStyle w:val="Programtext"/>
          <w:rFonts w:cs="Calibri"/>
          <w:sz w:val="24"/>
          <w:szCs w:val="24"/>
          <w:rtl/>
        </w:rPr>
        <w:t>,</w:t>
      </w:r>
      <w:r w:rsidR="0015431A" w:rsidRPr="00F82F61">
        <w:rPr>
          <w:rStyle w:val="Programtext"/>
          <w:rFonts w:cs="Calibri"/>
          <w:sz w:val="24"/>
          <w:szCs w:val="24"/>
        </w:rPr>
        <w:t xml:space="preserve"> exposure to alumni personal stories and activity processing</w:t>
      </w:r>
      <w:r w:rsidR="0015431A" w:rsidRPr="00F82F61">
        <w:rPr>
          <w:rStyle w:val="Programtext"/>
          <w:rFonts w:cs="Calibri"/>
          <w:sz w:val="24"/>
          <w:szCs w:val="24"/>
          <w:rtl/>
        </w:rPr>
        <w:t>.</w:t>
      </w:r>
      <w:r w:rsidR="0015431A" w:rsidRPr="00F82F61">
        <w:rPr>
          <w:rStyle w:val="Programtext"/>
          <w:rFonts w:cs="Calibri"/>
          <w:sz w:val="24"/>
          <w:szCs w:val="24"/>
        </w:rPr>
        <w:t xml:space="preserve"> The experience is carried out on a wheelchair and the use of special facilities that simulate everyday life tasks such as</w:t>
      </w:r>
      <w:r w:rsidR="0015431A" w:rsidRPr="00F82F61">
        <w:rPr>
          <w:rStyle w:val="Programtext"/>
          <w:rFonts w:cs="Calibri"/>
          <w:sz w:val="24"/>
          <w:szCs w:val="24"/>
          <w:rtl/>
        </w:rPr>
        <w:t>:</w:t>
      </w:r>
      <w:r w:rsidR="0015431A" w:rsidRPr="00F82F61">
        <w:rPr>
          <w:rStyle w:val="Programtext"/>
          <w:rFonts w:cs="Calibri"/>
          <w:sz w:val="24"/>
          <w:szCs w:val="24"/>
        </w:rPr>
        <w:t xml:space="preserve"> supermarket shopping, bank service, computer work, ATM, shoe tying, zipper shopping and more</w:t>
      </w:r>
      <w:r w:rsidR="0015431A" w:rsidRPr="00F82F61">
        <w:rPr>
          <w:rStyle w:val="Programtext"/>
          <w:rFonts w:cs="Calibri"/>
          <w:sz w:val="24"/>
          <w:szCs w:val="24"/>
          <w:rtl/>
        </w:rPr>
        <w:t>.</w:t>
      </w:r>
      <w:r w:rsidR="0015431A" w:rsidRPr="00F82F61">
        <w:rPr>
          <w:rStyle w:val="Programtext"/>
          <w:rFonts w:cs="Calibri"/>
          <w:sz w:val="24"/>
          <w:szCs w:val="24"/>
        </w:rPr>
        <w:t xml:space="preserve"> In the personal story, the adults reveal their personal inner world as people like everyone else and not just as "disabled"</w:t>
      </w:r>
      <w:r w:rsidR="00F82F61">
        <w:rPr>
          <w:rStyle w:val="Programtext"/>
          <w:rFonts w:cs="Calibri"/>
          <w:sz w:val="24"/>
          <w:szCs w:val="24"/>
        </w:rPr>
        <w:t>.</w:t>
      </w:r>
    </w:p>
    <w:p w14:paraId="039CDDA0" w14:textId="3C0D363A" w:rsidR="00193EF4" w:rsidRPr="00646E4D" w:rsidRDefault="00ED7E71" w:rsidP="00267FE1">
      <w:pPr>
        <w:pStyle w:val="NoSpacing"/>
        <w:numPr>
          <w:ilvl w:val="1"/>
          <w:numId w:val="5"/>
        </w:numPr>
        <w:bidi w:val="0"/>
        <w:rPr>
          <w:rStyle w:val="Programtext"/>
          <w:rFonts w:cs="Calibri"/>
          <w:sz w:val="24"/>
          <w:szCs w:val="24"/>
        </w:rPr>
      </w:pPr>
      <w:r w:rsidRPr="00646E4D">
        <w:rPr>
          <w:rStyle w:val="Programtext"/>
          <w:rFonts w:cs="Calibri"/>
          <w:b/>
          <w:bCs/>
          <w:sz w:val="24"/>
          <w:szCs w:val="24"/>
        </w:rPr>
        <w:t xml:space="preserve">Neve Michael </w:t>
      </w:r>
      <w:r w:rsidR="006B1B9C" w:rsidRPr="00646E4D">
        <w:rPr>
          <w:rStyle w:val="Programtext"/>
          <w:rFonts w:cs="Calibri"/>
          <w:b/>
          <w:bCs/>
          <w:sz w:val="24"/>
          <w:szCs w:val="24"/>
        </w:rPr>
        <w:t xml:space="preserve">Youth Village </w:t>
      </w:r>
      <w:r w:rsidR="006B1B9C" w:rsidRPr="00646E4D">
        <w:rPr>
          <w:rStyle w:val="Programtext"/>
          <w:rFonts w:cs="Calibri"/>
          <w:sz w:val="24"/>
          <w:szCs w:val="24"/>
        </w:rPr>
        <w:t xml:space="preserve">– </w:t>
      </w:r>
      <w:r w:rsidR="00193EF4" w:rsidRPr="00646E4D">
        <w:rPr>
          <w:rStyle w:val="Programtext"/>
          <w:rFonts w:cs="Calibri"/>
          <w:sz w:val="24"/>
          <w:szCs w:val="24"/>
        </w:rPr>
        <w:t xml:space="preserve">Visit this safe-haven for over 280 needy children at risk (ages 6 to 18 from all over Israel) whose biological parents can no longer care for them. Recognized for its professionalism and effectiveness by the Israeli Ministry of Welfare and </w:t>
      </w:r>
      <w:r w:rsidR="00193EF4" w:rsidRPr="00646E4D">
        <w:rPr>
          <w:rStyle w:val="Programtext"/>
          <w:rFonts w:cs="Calibri"/>
          <w:sz w:val="24"/>
          <w:szCs w:val="24"/>
        </w:rPr>
        <w:lastRenderedPageBreak/>
        <w:t xml:space="preserve">Social Services, the program provides sustenance, education, therapy and a warm, caring, family-like environment for children from broken homes who have suffered physical, emotional and/or sexual abuse. </w:t>
      </w:r>
      <w:r w:rsidR="007F0D3C" w:rsidRPr="00646E4D">
        <w:rPr>
          <w:rStyle w:val="Programtext"/>
          <w:rFonts w:cs="Calibri"/>
          <w:sz w:val="24"/>
          <w:szCs w:val="24"/>
        </w:rPr>
        <w:t>Take a tour of the village, visit "</w:t>
      </w:r>
      <w:r w:rsidR="00193EF4" w:rsidRPr="00646E4D">
        <w:rPr>
          <w:rStyle w:val="Programtext"/>
          <w:rFonts w:cs="Calibri"/>
          <w:sz w:val="24"/>
          <w:szCs w:val="24"/>
        </w:rPr>
        <w:t>The</w:t>
      </w:r>
      <w:r w:rsidR="007F0D3C" w:rsidRPr="00646E4D">
        <w:rPr>
          <w:rStyle w:val="Programtext"/>
          <w:rFonts w:cs="Calibri"/>
          <w:sz w:val="24"/>
          <w:szCs w:val="24"/>
        </w:rPr>
        <w:t xml:space="preserve"> Portland</w:t>
      </w:r>
      <w:r w:rsidR="00193EF4" w:rsidRPr="00646E4D">
        <w:rPr>
          <w:rStyle w:val="Programtext"/>
          <w:rFonts w:cs="Calibri"/>
          <w:sz w:val="24"/>
          <w:szCs w:val="24"/>
        </w:rPr>
        <w:t xml:space="preserve"> </w:t>
      </w:r>
      <w:r w:rsidR="007F0D3C" w:rsidRPr="00646E4D">
        <w:rPr>
          <w:rStyle w:val="Programtext"/>
          <w:rFonts w:cs="Calibri"/>
          <w:sz w:val="24"/>
          <w:szCs w:val="24"/>
        </w:rPr>
        <w:t>P</w:t>
      </w:r>
      <w:r w:rsidR="00193EF4" w:rsidRPr="00646E4D">
        <w:rPr>
          <w:rStyle w:val="Programtext"/>
          <w:rFonts w:cs="Calibri"/>
          <w:sz w:val="24"/>
          <w:szCs w:val="24"/>
        </w:rPr>
        <w:t xml:space="preserve">etting </w:t>
      </w:r>
      <w:r w:rsidR="007F0D3C" w:rsidRPr="00646E4D">
        <w:rPr>
          <w:rStyle w:val="Programtext"/>
          <w:rFonts w:cs="Calibri"/>
          <w:sz w:val="24"/>
          <w:szCs w:val="24"/>
        </w:rPr>
        <w:t>Z</w:t>
      </w:r>
      <w:r w:rsidR="00193EF4" w:rsidRPr="00646E4D">
        <w:rPr>
          <w:rStyle w:val="Programtext"/>
          <w:rFonts w:cs="Calibri"/>
          <w:sz w:val="24"/>
          <w:szCs w:val="24"/>
        </w:rPr>
        <w:t>oo</w:t>
      </w:r>
      <w:r w:rsidR="007F0D3C" w:rsidRPr="00646E4D">
        <w:rPr>
          <w:rStyle w:val="Programtext"/>
          <w:rFonts w:cs="Calibri"/>
          <w:sz w:val="24"/>
          <w:szCs w:val="24"/>
        </w:rPr>
        <w:t>"</w:t>
      </w:r>
      <w:r w:rsidR="00193EF4" w:rsidRPr="00646E4D">
        <w:rPr>
          <w:rStyle w:val="Programtext"/>
          <w:rFonts w:cs="Calibri"/>
          <w:sz w:val="24"/>
          <w:szCs w:val="24"/>
        </w:rPr>
        <w:t xml:space="preserve"> within the Emergency Crisis Center</w:t>
      </w:r>
      <w:r w:rsidR="007F0D3C" w:rsidRPr="00646E4D">
        <w:rPr>
          <w:rStyle w:val="Programtext"/>
          <w:rFonts w:cs="Calibri"/>
          <w:sz w:val="24"/>
          <w:szCs w:val="24"/>
        </w:rPr>
        <w:t xml:space="preserve">, which </w:t>
      </w:r>
      <w:r w:rsidR="00193EF4" w:rsidRPr="00646E4D">
        <w:rPr>
          <w:rStyle w:val="Programtext"/>
          <w:rFonts w:cs="Calibri"/>
          <w:sz w:val="24"/>
          <w:szCs w:val="24"/>
        </w:rPr>
        <w:t xml:space="preserve">provides animal therapy for dozens of severely abused children each </w:t>
      </w:r>
      <w:r w:rsidR="00965A63" w:rsidRPr="00646E4D">
        <w:rPr>
          <w:rStyle w:val="Programtext"/>
          <w:rFonts w:cs="Calibri"/>
          <w:sz w:val="24"/>
          <w:szCs w:val="24"/>
        </w:rPr>
        <w:t>year and</w:t>
      </w:r>
      <w:r w:rsidR="007F0D3C" w:rsidRPr="00646E4D">
        <w:rPr>
          <w:rStyle w:val="Programtext"/>
          <w:rFonts w:cs="Calibri"/>
          <w:sz w:val="24"/>
          <w:szCs w:val="24"/>
        </w:rPr>
        <w:t xml:space="preserve"> </w:t>
      </w:r>
      <w:proofErr w:type="gramStart"/>
      <w:r w:rsidR="007F0D3C" w:rsidRPr="00646E4D">
        <w:rPr>
          <w:rStyle w:val="Programtext"/>
          <w:rFonts w:cs="Calibri"/>
          <w:sz w:val="24"/>
          <w:szCs w:val="24"/>
        </w:rPr>
        <w:t>have the opportunity to</w:t>
      </w:r>
      <w:proofErr w:type="gramEnd"/>
      <w:r w:rsidR="007F0D3C" w:rsidRPr="00646E4D">
        <w:rPr>
          <w:rStyle w:val="Programtext"/>
          <w:rFonts w:cs="Calibri"/>
          <w:sz w:val="24"/>
          <w:szCs w:val="24"/>
        </w:rPr>
        <w:t xml:space="preserve"> have lunch with together with the </w:t>
      </w:r>
      <w:r w:rsidR="00965A63" w:rsidRPr="00646E4D">
        <w:rPr>
          <w:rStyle w:val="Programtext"/>
          <w:rFonts w:cs="Calibri"/>
          <w:sz w:val="24"/>
          <w:szCs w:val="24"/>
        </w:rPr>
        <w:t>children of the village.</w:t>
      </w:r>
      <w:r w:rsidR="0052158C" w:rsidRPr="00646E4D">
        <w:rPr>
          <w:rStyle w:val="Programtext"/>
          <w:rFonts w:cs="Calibri"/>
          <w:sz w:val="24"/>
          <w:szCs w:val="24"/>
        </w:rPr>
        <w:t xml:space="preserve"> </w:t>
      </w:r>
    </w:p>
    <w:p w14:paraId="11BAF601" w14:textId="3ED5DC45" w:rsidR="00E01773" w:rsidRPr="00E01773" w:rsidRDefault="00EA2752" w:rsidP="00267FE1">
      <w:pPr>
        <w:pStyle w:val="NoSpacing"/>
        <w:numPr>
          <w:ilvl w:val="1"/>
          <w:numId w:val="5"/>
        </w:numPr>
        <w:bidi w:val="0"/>
        <w:rPr>
          <w:rStyle w:val="Programtext"/>
          <w:rFonts w:cs="Calibri"/>
          <w:sz w:val="24"/>
          <w:szCs w:val="24"/>
        </w:rPr>
      </w:pPr>
      <w:r w:rsidRPr="00E01773">
        <w:rPr>
          <w:rStyle w:val="Programtext"/>
          <w:rFonts w:cs="Calibri"/>
          <w:b/>
          <w:bCs/>
          <w:sz w:val="24"/>
          <w:szCs w:val="24"/>
        </w:rPr>
        <w:t>IGY (Israel Gay Youth</w:t>
      </w:r>
      <w:r w:rsidR="00450DCF" w:rsidRPr="00E01773">
        <w:rPr>
          <w:rStyle w:val="Programtext"/>
          <w:rFonts w:cs="Calibri"/>
          <w:b/>
          <w:bCs/>
          <w:sz w:val="24"/>
          <w:szCs w:val="24"/>
        </w:rPr>
        <w:t>)</w:t>
      </w:r>
      <w:r w:rsidR="00450DCF" w:rsidRPr="00E01773">
        <w:rPr>
          <w:rStyle w:val="Programtext"/>
          <w:rFonts w:cs="Calibri"/>
          <w:sz w:val="24"/>
          <w:szCs w:val="24"/>
        </w:rPr>
        <w:t xml:space="preserve"> </w:t>
      </w:r>
      <w:r w:rsidR="00E01773">
        <w:rPr>
          <w:rStyle w:val="Programtext"/>
          <w:rFonts w:cs="Calibri"/>
          <w:sz w:val="24"/>
          <w:szCs w:val="24"/>
        </w:rPr>
        <w:t>-</w:t>
      </w:r>
      <w:r w:rsidR="00E01773" w:rsidRPr="00E01773">
        <w:rPr>
          <w:rStyle w:val="Programtext"/>
          <w:rFonts w:cs="Calibri"/>
          <w:sz w:val="24"/>
          <w:szCs w:val="24"/>
        </w:rPr>
        <w:t xml:space="preserve"> The only nation-wide organization in Israel dedicated to meet the needs of LGBT (Lesbian, Homosexual, Bisexual &amp; Transgender) youth. IGY was founded in 2002 with the aim of creating an equal and Democratic society in Israel, where being different will not be grounds for humiliation and oppression. </w:t>
      </w:r>
    </w:p>
    <w:p w14:paraId="3567A2C1" w14:textId="76F76F81" w:rsidR="009E11FE" w:rsidRPr="009E11FE" w:rsidRDefault="00646E4D" w:rsidP="00267FE1">
      <w:pPr>
        <w:pStyle w:val="NoSpacing"/>
        <w:numPr>
          <w:ilvl w:val="1"/>
          <w:numId w:val="5"/>
        </w:numPr>
        <w:bidi w:val="0"/>
        <w:rPr>
          <w:rStyle w:val="Programtext"/>
          <w:rFonts w:cs="Calibri"/>
          <w:sz w:val="24"/>
          <w:szCs w:val="24"/>
        </w:rPr>
      </w:pPr>
      <w:r w:rsidRPr="009E11FE">
        <w:rPr>
          <w:rStyle w:val="Programtext"/>
          <w:rFonts w:cs="Calibri"/>
          <w:b/>
          <w:bCs/>
          <w:sz w:val="24"/>
          <w:szCs w:val="24"/>
        </w:rPr>
        <w:t xml:space="preserve">Dror Israel </w:t>
      </w:r>
      <w:r w:rsidR="009E11FE" w:rsidRPr="009E11FE">
        <w:rPr>
          <w:rStyle w:val="Programtext"/>
          <w:rFonts w:cs="Calibri"/>
          <w:b/>
          <w:bCs/>
          <w:sz w:val="24"/>
          <w:szCs w:val="24"/>
        </w:rPr>
        <w:t>–</w:t>
      </w:r>
      <w:r w:rsidR="009E11FE" w:rsidRPr="009E11FE">
        <w:rPr>
          <w:rStyle w:val="Programtext"/>
          <w:rFonts w:cs="Calibri"/>
          <w:sz w:val="24"/>
          <w:szCs w:val="24"/>
        </w:rPr>
        <w:t xml:space="preserve"> 16 Educator’s Kibbutzim and 1500 kibbutz members involved in education</w:t>
      </w:r>
      <w:r w:rsidR="009E11FE">
        <w:rPr>
          <w:rStyle w:val="Programtext"/>
          <w:rFonts w:cs="Calibri"/>
          <w:sz w:val="24"/>
          <w:szCs w:val="24"/>
        </w:rPr>
        <w:t xml:space="preserve"> </w:t>
      </w:r>
      <w:r w:rsidR="009E11FE" w:rsidRPr="009E11FE">
        <w:rPr>
          <w:rStyle w:val="Programtext"/>
          <w:rFonts w:cs="Calibri"/>
          <w:sz w:val="24"/>
          <w:szCs w:val="24"/>
        </w:rPr>
        <w:t xml:space="preserve">run a wide range of both formal and informal educational projects, geared to more than 4,000 youth from all sectors of Israeli society – new immigrants, youth at risk, Jews, Arabs, and Bedouins. </w:t>
      </w:r>
    </w:p>
    <w:p w14:paraId="57289F72" w14:textId="7C9A5BB9" w:rsidR="00EA2752" w:rsidRPr="00C0338F" w:rsidRDefault="00EA2752" w:rsidP="00267FE1">
      <w:pPr>
        <w:ind w:left="1080"/>
        <w:rPr>
          <w:rStyle w:val="Programtext"/>
          <w:rFonts w:eastAsia="Times New Roman" w:cs="Calibri"/>
          <w:b/>
          <w:bCs/>
          <w:sz w:val="24"/>
          <w:szCs w:val="24"/>
          <w:lang w:eastAsia="ja-JP"/>
        </w:rPr>
      </w:pPr>
    </w:p>
    <w:p w14:paraId="0D15A095" w14:textId="50C4D223" w:rsidR="00580363" w:rsidRPr="00C0338F" w:rsidRDefault="00B3201E" w:rsidP="00267FE1">
      <w:pPr>
        <w:pStyle w:val="NoSpacing"/>
        <w:numPr>
          <w:ilvl w:val="0"/>
          <w:numId w:val="33"/>
        </w:numPr>
        <w:bidi w:val="0"/>
        <w:ind w:left="720"/>
        <w:rPr>
          <w:rFonts w:cs="Calibri"/>
        </w:rPr>
      </w:pPr>
      <w:r w:rsidRPr="00C0338F">
        <w:rPr>
          <w:rStyle w:val="Programtext"/>
          <w:b/>
          <w:bCs/>
          <w:sz w:val="24"/>
          <w:szCs w:val="24"/>
        </w:rPr>
        <w:t>Explore the 2,000-year-old Roman amphitheater, Crusader harbor</w:t>
      </w:r>
      <w:r w:rsidRPr="00C0338F">
        <w:rPr>
          <w:rFonts w:cs="Calibri"/>
          <w:sz w:val="24"/>
          <w:szCs w:val="24"/>
        </w:rPr>
        <w:t xml:space="preserve"> and 12th-century ramparts at </w:t>
      </w:r>
      <w:r w:rsidRPr="00C0338F">
        <w:rPr>
          <w:rFonts w:cs="Calibri"/>
          <w:b/>
          <w:sz w:val="24"/>
          <w:szCs w:val="24"/>
        </w:rPr>
        <w:t>Caesarea</w:t>
      </w:r>
      <w:r w:rsidRPr="00C0338F">
        <w:rPr>
          <w:rFonts w:cs="Calibri"/>
          <w:sz w:val="24"/>
          <w:szCs w:val="24"/>
        </w:rPr>
        <w:t>.  Constructed by Herod the Great, this ancient port was one of the most formidable cities in the empire and the capital of the province for nearly 600 years</w:t>
      </w:r>
      <w:r w:rsidR="00C0338F" w:rsidRPr="00C0338F">
        <w:rPr>
          <w:rStyle w:val="Programtext"/>
          <w:rFonts w:cs="Calibri"/>
          <w:sz w:val="24"/>
          <w:szCs w:val="24"/>
        </w:rPr>
        <w:t>.</w:t>
      </w:r>
    </w:p>
    <w:bookmarkEnd w:id="2"/>
    <w:p w14:paraId="78E68A6D" w14:textId="77777777" w:rsidR="00471CAE" w:rsidRPr="00635695" w:rsidRDefault="00FE02E5" w:rsidP="00267FE1">
      <w:pPr>
        <w:pStyle w:val="NoSpacing"/>
        <w:numPr>
          <w:ilvl w:val="0"/>
          <w:numId w:val="5"/>
        </w:numPr>
        <w:bidi w:val="0"/>
        <w:rPr>
          <w:rStyle w:val="Programtext"/>
          <w:rFonts w:cs="Calibri"/>
          <w:sz w:val="24"/>
          <w:szCs w:val="24"/>
        </w:rPr>
      </w:pPr>
      <w:r w:rsidRPr="00635695">
        <w:rPr>
          <w:rStyle w:val="Programtext"/>
          <w:rFonts w:cs="Calibri"/>
          <w:sz w:val="24"/>
          <w:szCs w:val="24"/>
        </w:rPr>
        <w:t>Travel across the northern Galilee region to our Kibbutz hotel accommodations.</w:t>
      </w:r>
    </w:p>
    <w:p w14:paraId="3F5978A0" w14:textId="29BE6660" w:rsidR="00FE02E5" w:rsidRDefault="00FE02E5" w:rsidP="00267FE1">
      <w:pPr>
        <w:pStyle w:val="NoSpacing"/>
        <w:numPr>
          <w:ilvl w:val="0"/>
          <w:numId w:val="5"/>
        </w:numPr>
        <w:bidi w:val="0"/>
        <w:rPr>
          <w:rStyle w:val="Programtext"/>
          <w:rFonts w:cs="Calibri"/>
          <w:sz w:val="24"/>
          <w:szCs w:val="24"/>
        </w:rPr>
      </w:pPr>
      <w:r w:rsidRPr="00635695">
        <w:rPr>
          <w:rStyle w:val="Programtext"/>
          <w:rFonts w:cs="Calibri"/>
          <w:sz w:val="24"/>
          <w:szCs w:val="24"/>
        </w:rPr>
        <w:t>Hotel check-in.  Have a chance to rest, relax and prepare for the evening.</w:t>
      </w:r>
    </w:p>
    <w:p w14:paraId="667563DF" w14:textId="49E3AEA4" w:rsidR="00FE02E5" w:rsidRPr="00635695" w:rsidRDefault="00FE02E5" w:rsidP="00267FE1">
      <w:pPr>
        <w:pStyle w:val="NoSpacing"/>
        <w:numPr>
          <w:ilvl w:val="0"/>
          <w:numId w:val="5"/>
        </w:numPr>
        <w:bidi w:val="0"/>
        <w:rPr>
          <w:rStyle w:val="Programtext"/>
          <w:rFonts w:cs="Calibri"/>
          <w:sz w:val="24"/>
          <w:szCs w:val="24"/>
        </w:rPr>
      </w:pPr>
      <w:r w:rsidRPr="00635695">
        <w:rPr>
          <w:rStyle w:val="Programtext"/>
          <w:rFonts w:cs="Calibri"/>
          <w:b/>
          <w:bCs/>
          <w:sz w:val="24"/>
          <w:szCs w:val="24"/>
        </w:rPr>
        <w:t xml:space="preserve">Dinner </w:t>
      </w:r>
      <w:r w:rsidRPr="00635695">
        <w:rPr>
          <w:rStyle w:val="Programtext"/>
          <w:rFonts w:cs="Calibri"/>
          <w:sz w:val="24"/>
          <w:szCs w:val="24"/>
        </w:rPr>
        <w:t>at</w:t>
      </w:r>
      <w:r w:rsidR="00BA62D0">
        <w:rPr>
          <w:rStyle w:val="Programtext"/>
          <w:rFonts w:cs="Calibri"/>
          <w:sz w:val="24"/>
          <w:szCs w:val="24"/>
        </w:rPr>
        <w:t xml:space="preserve"> the</w:t>
      </w:r>
      <w:r w:rsidRPr="00635695">
        <w:rPr>
          <w:rStyle w:val="Programtext"/>
          <w:rFonts w:cs="Calibri"/>
          <w:sz w:val="24"/>
          <w:szCs w:val="24"/>
        </w:rPr>
        <w:t xml:space="preserve"> hotel.</w:t>
      </w:r>
    </w:p>
    <w:p w14:paraId="373004A1" w14:textId="71AA4239" w:rsidR="00CD55CD" w:rsidRPr="00C0338F" w:rsidRDefault="003F36AE" w:rsidP="00267FE1">
      <w:pPr>
        <w:pStyle w:val="NoSpacing"/>
        <w:numPr>
          <w:ilvl w:val="0"/>
          <w:numId w:val="5"/>
        </w:numPr>
        <w:bidi w:val="0"/>
        <w:rPr>
          <w:rStyle w:val="Programtext"/>
          <w:rFonts w:cs="Calibri"/>
          <w:b/>
          <w:bCs/>
          <w:sz w:val="24"/>
          <w:szCs w:val="24"/>
        </w:rPr>
      </w:pPr>
      <w:r w:rsidRPr="00635695">
        <w:rPr>
          <w:rStyle w:val="Programtext"/>
          <w:rFonts w:cs="Calibri"/>
          <w:sz w:val="24"/>
          <w:szCs w:val="24"/>
        </w:rPr>
        <w:t>This evening, g</w:t>
      </w:r>
      <w:r w:rsidR="00FE02E5" w:rsidRPr="00635695">
        <w:rPr>
          <w:rStyle w:val="Programtext"/>
          <w:rFonts w:cs="Calibri"/>
          <w:sz w:val="24"/>
          <w:szCs w:val="24"/>
        </w:rPr>
        <w:t xml:space="preserve">ather together for a </w:t>
      </w:r>
      <w:r w:rsidR="00FE02E5" w:rsidRPr="00635695">
        <w:rPr>
          <w:rStyle w:val="Programtext"/>
          <w:rFonts w:cs="Calibri"/>
          <w:b/>
          <w:bCs/>
          <w:i/>
          <w:iCs/>
          <w:sz w:val="24"/>
          <w:szCs w:val="24"/>
        </w:rPr>
        <w:t>Kibbutz-style ‘</w:t>
      </w:r>
      <w:proofErr w:type="spellStart"/>
      <w:r w:rsidR="00FE02E5" w:rsidRPr="00635695">
        <w:rPr>
          <w:rStyle w:val="Programtext"/>
          <w:rFonts w:cs="Calibri"/>
          <w:b/>
          <w:bCs/>
          <w:i/>
          <w:iCs/>
          <w:sz w:val="24"/>
          <w:szCs w:val="24"/>
        </w:rPr>
        <w:t>kumsitz</w:t>
      </w:r>
      <w:proofErr w:type="spellEnd"/>
      <w:r w:rsidR="00FE02E5" w:rsidRPr="00635695">
        <w:rPr>
          <w:rStyle w:val="Programtext"/>
          <w:rFonts w:cs="Calibri"/>
          <w:b/>
          <w:bCs/>
          <w:i/>
          <w:iCs/>
          <w:sz w:val="24"/>
          <w:szCs w:val="24"/>
        </w:rPr>
        <w:t xml:space="preserve">’ </w:t>
      </w:r>
      <w:r w:rsidR="00FE02E5" w:rsidRPr="00635695">
        <w:rPr>
          <w:rStyle w:val="Programtext"/>
          <w:rFonts w:cs="Calibri"/>
          <w:sz w:val="24"/>
          <w:szCs w:val="24"/>
        </w:rPr>
        <w:t>bonfire</w:t>
      </w:r>
    </w:p>
    <w:p w14:paraId="2BBB7EFE" w14:textId="77777777" w:rsidR="00C0338F" w:rsidRPr="00CD55CD" w:rsidRDefault="00C0338F" w:rsidP="00267FE1">
      <w:pPr>
        <w:pStyle w:val="NoSpacing"/>
        <w:bidi w:val="0"/>
        <w:ind w:left="720"/>
        <w:rPr>
          <w:rStyle w:val="Programtext"/>
          <w:rFonts w:cs="Calibri"/>
          <w:b/>
          <w:bCs/>
          <w:sz w:val="24"/>
          <w:szCs w:val="24"/>
        </w:rPr>
      </w:pPr>
    </w:p>
    <w:p w14:paraId="5350009D" w14:textId="28C9BEE6" w:rsidR="00FE02E5" w:rsidRPr="00635695" w:rsidRDefault="00FE02E5" w:rsidP="00267FE1">
      <w:pPr>
        <w:pStyle w:val="NoSpacing"/>
        <w:bidi w:val="0"/>
        <w:rPr>
          <w:rStyle w:val="Programtext"/>
          <w:rFonts w:cs="Calibri"/>
          <w:b/>
          <w:bCs/>
          <w:sz w:val="24"/>
          <w:szCs w:val="24"/>
        </w:rPr>
      </w:pPr>
      <w:r w:rsidRPr="00635695">
        <w:rPr>
          <w:rStyle w:val="Programtext"/>
          <w:rFonts w:cs="Calibri"/>
          <w:b/>
          <w:bCs/>
          <w:sz w:val="24"/>
          <w:szCs w:val="24"/>
        </w:rPr>
        <w:t xml:space="preserve">Overnight: Pastoral Hotel, Kibbutz </w:t>
      </w:r>
      <w:proofErr w:type="spellStart"/>
      <w:r w:rsidRPr="00635695">
        <w:rPr>
          <w:rStyle w:val="Programtext"/>
          <w:rFonts w:cs="Calibri"/>
          <w:b/>
          <w:bCs/>
          <w:sz w:val="24"/>
          <w:szCs w:val="24"/>
        </w:rPr>
        <w:t>Kfar</w:t>
      </w:r>
      <w:proofErr w:type="spellEnd"/>
      <w:r w:rsidRPr="00635695">
        <w:rPr>
          <w:rStyle w:val="Programtext"/>
          <w:rFonts w:cs="Calibri"/>
          <w:b/>
          <w:bCs/>
          <w:sz w:val="24"/>
          <w:szCs w:val="24"/>
        </w:rPr>
        <w:t xml:space="preserve"> Blum</w:t>
      </w:r>
      <w:r w:rsidR="00AE5CC8" w:rsidRPr="00635695">
        <w:rPr>
          <w:rStyle w:val="Programtext"/>
          <w:rFonts w:cs="Calibri"/>
          <w:b/>
          <w:bCs/>
          <w:sz w:val="24"/>
          <w:szCs w:val="24"/>
        </w:rPr>
        <w:t xml:space="preserve"> </w:t>
      </w:r>
      <w:r w:rsidR="00C1643C">
        <w:rPr>
          <w:rStyle w:val="Programtext"/>
          <w:rFonts w:cs="Calibri"/>
          <w:b/>
          <w:bCs/>
          <w:i/>
          <w:iCs/>
          <w:sz w:val="24"/>
          <w:szCs w:val="24"/>
        </w:rPr>
        <w:t>AND</w:t>
      </w:r>
      <w:r w:rsidR="00C1643C" w:rsidRPr="00635695">
        <w:rPr>
          <w:rStyle w:val="Programtext"/>
          <w:rFonts w:cs="Calibri"/>
          <w:b/>
          <w:bCs/>
          <w:i/>
          <w:iCs/>
          <w:sz w:val="24"/>
          <w:szCs w:val="24"/>
        </w:rPr>
        <w:t xml:space="preserve"> </w:t>
      </w:r>
      <w:proofErr w:type="spellStart"/>
      <w:r w:rsidR="00AE5CC8" w:rsidRPr="00635695">
        <w:rPr>
          <w:rStyle w:val="Programtext"/>
          <w:rFonts w:cs="Calibri"/>
          <w:b/>
          <w:bCs/>
          <w:sz w:val="24"/>
          <w:szCs w:val="24"/>
        </w:rPr>
        <w:t>Hagoshrim</w:t>
      </w:r>
      <w:proofErr w:type="spellEnd"/>
      <w:r w:rsidR="00AE5CC8" w:rsidRPr="00635695">
        <w:rPr>
          <w:rStyle w:val="Programtext"/>
          <w:rFonts w:cs="Calibri"/>
          <w:b/>
          <w:bCs/>
          <w:sz w:val="24"/>
          <w:szCs w:val="24"/>
        </w:rPr>
        <w:t xml:space="preserve"> Hotel, Kibbutz </w:t>
      </w:r>
      <w:proofErr w:type="spellStart"/>
      <w:r w:rsidR="00AE5CC8" w:rsidRPr="00635695">
        <w:rPr>
          <w:rStyle w:val="Programtext"/>
          <w:rFonts w:cs="Calibri"/>
          <w:b/>
          <w:bCs/>
          <w:sz w:val="24"/>
          <w:szCs w:val="24"/>
        </w:rPr>
        <w:t>Hagoshrim</w:t>
      </w:r>
      <w:proofErr w:type="spellEnd"/>
    </w:p>
    <w:p w14:paraId="09865E10" w14:textId="77777777" w:rsidR="0012413E" w:rsidRPr="00635695" w:rsidRDefault="0012413E" w:rsidP="00267FE1">
      <w:pPr>
        <w:pStyle w:val="NoSpacing"/>
        <w:bidi w:val="0"/>
        <w:rPr>
          <w:rStyle w:val="Programtext"/>
          <w:rFonts w:cs="Calibri"/>
          <w:b/>
          <w:bCs/>
          <w:sz w:val="24"/>
          <w:szCs w:val="24"/>
        </w:rPr>
      </w:pPr>
    </w:p>
    <w:p w14:paraId="4C4C3F74" w14:textId="77777777" w:rsidR="00C0338F" w:rsidRDefault="00C0338F" w:rsidP="00267FE1">
      <w:pPr>
        <w:widowControl/>
        <w:suppressAutoHyphens w:val="0"/>
        <w:rPr>
          <w:rStyle w:val="Programtext"/>
          <w:rFonts w:ascii="Calibri" w:eastAsia="Times New Roman" w:hAnsi="Calibri" w:cs="Calibri"/>
          <w:b/>
          <w:bCs/>
          <w:kern w:val="0"/>
          <w:sz w:val="24"/>
          <w:szCs w:val="24"/>
          <w:lang w:eastAsia="ja-JP"/>
        </w:rPr>
      </w:pPr>
      <w:r>
        <w:rPr>
          <w:rStyle w:val="Programtext"/>
          <w:rFonts w:cs="Calibri"/>
          <w:b/>
          <w:bCs/>
          <w:sz w:val="24"/>
          <w:szCs w:val="24"/>
        </w:rPr>
        <w:br w:type="page"/>
      </w:r>
    </w:p>
    <w:p w14:paraId="011812C8" w14:textId="24E5DBB2" w:rsidR="00FE02E5" w:rsidRPr="004A275C" w:rsidRDefault="004D0ACB" w:rsidP="00267FE1">
      <w:pPr>
        <w:pStyle w:val="NoSpacing"/>
        <w:bidi w:val="0"/>
        <w:rPr>
          <w:b/>
          <w:bCs/>
          <w:color w:val="0070C0"/>
          <w:sz w:val="26"/>
          <w:szCs w:val="26"/>
        </w:rPr>
      </w:pPr>
      <w:r w:rsidRPr="004A275C">
        <w:rPr>
          <w:b/>
          <w:bCs/>
          <w:color w:val="0070C0"/>
          <w:sz w:val="26"/>
          <w:szCs w:val="26"/>
        </w:rPr>
        <w:lastRenderedPageBreak/>
        <w:t>Day 5: Monday, March 23</w:t>
      </w:r>
      <w:r w:rsidRPr="004A275C">
        <w:rPr>
          <w:b/>
          <w:bCs/>
          <w:color w:val="0070C0"/>
          <w:sz w:val="26"/>
          <w:szCs w:val="26"/>
          <w:vertAlign w:val="superscript"/>
        </w:rPr>
        <w:t>rd</w:t>
      </w:r>
      <w:r w:rsidR="00856FA8" w:rsidRPr="004A275C">
        <w:rPr>
          <w:b/>
          <w:bCs/>
          <w:color w:val="0070C0"/>
          <w:sz w:val="26"/>
          <w:szCs w:val="26"/>
        </w:rPr>
        <w:t xml:space="preserve"> </w:t>
      </w:r>
      <w:r w:rsidRPr="004A275C">
        <w:rPr>
          <w:b/>
          <w:bCs/>
          <w:color w:val="0070C0"/>
          <w:sz w:val="26"/>
          <w:szCs w:val="26"/>
        </w:rPr>
        <w:t>-</w:t>
      </w:r>
      <w:r w:rsidR="00856FA8" w:rsidRPr="004A275C">
        <w:rPr>
          <w:b/>
          <w:bCs/>
          <w:color w:val="0070C0"/>
          <w:sz w:val="26"/>
          <w:szCs w:val="26"/>
        </w:rPr>
        <w:t xml:space="preserve"> </w:t>
      </w:r>
      <w:r w:rsidRPr="004A275C">
        <w:rPr>
          <w:color w:val="0070C0"/>
          <w:sz w:val="26"/>
          <w:szCs w:val="26"/>
        </w:rPr>
        <w:t>Discovering the North-Your Way!</w:t>
      </w:r>
    </w:p>
    <w:p w14:paraId="212A04DF" w14:textId="77777777" w:rsidR="00856FA8" w:rsidRPr="004A275C" w:rsidRDefault="00856FA8" w:rsidP="00267FE1">
      <w:pPr>
        <w:pStyle w:val="NoSpacing"/>
        <w:bidi w:val="0"/>
        <w:rPr>
          <w:b/>
          <w:bCs/>
          <w:color w:val="0070C0"/>
          <w:sz w:val="26"/>
          <w:szCs w:val="26"/>
        </w:rPr>
      </w:pPr>
    </w:p>
    <w:p w14:paraId="13518A22" w14:textId="242B1C22" w:rsidR="006E745A" w:rsidRPr="00635695" w:rsidRDefault="006E745A" w:rsidP="00267FE1">
      <w:pPr>
        <w:pStyle w:val="NoSpacing"/>
        <w:numPr>
          <w:ilvl w:val="0"/>
          <w:numId w:val="6"/>
        </w:numPr>
        <w:bidi w:val="0"/>
        <w:rPr>
          <w:rStyle w:val="Programtext"/>
          <w:rFonts w:cs="Calibri"/>
          <w:sz w:val="24"/>
          <w:szCs w:val="24"/>
        </w:rPr>
      </w:pPr>
      <w:r w:rsidRPr="00635695">
        <w:rPr>
          <w:rStyle w:val="Programtext"/>
          <w:rFonts w:cs="Calibri"/>
          <w:sz w:val="24"/>
          <w:szCs w:val="24"/>
        </w:rPr>
        <w:t>Breakfast at the hotel</w:t>
      </w:r>
    </w:p>
    <w:p w14:paraId="5DC64DF9" w14:textId="7672EA1B" w:rsidR="004D0ACB" w:rsidRDefault="004D0ACB" w:rsidP="00267FE1">
      <w:pPr>
        <w:pStyle w:val="NoSpacing"/>
        <w:bidi w:val="0"/>
        <w:rPr>
          <w:rStyle w:val="Programtext"/>
          <w:rFonts w:cs="Calibri"/>
          <w:sz w:val="24"/>
          <w:szCs w:val="24"/>
        </w:rPr>
      </w:pPr>
    </w:p>
    <w:p w14:paraId="198069A3" w14:textId="180ADCBD" w:rsidR="004D0ACB" w:rsidRDefault="00C703A0" w:rsidP="00267FE1">
      <w:pPr>
        <w:pStyle w:val="NoSpacing"/>
        <w:bidi w:val="0"/>
        <w:rPr>
          <w:rStyle w:val="Programtext"/>
          <w:rFonts w:cs="Calibri"/>
          <w:i/>
          <w:iCs/>
          <w:sz w:val="24"/>
          <w:szCs w:val="24"/>
        </w:rPr>
      </w:pPr>
      <w:r w:rsidRPr="00635695">
        <w:rPr>
          <w:rStyle w:val="Programtext"/>
          <w:rFonts w:cs="Calibri"/>
          <w:b/>
          <w:bCs/>
          <w:i/>
          <w:iCs/>
          <w:sz w:val="24"/>
          <w:szCs w:val="24"/>
        </w:rPr>
        <w:t xml:space="preserve">Track One: </w:t>
      </w:r>
      <w:r w:rsidR="004E0C1B" w:rsidRPr="00635695">
        <w:rPr>
          <w:rStyle w:val="Programtext"/>
          <w:rFonts w:cs="Calibri"/>
          <w:b/>
          <w:bCs/>
          <w:i/>
          <w:iCs/>
          <w:sz w:val="24"/>
          <w:szCs w:val="24"/>
        </w:rPr>
        <w:t>Israel’s Northern Borders-A Beautiful Home in a Tough Neighborhood</w:t>
      </w:r>
      <w:r w:rsidR="00336764" w:rsidRPr="00635695">
        <w:rPr>
          <w:rStyle w:val="Programtext"/>
          <w:rFonts w:cs="Calibri"/>
          <w:b/>
          <w:bCs/>
          <w:i/>
          <w:iCs/>
          <w:sz w:val="24"/>
          <w:szCs w:val="24"/>
        </w:rPr>
        <w:t xml:space="preserve"> </w:t>
      </w:r>
    </w:p>
    <w:p w14:paraId="3E68BE29" w14:textId="115586C2" w:rsidR="00E93C89" w:rsidRDefault="00532F44" w:rsidP="00267FE1">
      <w:pPr>
        <w:widowControl/>
        <w:numPr>
          <w:ilvl w:val="0"/>
          <w:numId w:val="6"/>
        </w:numPr>
        <w:suppressAutoHyphens w:val="0"/>
        <w:rPr>
          <w:rStyle w:val="Programtext"/>
          <w:rFonts w:eastAsia="Times New Roman"/>
          <w:kern w:val="0"/>
          <w:sz w:val="24"/>
          <w:szCs w:val="24"/>
          <w:lang w:eastAsia="ja-JP"/>
        </w:rPr>
      </w:pPr>
      <w:r>
        <w:rPr>
          <w:rStyle w:val="Programtext"/>
          <w:rFonts w:ascii="Calibri" w:eastAsia="Times New Roman" w:hAnsi="Calibri" w:cs="Calibri"/>
          <w:kern w:val="0"/>
          <w:sz w:val="24"/>
          <w:szCs w:val="24"/>
          <w:lang w:eastAsia="ja-JP"/>
        </w:rPr>
        <w:t>M</w:t>
      </w:r>
      <w:r w:rsidRPr="00532F44">
        <w:rPr>
          <w:rStyle w:val="Programtext"/>
          <w:rFonts w:ascii="Calibri" w:eastAsia="Times New Roman" w:hAnsi="Calibri" w:cs="Calibri"/>
          <w:kern w:val="0"/>
          <w:sz w:val="24"/>
          <w:szCs w:val="24"/>
          <w:lang w:eastAsia="ja-JP"/>
        </w:rPr>
        <w:t xml:space="preserve">eet with </w:t>
      </w:r>
      <w:r w:rsidRPr="00532F44">
        <w:rPr>
          <w:rStyle w:val="Programtext"/>
          <w:rFonts w:ascii="Calibri" w:eastAsia="Times New Roman" w:hAnsi="Calibri" w:cs="Calibri"/>
          <w:b/>
          <w:bCs/>
          <w:kern w:val="0"/>
          <w:sz w:val="24"/>
          <w:szCs w:val="24"/>
          <w:lang w:eastAsia="ja-JP"/>
        </w:rPr>
        <w:t>Col. (Res.) Kobi Marom</w:t>
      </w:r>
      <w:r w:rsidRPr="00532F44">
        <w:rPr>
          <w:rStyle w:val="Programtext"/>
          <w:rFonts w:ascii="Calibri" w:eastAsia="Times New Roman" w:hAnsi="Calibri" w:cs="Calibri"/>
          <w:kern w:val="0"/>
          <w:sz w:val="24"/>
          <w:szCs w:val="24"/>
          <w:lang w:eastAsia="ja-JP"/>
        </w:rPr>
        <w:t xml:space="preserve"> and begin the </w:t>
      </w:r>
      <w:proofErr w:type="gramStart"/>
      <w:r w:rsidRPr="00532F44">
        <w:rPr>
          <w:rStyle w:val="Programtext"/>
          <w:rFonts w:ascii="Calibri" w:eastAsia="Times New Roman" w:hAnsi="Calibri" w:cs="Calibri"/>
          <w:kern w:val="0"/>
          <w:sz w:val="24"/>
          <w:szCs w:val="24"/>
          <w:lang w:eastAsia="ja-JP"/>
        </w:rPr>
        <w:t>day’s</w:t>
      </w:r>
      <w:proofErr w:type="gramEnd"/>
      <w:r w:rsidRPr="00532F44">
        <w:rPr>
          <w:rStyle w:val="Programtext"/>
          <w:rFonts w:ascii="Calibri" w:eastAsia="Times New Roman" w:hAnsi="Calibri" w:cs="Calibri"/>
          <w:kern w:val="0"/>
          <w:sz w:val="24"/>
          <w:szCs w:val="24"/>
          <w:lang w:eastAsia="ja-JP"/>
        </w:rPr>
        <w:t xml:space="preserve"> </w:t>
      </w:r>
      <w:r>
        <w:rPr>
          <w:rStyle w:val="Programtext"/>
          <w:rFonts w:ascii="Calibri" w:eastAsia="Times New Roman" w:hAnsi="Calibri" w:cs="Calibri"/>
          <w:kern w:val="0"/>
          <w:sz w:val="24"/>
          <w:szCs w:val="24"/>
          <w:lang w:eastAsia="ja-JP"/>
        </w:rPr>
        <w:t>with a visit</w:t>
      </w:r>
      <w:r w:rsidR="00E93C89">
        <w:rPr>
          <w:rStyle w:val="Programtext"/>
          <w:rFonts w:ascii="Calibri" w:eastAsia="Times New Roman" w:hAnsi="Calibri" w:cs="Calibri"/>
          <w:kern w:val="0"/>
          <w:sz w:val="24"/>
          <w:szCs w:val="24"/>
          <w:lang w:eastAsia="ja-JP"/>
        </w:rPr>
        <w:t xml:space="preserve"> of </w:t>
      </w:r>
      <w:r w:rsidR="00E93C89" w:rsidRPr="00E93C89">
        <w:rPr>
          <w:rStyle w:val="Programtext"/>
          <w:rFonts w:ascii="Calibri" w:eastAsia="Times New Roman" w:hAnsi="Calibri" w:cs="Calibri"/>
          <w:b/>
          <w:bCs/>
          <w:kern w:val="0"/>
          <w:sz w:val="24"/>
          <w:szCs w:val="24"/>
          <w:lang w:eastAsia="ja-JP"/>
        </w:rPr>
        <w:t>the</w:t>
      </w:r>
      <w:r w:rsidRPr="00E93C89">
        <w:rPr>
          <w:rStyle w:val="Programtext"/>
          <w:rFonts w:ascii="Calibri" w:eastAsia="Times New Roman" w:hAnsi="Calibri" w:cs="Calibri"/>
          <w:b/>
          <w:bCs/>
          <w:kern w:val="0"/>
          <w:sz w:val="24"/>
          <w:szCs w:val="24"/>
          <w:lang w:eastAsia="ja-JP"/>
        </w:rPr>
        <w:t xml:space="preserve"> Metula overview</w:t>
      </w:r>
      <w:r w:rsidRPr="00532F44">
        <w:rPr>
          <w:rStyle w:val="Programtext"/>
          <w:rFonts w:ascii="Calibri" w:eastAsia="Times New Roman" w:hAnsi="Calibri" w:cs="Calibri"/>
          <w:kern w:val="0"/>
          <w:sz w:val="24"/>
          <w:szCs w:val="24"/>
          <w:lang w:eastAsia="ja-JP"/>
        </w:rPr>
        <w:t xml:space="preserve"> – a scenic view towards Israel northern city, Metula, Lebanon's Ayun Valley and Mt. Hermon</w:t>
      </w:r>
      <w:r w:rsidRPr="00532F44">
        <w:rPr>
          <w:rStyle w:val="Programtext"/>
          <w:rFonts w:eastAsia="Times New Roman"/>
          <w:kern w:val="0"/>
          <w:sz w:val="24"/>
          <w:szCs w:val="24"/>
          <w:lang w:eastAsia="ja-JP"/>
        </w:rPr>
        <w:t xml:space="preserve">  </w:t>
      </w:r>
    </w:p>
    <w:p w14:paraId="6E6150DA" w14:textId="191F8809" w:rsidR="00925EEC" w:rsidRPr="00E93C89" w:rsidRDefault="00E93C89" w:rsidP="00267FE1">
      <w:pPr>
        <w:widowControl/>
        <w:numPr>
          <w:ilvl w:val="0"/>
          <w:numId w:val="6"/>
        </w:numPr>
        <w:suppressAutoHyphens w:val="0"/>
        <w:rPr>
          <w:rStyle w:val="Programtext"/>
          <w:rFonts w:ascii="Calibri" w:eastAsia="Times New Roman" w:hAnsi="Calibri" w:cs="Calibri"/>
          <w:kern w:val="0"/>
          <w:sz w:val="24"/>
          <w:szCs w:val="24"/>
          <w:lang w:eastAsia="ja-JP"/>
        </w:rPr>
      </w:pPr>
      <w:r>
        <w:rPr>
          <w:rStyle w:val="Programtext"/>
          <w:rFonts w:ascii="Calibri" w:eastAsia="Times New Roman" w:hAnsi="Calibri" w:cs="Calibri"/>
          <w:kern w:val="0"/>
          <w:sz w:val="24"/>
          <w:szCs w:val="24"/>
          <w:lang w:eastAsia="ja-JP"/>
        </w:rPr>
        <w:t>D</w:t>
      </w:r>
      <w:r w:rsidR="00614F63" w:rsidRPr="00E93C89">
        <w:rPr>
          <w:rStyle w:val="Programtext"/>
          <w:rFonts w:ascii="Calibri" w:eastAsia="Times New Roman" w:hAnsi="Calibri" w:cs="Calibri"/>
          <w:kern w:val="0"/>
          <w:sz w:val="24"/>
          <w:szCs w:val="24"/>
          <w:lang w:eastAsia="ja-JP"/>
        </w:rPr>
        <w:t xml:space="preserve">rive to the nearby community of </w:t>
      </w:r>
      <w:r w:rsidR="00614F63" w:rsidRPr="00E93C89">
        <w:rPr>
          <w:rStyle w:val="Programtext"/>
          <w:rFonts w:ascii="Calibri" w:eastAsia="Times New Roman" w:hAnsi="Calibri" w:cs="Calibri"/>
          <w:b/>
          <w:bCs/>
          <w:kern w:val="0"/>
          <w:sz w:val="24"/>
          <w:szCs w:val="24"/>
          <w:lang w:eastAsia="ja-JP"/>
        </w:rPr>
        <w:t xml:space="preserve">Sha’ar </w:t>
      </w:r>
      <w:proofErr w:type="gramStart"/>
      <w:r w:rsidR="00614F63" w:rsidRPr="00E93C89">
        <w:rPr>
          <w:rStyle w:val="Programtext"/>
          <w:rFonts w:ascii="Calibri" w:eastAsia="Times New Roman" w:hAnsi="Calibri" w:cs="Calibri"/>
          <w:b/>
          <w:bCs/>
          <w:kern w:val="0"/>
          <w:sz w:val="24"/>
          <w:szCs w:val="24"/>
          <w:lang w:eastAsia="ja-JP"/>
        </w:rPr>
        <w:t>Yishuv</w:t>
      </w:r>
      <w:r>
        <w:rPr>
          <w:rStyle w:val="Programtext"/>
          <w:rFonts w:ascii="Calibri" w:eastAsia="Times New Roman" w:hAnsi="Calibri" w:cs="Calibri"/>
          <w:kern w:val="0"/>
          <w:sz w:val="24"/>
          <w:szCs w:val="24"/>
          <w:lang w:eastAsia="ja-JP"/>
        </w:rPr>
        <w:t>, and</w:t>
      </w:r>
      <w:proofErr w:type="gramEnd"/>
      <w:r>
        <w:rPr>
          <w:rStyle w:val="Programtext"/>
          <w:rFonts w:ascii="Calibri" w:eastAsia="Times New Roman" w:hAnsi="Calibri" w:cs="Calibri"/>
          <w:kern w:val="0"/>
          <w:sz w:val="24"/>
          <w:szCs w:val="24"/>
          <w:lang w:eastAsia="ja-JP"/>
        </w:rPr>
        <w:t xml:space="preserve"> experience</w:t>
      </w:r>
      <w:r w:rsidR="00614F63" w:rsidRPr="00E93C89">
        <w:rPr>
          <w:rStyle w:val="Programtext"/>
          <w:rFonts w:ascii="Calibri" w:eastAsia="Times New Roman" w:hAnsi="Calibri" w:cs="Calibri"/>
          <w:kern w:val="0"/>
          <w:sz w:val="24"/>
          <w:szCs w:val="24"/>
          <w:lang w:eastAsia="ja-JP"/>
        </w:rPr>
        <w:t xml:space="preserve"> a moment of memorial and reflection at the serene Helicopter Memorial, commemorating the tragic loss of 73 IDF soldiers in 199</w:t>
      </w:r>
      <w:r w:rsidR="00614F63" w:rsidRPr="00E93C89">
        <w:rPr>
          <w:rStyle w:val="Programtext"/>
          <w:rFonts w:ascii="Calibri" w:eastAsia="Times New Roman" w:hAnsi="Calibri" w:cs="Calibri" w:hint="cs"/>
          <w:kern w:val="0"/>
          <w:sz w:val="24"/>
          <w:szCs w:val="24"/>
          <w:rtl/>
          <w:lang w:eastAsia="ja-JP" w:bidi="he-IL"/>
        </w:rPr>
        <w:t>7</w:t>
      </w:r>
      <w:r w:rsidR="00614F63" w:rsidRPr="00E93C89">
        <w:rPr>
          <w:rStyle w:val="Programtext"/>
          <w:rFonts w:ascii="Calibri" w:eastAsia="Times New Roman" w:hAnsi="Calibri" w:cs="Calibri"/>
          <w:kern w:val="0"/>
          <w:sz w:val="24"/>
          <w:szCs w:val="24"/>
          <w:lang w:eastAsia="ja-JP"/>
        </w:rPr>
        <w:t xml:space="preserve"> when their helicopters, transporting them to combat operations in Lebanon, tragically collided mid-air.  Together with Kobi, who was the commander of many of the soldier</w:t>
      </w:r>
      <w:r w:rsidR="009C1B09" w:rsidRPr="00E93C89">
        <w:rPr>
          <w:rStyle w:val="Programtext"/>
          <w:rFonts w:ascii="Calibri" w:eastAsia="Times New Roman" w:hAnsi="Calibri" w:cs="Calibri"/>
          <w:kern w:val="0"/>
          <w:sz w:val="24"/>
          <w:szCs w:val="24"/>
          <w:lang w:eastAsia="ja-JP"/>
        </w:rPr>
        <w:t>s</w:t>
      </w:r>
      <w:r w:rsidR="00614F63" w:rsidRPr="00E93C89">
        <w:rPr>
          <w:rStyle w:val="Programtext"/>
          <w:rFonts w:ascii="Calibri" w:eastAsia="Times New Roman" w:hAnsi="Calibri" w:cs="Calibri"/>
          <w:kern w:val="0"/>
          <w:sz w:val="24"/>
          <w:szCs w:val="24"/>
          <w:lang w:eastAsia="ja-JP"/>
        </w:rPr>
        <w:t>, explore the history and heritage of the disaster and its place in the modern Israeli narrative.</w:t>
      </w:r>
    </w:p>
    <w:p w14:paraId="2667B5B4" w14:textId="739F4E35" w:rsidR="0004423F" w:rsidRPr="00535417" w:rsidRDefault="0004423F" w:rsidP="00267FE1">
      <w:pPr>
        <w:widowControl/>
        <w:numPr>
          <w:ilvl w:val="0"/>
          <w:numId w:val="6"/>
        </w:numPr>
        <w:suppressAutoHyphens w:val="0"/>
        <w:rPr>
          <w:rFonts w:ascii="Calibri" w:hAnsi="Calibri" w:cs="Calibri"/>
          <w:kern w:val="2"/>
        </w:rPr>
      </w:pPr>
      <w:r w:rsidRPr="00635695">
        <w:rPr>
          <w:rFonts w:ascii="Calibri" w:hAnsi="Calibri" w:cs="Calibri"/>
        </w:rPr>
        <w:t xml:space="preserve">Next, participate in a thrilling </w:t>
      </w:r>
      <w:r w:rsidRPr="00635695">
        <w:rPr>
          <w:rFonts w:ascii="Calibri" w:hAnsi="Calibri" w:cs="Calibri"/>
          <w:b/>
          <w:bCs/>
        </w:rPr>
        <w:t>ATV tour</w:t>
      </w:r>
      <w:r w:rsidRPr="00635695">
        <w:rPr>
          <w:rFonts w:ascii="Calibri" w:hAnsi="Calibri" w:cs="Calibri"/>
        </w:rPr>
        <w:t xml:space="preserve"> of the </w:t>
      </w:r>
      <w:r w:rsidRPr="00635695">
        <w:rPr>
          <w:rFonts w:ascii="Calibri" w:hAnsi="Calibri" w:cs="Calibri"/>
          <w:b/>
          <w:bCs/>
        </w:rPr>
        <w:t>Golan Heights!</w:t>
      </w:r>
      <w:r w:rsidRPr="00635695">
        <w:rPr>
          <w:rFonts w:ascii="Calibri" w:hAnsi="Calibri" w:cs="Calibri"/>
        </w:rPr>
        <w:t xml:space="preserve"> Stopping at important locations along the way, learn about the history of Israel's possession of the strategic plateau during the Six Day War and its retention of it during the Yom Kippur War. Hear why, despite efforts to the contrary, the Israeli consensus is to hold on to the region in any future peace accord.</w:t>
      </w:r>
      <w:r w:rsidR="00183AF1">
        <w:rPr>
          <w:rFonts w:ascii="Calibri" w:hAnsi="Calibri" w:cs="Calibri"/>
          <w:kern w:val="2"/>
        </w:rPr>
        <w:t xml:space="preserve"> </w:t>
      </w:r>
      <w:r w:rsidR="005B6FCC" w:rsidRPr="00535417">
        <w:rPr>
          <w:rFonts w:ascii="Calibri" w:hAnsi="Calibri" w:cs="Calibri"/>
          <w:color w:val="FF0000"/>
          <w:kern w:val="2"/>
        </w:rPr>
        <w:t>Please bring d</w:t>
      </w:r>
      <w:r w:rsidR="00183AF1" w:rsidRPr="00535417">
        <w:rPr>
          <w:rFonts w:ascii="Calibri" w:hAnsi="Calibri" w:cs="Calibri"/>
          <w:color w:val="FF0000"/>
          <w:kern w:val="2"/>
        </w:rPr>
        <w:t>river's</w:t>
      </w:r>
      <w:r w:rsidR="00C7648D" w:rsidRPr="00535417">
        <w:rPr>
          <w:rFonts w:ascii="Calibri" w:hAnsi="Calibri" w:cs="Calibri"/>
          <w:color w:val="FF0000"/>
          <w:kern w:val="2"/>
        </w:rPr>
        <w:t xml:space="preserve"> license </w:t>
      </w:r>
    </w:p>
    <w:p w14:paraId="24D66E24" w14:textId="00E49627" w:rsidR="00816C90" w:rsidRPr="00955EEB" w:rsidRDefault="00816C90" w:rsidP="00267FE1">
      <w:pPr>
        <w:pStyle w:val="ListParagraph"/>
        <w:numPr>
          <w:ilvl w:val="0"/>
          <w:numId w:val="6"/>
        </w:numPr>
        <w:bidi w:val="0"/>
        <w:spacing w:after="0" w:line="240" w:lineRule="auto"/>
        <w:rPr>
          <w:rFonts w:cs="Calibri"/>
          <w:b/>
          <w:bCs/>
          <w:sz w:val="28"/>
          <w:szCs w:val="28"/>
        </w:rPr>
      </w:pPr>
      <w:r w:rsidRPr="00635695">
        <w:rPr>
          <w:rStyle w:val="Programtext"/>
          <w:rFonts w:cs="Calibri"/>
          <w:sz w:val="24"/>
          <w:szCs w:val="24"/>
        </w:rPr>
        <w:t xml:space="preserve">Have </w:t>
      </w:r>
      <w:r w:rsidRPr="00635695">
        <w:rPr>
          <w:rStyle w:val="Programtext"/>
          <w:rFonts w:cs="Calibri"/>
          <w:b/>
          <w:bCs/>
          <w:sz w:val="24"/>
          <w:szCs w:val="24"/>
        </w:rPr>
        <w:t>lunch</w:t>
      </w:r>
      <w:r w:rsidRPr="00635695">
        <w:rPr>
          <w:rStyle w:val="Programtext"/>
          <w:rFonts w:cs="Calibri"/>
          <w:sz w:val="24"/>
          <w:szCs w:val="24"/>
        </w:rPr>
        <w:t xml:space="preserve"> in a local </w:t>
      </w:r>
      <w:r w:rsidRPr="00635695">
        <w:rPr>
          <w:rStyle w:val="Programtext"/>
          <w:rFonts w:cs="Calibri"/>
          <w:b/>
          <w:bCs/>
          <w:sz w:val="24"/>
          <w:szCs w:val="24"/>
        </w:rPr>
        <w:t>Druze Village</w:t>
      </w:r>
      <w:r w:rsidRPr="00635695">
        <w:rPr>
          <w:rStyle w:val="Programtext"/>
          <w:rFonts w:cs="Calibri"/>
          <w:sz w:val="24"/>
          <w:szCs w:val="24"/>
        </w:rPr>
        <w:t xml:space="preserve">.  </w:t>
      </w:r>
      <w:bookmarkStart w:id="3" w:name="_Hlk500680055"/>
      <w:r w:rsidRPr="00635695">
        <w:rPr>
          <w:rFonts w:cs="Calibri"/>
          <w:sz w:val="24"/>
          <w:szCs w:val="24"/>
        </w:rPr>
        <w:t xml:space="preserve">Learn about the intriguing history and heritage of the Druze in this region of the country while enjoying a home hospitality </w:t>
      </w:r>
      <w:r w:rsidRPr="00635695">
        <w:rPr>
          <w:rFonts w:cs="Calibri"/>
          <w:b/>
          <w:bCs/>
          <w:sz w:val="24"/>
          <w:szCs w:val="24"/>
        </w:rPr>
        <w:t>lunch</w:t>
      </w:r>
      <w:r w:rsidRPr="00635695">
        <w:rPr>
          <w:rFonts w:cs="Calibri"/>
          <w:sz w:val="24"/>
          <w:szCs w:val="24"/>
        </w:rPr>
        <w:t>.</w:t>
      </w:r>
    </w:p>
    <w:p w14:paraId="6608F1AD" w14:textId="5C6115B5" w:rsidR="00955EEB" w:rsidRPr="00955EEB" w:rsidRDefault="00955EEB" w:rsidP="00267FE1">
      <w:pPr>
        <w:pStyle w:val="ListParagraph"/>
        <w:numPr>
          <w:ilvl w:val="0"/>
          <w:numId w:val="6"/>
        </w:numPr>
        <w:bidi w:val="0"/>
        <w:spacing w:after="0" w:line="240" w:lineRule="auto"/>
        <w:rPr>
          <w:rStyle w:val="Programtext"/>
          <w:b/>
          <w:bCs/>
          <w:sz w:val="24"/>
          <w:szCs w:val="24"/>
        </w:rPr>
      </w:pPr>
      <w:r w:rsidRPr="00955EEB">
        <w:t>Screaming Hill, Syrian border</w:t>
      </w:r>
    </w:p>
    <w:bookmarkEnd w:id="3"/>
    <w:p w14:paraId="514C2F39" w14:textId="138A9BCC" w:rsidR="008A1AEC" w:rsidRPr="00F1675F" w:rsidRDefault="00C666A6" w:rsidP="00267FE1">
      <w:pPr>
        <w:pStyle w:val="NoSpacing"/>
        <w:numPr>
          <w:ilvl w:val="0"/>
          <w:numId w:val="6"/>
        </w:numPr>
        <w:bidi w:val="0"/>
        <w:rPr>
          <w:rStyle w:val="Programtext"/>
          <w:rFonts w:cs="Calibri"/>
          <w:sz w:val="24"/>
          <w:szCs w:val="24"/>
        </w:rPr>
      </w:pPr>
      <w:r w:rsidRPr="00F1675F">
        <w:rPr>
          <w:rStyle w:val="Programtext"/>
          <w:rFonts w:cs="Calibri"/>
          <w:sz w:val="24"/>
          <w:szCs w:val="24"/>
        </w:rPr>
        <w:t>Afterwards,</w:t>
      </w:r>
      <w:r w:rsidR="00017281" w:rsidRPr="00F1675F">
        <w:rPr>
          <w:rStyle w:val="Programtext"/>
          <w:rFonts w:cs="Calibri"/>
          <w:sz w:val="24"/>
          <w:szCs w:val="24"/>
        </w:rPr>
        <w:t xml:space="preserve"> travel to </w:t>
      </w:r>
      <w:r w:rsidR="00017281" w:rsidRPr="00D23465">
        <w:rPr>
          <w:rStyle w:val="Programtext"/>
          <w:rFonts w:cs="Calibri"/>
          <w:b/>
          <w:bCs/>
          <w:sz w:val="24"/>
          <w:szCs w:val="24"/>
        </w:rPr>
        <w:t>Kibbutz Ein Zivan</w:t>
      </w:r>
      <w:r w:rsidR="00017281" w:rsidRPr="00F1675F">
        <w:rPr>
          <w:rStyle w:val="Programtext"/>
          <w:rFonts w:cs="Calibri"/>
          <w:sz w:val="24"/>
          <w:szCs w:val="24"/>
        </w:rPr>
        <w:t xml:space="preserve"> and</w:t>
      </w:r>
      <w:r w:rsidRPr="00F1675F">
        <w:rPr>
          <w:rStyle w:val="Programtext"/>
          <w:rFonts w:cs="Calibri"/>
          <w:sz w:val="24"/>
          <w:szCs w:val="24"/>
        </w:rPr>
        <w:t xml:space="preserve"> visit the award-winning </w:t>
      </w:r>
      <w:r w:rsidRPr="00F1675F">
        <w:rPr>
          <w:rStyle w:val="Programtext"/>
          <w:rFonts w:cs="Calibri"/>
          <w:b/>
          <w:bCs/>
          <w:sz w:val="24"/>
          <w:szCs w:val="24"/>
        </w:rPr>
        <w:t>Pelter Winery</w:t>
      </w:r>
      <w:r w:rsidRPr="00F1675F">
        <w:rPr>
          <w:rStyle w:val="Programtext"/>
          <w:rFonts w:cs="Calibri"/>
          <w:sz w:val="24"/>
          <w:szCs w:val="24"/>
        </w:rPr>
        <w:t xml:space="preserve"> for a delicious </w:t>
      </w:r>
      <w:r w:rsidRPr="00F1675F">
        <w:rPr>
          <w:rStyle w:val="Programtext"/>
          <w:rFonts w:cs="Calibri"/>
          <w:b/>
          <w:bCs/>
          <w:sz w:val="24"/>
          <w:szCs w:val="24"/>
        </w:rPr>
        <w:t xml:space="preserve">wine tasting.  </w:t>
      </w:r>
    </w:p>
    <w:p w14:paraId="72BC76DE" w14:textId="7AA1ABE6" w:rsidR="00C666A6" w:rsidRDefault="00C666A6" w:rsidP="00267FE1">
      <w:pPr>
        <w:pStyle w:val="NoSpacing"/>
        <w:numPr>
          <w:ilvl w:val="1"/>
          <w:numId w:val="6"/>
        </w:numPr>
        <w:bidi w:val="0"/>
        <w:rPr>
          <w:rStyle w:val="Programtext"/>
          <w:rFonts w:cs="Calibri"/>
          <w:sz w:val="24"/>
          <w:szCs w:val="24"/>
        </w:rPr>
      </w:pPr>
      <w:r w:rsidRPr="00635695">
        <w:rPr>
          <w:rStyle w:val="Programtext"/>
          <w:rFonts w:cs="Calibri"/>
          <w:b/>
          <w:bCs/>
          <w:i/>
          <w:iCs/>
          <w:sz w:val="24"/>
          <w:szCs w:val="24"/>
        </w:rPr>
        <w:t>For families</w:t>
      </w:r>
      <w:r w:rsidRPr="00635695">
        <w:rPr>
          <w:rStyle w:val="Programtext"/>
          <w:rFonts w:cs="Calibri"/>
          <w:b/>
          <w:bCs/>
          <w:sz w:val="24"/>
          <w:szCs w:val="24"/>
        </w:rPr>
        <w:t xml:space="preserve">: </w:t>
      </w:r>
      <w:r w:rsidR="00017281" w:rsidRPr="00635695">
        <w:rPr>
          <w:rStyle w:val="Programtext"/>
          <w:rFonts w:cs="Calibri"/>
          <w:sz w:val="24"/>
          <w:szCs w:val="24"/>
        </w:rPr>
        <w:t xml:space="preserve">Visit the adjacent </w:t>
      </w:r>
      <w:r w:rsidR="00017281" w:rsidRPr="00635695">
        <w:rPr>
          <w:rStyle w:val="Programtext"/>
          <w:rFonts w:cs="Calibri"/>
          <w:b/>
          <w:bCs/>
          <w:sz w:val="24"/>
          <w:szCs w:val="24"/>
        </w:rPr>
        <w:t>De Karina Chocolate Factory</w:t>
      </w:r>
      <w:r w:rsidR="00017281" w:rsidRPr="00635695">
        <w:rPr>
          <w:rStyle w:val="Programtext"/>
          <w:rFonts w:cs="Calibri"/>
          <w:sz w:val="24"/>
          <w:szCs w:val="24"/>
        </w:rPr>
        <w:t xml:space="preserve"> and enjoy a chocolate-making workshop.</w:t>
      </w:r>
    </w:p>
    <w:p w14:paraId="5C0BB8CB" w14:textId="77777777" w:rsidR="00267FE1" w:rsidRDefault="00267FE1" w:rsidP="00267FE1">
      <w:pPr>
        <w:pStyle w:val="NoSpacing"/>
        <w:bidi w:val="0"/>
        <w:rPr>
          <w:b/>
          <w:bCs/>
          <w:i/>
          <w:iCs/>
          <w:sz w:val="24"/>
          <w:szCs w:val="24"/>
        </w:rPr>
      </w:pPr>
    </w:p>
    <w:p w14:paraId="40A21DD4" w14:textId="546C5BD4" w:rsidR="00267FE1" w:rsidRPr="00635695" w:rsidRDefault="00267FE1" w:rsidP="00267FE1">
      <w:pPr>
        <w:pStyle w:val="NoSpacing"/>
        <w:bidi w:val="0"/>
        <w:rPr>
          <w:b/>
          <w:bCs/>
          <w:i/>
          <w:iCs/>
          <w:sz w:val="24"/>
          <w:szCs w:val="24"/>
        </w:rPr>
      </w:pPr>
      <w:r w:rsidRPr="00635695">
        <w:rPr>
          <w:b/>
          <w:bCs/>
          <w:i/>
          <w:iCs/>
          <w:sz w:val="24"/>
          <w:szCs w:val="24"/>
        </w:rPr>
        <w:t xml:space="preserve">All together: </w:t>
      </w:r>
    </w:p>
    <w:p w14:paraId="265F1559" w14:textId="77777777" w:rsidR="00267FE1" w:rsidRDefault="00267FE1" w:rsidP="00267FE1">
      <w:pPr>
        <w:pStyle w:val="NoSpacing"/>
        <w:numPr>
          <w:ilvl w:val="0"/>
          <w:numId w:val="6"/>
        </w:numPr>
        <w:bidi w:val="0"/>
        <w:rPr>
          <w:sz w:val="24"/>
          <w:szCs w:val="24"/>
        </w:rPr>
      </w:pPr>
      <w:proofErr w:type="gramStart"/>
      <w:r w:rsidRPr="00B86BDB">
        <w:rPr>
          <w:sz w:val="24"/>
          <w:szCs w:val="24"/>
        </w:rPr>
        <w:t>This evening,</w:t>
      </w:r>
      <w:proofErr w:type="gramEnd"/>
      <w:r w:rsidRPr="00B86BDB">
        <w:rPr>
          <w:sz w:val="24"/>
          <w:szCs w:val="24"/>
        </w:rPr>
        <w:t xml:space="preserve"> participate in a hands-on </w:t>
      </w:r>
      <w:r w:rsidRPr="00B86BDB">
        <w:rPr>
          <w:b/>
          <w:bCs/>
          <w:sz w:val="24"/>
          <w:szCs w:val="24"/>
        </w:rPr>
        <w:t>culinary workshop &amp; dinner</w:t>
      </w:r>
      <w:r w:rsidRPr="00B86BDB">
        <w:rPr>
          <w:sz w:val="24"/>
          <w:szCs w:val="24"/>
        </w:rPr>
        <w:t xml:space="preserve"> at </w:t>
      </w:r>
      <w:r>
        <w:rPr>
          <w:sz w:val="24"/>
          <w:szCs w:val="24"/>
        </w:rPr>
        <w:t xml:space="preserve">formerly an </w:t>
      </w:r>
      <w:r w:rsidRPr="00590E4B">
        <w:rPr>
          <w:b/>
          <w:bCs/>
          <w:sz w:val="24"/>
          <w:szCs w:val="24"/>
        </w:rPr>
        <w:t>IDF base "</w:t>
      </w:r>
      <w:proofErr w:type="spellStart"/>
      <w:r w:rsidRPr="00590E4B">
        <w:rPr>
          <w:b/>
          <w:bCs/>
          <w:sz w:val="24"/>
          <w:szCs w:val="24"/>
        </w:rPr>
        <w:t>Tsnobar</w:t>
      </w:r>
      <w:proofErr w:type="spellEnd"/>
      <w:r w:rsidRPr="00B86BDB">
        <w:rPr>
          <w:sz w:val="24"/>
          <w:szCs w:val="24"/>
        </w:rPr>
        <w:t xml:space="preserve"> -</w:t>
      </w:r>
      <w:r>
        <w:rPr>
          <w:sz w:val="24"/>
          <w:szCs w:val="24"/>
        </w:rPr>
        <w:t xml:space="preserve"> </w:t>
      </w:r>
      <w:r w:rsidRPr="00B86BDB">
        <w:rPr>
          <w:sz w:val="24"/>
          <w:szCs w:val="24"/>
        </w:rPr>
        <w:t xml:space="preserve">featuring a delicious menu of locally-inspired </w:t>
      </w:r>
      <w:r>
        <w:rPr>
          <w:sz w:val="24"/>
          <w:szCs w:val="24"/>
        </w:rPr>
        <w:t xml:space="preserve">shakshuka, </w:t>
      </w:r>
      <w:r w:rsidRPr="00B86BDB">
        <w:rPr>
          <w:sz w:val="24"/>
          <w:szCs w:val="24"/>
        </w:rPr>
        <w:t>traditional</w:t>
      </w:r>
      <w:r>
        <w:rPr>
          <w:sz w:val="24"/>
          <w:szCs w:val="24"/>
        </w:rPr>
        <w:t xml:space="preserve"> falafel and </w:t>
      </w:r>
      <w:r w:rsidRPr="00B86BDB">
        <w:rPr>
          <w:sz w:val="24"/>
          <w:szCs w:val="24"/>
        </w:rPr>
        <w:t xml:space="preserve">fresh Galilean salads served alongside a selection of regional wines.  </w:t>
      </w:r>
    </w:p>
    <w:p w14:paraId="1D0B0CDB" w14:textId="77777777" w:rsidR="001F0FFE" w:rsidRPr="00635695" w:rsidRDefault="001F0FFE" w:rsidP="00267FE1">
      <w:pPr>
        <w:pStyle w:val="NoSpacing"/>
        <w:bidi w:val="0"/>
        <w:rPr>
          <w:rStyle w:val="Programtext"/>
          <w:rFonts w:cs="Calibri"/>
          <w:sz w:val="24"/>
          <w:szCs w:val="24"/>
        </w:rPr>
      </w:pPr>
    </w:p>
    <w:p w14:paraId="093B636F" w14:textId="0AD76554" w:rsidR="00AA6557" w:rsidRPr="00635695" w:rsidRDefault="00D03E82" w:rsidP="00267FE1">
      <w:pPr>
        <w:pStyle w:val="NoSpacing"/>
        <w:bidi w:val="0"/>
        <w:rPr>
          <w:rStyle w:val="Programtext"/>
          <w:rFonts w:cs="Calibri"/>
          <w:b/>
          <w:bCs/>
          <w:i/>
          <w:iCs/>
          <w:color w:val="FF0000"/>
          <w:sz w:val="24"/>
          <w:szCs w:val="24"/>
        </w:rPr>
      </w:pPr>
      <w:r w:rsidRPr="00635695">
        <w:rPr>
          <w:rStyle w:val="Programtext"/>
          <w:rFonts w:cs="Calibri"/>
          <w:b/>
          <w:bCs/>
          <w:i/>
          <w:iCs/>
          <w:sz w:val="24"/>
          <w:szCs w:val="24"/>
        </w:rPr>
        <w:br w:type="page"/>
      </w:r>
      <w:r w:rsidR="001F0FFE" w:rsidRPr="00635695">
        <w:rPr>
          <w:rStyle w:val="Programtext"/>
          <w:rFonts w:cs="Calibri"/>
          <w:b/>
          <w:bCs/>
          <w:i/>
          <w:iCs/>
          <w:sz w:val="24"/>
          <w:szCs w:val="24"/>
        </w:rPr>
        <w:lastRenderedPageBreak/>
        <w:t xml:space="preserve">Track Two: </w:t>
      </w:r>
      <w:r w:rsidR="004E0C1B" w:rsidRPr="00635695">
        <w:rPr>
          <w:rStyle w:val="Programtext"/>
          <w:rFonts w:cs="Calibri"/>
          <w:b/>
          <w:bCs/>
          <w:i/>
          <w:iCs/>
          <w:sz w:val="24"/>
          <w:szCs w:val="24"/>
        </w:rPr>
        <w:t>Rising from the Battlefield</w:t>
      </w:r>
      <w:r w:rsidR="00336764" w:rsidRPr="00635695">
        <w:rPr>
          <w:rStyle w:val="Programtext"/>
          <w:rFonts w:cs="Calibri"/>
          <w:b/>
          <w:bCs/>
          <w:i/>
          <w:iCs/>
          <w:sz w:val="24"/>
          <w:szCs w:val="24"/>
        </w:rPr>
        <w:t xml:space="preserve"> </w:t>
      </w:r>
    </w:p>
    <w:p w14:paraId="2A6A1391" w14:textId="77777777" w:rsidR="00E6070A" w:rsidRPr="00635695" w:rsidRDefault="00E6070A" w:rsidP="00267FE1">
      <w:pPr>
        <w:pStyle w:val="NoSpacing"/>
        <w:numPr>
          <w:ilvl w:val="0"/>
          <w:numId w:val="22"/>
        </w:numPr>
        <w:bidi w:val="0"/>
        <w:rPr>
          <w:rFonts w:cs="Calibri"/>
          <w:b/>
          <w:bCs/>
          <w:sz w:val="24"/>
          <w:szCs w:val="24"/>
        </w:rPr>
      </w:pPr>
      <w:r w:rsidRPr="00635695">
        <w:rPr>
          <w:rFonts w:cs="Calibri"/>
          <w:sz w:val="24"/>
          <w:szCs w:val="24"/>
        </w:rPr>
        <w:t xml:space="preserve">Begin the day at the ancient biblical city of </w:t>
      </w:r>
      <w:r w:rsidRPr="00635695">
        <w:rPr>
          <w:rFonts w:cs="Calibri"/>
          <w:b/>
          <w:bCs/>
          <w:sz w:val="24"/>
          <w:szCs w:val="24"/>
        </w:rPr>
        <w:t>Tel Dan</w:t>
      </w:r>
      <w:r w:rsidRPr="00635695">
        <w:rPr>
          <w:rFonts w:cs="Calibri"/>
          <w:sz w:val="24"/>
          <w:szCs w:val="24"/>
        </w:rPr>
        <w:t>.  Positioned at what was the northernmost extent of the Kingdom of Israel, Tel Dan will expose us to a pristine display of excavated city walls and buildings, some of which date back to the city's inception during the Bronze Age.</w:t>
      </w:r>
    </w:p>
    <w:p w14:paraId="427D67A9" w14:textId="44469FE9" w:rsidR="00E6070A" w:rsidRPr="00635695" w:rsidRDefault="00E6070A" w:rsidP="00267FE1">
      <w:pPr>
        <w:pStyle w:val="NoSpacing"/>
        <w:numPr>
          <w:ilvl w:val="0"/>
          <w:numId w:val="22"/>
        </w:numPr>
        <w:bidi w:val="0"/>
        <w:rPr>
          <w:rFonts w:cs="Calibri"/>
          <w:b/>
          <w:bCs/>
          <w:sz w:val="24"/>
          <w:szCs w:val="24"/>
        </w:rPr>
      </w:pPr>
      <w:r w:rsidRPr="00635695">
        <w:rPr>
          <w:rFonts w:cs="Calibri"/>
          <w:sz w:val="24"/>
          <w:szCs w:val="24"/>
        </w:rPr>
        <w:t xml:space="preserve">From the vantagepoint of Tel Dan, look over the border with </w:t>
      </w:r>
      <w:r w:rsidRPr="00635695">
        <w:rPr>
          <w:rFonts w:cs="Calibri"/>
          <w:b/>
          <w:bCs/>
          <w:sz w:val="24"/>
          <w:szCs w:val="24"/>
        </w:rPr>
        <w:t>Lebanon</w:t>
      </w:r>
      <w:r w:rsidRPr="00635695">
        <w:rPr>
          <w:rFonts w:cs="Calibri"/>
          <w:sz w:val="24"/>
          <w:szCs w:val="24"/>
        </w:rPr>
        <w:t xml:space="preserve">.  There, </w:t>
      </w:r>
      <w:r w:rsidRPr="00635695">
        <w:rPr>
          <w:rFonts w:cs="Calibri"/>
          <w:b/>
          <w:bCs/>
          <w:sz w:val="24"/>
          <w:szCs w:val="24"/>
        </w:rPr>
        <w:t>Captain (Res.) Ilan Shulman</w:t>
      </w:r>
      <w:r w:rsidRPr="00635695">
        <w:rPr>
          <w:rFonts w:cs="Calibri"/>
          <w:sz w:val="24"/>
          <w:szCs w:val="24"/>
        </w:rPr>
        <w:t xml:space="preserve"> will brief you on the numerous strategic and geopolitical challenges facing the region.  </w:t>
      </w:r>
      <w:r w:rsidR="00C5270D" w:rsidRPr="00635695">
        <w:rPr>
          <w:rFonts w:cs="Calibri"/>
          <w:sz w:val="24"/>
          <w:szCs w:val="24"/>
        </w:rPr>
        <w:t xml:space="preserve">See the nearby divided Shi’ite Muslim village of </w:t>
      </w:r>
      <w:proofErr w:type="spellStart"/>
      <w:r w:rsidR="00C5270D" w:rsidRPr="00635695">
        <w:rPr>
          <w:rFonts w:cs="Calibri"/>
          <w:b/>
          <w:bCs/>
          <w:sz w:val="24"/>
          <w:szCs w:val="24"/>
        </w:rPr>
        <w:t>Ghajar</w:t>
      </w:r>
      <w:proofErr w:type="spellEnd"/>
      <w:r w:rsidR="00C5270D" w:rsidRPr="00635695">
        <w:rPr>
          <w:rFonts w:cs="Calibri"/>
          <w:sz w:val="24"/>
          <w:szCs w:val="24"/>
        </w:rPr>
        <w:t>, through which the international border passes.</w:t>
      </w:r>
    </w:p>
    <w:p w14:paraId="5FFE8AE5" w14:textId="77777777" w:rsidR="00C5270D" w:rsidRPr="00635695" w:rsidRDefault="00C5270D" w:rsidP="00267FE1">
      <w:pPr>
        <w:pStyle w:val="NoSpacing"/>
        <w:numPr>
          <w:ilvl w:val="0"/>
          <w:numId w:val="22"/>
        </w:numPr>
        <w:bidi w:val="0"/>
        <w:rPr>
          <w:rFonts w:cs="Calibri"/>
          <w:b/>
          <w:bCs/>
          <w:sz w:val="24"/>
          <w:szCs w:val="24"/>
        </w:rPr>
      </w:pPr>
      <w:r w:rsidRPr="00635695">
        <w:rPr>
          <w:rFonts w:cs="Calibri"/>
          <w:sz w:val="24"/>
          <w:szCs w:val="24"/>
        </w:rPr>
        <w:t xml:space="preserve">Next, ascend the </w:t>
      </w:r>
      <w:r w:rsidRPr="00635695">
        <w:rPr>
          <w:rFonts w:cs="Calibri"/>
          <w:b/>
          <w:bCs/>
          <w:sz w:val="24"/>
          <w:szCs w:val="24"/>
        </w:rPr>
        <w:t>Golan Heights</w:t>
      </w:r>
      <w:r w:rsidRPr="00635695">
        <w:rPr>
          <w:rFonts w:cs="Calibri"/>
          <w:sz w:val="24"/>
          <w:szCs w:val="24"/>
        </w:rPr>
        <w:t>.</w:t>
      </w:r>
    </w:p>
    <w:p w14:paraId="1B7950AF" w14:textId="4773AAC7" w:rsidR="00C5270D" w:rsidRPr="00635695" w:rsidRDefault="000E1813" w:rsidP="00267FE1">
      <w:pPr>
        <w:pStyle w:val="NoSpacing"/>
        <w:numPr>
          <w:ilvl w:val="0"/>
          <w:numId w:val="22"/>
        </w:numPr>
        <w:bidi w:val="0"/>
        <w:rPr>
          <w:rStyle w:val="Programtext"/>
          <w:rFonts w:cs="Calibri"/>
          <w:b/>
          <w:bCs/>
          <w:sz w:val="24"/>
          <w:szCs w:val="24"/>
        </w:rPr>
      </w:pPr>
      <w:r w:rsidRPr="00635695">
        <w:rPr>
          <w:rStyle w:val="Programtext"/>
          <w:rFonts w:cs="Calibri"/>
          <w:sz w:val="24"/>
          <w:szCs w:val="24"/>
        </w:rPr>
        <w:t>Drive to nearby Kibbutz Merom Golan for a delicious</w:t>
      </w:r>
      <w:r w:rsidRPr="00635695">
        <w:rPr>
          <w:rStyle w:val="Programtext"/>
          <w:rFonts w:cs="Calibri"/>
          <w:b/>
          <w:bCs/>
          <w:i/>
          <w:iCs/>
          <w:sz w:val="24"/>
          <w:szCs w:val="24"/>
        </w:rPr>
        <w:t xml:space="preserve"> </w:t>
      </w:r>
      <w:r w:rsidRPr="00635695">
        <w:rPr>
          <w:rStyle w:val="Programtext"/>
          <w:rFonts w:cs="Calibri"/>
          <w:b/>
          <w:bCs/>
          <w:sz w:val="24"/>
          <w:szCs w:val="24"/>
        </w:rPr>
        <w:t>picnic</w:t>
      </w:r>
      <w:r w:rsidRPr="00635695">
        <w:rPr>
          <w:rStyle w:val="Programtext"/>
          <w:rFonts w:cs="Calibri"/>
          <w:sz w:val="24"/>
          <w:szCs w:val="24"/>
        </w:rPr>
        <w:t>.</w:t>
      </w:r>
    </w:p>
    <w:p w14:paraId="0E082CD4" w14:textId="77777777" w:rsidR="00586608" w:rsidRPr="00586608" w:rsidRDefault="00435EB2" w:rsidP="00267FE1">
      <w:pPr>
        <w:widowControl/>
        <w:numPr>
          <w:ilvl w:val="0"/>
          <w:numId w:val="22"/>
        </w:numPr>
        <w:suppressAutoHyphens w:val="0"/>
        <w:rPr>
          <w:rFonts w:ascii="Calibri" w:hAnsi="Calibri" w:cs="Calibri"/>
          <w:kern w:val="2"/>
        </w:rPr>
      </w:pPr>
      <w:r w:rsidRPr="00635695">
        <w:rPr>
          <w:rFonts w:ascii="Calibri" w:hAnsi="Calibri" w:cs="Calibri"/>
        </w:rPr>
        <w:t xml:space="preserve">Next, participate in a thrilling </w:t>
      </w:r>
      <w:r w:rsidRPr="00635695">
        <w:rPr>
          <w:rFonts w:ascii="Calibri" w:hAnsi="Calibri" w:cs="Calibri"/>
          <w:b/>
          <w:bCs/>
        </w:rPr>
        <w:t>Jeep tour</w:t>
      </w:r>
      <w:r w:rsidRPr="00635695">
        <w:rPr>
          <w:rFonts w:ascii="Calibri" w:hAnsi="Calibri" w:cs="Calibri"/>
        </w:rPr>
        <w:t xml:space="preserve"> of the </w:t>
      </w:r>
      <w:r w:rsidRPr="00635695">
        <w:rPr>
          <w:rFonts w:ascii="Calibri" w:hAnsi="Calibri" w:cs="Calibri"/>
          <w:b/>
          <w:bCs/>
        </w:rPr>
        <w:t>Golan Heights!</w:t>
      </w:r>
      <w:r w:rsidRPr="00635695">
        <w:rPr>
          <w:rFonts w:ascii="Calibri" w:hAnsi="Calibri" w:cs="Calibri"/>
        </w:rPr>
        <w:t xml:space="preserve"> Stopping at important locations along the way, learn about the history of Israel's possession of the strategic plateau during the Six Day War and its retention of it during the Yom Kippur War. Hear why, despite efforts to the contrary, the Israeli consensus is to hold on to the region in any future peace accord.</w:t>
      </w:r>
    </w:p>
    <w:p w14:paraId="52DB9414" w14:textId="3341767C" w:rsidR="00586608" w:rsidRDefault="00FA2C39" w:rsidP="00267FE1">
      <w:pPr>
        <w:widowControl/>
        <w:numPr>
          <w:ilvl w:val="0"/>
          <w:numId w:val="22"/>
        </w:numPr>
        <w:suppressAutoHyphens w:val="0"/>
      </w:pPr>
      <w:r w:rsidRPr="00586608">
        <w:rPr>
          <w:rFonts w:ascii="Calibri" w:hAnsi="Calibri"/>
        </w:rPr>
        <w:t xml:space="preserve">Conclude the day at </w:t>
      </w:r>
      <w:r w:rsidR="00586608" w:rsidRPr="00586608">
        <w:rPr>
          <w:rFonts w:ascii="Calibri" w:hAnsi="Calibri"/>
          <w:b/>
          <w:bCs/>
        </w:rPr>
        <w:t xml:space="preserve">Park </w:t>
      </w:r>
      <w:proofErr w:type="spellStart"/>
      <w:r w:rsidR="00586608" w:rsidRPr="00586608">
        <w:rPr>
          <w:rFonts w:ascii="Calibri" w:hAnsi="Calibri"/>
          <w:b/>
          <w:bCs/>
        </w:rPr>
        <w:t>Katzrin</w:t>
      </w:r>
      <w:proofErr w:type="spellEnd"/>
      <w:r w:rsidR="00586608" w:rsidRPr="00586608">
        <w:rPr>
          <w:rFonts w:ascii="Calibri" w:hAnsi="Calibri"/>
          <w:b/>
          <w:bCs/>
        </w:rPr>
        <w:t xml:space="preserve"> Talmudic Village</w:t>
      </w:r>
      <w:r w:rsidR="00586608" w:rsidRPr="00586608">
        <w:rPr>
          <w:rFonts w:ascii="Calibri" w:hAnsi="Calibri"/>
        </w:rPr>
        <w:t xml:space="preserve"> where you can get a taste of what ancient Jewish life on the Golan Heights was like. </w:t>
      </w:r>
      <w:r w:rsidR="00586608">
        <w:rPr>
          <w:rFonts w:ascii="Calibri" w:hAnsi="Calibri"/>
        </w:rPr>
        <w:t>H</w:t>
      </w:r>
      <w:r w:rsidR="00586608" w:rsidRPr="00586608">
        <w:rPr>
          <w:rFonts w:ascii="Calibri" w:hAnsi="Calibri"/>
        </w:rPr>
        <w:t>ave a chance to don period-era clothing, make olive oil and meet some of the locals!</w:t>
      </w:r>
    </w:p>
    <w:p w14:paraId="716B2F5D" w14:textId="3804E518" w:rsidR="00267FE1" w:rsidRDefault="00267FE1" w:rsidP="00267FE1">
      <w:pPr>
        <w:widowControl/>
        <w:suppressAutoHyphens w:val="0"/>
      </w:pPr>
    </w:p>
    <w:p w14:paraId="2ED5892F" w14:textId="50FCA425" w:rsidR="00267FE1" w:rsidRDefault="00267FE1" w:rsidP="00267FE1">
      <w:pPr>
        <w:widowControl/>
        <w:suppressAutoHyphens w:val="0"/>
      </w:pPr>
    </w:p>
    <w:p w14:paraId="220FDE05" w14:textId="77777777" w:rsidR="00267FE1" w:rsidRPr="00635695" w:rsidRDefault="00267FE1" w:rsidP="00267FE1">
      <w:pPr>
        <w:pStyle w:val="NoSpacing"/>
        <w:bidi w:val="0"/>
        <w:rPr>
          <w:b/>
          <w:bCs/>
          <w:i/>
          <w:iCs/>
          <w:sz w:val="24"/>
          <w:szCs w:val="24"/>
        </w:rPr>
      </w:pPr>
      <w:r w:rsidRPr="00635695">
        <w:rPr>
          <w:b/>
          <w:bCs/>
          <w:i/>
          <w:iCs/>
          <w:sz w:val="24"/>
          <w:szCs w:val="24"/>
        </w:rPr>
        <w:t xml:space="preserve">All together: </w:t>
      </w:r>
    </w:p>
    <w:p w14:paraId="55C53D8E" w14:textId="77777777" w:rsidR="00267FE1" w:rsidRDefault="00267FE1" w:rsidP="00267FE1">
      <w:pPr>
        <w:pStyle w:val="NoSpacing"/>
        <w:numPr>
          <w:ilvl w:val="0"/>
          <w:numId w:val="6"/>
        </w:numPr>
        <w:bidi w:val="0"/>
        <w:rPr>
          <w:sz w:val="24"/>
          <w:szCs w:val="24"/>
        </w:rPr>
      </w:pPr>
      <w:proofErr w:type="gramStart"/>
      <w:r w:rsidRPr="00B86BDB">
        <w:rPr>
          <w:sz w:val="24"/>
          <w:szCs w:val="24"/>
        </w:rPr>
        <w:t>This evening,</w:t>
      </w:r>
      <w:proofErr w:type="gramEnd"/>
      <w:r w:rsidRPr="00B86BDB">
        <w:rPr>
          <w:sz w:val="24"/>
          <w:szCs w:val="24"/>
        </w:rPr>
        <w:t xml:space="preserve"> participate in a hands-on </w:t>
      </w:r>
      <w:r w:rsidRPr="00B86BDB">
        <w:rPr>
          <w:b/>
          <w:bCs/>
          <w:sz w:val="24"/>
          <w:szCs w:val="24"/>
        </w:rPr>
        <w:t>culinary workshop &amp; dinner</w:t>
      </w:r>
      <w:r w:rsidRPr="00B86BDB">
        <w:rPr>
          <w:sz w:val="24"/>
          <w:szCs w:val="24"/>
        </w:rPr>
        <w:t xml:space="preserve"> at </w:t>
      </w:r>
      <w:r>
        <w:rPr>
          <w:sz w:val="24"/>
          <w:szCs w:val="24"/>
        </w:rPr>
        <w:t xml:space="preserve">formerly an </w:t>
      </w:r>
      <w:r w:rsidRPr="00590E4B">
        <w:rPr>
          <w:b/>
          <w:bCs/>
          <w:sz w:val="24"/>
          <w:szCs w:val="24"/>
        </w:rPr>
        <w:t>IDF base "</w:t>
      </w:r>
      <w:proofErr w:type="spellStart"/>
      <w:r w:rsidRPr="00590E4B">
        <w:rPr>
          <w:b/>
          <w:bCs/>
          <w:sz w:val="24"/>
          <w:szCs w:val="24"/>
        </w:rPr>
        <w:t>Tsnobar</w:t>
      </w:r>
      <w:proofErr w:type="spellEnd"/>
      <w:r w:rsidRPr="00B86BDB">
        <w:rPr>
          <w:sz w:val="24"/>
          <w:szCs w:val="24"/>
        </w:rPr>
        <w:t xml:space="preserve"> -</w:t>
      </w:r>
      <w:r>
        <w:rPr>
          <w:sz w:val="24"/>
          <w:szCs w:val="24"/>
        </w:rPr>
        <w:t xml:space="preserve"> </w:t>
      </w:r>
      <w:r w:rsidRPr="00B86BDB">
        <w:rPr>
          <w:sz w:val="24"/>
          <w:szCs w:val="24"/>
        </w:rPr>
        <w:t xml:space="preserve">featuring a delicious menu of locally-inspired </w:t>
      </w:r>
      <w:r>
        <w:rPr>
          <w:sz w:val="24"/>
          <w:szCs w:val="24"/>
        </w:rPr>
        <w:t xml:space="preserve">shakshuka, </w:t>
      </w:r>
      <w:r w:rsidRPr="00B86BDB">
        <w:rPr>
          <w:sz w:val="24"/>
          <w:szCs w:val="24"/>
        </w:rPr>
        <w:t>traditional</w:t>
      </w:r>
      <w:r>
        <w:rPr>
          <w:sz w:val="24"/>
          <w:szCs w:val="24"/>
        </w:rPr>
        <w:t xml:space="preserve"> falafel and </w:t>
      </w:r>
      <w:r w:rsidRPr="00B86BDB">
        <w:rPr>
          <w:sz w:val="24"/>
          <w:szCs w:val="24"/>
        </w:rPr>
        <w:t xml:space="preserve">fresh Galilean salads served alongside a selection of regional wines.  </w:t>
      </w:r>
    </w:p>
    <w:p w14:paraId="0731F1A4" w14:textId="77777777" w:rsidR="00267FE1" w:rsidRPr="00586608" w:rsidRDefault="00267FE1" w:rsidP="00267FE1">
      <w:pPr>
        <w:widowControl/>
        <w:suppressAutoHyphens w:val="0"/>
      </w:pPr>
    </w:p>
    <w:p w14:paraId="11886F35" w14:textId="51FC3073" w:rsidR="000E1813" w:rsidRPr="00635695" w:rsidRDefault="00586608" w:rsidP="00267FE1">
      <w:pPr>
        <w:pStyle w:val="NoSpacing"/>
        <w:bidi w:val="0"/>
        <w:ind w:left="720"/>
        <w:rPr>
          <w:rStyle w:val="Programtext"/>
          <w:rFonts w:cs="Calibri"/>
          <w:b/>
          <w:bCs/>
          <w:sz w:val="24"/>
          <w:szCs w:val="24"/>
        </w:rPr>
      </w:pPr>
      <w:r>
        <w:rPr>
          <w:rStyle w:val="Programtext"/>
          <w:rFonts w:cs="Calibri"/>
          <w:b/>
          <w:bCs/>
          <w:sz w:val="24"/>
          <w:szCs w:val="24"/>
        </w:rPr>
        <w:t xml:space="preserve"> </w:t>
      </w:r>
    </w:p>
    <w:p w14:paraId="5DDF5A25" w14:textId="77777777" w:rsidR="00AE5CC8" w:rsidRPr="00635695" w:rsidRDefault="00AE5CC8" w:rsidP="00267FE1">
      <w:pPr>
        <w:pStyle w:val="NoSpacing"/>
        <w:bidi w:val="0"/>
        <w:rPr>
          <w:rStyle w:val="Programtext"/>
          <w:rFonts w:cs="Calibri"/>
          <w:b/>
          <w:bCs/>
          <w:i/>
          <w:iCs/>
          <w:sz w:val="24"/>
          <w:szCs w:val="24"/>
        </w:rPr>
      </w:pPr>
    </w:p>
    <w:p w14:paraId="5C921D59" w14:textId="52625085" w:rsidR="00336764" w:rsidRPr="00635695" w:rsidRDefault="00D03E82" w:rsidP="00267FE1">
      <w:pPr>
        <w:pStyle w:val="NoSpacing"/>
        <w:bidi w:val="0"/>
        <w:rPr>
          <w:rStyle w:val="Programtext"/>
          <w:rFonts w:cs="Calibri"/>
          <w:b/>
          <w:bCs/>
          <w:i/>
          <w:iCs/>
          <w:color w:val="FF0000"/>
          <w:sz w:val="24"/>
          <w:szCs w:val="24"/>
        </w:rPr>
      </w:pPr>
      <w:r w:rsidRPr="00635695">
        <w:rPr>
          <w:rStyle w:val="Programtext"/>
          <w:rFonts w:cs="Calibri"/>
          <w:b/>
          <w:bCs/>
          <w:i/>
          <w:iCs/>
          <w:sz w:val="24"/>
          <w:szCs w:val="24"/>
        </w:rPr>
        <w:br w:type="page"/>
      </w:r>
      <w:r w:rsidR="00C5084E" w:rsidRPr="00635695">
        <w:rPr>
          <w:rStyle w:val="Programtext"/>
          <w:rFonts w:cs="Calibri"/>
          <w:b/>
          <w:bCs/>
          <w:i/>
          <w:iCs/>
          <w:sz w:val="24"/>
          <w:szCs w:val="24"/>
        </w:rPr>
        <w:lastRenderedPageBreak/>
        <w:t xml:space="preserve">Track </w:t>
      </w:r>
      <w:r w:rsidR="00AE4704" w:rsidRPr="00635695">
        <w:rPr>
          <w:rStyle w:val="Programtext"/>
          <w:rFonts w:cs="Calibri"/>
          <w:b/>
          <w:bCs/>
          <w:i/>
          <w:iCs/>
          <w:sz w:val="24"/>
          <w:szCs w:val="24"/>
        </w:rPr>
        <w:t>Three</w:t>
      </w:r>
      <w:r w:rsidR="00C5084E" w:rsidRPr="00635695">
        <w:rPr>
          <w:rStyle w:val="Programtext"/>
          <w:rFonts w:cs="Calibri"/>
          <w:b/>
          <w:bCs/>
          <w:i/>
          <w:iCs/>
          <w:sz w:val="24"/>
          <w:szCs w:val="24"/>
        </w:rPr>
        <w:t xml:space="preserve">: </w:t>
      </w:r>
      <w:r w:rsidR="00F97E6F" w:rsidRPr="00635695">
        <w:rPr>
          <w:rStyle w:val="Programtext"/>
          <w:rFonts w:cs="Calibri"/>
          <w:b/>
          <w:bCs/>
          <w:i/>
          <w:iCs/>
          <w:sz w:val="24"/>
          <w:szCs w:val="24"/>
        </w:rPr>
        <w:t>Tastes of the Galilee</w:t>
      </w:r>
      <w:r w:rsidR="007A731E" w:rsidRPr="00635695">
        <w:rPr>
          <w:rStyle w:val="Programtext"/>
          <w:rFonts w:cs="Calibri"/>
          <w:b/>
          <w:bCs/>
          <w:i/>
          <w:iCs/>
          <w:color w:val="FF0000"/>
          <w:sz w:val="24"/>
          <w:szCs w:val="24"/>
        </w:rPr>
        <w:t xml:space="preserve"> </w:t>
      </w:r>
    </w:p>
    <w:p w14:paraId="6C7CCC5A" w14:textId="06525E60" w:rsidR="00C5084E" w:rsidRPr="00712426" w:rsidRDefault="00712426" w:rsidP="00267FE1">
      <w:pPr>
        <w:pStyle w:val="NoSpacing"/>
        <w:numPr>
          <w:ilvl w:val="0"/>
          <w:numId w:val="30"/>
        </w:numPr>
        <w:bidi w:val="0"/>
        <w:rPr>
          <w:rStyle w:val="Programtext"/>
          <w:rFonts w:cs="Calibri"/>
          <w:i/>
          <w:iCs/>
          <w:sz w:val="24"/>
          <w:szCs w:val="24"/>
        </w:rPr>
      </w:pPr>
      <w:r w:rsidRPr="00712426">
        <w:rPr>
          <w:rStyle w:val="Programtext"/>
          <w:rFonts w:cs="Calibri"/>
          <w:sz w:val="24"/>
          <w:szCs w:val="24"/>
        </w:rPr>
        <w:t>Depart the hotel</w:t>
      </w:r>
      <w:r w:rsidR="00586608">
        <w:rPr>
          <w:rStyle w:val="Programtext"/>
          <w:rFonts w:cs="Calibri"/>
          <w:sz w:val="24"/>
          <w:szCs w:val="24"/>
        </w:rPr>
        <w:t xml:space="preserve"> </w:t>
      </w:r>
      <w:r w:rsidR="00A15FC3" w:rsidRPr="00712426">
        <w:rPr>
          <w:rStyle w:val="Programtext"/>
          <w:rFonts w:cs="Calibri"/>
          <w:sz w:val="24"/>
          <w:szCs w:val="24"/>
        </w:rPr>
        <w:t>for a</w:t>
      </w:r>
      <w:r w:rsidR="006339FF" w:rsidRPr="00712426">
        <w:rPr>
          <w:rStyle w:val="Programtext"/>
          <w:rFonts w:cs="Calibri"/>
          <w:sz w:val="24"/>
          <w:szCs w:val="24"/>
        </w:rPr>
        <w:t>n</w:t>
      </w:r>
      <w:r w:rsidR="00A15FC3" w:rsidRPr="00712426">
        <w:rPr>
          <w:rStyle w:val="Programtext"/>
          <w:rFonts w:cs="Calibri"/>
          <w:sz w:val="24"/>
          <w:szCs w:val="24"/>
        </w:rPr>
        <w:t xml:space="preserve"> unforgettable day with </w:t>
      </w:r>
      <w:r w:rsidR="00A15FC3" w:rsidRPr="00712426">
        <w:rPr>
          <w:rStyle w:val="Programtext"/>
          <w:rFonts w:cs="Calibri"/>
          <w:b/>
          <w:bCs/>
          <w:sz w:val="24"/>
          <w:szCs w:val="24"/>
        </w:rPr>
        <w:t>Galileat</w:t>
      </w:r>
      <w:r w:rsidR="00A15FC3" w:rsidRPr="00712426">
        <w:rPr>
          <w:rStyle w:val="Programtext"/>
          <w:rFonts w:cs="Calibri"/>
          <w:sz w:val="24"/>
          <w:szCs w:val="24"/>
        </w:rPr>
        <w:t xml:space="preserve"> dedicated to authentic culinary experiences, exclusively designed to show you a side of the Galilee that even many locals don’t know.</w:t>
      </w:r>
    </w:p>
    <w:p w14:paraId="0AB87D8D" w14:textId="60CBDC28" w:rsidR="009C24B4" w:rsidRPr="00635695" w:rsidRDefault="00A15FC3" w:rsidP="00267FE1">
      <w:pPr>
        <w:numPr>
          <w:ilvl w:val="0"/>
          <w:numId w:val="7"/>
        </w:numPr>
        <w:rPr>
          <w:rFonts w:ascii="Calibri" w:hAnsi="Calibri" w:cs="Calibri"/>
        </w:rPr>
      </w:pPr>
      <w:r w:rsidRPr="00635695">
        <w:rPr>
          <w:rFonts w:ascii="Calibri" w:hAnsi="Calibri" w:cs="Calibri"/>
        </w:rPr>
        <w:t xml:space="preserve">Begin the day at </w:t>
      </w:r>
      <w:r w:rsidRPr="00635695">
        <w:rPr>
          <w:rFonts w:ascii="Calibri" w:hAnsi="Calibri" w:cs="Calibri"/>
          <w:b/>
          <w:bCs/>
        </w:rPr>
        <w:t xml:space="preserve">Ein </w:t>
      </w:r>
      <w:proofErr w:type="spellStart"/>
      <w:r w:rsidRPr="00635695">
        <w:rPr>
          <w:rFonts w:ascii="Calibri" w:hAnsi="Calibri" w:cs="Calibri"/>
          <w:b/>
          <w:bCs/>
        </w:rPr>
        <w:t>Camonim’s</w:t>
      </w:r>
      <w:proofErr w:type="spellEnd"/>
      <w:r w:rsidRPr="00635695">
        <w:rPr>
          <w:rFonts w:ascii="Calibri" w:hAnsi="Calibri" w:cs="Calibri"/>
          <w:b/>
          <w:bCs/>
        </w:rPr>
        <w:t xml:space="preserve"> goat cheese dairy</w:t>
      </w:r>
      <w:r w:rsidRPr="00635695">
        <w:rPr>
          <w:rFonts w:ascii="Calibri" w:hAnsi="Calibri" w:cs="Calibri"/>
        </w:rPr>
        <w:t xml:space="preserve">.  Tour the goat herd and production facility, followed by a </w:t>
      </w:r>
      <w:r w:rsidRPr="00635695">
        <w:rPr>
          <w:rFonts w:ascii="Calibri" w:hAnsi="Calibri" w:cs="Calibri"/>
          <w:b/>
          <w:bCs/>
        </w:rPr>
        <w:t>cheese tasting</w:t>
      </w:r>
      <w:r w:rsidRPr="00635695">
        <w:rPr>
          <w:rFonts w:ascii="Calibri" w:hAnsi="Calibri" w:cs="Calibri"/>
        </w:rPr>
        <w:t>.</w:t>
      </w:r>
    </w:p>
    <w:p w14:paraId="62B55094" w14:textId="07C9C4E6" w:rsidR="00A15FC3" w:rsidRPr="00635695" w:rsidRDefault="00DB7B52" w:rsidP="00267FE1">
      <w:pPr>
        <w:numPr>
          <w:ilvl w:val="0"/>
          <w:numId w:val="7"/>
        </w:numPr>
        <w:rPr>
          <w:rFonts w:ascii="Calibri" w:hAnsi="Calibri" w:cs="Calibri"/>
        </w:rPr>
      </w:pPr>
      <w:r w:rsidRPr="00635695">
        <w:rPr>
          <w:rFonts w:ascii="Calibri" w:hAnsi="Calibri" w:cs="Calibri"/>
        </w:rPr>
        <w:t xml:space="preserve">Next, visit the </w:t>
      </w:r>
      <w:proofErr w:type="spellStart"/>
      <w:r w:rsidRPr="00635695">
        <w:rPr>
          <w:rFonts w:ascii="Calibri" w:hAnsi="Calibri" w:cs="Calibri"/>
          <w:b/>
          <w:bCs/>
        </w:rPr>
        <w:t>Jahashan</w:t>
      </w:r>
      <w:proofErr w:type="spellEnd"/>
      <w:r w:rsidRPr="00635695">
        <w:rPr>
          <w:rFonts w:ascii="Calibri" w:hAnsi="Calibri" w:cs="Calibri"/>
          <w:b/>
          <w:bCs/>
        </w:rPr>
        <w:t xml:space="preserve"> olive press </w:t>
      </w:r>
      <w:r w:rsidRPr="00635695">
        <w:rPr>
          <w:rFonts w:ascii="Calibri" w:hAnsi="Calibri" w:cs="Calibri"/>
        </w:rPr>
        <w:t xml:space="preserve">at Moshav </w:t>
      </w:r>
      <w:proofErr w:type="spellStart"/>
      <w:r w:rsidRPr="00635695">
        <w:rPr>
          <w:rFonts w:ascii="Calibri" w:hAnsi="Calibri" w:cs="Calibri"/>
        </w:rPr>
        <w:t>Calanit</w:t>
      </w:r>
      <w:proofErr w:type="spellEnd"/>
      <w:r w:rsidRPr="00635695">
        <w:rPr>
          <w:rFonts w:ascii="Calibri" w:hAnsi="Calibri" w:cs="Calibri"/>
        </w:rPr>
        <w:t xml:space="preserve"> for a series of </w:t>
      </w:r>
      <w:r w:rsidRPr="00635695">
        <w:rPr>
          <w:rFonts w:ascii="Calibri" w:hAnsi="Calibri" w:cs="Calibri"/>
          <w:b/>
          <w:bCs/>
        </w:rPr>
        <w:t>olive oil tastings</w:t>
      </w:r>
      <w:r w:rsidRPr="00635695">
        <w:rPr>
          <w:rFonts w:ascii="Calibri" w:hAnsi="Calibri" w:cs="Calibri"/>
        </w:rPr>
        <w:t xml:space="preserve"> and an explanation on the</w:t>
      </w:r>
      <w:r w:rsidR="001C5DB4" w:rsidRPr="00635695">
        <w:rPr>
          <w:rFonts w:ascii="Calibri" w:hAnsi="Calibri" w:cs="Calibri"/>
        </w:rPr>
        <w:t xml:space="preserve"> production process.</w:t>
      </w:r>
    </w:p>
    <w:p w14:paraId="60E12D1B" w14:textId="62936147" w:rsidR="001C5DB4" w:rsidRPr="00635695" w:rsidRDefault="006339FF" w:rsidP="00267FE1">
      <w:pPr>
        <w:numPr>
          <w:ilvl w:val="0"/>
          <w:numId w:val="7"/>
        </w:numPr>
        <w:rPr>
          <w:rFonts w:ascii="Calibri" w:hAnsi="Calibri" w:cs="Calibri"/>
        </w:rPr>
      </w:pPr>
      <w:r w:rsidRPr="00635695">
        <w:rPr>
          <w:rFonts w:ascii="Calibri" w:hAnsi="Calibri" w:cs="Calibri"/>
        </w:rPr>
        <w:t xml:space="preserve">Continue to the village of </w:t>
      </w:r>
      <w:r w:rsidRPr="00635695">
        <w:rPr>
          <w:rFonts w:ascii="Calibri" w:hAnsi="Calibri" w:cs="Calibri"/>
          <w:b/>
          <w:bCs/>
        </w:rPr>
        <w:t>Deir Hanna</w:t>
      </w:r>
      <w:r w:rsidRPr="00635695">
        <w:rPr>
          <w:rFonts w:ascii="Calibri" w:hAnsi="Calibri" w:cs="Calibri"/>
        </w:rPr>
        <w:t xml:space="preserve"> and visit the </w:t>
      </w:r>
      <w:r w:rsidRPr="00635695">
        <w:rPr>
          <w:rFonts w:ascii="Calibri" w:hAnsi="Calibri" w:cs="Calibri"/>
          <w:b/>
          <w:bCs/>
        </w:rPr>
        <w:t xml:space="preserve">El </w:t>
      </w:r>
      <w:proofErr w:type="spellStart"/>
      <w:r w:rsidRPr="00635695">
        <w:rPr>
          <w:rFonts w:ascii="Calibri" w:hAnsi="Calibri" w:cs="Calibri"/>
          <w:b/>
          <w:bCs/>
        </w:rPr>
        <w:t>Balad</w:t>
      </w:r>
      <w:proofErr w:type="spellEnd"/>
      <w:r w:rsidRPr="00635695">
        <w:rPr>
          <w:rFonts w:ascii="Calibri" w:hAnsi="Calibri" w:cs="Calibri"/>
          <w:b/>
          <w:bCs/>
        </w:rPr>
        <w:t xml:space="preserve"> flour mill &amp; bakery</w:t>
      </w:r>
      <w:r w:rsidRPr="00635695">
        <w:rPr>
          <w:rFonts w:ascii="Calibri" w:hAnsi="Calibri" w:cs="Calibri"/>
        </w:rPr>
        <w:t xml:space="preserve">.  See how local bulgur wheat is made, flour is </w:t>
      </w:r>
      <w:r w:rsidR="00A96A4E" w:rsidRPr="00635695">
        <w:rPr>
          <w:rFonts w:ascii="Calibri" w:hAnsi="Calibri" w:cs="Calibri"/>
        </w:rPr>
        <w:t>milled,</w:t>
      </w:r>
      <w:r w:rsidRPr="00635695">
        <w:rPr>
          <w:rFonts w:ascii="Calibri" w:hAnsi="Calibri" w:cs="Calibri"/>
        </w:rPr>
        <w:t xml:space="preserve"> and real pita bread is baked (with tastings, of course!).</w:t>
      </w:r>
    </w:p>
    <w:p w14:paraId="3180803B" w14:textId="51BA594C" w:rsidR="00D43136" w:rsidRPr="00635695" w:rsidRDefault="00586608" w:rsidP="00267FE1">
      <w:pPr>
        <w:numPr>
          <w:ilvl w:val="0"/>
          <w:numId w:val="7"/>
        </w:numPr>
        <w:rPr>
          <w:rFonts w:ascii="Calibri" w:hAnsi="Calibri" w:cs="Calibri"/>
        </w:rPr>
      </w:pPr>
      <w:r>
        <w:rPr>
          <w:rFonts w:ascii="Calibri" w:hAnsi="Calibri" w:cs="Calibri"/>
        </w:rPr>
        <w:t>T</w:t>
      </w:r>
      <w:r w:rsidR="00D43136" w:rsidRPr="00635695">
        <w:rPr>
          <w:rFonts w:ascii="Calibri" w:hAnsi="Calibri" w:cs="Calibri"/>
        </w:rPr>
        <w:t xml:space="preserve">ravel to the village of </w:t>
      </w:r>
      <w:r w:rsidR="00D43136" w:rsidRPr="00635695">
        <w:rPr>
          <w:rFonts w:ascii="Calibri" w:hAnsi="Calibri" w:cs="Calibri"/>
          <w:b/>
          <w:bCs/>
        </w:rPr>
        <w:t>Salame</w:t>
      </w:r>
      <w:r w:rsidR="00D43136" w:rsidRPr="00635695">
        <w:rPr>
          <w:rFonts w:ascii="Calibri" w:hAnsi="Calibri" w:cs="Calibri"/>
        </w:rPr>
        <w:t xml:space="preserve"> and visit the home of </w:t>
      </w:r>
      <w:r w:rsidR="00D43136" w:rsidRPr="00635695">
        <w:rPr>
          <w:rFonts w:ascii="Calibri" w:hAnsi="Calibri" w:cs="Calibri"/>
          <w:b/>
          <w:bCs/>
        </w:rPr>
        <w:t xml:space="preserve">Ziad and </w:t>
      </w:r>
      <w:proofErr w:type="spellStart"/>
      <w:r w:rsidR="00D43136" w:rsidRPr="00635695">
        <w:rPr>
          <w:rFonts w:ascii="Calibri" w:hAnsi="Calibri" w:cs="Calibri"/>
          <w:b/>
          <w:bCs/>
        </w:rPr>
        <w:t>Zaada</w:t>
      </w:r>
      <w:proofErr w:type="spellEnd"/>
      <w:r w:rsidR="00D43136" w:rsidRPr="00635695">
        <w:rPr>
          <w:rFonts w:ascii="Calibri" w:hAnsi="Calibri" w:cs="Calibri"/>
          <w:b/>
          <w:bCs/>
        </w:rPr>
        <w:t xml:space="preserve"> </w:t>
      </w:r>
      <w:proofErr w:type="spellStart"/>
      <w:r w:rsidR="00D43136" w:rsidRPr="00635695">
        <w:rPr>
          <w:rFonts w:ascii="Calibri" w:hAnsi="Calibri" w:cs="Calibri"/>
          <w:b/>
          <w:bCs/>
        </w:rPr>
        <w:t>Sueid</w:t>
      </w:r>
      <w:proofErr w:type="spellEnd"/>
      <w:r w:rsidR="00D43136" w:rsidRPr="00635695">
        <w:rPr>
          <w:rFonts w:ascii="Calibri" w:hAnsi="Calibri" w:cs="Calibri"/>
          <w:b/>
          <w:bCs/>
        </w:rPr>
        <w:t xml:space="preserve"> </w:t>
      </w:r>
      <w:r w:rsidR="00D43136" w:rsidRPr="00635695">
        <w:rPr>
          <w:rFonts w:ascii="Calibri" w:hAnsi="Calibri" w:cs="Calibri"/>
        </w:rPr>
        <w:t xml:space="preserve">for an explanation about local Bedouin traditions and lifestyle followed by an </w:t>
      </w:r>
      <w:r w:rsidR="00D43136" w:rsidRPr="00635695">
        <w:rPr>
          <w:rFonts w:ascii="Calibri" w:hAnsi="Calibri" w:cs="Calibri"/>
          <w:b/>
          <w:bCs/>
        </w:rPr>
        <w:t>authentic Bedouin meal</w:t>
      </w:r>
      <w:r w:rsidR="00D43136" w:rsidRPr="00635695">
        <w:rPr>
          <w:rFonts w:ascii="Calibri" w:hAnsi="Calibri" w:cs="Calibri"/>
        </w:rPr>
        <w:t>.</w:t>
      </w:r>
    </w:p>
    <w:p w14:paraId="20EB651C" w14:textId="20B7F228" w:rsidR="00280E02" w:rsidRDefault="00280E02" w:rsidP="00267FE1">
      <w:pPr>
        <w:numPr>
          <w:ilvl w:val="0"/>
          <w:numId w:val="7"/>
        </w:numPr>
        <w:rPr>
          <w:rFonts w:ascii="Calibri" w:hAnsi="Calibri" w:cs="Calibri"/>
        </w:rPr>
      </w:pPr>
      <w:r w:rsidRPr="00635695">
        <w:rPr>
          <w:rFonts w:ascii="Calibri" w:hAnsi="Calibri" w:cs="Calibri"/>
        </w:rPr>
        <w:t xml:space="preserve">At the nearby community of Lotem, enjoy a tour and tastings at the </w:t>
      </w:r>
      <w:r w:rsidRPr="00635695">
        <w:rPr>
          <w:rFonts w:ascii="Calibri" w:hAnsi="Calibri" w:cs="Calibri"/>
          <w:b/>
          <w:bCs/>
        </w:rPr>
        <w:t>Lotem organic winery</w:t>
      </w:r>
      <w:r w:rsidRPr="00635695">
        <w:rPr>
          <w:rFonts w:ascii="Calibri" w:hAnsi="Calibri" w:cs="Calibri"/>
        </w:rPr>
        <w:t>, one of only 3 certified organic wineries in Israel</w:t>
      </w:r>
      <w:r w:rsidR="009304A7">
        <w:rPr>
          <w:rFonts w:ascii="Calibri" w:hAnsi="Calibri" w:cs="Calibri"/>
        </w:rPr>
        <w:t xml:space="preserve"> (winery – non-kosher).</w:t>
      </w:r>
    </w:p>
    <w:p w14:paraId="4BD1BB54" w14:textId="480C5457" w:rsidR="00267FE1" w:rsidRDefault="00267FE1" w:rsidP="00267FE1">
      <w:pPr>
        <w:rPr>
          <w:rFonts w:ascii="Calibri" w:hAnsi="Calibri" w:cs="Calibri"/>
        </w:rPr>
      </w:pPr>
    </w:p>
    <w:p w14:paraId="1C0C6ABE" w14:textId="2367CC66" w:rsidR="00267FE1" w:rsidRDefault="00267FE1" w:rsidP="00267FE1">
      <w:pPr>
        <w:rPr>
          <w:rFonts w:ascii="Calibri" w:hAnsi="Calibri" w:cs="Calibri"/>
        </w:rPr>
      </w:pPr>
    </w:p>
    <w:p w14:paraId="3F5019C0" w14:textId="77777777" w:rsidR="00267FE1" w:rsidRPr="00635695" w:rsidRDefault="00267FE1" w:rsidP="00267FE1">
      <w:pPr>
        <w:pStyle w:val="NoSpacing"/>
        <w:bidi w:val="0"/>
        <w:rPr>
          <w:b/>
          <w:bCs/>
          <w:i/>
          <w:iCs/>
          <w:sz w:val="24"/>
          <w:szCs w:val="24"/>
        </w:rPr>
      </w:pPr>
      <w:r w:rsidRPr="00635695">
        <w:rPr>
          <w:b/>
          <w:bCs/>
          <w:i/>
          <w:iCs/>
          <w:sz w:val="24"/>
          <w:szCs w:val="24"/>
        </w:rPr>
        <w:t xml:space="preserve">All together: </w:t>
      </w:r>
    </w:p>
    <w:p w14:paraId="7EF8A500" w14:textId="77777777" w:rsidR="00267FE1" w:rsidRDefault="00267FE1" w:rsidP="00267FE1">
      <w:pPr>
        <w:pStyle w:val="NoSpacing"/>
        <w:numPr>
          <w:ilvl w:val="0"/>
          <w:numId w:val="6"/>
        </w:numPr>
        <w:bidi w:val="0"/>
        <w:rPr>
          <w:sz w:val="24"/>
          <w:szCs w:val="24"/>
        </w:rPr>
      </w:pPr>
      <w:proofErr w:type="gramStart"/>
      <w:r w:rsidRPr="00B86BDB">
        <w:rPr>
          <w:sz w:val="24"/>
          <w:szCs w:val="24"/>
        </w:rPr>
        <w:t>This evening,</w:t>
      </w:r>
      <w:proofErr w:type="gramEnd"/>
      <w:r w:rsidRPr="00B86BDB">
        <w:rPr>
          <w:sz w:val="24"/>
          <w:szCs w:val="24"/>
        </w:rPr>
        <w:t xml:space="preserve"> participate in a hands-on </w:t>
      </w:r>
      <w:r w:rsidRPr="00B86BDB">
        <w:rPr>
          <w:b/>
          <w:bCs/>
          <w:sz w:val="24"/>
          <w:szCs w:val="24"/>
        </w:rPr>
        <w:t>culinary workshop &amp; dinner</w:t>
      </w:r>
      <w:r w:rsidRPr="00B86BDB">
        <w:rPr>
          <w:sz w:val="24"/>
          <w:szCs w:val="24"/>
        </w:rPr>
        <w:t xml:space="preserve"> at </w:t>
      </w:r>
      <w:r>
        <w:rPr>
          <w:sz w:val="24"/>
          <w:szCs w:val="24"/>
        </w:rPr>
        <w:t xml:space="preserve">formerly an </w:t>
      </w:r>
      <w:r w:rsidRPr="00590E4B">
        <w:rPr>
          <w:b/>
          <w:bCs/>
          <w:sz w:val="24"/>
          <w:szCs w:val="24"/>
        </w:rPr>
        <w:t>IDF base "</w:t>
      </w:r>
      <w:proofErr w:type="spellStart"/>
      <w:r w:rsidRPr="00590E4B">
        <w:rPr>
          <w:b/>
          <w:bCs/>
          <w:sz w:val="24"/>
          <w:szCs w:val="24"/>
        </w:rPr>
        <w:t>Tsnobar</w:t>
      </w:r>
      <w:proofErr w:type="spellEnd"/>
      <w:r w:rsidRPr="00B86BDB">
        <w:rPr>
          <w:sz w:val="24"/>
          <w:szCs w:val="24"/>
        </w:rPr>
        <w:t xml:space="preserve"> -</w:t>
      </w:r>
      <w:r>
        <w:rPr>
          <w:sz w:val="24"/>
          <w:szCs w:val="24"/>
        </w:rPr>
        <w:t xml:space="preserve"> </w:t>
      </w:r>
      <w:r w:rsidRPr="00B86BDB">
        <w:rPr>
          <w:sz w:val="24"/>
          <w:szCs w:val="24"/>
        </w:rPr>
        <w:t xml:space="preserve">featuring a delicious menu of locally-inspired </w:t>
      </w:r>
      <w:r>
        <w:rPr>
          <w:sz w:val="24"/>
          <w:szCs w:val="24"/>
        </w:rPr>
        <w:t xml:space="preserve">shakshuka, </w:t>
      </w:r>
      <w:r w:rsidRPr="00B86BDB">
        <w:rPr>
          <w:sz w:val="24"/>
          <w:szCs w:val="24"/>
        </w:rPr>
        <w:t>traditional</w:t>
      </w:r>
      <w:r>
        <w:rPr>
          <w:sz w:val="24"/>
          <w:szCs w:val="24"/>
        </w:rPr>
        <w:t xml:space="preserve"> falafel and </w:t>
      </w:r>
      <w:r w:rsidRPr="00B86BDB">
        <w:rPr>
          <w:sz w:val="24"/>
          <w:szCs w:val="24"/>
        </w:rPr>
        <w:t xml:space="preserve">fresh Galilean salads served alongside a selection of regional wines.  </w:t>
      </w:r>
    </w:p>
    <w:p w14:paraId="60192292" w14:textId="77777777" w:rsidR="00267FE1" w:rsidRPr="00635695" w:rsidRDefault="00267FE1" w:rsidP="00267FE1">
      <w:pPr>
        <w:rPr>
          <w:rFonts w:ascii="Calibri" w:hAnsi="Calibri" w:cs="Calibri"/>
        </w:rPr>
      </w:pPr>
    </w:p>
    <w:p w14:paraId="7FC96424" w14:textId="77777777" w:rsidR="00A168FB" w:rsidRPr="00635695" w:rsidRDefault="00A168FB" w:rsidP="00267FE1">
      <w:pPr>
        <w:pStyle w:val="NoSpacing"/>
        <w:bidi w:val="0"/>
        <w:rPr>
          <w:i/>
          <w:iCs/>
          <w:sz w:val="24"/>
          <w:szCs w:val="24"/>
          <w:rtl/>
          <w:lang w:bidi="he-IL"/>
        </w:rPr>
      </w:pPr>
    </w:p>
    <w:p w14:paraId="3AE0C953" w14:textId="77777777" w:rsidR="00267FE1" w:rsidRDefault="00267FE1">
      <w:pPr>
        <w:widowControl/>
        <w:suppressAutoHyphens w:val="0"/>
        <w:rPr>
          <w:rStyle w:val="Programtext"/>
          <w:rFonts w:ascii="Calibri" w:eastAsia="Times New Roman" w:hAnsi="Calibri" w:cs="Arial"/>
          <w:b/>
          <w:bCs/>
          <w:kern w:val="0"/>
          <w:sz w:val="24"/>
          <w:szCs w:val="24"/>
          <w:lang w:eastAsia="ja-JP"/>
        </w:rPr>
      </w:pPr>
      <w:r>
        <w:rPr>
          <w:rStyle w:val="Programtext"/>
          <w:b/>
          <w:bCs/>
          <w:sz w:val="24"/>
          <w:szCs w:val="24"/>
        </w:rPr>
        <w:br w:type="page"/>
      </w:r>
    </w:p>
    <w:p w14:paraId="6C13A5A6" w14:textId="4BD0AFA2" w:rsidR="00336764" w:rsidRPr="00635695" w:rsidRDefault="00263962" w:rsidP="00267FE1">
      <w:pPr>
        <w:pStyle w:val="NoSpacing"/>
        <w:bidi w:val="0"/>
        <w:rPr>
          <w:rStyle w:val="Programtext"/>
          <w:rFonts w:cs="Calibri"/>
          <w:i/>
          <w:iCs/>
          <w:color w:val="FF0000"/>
          <w:sz w:val="24"/>
          <w:szCs w:val="24"/>
        </w:rPr>
      </w:pPr>
      <w:r w:rsidRPr="009D7CDE">
        <w:rPr>
          <w:rStyle w:val="Programtext"/>
          <w:b/>
          <w:bCs/>
          <w:sz w:val="24"/>
          <w:szCs w:val="24"/>
        </w:rPr>
        <w:lastRenderedPageBreak/>
        <w:t xml:space="preserve">Track </w:t>
      </w:r>
      <w:r w:rsidR="005726AF" w:rsidRPr="009D7CDE">
        <w:rPr>
          <w:rStyle w:val="Programtext"/>
          <w:b/>
          <w:bCs/>
          <w:sz w:val="24"/>
          <w:szCs w:val="24"/>
        </w:rPr>
        <w:t>Four</w:t>
      </w:r>
      <w:r w:rsidRPr="009D7CDE">
        <w:rPr>
          <w:rStyle w:val="Programtext"/>
          <w:b/>
          <w:bCs/>
          <w:sz w:val="24"/>
          <w:szCs w:val="24"/>
        </w:rPr>
        <w:t>: Active Outdoor</w:t>
      </w:r>
      <w:r w:rsidR="00336764" w:rsidRPr="00635695">
        <w:rPr>
          <w:rFonts w:cs="Calibri"/>
          <w:b/>
          <w:bCs/>
          <w:i/>
          <w:iCs/>
          <w:color w:val="000000"/>
        </w:rPr>
        <w:t xml:space="preserve"> </w:t>
      </w:r>
    </w:p>
    <w:p w14:paraId="0BED962B" w14:textId="0DDA0F1B" w:rsidR="00AE07B5" w:rsidRPr="00635695" w:rsidRDefault="00AE07B5" w:rsidP="00267FE1">
      <w:pPr>
        <w:pStyle w:val="BodyText3"/>
        <w:numPr>
          <w:ilvl w:val="0"/>
          <w:numId w:val="8"/>
        </w:numPr>
        <w:spacing w:after="0"/>
        <w:rPr>
          <w:rFonts w:ascii="Calibri" w:hAnsi="Calibri" w:cs="Calibri"/>
          <w:sz w:val="24"/>
          <w:szCs w:val="24"/>
        </w:rPr>
      </w:pPr>
      <w:r w:rsidRPr="00635695">
        <w:rPr>
          <w:rFonts w:ascii="Calibri" w:hAnsi="Calibri" w:cs="Calibri"/>
          <w:b/>
          <w:bCs/>
          <w:sz w:val="24"/>
          <w:szCs w:val="24"/>
        </w:rPr>
        <w:t>Hike</w:t>
      </w:r>
      <w:r w:rsidRPr="00635695">
        <w:rPr>
          <w:rFonts w:ascii="Calibri" w:hAnsi="Calibri" w:cs="Calibri"/>
          <w:sz w:val="24"/>
          <w:szCs w:val="24"/>
        </w:rPr>
        <w:t xml:space="preserve"> around the</w:t>
      </w:r>
      <w:r w:rsidRPr="00635695">
        <w:rPr>
          <w:rFonts w:ascii="Calibri" w:hAnsi="Calibri" w:cs="Calibri"/>
          <w:b/>
          <w:bCs/>
          <w:sz w:val="24"/>
          <w:szCs w:val="24"/>
        </w:rPr>
        <w:t xml:space="preserve"> </w:t>
      </w:r>
      <w:proofErr w:type="spellStart"/>
      <w:r w:rsidRPr="00635695">
        <w:rPr>
          <w:rFonts w:ascii="Calibri" w:hAnsi="Calibri" w:cs="Calibri"/>
          <w:b/>
          <w:bCs/>
          <w:sz w:val="24"/>
          <w:szCs w:val="24"/>
        </w:rPr>
        <w:t>Banias</w:t>
      </w:r>
      <w:proofErr w:type="spellEnd"/>
      <w:r w:rsidRPr="00635695">
        <w:rPr>
          <w:rFonts w:ascii="Calibri" w:hAnsi="Calibri" w:cs="Calibri"/>
          <w:sz w:val="24"/>
          <w:szCs w:val="24"/>
        </w:rPr>
        <w:t>, one of Israel’s most beautiful nature reserves. The Banias spring feeds into the Jordan River, the reserve’s large waterfall tumbles down a 33-foot precipice year-round, a nearby cave houses remains of a temple to the Greek god Pan. In the wars of 1948 and 1967, when the Golan was held by Syria, the site housed a Syrian officers’ club.</w:t>
      </w:r>
    </w:p>
    <w:p w14:paraId="16BD0EE2" w14:textId="01823715" w:rsidR="00D26C81" w:rsidRPr="00D26C81" w:rsidRDefault="00C3328A" w:rsidP="00267FE1">
      <w:pPr>
        <w:pStyle w:val="NoSpacing"/>
        <w:numPr>
          <w:ilvl w:val="0"/>
          <w:numId w:val="8"/>
        </w:numPr>
        <w:bidi w:val="0"/>
        <w:rPr>
          <w:b/>
          <w:bCs/>
          <w:sz w:val="24"/>
          <w:szCs w:val="24"/>
        </w:rPr>
      </w:pPr>
      <w:r w:rsidRPr="00635695">
        <w:rPr>
          <w:sz w:val="24"/>
          <w:szCs w:val="24"/>
        </w:rPr>
        <w:t xml:space="preserve">Take a lively </w:t>
      </w:r>
      <w:r w:rsidRPr="00635695">
        <w:rPr>
          <w:b/>
          <w:bCs/>
          <w:sz w:val="24"/>
          <w:szCs w:val="24"/>
        </w:rPr>
        <w:t>bike ride</w:t>
      </w:r>
      <w:r w:rsidRPr="00635695">
        <w:rPr>
          <w:sz w:val="24"/>
          <w:szCs w:val="24"/>
        </w:rPr>
        <w:t xml:space="preserve"> along the paths adjacent to the Upper </w:t>
      </w:r>
      <w:r w:rsidRPr="00635695">
        <w:rPr>
          <w:b/>
          <w:bCs/>
          <w:sz w:val="24"/>
          <w:szCs w:val="24"/>
        </w:rPr>
        <w:t>Jordan River</w:t>
      </w:r>
      <w:r w:rsidRPr="00635695">
        <w:rPr>
          <w:sz w:val="24"/>
          <w:szCs w:val="24"/>
        </w:rPr>
        <w:t xml:space="preserve">, as it makes its rolling way south. </w:t>
      </w:r>
    </w:p>
    <w:p w14:paraId="5E579804" w14:textId="7B87E3E9" w:rsidR="00D26C81" w:rsidRPr="00D26C81" w:rsidRDefault="00D26C81" w:rsidP="00267FE1">
      <w:pPr>
        <w:pStyle w:val="NoSpacing"/>
        <w:numPr>
          <w:ilvl w:val="0"/>
          <w:numId w:val="8"/>
        </w:numPr>
        <w:bidi w:val="0"/>
        <w:rPr>
          <w:b/>
          <w:bCs/>
          <w:sz w:val="24"/>
          <w:szCs w:val="24"/>
        </w:rPr>
      </w:pPr>
      <w:r>
        <w:rPr>
          <w:b/>
          <w:bCs/>
          <w:sz w:val="24"/>
          <w:szCs w:val="24"/>
        </w:rPr>
        <w:t>Enjoy a picnic Falafel lunch</w:t>
      </w:r>
      <w:r w:rsidR="00C3328A" w:rsidRPr="00635695">
        <w:rPr>
          <w:sz w:val="24"/>
          <w:szCs w:val="24"/>
        </w:rPr>
        <w:t xml:space="preserve"> </w:t>
      </w:r>
    </w:p>
    <w:p w14:paraId="34A6B9A7" w14:textId="580DEE81" w:rsidR="00C3328A" w:rsidRPr="00635695" w:rsidRDefault="00C3328A" w:rsidP="00267FE1">
      <w:pPr>
        <w:pStyle w:val="NoSpacing"/>
        <w:numPr>
          <w:ilvl w:val="0"/>
          <w:numId w:val="8"/>
        </w:numPr>
        <w:bidi w:val="0"/>
        <w:rPr>
          <w:b/>
          <w:bCs/>
          <w:sz w:val="24"/>
          <w:szCs w:val="24"/>
        </w:rPr>
      </w:pPr>
      <w:r w:rsidRPr="00635695">
        <w:rPr>
          <w:sz w:val="24"/>
          <w:szCs w:val="24"/>
        </w:rPr>
        <w:t xml:space="preserve">At a certain point, transferring our method of transportation, we enjoy a </w:t>
      </w:r>
      <w:r w:rsidRPr="00635695">
        <w:rPr>
          <w:b/>
          <w:bCs/>
          <w:sz w:val="24"/>
          <w:szCs w:val="24"/>
        </w:rPr>
        <w:t>kayaking adventure</w:t>
      </w:r>
      <w:r w:rsidRPr="00635695">
        <w:rPr>
          <w:sz w:val="24"/>
          <w:szCs w:val="24"/>
        </w:rPr>
        <w:t xml:space="preserve"> as the river winds its way towards the Sea of Galilee</w:t>
      </w:r>
      <w:r w:rsidR="00DD39F1">
        <w:rPr>
          <w:sz w:val="24"/>
          <w:szCs w:val="24"/>
        </w:rPr>
        <w:t xml:space="preserve"> </w:t>
      </w:r>
    </w:p>
    <w:p w14:paraId="49F4D5A9" w14:textId="575E4CAA" w:rsidR="00DF22CC" w:rsidRDefault="00586608" w:rsidP="00267FE1">
      <w:pPr>
        <w:pStyle w:val="ListParagraph"/>
        <w:numPr>
          <w:ilvl w:val="0"/>
          <w:numId w:val="8"/>
        </w:numPr>
        <w:bidi w:val="0"/>
        <w:rPr>
          <w:sz w:val="24"/>
          <w:szCs w:val="24"/>
        </w:rPr>
      </w:pPr>
      <w:r w:rsidRPr="00586608">
        <w:rPr>
          <w:sz w:val="24"/>
          <w:szCs w:val="24"/>
        </w:rPr>
        <w:t xml:space="preserve">Have a chance to </w:t>
      </w:r>
      <w:r w:rsidR="00DF22CC" w:rsidRPr="00586608">
        <w:rPr>
          <w:sz w:val="24"/>
          <w:szCs w:val="24"/>
        </w:rPr>
        <w:t>refresh and change clothes</w:t>
      </w:r>
    </w:p>
    <w:p w14:paraId="57AFE99A" w14:textId="1EAEB1D5" w:rsidR="00267FE1" w:rsidRDefault="00267FE1" w:rsidP="00267FE1"/>
    <w:p w14:paraId="5C98501D" w14:textId="3C02BBD2" w:rsidR="00267FE1" w:rsidRPr="00635695" w:rsidRDefault="00267FE1" w:rsidP="00267FE1">
      <w:pPr>
        <w:pStyle w:val="NoSpacing"/>
        <w:bidi w:val="0"/>
        <w:rPr>
          <w:b/>
          <w:bCs/>
          <w:i/>
          <w:iCs/>
          <w:sz w:val="24"/>
          <w:szCs w:val="24"/>
        </w:rPr>
      </w:pPr>
      <w:r w:rsidRPr="00635695">
        <w:rPr>
          <w:b/>
          <w:bCs/>
          <w:i/>
          <w:iCs/>
          <w:sz w:val="24"/>
          <w:szCs w:val="24"/>
        </w:rPr>
        <w:t xml:space="preserve">All together: </w:t>
      </w:r>
    </w:p>
    <w:p w14:paraId="5A465601" w14:textId="77777777" w:rsidR="00267FE1" w:rsidRDefault="00267FE1" w:rsidP="00267FE1">
      <w:pPr>
        <w:pStyle w:val="NoSpacing"/>
        <w:numPr>
          <w:ilvl w:val="0"/>
          <w:numId w:val="6"/>
        </w:numPr>
        <w:bidi w:val="0"/>
        <w:rPr>
          <w:sz w:val="24"/>
          <w:szCs w:val="24"/>
        </w:rPr>
      </w:pPr>
      <w:proofErr w:type="gramStart"/>
      <w:r w:rsidRPr="00B86BDB">
        <w:rPr>
          <w:sz w:val="24"/>
          <w:szCs w:val="24"/>
        </w:rPr>
        <w:t>This evening,</w:t>
      </w:r>
      <w:proofErr w:type="gramEnd"/>
      <w:r w:rsidRPr="00B86BDB">
        <w:rPr>
          <w:sz w:val="24"/>
          <w:szCs w:val="24"/>
        </w:rPr>
        <w:t xml:space="preserve"> participate in a hands-on </w:t>
      </w:r>
      <w:r w:rsidRPr="00B86BDB">
        <w:rPr>
          <w:b/>
          <w:bCs/>
          <w:sz w:val="24"/>
          <w:szCs w:val="24"/>
        </w:rPr>
        <w:t>culinary workshop &amp; dinner</w:t>
      </w:r>
      <w:r w:rsidRPr="00B86BDB">
        <w:rPr>
          <w:sz w:val="24"/>
          <w:szCs w:val="24"/>
        </w:rPr>
        <w:t xml:space="preserve"> at </w:t>
      </w:r>
      <w:r>
        <w:rPr>
          <w:sz w:val="24"/>
          <w:szCs w:val="24"/>
        </w:rPr>
        <w:t xml:space="preserve">formerly an </w:t>
      </w:r>
      <w:r w:rsidRPr="00590E4B">
        <w:rPr>
          <w:b/>
          <w:bCs/>
          <w:sz w:val="24"/>
          <w:szCs w:val="24"/>
        </w:rPr>
        <w:t>IDF base "</w:t>
      </w:r>
      <w:proofErr w:type="spellStart"/>
      <w:r w:rsidRPr="00590E4B">
        <w:rPr>
          <w:b/>
          <w:bCs/>
          <w:sz w:val="24"/>
          <w:szCs w:val="24"/>
        </w:rPr>
        <w:t>Tsnobar</w:t>
      </w:r>
      <w:proofErr w:type="spellEnd"/>
      <w:r w:rsidRPr="00B86BDB">
        <w:rPr>
          <w:sz w:val="24"/>
          <w:szCs w:val="24"/>
        </w:rPr>
        <w:t xml:space="preserve"> -</w:t>
      </w:r>
      <w:r>
        <w:rPr>
          <w:sz w:val="24"/>
          <w:szCs w:val="24"/>
        </w:rPr>
        <w:t xml:space="preserve"> </w:t>
      </w:r>
      <w:r w:rsidRPr="00B86BDB">
        <w:rPr>
          <w:sz w:val="24"/>
          <w:szCs w:val="24"/>
        </w:rPr>
        <w:t xml:space="preserve">featuring a delicious menu of locally-inspired </w:t>
      </w:r>
      <w:r>
        <w:rPr>
          <w:sz w:val="24"/>
          <w:szCs w:val="24"/>
        </w:rPr>
        <w:t xml:space="preserve">shakshuka, </w:t>
      </w:r>
      <w:r w:rsidRPr="00B86BDB">
        <w:rPr>
          <w:sz w:val="24"/>
          <w:szCs w:val="24"/>
        </w:rPr>
        <w:t>traditional</w:t>
      </w:r>
      <w:r>
        <w:rPr>
          <w:sz w:val="24"/>
          <w:szCs w:val="24"/>
        </w:rPr>
        <w:t xml:space="preserve"> falafel and </w:t>
      </w:r>
      <w:r w:rsidRPr="00B86BDB">
        <w:rPr>
          <w:sz w:val="24"/>
          <w:szCs w:val="24"/>
        </w:rPr>
        <w:t xml:space="preserve">fresh Galilean salads served alongside a selection of regional wines.  </w:t>
      </w:r>
    </w:p>
    <w:p w14:paraId="7FC24306" w14:textId="5AD983FA" w:rsidR="00B847FB" w:rsidRPr="00267FE1" w:rsidRDefault="00B847FB" w:rsidP="00267FE1">
      <w:pPr>
        <w:pStyle w:val="NoSpacing"/>
        <w:bidi w:val="0"/>
        <w:rPr>
          <w:sz w:val="24"/>
          <w:szCs w:val="24"/>
        </w:rPr>
      </w:pPr>
    </w:p>
    <w:p w14:paraId="2AA62CD7" w14:textId="77777777" w:rsidR="00881425" w:rsidRPr="00635695" w:rsidRDefault="00881425" w:rsidP="00267FE1">
      <w:pPr>
        <w:pStyle w:val="NoSpacing"/>
        <w:bidi w:val="0"/>
        <w:rPr>
          <w:sz w:val="24"/>
          <w:szCs w:val="24"/>
        </w:rPr>
      </w:pPr>
    </w:p>
    <w:p w14:paraId="3D717B1C" w14:textId="77777777" w:rsidR="00267FE1" w:rsidRDefault="00267FE1">
      <w:pPr>
        <w:widowControl/>
        <w:suppressAutoHyphens w:val="0"/>
        <w:rPr>
          <w:rFonts w:ascii="Calibri" w:eastAsia="Times New Roman" w:hAnsi="Calibri" w:cs="Arial"/>
          <w:b/>
          <w:bCs/>
          <w:i/>
          <w:iCs/>
          <w:kern w:val="0"/>
          <w:lang w:eastAsia="ja-JP"/>
        </w:rPr>
      </w:pPr>
      <w:r>
        <w:rPr>
          <w:b/>
          <w:bCs/>
          <w:i/>
          <w:iCs/>
        </w:rPr>
        <w:br w:type="page"/>
      </w:r>
    </w:p>
    <w:p w14:paraId="441302EE" w14:textId="458CBFCE" w:rsidR="00336764" w:rsidRPr="00635695" w:rsidRDefault="00AC553E" w:rsidP="00267FE1">
      <w:pPr>
        <w:pStyle w:val="NoSpacing"/>
        <w:bidi w:val="0"/>
        <w:rPr>
          <w:rStyle w:val="Programtext"/>
          <w:rFonts w:cs="Calibri"/>
          <w:b/>
          <w:bCs/>
          <w:i/>
          <w:iCs/>
          <w:color w:val="FF0000"/>
          <w:sz w:val="24"/>
          <w:szCs w:val="24"/>
        </w:rPr>
      </w:pPr>
      <w:r w:rsidRPr="009B4375">
        <w:rPr>
          <w:b/>
          <w:bCs/>
          <w:i/>
          <w:iCs/>
          <w:sz w:val="24"/>
          <w:szCs w:val="24"/>
        </w:rPr>
        <w:lastRenderedPageBreak/>
        <w:t xml:space="preserve">Track Five: </w:t>
      </w:r>
      <w:r>
        <w:rPr>
          <w:b/>
          <w:bCs/>
          <w:i/>
          <w:iCs/>
          <w:sz w:val="24"/>
          <w:szCs w:val="24"/>
        </w:rPr>
        <w:t>S</w:t>
      </w:r>
      <w:r w:rsidRPr="009B4375">
        <w:rPr>
          <w:b/>
          <w:bCs/>
          <w:i/>
          <w:iCs/>
          <w:sz w:val="24"/>
          <w:szCs w:val="24"/>
        </w:rPr>
        <w:t xml:space="preserve">piritual </w:t>
      </w:r>
      <w:r>
        <w:rPr>
          <w:b/>
          <w:bCs/>
          <w:i/>
          <w:iCs/>
          <w:sz w:val="24"/>
          <w:szCs w:val="24"/>
        </w:rPr>
        <w:t xml:space="preserve">Experience </w:t>
      </w:r>
    </w:p>
    <w:p w14:paraId="6DD495B9" w14:textId="1F968D87" w:rsidR="00535A25" w:rsidRPr="009B4375" w:rsidRDefault="00535A25" w:rsidP="00267FE1">
      <w:pPr>
        <w:numPr>
          <w:ilvl w:val="0"/>
          <w:numId w:val="32"/>
        </w:numPr>
        <w:rPr>
          <w:rFonts w:cs="Calibri"/>
        </w:rPr>
      </w:pPr>
      <w:r w:rsidRPr="009B4375">
        <w:rPr>
          <w:rFonts w:ascii="Calibri" w:hAnsi="Calibri" w:cs="Calibri"/>
        </w:rPr>
        <w:t xml:space="preserve">After breakfast, have a chance to </w:t>
      </w:r>
      <w:r>
        <w:rPr>
          <w:rFonts w:ascii="Calibri" w:hAnsi="Calibri" w:cs="Calibri"/>
        </w:rPr>
        <w:t>center yourself and get into the spirit of the day with a</w:t>
      </w:r>
      <w:r w:rsidRPr="009B4375">
        <w:rPr>
          <w:rFonts w:ascii="Calibri" w:hAnsi="Calibri" w:cs="Calibri"/>
        </w:rPr>
        <w:t xml:space="preserve"> special </w:t>
      </w:r>
      <w:r w:rsidRPr="009B4375">
        <w:rPr>
          <w:rFonts w:ascii="Calibri" w:hAnsi="Calibri" w:cs="Calibri"/>
          <w:b/>
          <w:bCs/>
        </w:rPr>
        <w:t xml:space="preserve">outdoor </w:t>
      </w:r>
      <w:r>
        <w:rPr>
          <w:rFonts w:ascii="Calibri" w:hAnsi="Calibri" w:cs="Calibri"/>
          <w:b/>
          <w:bCs/>
        </w:rPr>
        <w:t>meditation a</w:t>
      </w:r>
      <w:r w:rsidRPr="009B4375">
        <w:rPr>
          <w:rFonts w:ascii="Calibri" w:hAnsi="Calibri" w:cs="Calibri"/>
          <w:b/>
          <w:bCs/>
        </w:rPr>
        <w:t>ctivity</w:t>
      </w:r>
      <w:r w:rsidRPr="009B4375">
        <w:rPr>
          <w:rFonts w:ascii="Calibri" w:hAnsi="Calibri" w:cs="Calibri"/>
        </w:rPr>
        <w:t xml:space="preserve"> at Kfar Blum hotel.  Center on your breath and movement as you enlighten your body, mind, heart, and soul.</w:t>
      </w:r>
    </w:p>
    <w:p w14:paraId="0F80D89D" w14:textId="6DC03826" w:rsidR="00535A25" w:rsidRPr="009B4375" w:rsidRDefault="00535A25" w:rsidP="00267FE1">
      <w:pPr>
        <w:numPr>
          <w:ilvl w:val="0"/>
          <w:numId w:val="32"/>
        </w:numPr>
        <w:rPr>
          <w:rFonts w:ascii="Calibri" w:hAnsi="Calibri" w:cs="Calibri"/>
        </w:rPr>
      </w:pPr>
      <w:r w:rsidRPr="009B4375">
        <w:rPr>
          <w:rFonts w:ascii="Calibri" w:hAnsi="Calibri" w:cs="Calibri"/>
        </w:rPr>
        <w:t xml:space="preserve">Drive to the mystical city of </w:t>
      </w:r>
      <w:r w:rsidRPr="009B4375">
        <w:rPr>
          <w:rFonts w:ascii="Calibri" w:hAnsi="Calibri" w:cs="Calibri"/>
          <w:b/>
          <w:bCs/>
        </w:rPr>
        <w:t>Tzfat,</w:t>
      </w:r>
      <w:r w:rsidRPr="009B4375">
        <w:rPr>
          <w:rFonts w:ascii="Calibri" w:hAnsi="Calibri" w:cs="Calibri"/>
        </w:rPr>
        <w:t xml:space="preserve"> one of the Four Holy Cities according to tradition, and the birthplace of Jewish Mysticism. </w:t>
      </w:r>
    </w:p>
    <w:p w14:paraId="5D02C2FE" w14:textId="02370E48" w:rsidR="00535A25" w:rsidRPr="009B4375" w:rsidRDefault="00535A25" w:rsidP="00267FE1">
      <w:pPr>
        <w:widowControl/>
        <w:numPr>
          <w:ilvl w:val="0"/>
          <w:numId w:val="32"/>
        </w:numPr>
        <w:suppressAutoHyphens w:val="0"/>
        <w:rPr>
          <w:rFonts w:eastAsia="Times New Roman"/>
        </w:rPr>
      </w:pPr>
      <w:r w:rsidRPr="009B4375">
        <w:rPr>
          <w:rFonts w:ascii="Calibri" w:hAnsi="Calibri" w:cs="Calibri"/>
        </w:rPr>
        <w:t>Together with your guide, walk through the city’s narrow, winding alleys. See a selection of its beautiful and historic synagogues, as well as have a chance to browse through some of the many workshops and galleries found in the artists' quarter</w:t>
      </w:r>
      <w:r w:rsidRPr="009B4375">
        <w:rPr>
          <w:rFonts w:eastAsia="Times New Roman"/>
        </w:rPr>
        <w:t>.</w:t>
      </w:r>
    </w:p>
    <w:p w14:paraId="29BBF3A7" w14:textId="77777777" w:rsidR="00BA4E63" w:rsidRDefault="00BA4E63" w:rsidP="00267FE1">
      <w:pPr>
        <w:widowControl/>
        <w:numPr>
          <w:ilvl w:val="0"/>
          <w:numId w:val="32"/>
        </w:numPr>
        <w:suppressAutoHyphens w:val="0"/>
        <w:rPr>
          <w:rFonts w:ascii="Calibri" w:hAnsi="Calibri" w:cs="Calibri"/>
        </w:rPr>
      </w:pPr>
      <w:r>
        <w:rPr>
          <w:rFonts w:ascii="Calibri" w:hAnsi="Calibri" w:cs="Calibri"/>
        </w:rPr>
        <w:t xml:space="preserve">Lunch </w:t>
      </w:r>
      <w:proofErr w:type="spellStart"/>
      <w:r>
        <w:rPr>
          <w:rFonts w:ascii="Calibri" w:hAnsi="Calibri" w:cs="Calibri"/>
        </w:rPr>
        <w:t>en</w:t>
      </w:r>
      <w:proofErr w:type="spellEnd"/>
      <w:r>
        <w:rPr>
          <w:rFonts w:ascii="Calibri" w:hAnsi="Calibri" w:cs="Calibri"/>
        </w:rPr>
        <w:t>-route</w:t>
      </w:r>
    </w:p>
    <w:p w14:paraId="5DFD6CAC" w14:textId="449A7637" w:rsidR="00535A25" w:rsidRDefault="00535A25" w:rsidP="00267FE1">
      <w:pPr>
        <w:widowControl/>
        <w:numPr>
          <w:ilvl w:val="0"/>
          <w:numId w:val="32"/>
        </w:numPr>
        <w:suppressAutoHyphens w:val="0"/>
        <w:rPr>
          <w:rFonts w:eastAsia="Times New Roman"/>
          <w:b/>
          <w:bCs/>
        </w:rPr>
      </w:pPr>
      <w:r w:rsidRPr="009B4375">
        <w:rPr>
          <w:rFonts w:ascii="Calibri" w:hAnsi="Calibri" w:cs="Calibri"/>
        </w:rPr>
        <w:t xml:space="preserve">While in Tzfat, meet with </w:t>
      </w:r>
      <w:r w:rsidRPr="009B4375">
        <w:rPr>
          <w:rFonts w:ascii="Calibri" w:hAnsi="Calibri" w:cs="Calibri"/>
          <w:b/>
          <w:bCs/>
        </w:rPr>
        <w:t>Rabbi Eyal Reiss</w:t>
      </w:r>
      <w:r w:rsidRPr="009B4375">
        <w:rPr>
          <w:rFonts w:ascii="Calibri" w:hAnsi="Calibri" w:cs="Calibri"/>
        </w:rPr>
        <w:t xml:space="preserve">, Director of the International Center for Tzfat Kabbalah for an introduction into the secrets of the Kabbalah </w:t>
      </w:r>
      <w:r w:rsidRPr="009B4375">
        <w:rPr>
          <w:rFonts w:ascii="Calibri" w:hAnsi="Calibri" w:cs="Calibri"/>
          <w:b/>
          <w:bCs/>
        </w:rPr>
        <w:t>OR</w:t>
      </w:r>
      <w:r w:rsidRPr="009B4375">
        <w:rPr>
          <w:rFonts w:ascii="Calibri" w:hAnsi="Calibri" w:cs="Calibri"/>
        </w:rPr>
        <w:t xml:space="preserve"> participate in an interactive </w:t>
      </w:r>
      <w:r w:rsidRPr="009B4375">
        <w:rPr>
          <w:rFonts w:ascii="Calibri" w:hAnsi="Calibri" w:cs="Calibri"/>
          <w:b/>
          <w:bCs/>
        </w:rPr>
        <w:t>‘</w:t>
      </w:r>
      <w:proofErr w:type="spellStart"/>
      <w:r w:rsidRPr="009B4375">
        <w:rPr>
          <w:rFonts w:ascii="Calibri" w:hAnsi="Calibri" w:cs="Calibri"/>
          <w:b/>
          <w:bCs/>
        </w:rPr>
        <w:t>Sofer</w:t>
      </w:r>
      <w:proofErr w:type="spellEnd"/>
      <w:r w:rsidRPr="009B4375">
        <w:rPr>
          <w:rFonts w:ascii="Calibri" w:hAnsi="Calibri" w:cs="Calibri"/>
          <w:b/>
          <w:bCs/>
        </w:rPr>
        <w:t xml:space="preserve"> </w:t>
      </w:r>
      <w:proofErr w:type="spellStart"/>
      <w:r w:rsidRPr="009B4375">
        <w:rPr>
          <w:rFonts w:ascii="Calibri" w:hAnsi="Calibri" w:cs="Calibri"/>
          <w:b/>
          <w:bCs/>
        </w:rPr>
        <w:t>STaM</w:t>
      </w:r>
      <w:proofErr w:type="spellEnd"/>
      <w:r w:rsidRPr="009B4375">
        <w:rPr>
          <w:rFonts w:ascii="Calibri" w:hAnsi="Calibri" w:cs="Calibri"/>
          <w:b/>
          <w:bCs/>
        </w:rPr>
        <w:t>’</w:t>
      </w:r>
      <w:r w:rsidRPr="009B4375">
        <w:rPr>
          <w:rFonts w:ascii="Calibri" w:hAnsi="Calibri" w:cs="Calibri"/>
        </w:rPr>
        <w:t xml:space="preserve"> workshop.  Led by an experienced scribe, learn about the secrets of Jewish numerology and the hidden meaning behind Hebrew letters and texts</w:t>
      </w:r>
      <w:r w:rsidRPr="009B4375">
        <w:rPr>
          <w:rFonts w:eastAsia="Times New Roman"/>
        </w:rPr>
        <w:t>.</w:t>
      </w:r>
    </w:p>
    <w:p w14:paraId="07F724BF" w14:textId="77777777" w:rsidR="00590E4B" w:rsidRPr="00A871DC" w:rsidRDefault="00590E4B" w:rsidP="00267FE1">
      <w:pPr>
        <w:pStyle w:val="NoSpacing"/>
        <w:bidi w:val="0"/>
        <w:rPr>
          <w:rFonts w:eastAsia="Arial" w:cs="Calibri"/>
          <w:b/>
          <w:bCs/>
          <w:kern w:val="1"/>
          <w:sz w:val="24"/>
          <w:szCs w:val="24"/>
          <w:lang w:eastAsia="ar-SA"/>
        </w:rPr>
      </w:pPr>
    </w:p>
    <w:p w14:paraId="71D0946E" w14:textId="658B6264" w:rsidR="008E3E5E" w:rsidRDefault="008E3E5E" w:rsidP="00267FE1">
      <w:pPr>
        <w:pStyle w:val="NoSpacing"/>
        <w:bidi w:val="0"/>
        <w:rPr>
          <w:sz w:val="24"/>
          <w:szCs w:val="24"/>
        </w:rPr>
      </w:pPr>
    </w:p>
    <w:p w14:paraId="2F4A726B" w14:textId="77777777" w:rsidR="00B2708B" w:rsidRPr="00635695" w:rsidRDefault="00B2708B" w:rsidP="00267FE1">
      <w:pPr>
        <w:pStyle w:val="NoSpacing"/>
        <w:bidi w:val="0"/>
        <w:rPr>
          <w:sz w:val="24"/>
          <w:szCs w:val="24"/>
        </w:rPr>
      </w:pPr>
    </w:p>
    <w:p w14:paraId="69DB2F3A" w14:textId="77777777" w:rsidR="008E3E5E" w:rsidRPr="00635695" w:rsidRDefault="008E3E5E" w:rsidP="00267FE1">
      <w:pPr>
        <w:pStyle w:val="NoSpacing"/>
        <w:bidi w:val="0"/>
        <w:rPr>
          <w:b/>
          <w:bCs/>
          <w:i/>
          <w:iCs/>
          <w:sz w:val="24"/>
          <w:szCs w:val="24"/>
        </w:rPr>
      </w:pPr>
      <w:r w:rsidRPr="00635695">
        <w:rPr>
          <w:b/>
          <w:bCs/>
          <w:i/>
          <w:iCs/>
          <w:sz w:val="24"/>
          <w:szCs w:val="24"/>
        </w:rPr>
        <w:t xml:space="preserve">All together: </w:t>
      </w:r>
    </w:p>
    <w:p w14:paraId="2888546F" w14:textId="38107D8C" w:rsidR="009856E3" w:rsidRDefault="00370A33" w:rsidP="00267FE1">
      <w:pPr>
        <w:pStyle w:val="NoSpacing"/>
        <w:numPr>
          <w:ilvl w:val="0"/>
          <w:numId w:val="9"/>
        </w:numPr>
        <w:bidi w:val="0"/>
        <w:rPr>
          <w:sz w:val="24"/>
          <w:szCs w:val="24"/>
        </w:rPr>
      </w:pPr>
      <w:proofErr w:type="gramStart"/>
      <w:r w:rsidRPr="00B86BDB">
        <w:rPr>
          <w:sz w:val="24"/>
          <w:szCs w:val="24"/>
        </w:rPr>
        <w:t>This evening,</w:t>
      </w:r>
      <w:proofErr w:type="gramEnd"/>
      <w:r w:rsidR="00AE5CC8" w:rsidRPr="00B86BDB">
        <w:rPr>
          <w:sz w:val="24"/>
          <w:szCs w:val="24"/>
        </w:rPr>
        <w:t xml:space="preserve"> participate in a hands-on </w:t>
      </w:r>
      <w:r w:rsidR="00AE5CC8" w:rsidRPr="00B86BDB">
        <w:rPr>
          <w:b/>
          <w:bCs/>
          <w:sz w:val="24"/>
          <w:szCs w:val="24"/>
        </w:rPr>
        <w:t xml:space="preserve">culinary workshop &amp; </w:t>
      </w:r>
      <w:r w:rsidR="009856E3" w:rsidRPr="00B86BDB">
        <w:rPr>
          <w:b/>
          <w:bCs/>
          <w:sz w:val="24"/>
          <w:szCs w:val="24"/>
        </w:rPr>
        <w:t>dinner</w:t>
      </w:r>
      <w:r w:rsidR="009856E3" w:rsidRPr="00B86BDB">
        <w:rPr>
          <w:sz w:val="24"/>
          <w:szCs w:val="24"/>
        </w:rPr>
        <w:t xml:space="preserve"> at </w:t>
      </w:r>
      <w:r w:rsidR="00590E4B">
        <w:rPr>
          <w:sz w:val="24"/>
          <w:szCs w:val="24"/>
        </w:rPr>
        <w:t xml:space="preserve">formerly </w:t>
      </w:r>
      <w:r w:rsidR="004C181A">
        <w:rPr>
          <w:sz w:val="24"/>
          <w:szCs w:val="24"/>
        </w:rPr>
        <w:t>an</w:t>
      </w:r>
      <w:r w:rsidR="001668A7">
        <w:rPr>
          <w:sz w:val="24"/>
          <w:szCs w:val="24"/>
        </w:rPr>
        <w:t xml:space="preserve"> </w:t>
      </w:r>
      <w:r w:rsidR="001668A7" w:rsidRPr="00590E4B">
        <w:rPr>
          <w:b/>
          <w:bCs/>
          <w:sz w:val="24"/>
          <w:szCs w:val="24"/>
        </w:rPr>
        <w:t>IDF base "</w:t>
      </w:r>
      <w:proofErr w:type="spellStart"/>
      <w:r w:rsidR="001668A7" w:rsidRPr="00590E4B">
        <w:rPr>
          <w:b/>
          <w:bCs/>
          <w:sz w:val="24"/>
          <w:szCs w:val="24"/>
        </w:rPr>
        <w:t>Tsnobar</w:t>
      </w:r>
      <w:proofErr w:type="spellEnd"/>
      <w:r w:rsidR="00EE0D74" w:rsidRPr="00B86BDB">
        <w:rPr>
          <w:sz w:val="24"/>
          <w:szCs w:val="24"/>
        </w:rPr>
        <w:t xml:space="preserve"> </w:t>
      </w:r>
      <w:r w:rsidR="009856E3" w:rsidRPr="00B86BDB">
        <w:rPr>
          <w:sz w:val="24"/>
          <w:szCs w:val="24"/>
        </w:rPr>
        <w:t>-</w:t>
      </w:r>
      <w:r w:rsidR="009F6D5B">
        <w:rPr>
          <w:sz w:val="24"/>
          <w:szCs w:val="24"/>
        </w:rPr>
        <w:t xml:space="preserve"> </w:t>
      </w:r>
      <w:r w:rsidR="009856E3" w:rsidRPr="00B86BDB">
        <w:rPr>
          <w:sz w:val="24"/>
          <w:szCs w:val="24"/>
        </w:rPr>
        <w:t xml:space="preserve">featuring a delicious menu of locally-inspired </w:t>
      </w:r>
      <w:r w:rsidR="00A5309F">
        <w:rPr>
          <w:sz w:val="24"/>
          <w:szCs w:val="24"/>
        </w:rPr>
        <w:t xml:space="preserve">shakshuka, </w:t>
      </w:r>
      <w:r w:rsidR="009856E3" w:rsidRPr="00B86BDB">
        <w:rPr>
          <w:sz w:val="24"/>
          <w:szCs w:val="24"/>
        </w:rPr>
        <w:t>traditional</w:t>
      </w:r>
      <w:r w:rsidR="00A5309F">
        <w:rPr>
          <w:sz w:val="24"/>
          <w:szCs w:val="24"/>
        </w:rPr>
        <w:t xml:space="preserve"> falafel</w:t>
      </w:r>
      <w:r w:rsidR="009F6D5B">
        <w:rPr>
          <w:sz w:val="24"/>
          <w:szCs w:val="24"/>
        </w:rPr>
        <w:t xml:space="preserve"> and </w:t>
      </w:r>
      <w:r w:rsidR="009856E3" w:rsidRPr="00B86BDB">
        <w:rPr>
          <w:sz w:val="24"/>
          <w:szCs w:val="24"/>
        </w:rPr>
        <w:t xml:space="preserve">fresh Galilean salads served alongside a selection of regional wines.  </w:t>
      </w:r>
    </w:p>
    <w:p w14:paraId="05743877" w14:textId="77777777" w:rsidR="00B33B70" w:rsidRDefault="00B33B70" w:rsidP="00267FE1">
      <w:pPr>
        <w:pStyle w:val="NoSpacing"/>
        <w:bidi w:val="0"/>
        <w:rPr>
          <w:color w:val="FF0000"/>
          <w:sz w:val="24"/>
          <w:szCs w:val="24"/>
        </w:rPr>
      </w:pPr>
    </w:p>
    <w:p w14:paraId="111BE87D" w14:textId="36968909" w:rsidR="009856E3" w:rsidRPr="00635695" w:rsidRDefault="009856E3" w:rsidP="00267FE1">
      <w:pPr>
        <w:pStyle w:val="NoSpacing"/>
        <w:bidi w:val="0"/>
        <w:rPr>
          <w:b/>
          <w:bCs/>
          <w:sz w:val="24"/>
          <w:szCs w:val="24"/>
        </w:rPr>
      </w:pPr>
      <w:r w:rsidRPr="00635695">
        <w:rPr>
          <w:b/>
          <w:bCs/>
          <w:sz w:val="24"/>
          <w:szCs w:val="24"/>
        </w:rPr>
        <w:t xml:space="preserve">Overnight: Pastoral Hotel, Kibbutz </w:t>
      </w:r>
      <w:proofErr w:type="spellStart"/>
      <w:r w:rsidRPr="00635695">
        <w:rPr>
          <w:b/>
          <w:bCs/>
          <w:sz w:val="24"/>
          <w:szCs w:val="24"/>
        </w:rPr>
        <w:t>Kfar</w:t>
      </w:r>
      <w:proofErr w:type="spellEnd"/>
      <w:r w:rsidRPr="00635695">
        <w:rPr>
          <w:b/>
          <w:bCs/>
          <w:sz w:val="24"/>
          <w:szCs w:val="24"/>
        </w:rPr>
        <w:t xml:space="preserve"> Blum</w:t>
      </w:r>
      <w:r w:rsidR="004D3E0C" w:rsidRPr="00635695">
        <w:rPr>
          <w:b/>
          <w:bCs/>
          <w:sz w:val="24"/>
          <w:szCs w:val="24"/>
        </w:rPr>
        <w:t xml:space="preserve"> </w:t>
      </w:r>
      <w:r w:rsidR="005B1095">
        <w:rPr>
          <w:b/>
          <w:bCs/>
          <w:i/>
          <w:iCs/>
          <w:sz w:val="24"/>
          <w:szCs w:val="24"/>
        </w:rPr>
        <w:t>AND</w:t>
      </w:r>
      <w:r w:rsidR="005B1095" w:rsidRPr="00635695">
        <w:rPr>
          <w:b/>
          <w:bCs/>
          <w:sz w:val="24"/>
          <w:szCs w:val="24"/>
        </w:rPr>
        <w:t xml:space="preserve"> </w:t>
      </w:r>
      <w:proofErr w:type="spellStart"/>
      <w:r w:rsidR="004D3E0C" w:rsidRPr="00635695">
        <w:rPr>
          <w:b/>
          <w:bCs/>
          <w:sz w:val="24"/>
          <w:szCs w:val="24"/>
        </w:rPr>
        <w:t>Hagoshrim</w:t>
      </w:r>
      <w:proofErr w:type="spellEnd"/>
      <w:r w:rsidR="004D3E0C" w:rsidRPr="00635695">
        <w:rPr>
          <w:b/>
          <w:bCs/>
          <w:sz w:val="24"/>
          <w:szCs w:val="24"/>
        </w:rPr>
        <w:t xml:space="preserve"> Hotel, Kibbutz </w:t>
      </w:r>
      <w:proofErr w:type="spellStart"/>
      <w:r w:rsidR="004D3E0C" w:rsidRPr="00635695">
        <w:rPr>
          <w:b/>
          <w:bCs/>
          <w:sz w:val="24"/>
          <w:szCs w:val="24"/>
        </w:rPr>
        <w:t>Hagoshrim</w:t>
      </w:r>
      <w:proofErr w:type="spellEnd"/>
    </w:p>
    <w:p w14:paraId="76B2C5CB" w14:textId="77777777" w:rsidR="00E92997" w:rsidRPr="00635695" w:rsidRDefault="00E92997" w:rsidP="00267FE1">
      <w:pPr>
        <w:pStyle w:val="NoSpacing"/>
        <w:bidi w:val="0"/>
        <w:rPr>
          <w:b/>
          <w:bCs/>
          <w:sz w:val="24"/>
          <w:szCs w:val="24"/>
        </w:rPr>
      </w:pPr>
    </w:p>
    <w:p w14:paraId="5CD430B2" w14:textId="535CFF58" w:rsidR="002544F3" w:rsidRDefault="002544F3" w:rsidP="00267FE1">
      <w:pPr>
        <w:widowControl/>
        <w:suppressAutoHyphens w:val="0"/>
        <w:rPr>
          <w:rFonts w:ascii="Calibri" w:eastAsia="Times New Roman" w:hAnsi="Calibri" w:cs="Arial"/>
          <w:b/>
          <w:bCs/>
          <w:kern w:val="0"/>
          <w:lang w:eastAsia="ja-JP"/>
        </w:rPr>
      </w:pPr>
      <w:r>
        <w:rPr>
          <w:b/>
          <w:bCs/>
        </w:rPr>
        <w:br w:type="page"/>
      </w:r>
    </w:p>
    <w:p w14:paraId="435AFA67" w14:textId="45F1E21B" w:rsidR="00E92997" w:rsidRPr="004A275C" w:rsidRDefault="00E92997" w:rsidP="00267FE1">
      <w:pPr>
        <w:pStyle w:val="NoSpacing"/>
        <w:bidi w:val="0"/>
        <w:rPr>
          <w:color w:val="0070C0"/>
          <w:sz w:val="26"/>
          <w:szCs w:val="26"/>
        </w:rPr>
      </w:pPr>
      <w:r w:rsidRPr="004A275C">
        <w:rPr>
          <w:b/>
          <w:bCs/>
          <w:color w:val="0070C0"/>
          <w:sz w:val="26"/>
          <w:szCs w:val="26"/>
        </w:rPr>
        <w:lastRenderedPageBreak/>
        <w:t>Day 6: Tuesday, March 24th-</w:t>
      </w:r>
      <w:r w:rsidR="002A33AE" w:rsidRPr="004A275C">
        <w:rPr>
          <w:color w:val="0070C0"/>
          <w:sz w:val="26"/>
          <w:szCs w:val="26"/>
        </w:rPr>
        <w:t xml:space="preserve"> Discovering the North-Travelling the Jordan Valley</w:t>
      </w:r>
    </w:p>
    <w:p w14:paraId="6B7C0018" w14:textId="77777777" w:rsidR="00856FA8" w:rsidRPr="004A275C" w:rsidRDefault="00856FA8" w:rsidP="00267FE1">
      <w:pPr>
        <w:pStyle w:val="NoSpacing"/>
        <w:bidi w:val="0"/>
        <w:rPr>
          <w:color w:val="0070C0"/>
          <w:sz w:val="26"/>
          <w:szCs w:val="26"/>
        </w:rPr>
      </w:pPr>
    </w:p>
    <w:p w14:paraId="713B8A58" w14:textId="2F832442" w:rsidR="007E083F" w:rsidRDefault="007E083F" w:rsidP="00267FE1">
      <w:pPr>
        <w:pStyle w:val="NoSpacing"/>
        <w:numPr>
          <w:ilvl w:val="0"/>
          <w:numId w:val="10"/>
        </w:numPr>
        <w:bidi w:val="0"/>
        <w:rPr>
          <w:sz w:val="24"/>
          <w:szCs w:val="24"/>
        </w:rPr>
      </w:pPr>
      <w:r>
        <w:rPr>
          <w:sz w:val="24"/>
          <w:szCs w:val="24"/>
        </w:rPr>
        <w:t>Breakfast at the hotel</w:t>
      </w:r>
    </w:p>
    <w:p w14:paraId="37FA5E41" w14:textId="70C57D11" w:rsidR="00297040" w:rsidRDefault="00FC6131" w:rsidP="00267FE1">
      <w:pPr>
        <w:pStyle w:val="NoSpacing"/>
        <w:numPr>
          <w:ilvl w:val="0"/>
          <w:numId w:val="10"/>
        </w:numPr>
        <w:bidi w:val="0"/>
        <w:rPr>
          <w:sz w:val="24"/>
          <w:szCs w:val="24"/>
        </w:rPr>
      </w:pPr>
      <w:r w:rsidRPr="00635695">
        <w:rPr>
          <w:sz w:val="24"/>
          <w:szCs w:val="24"/>
        </w:rPr>
        <w:t>After breakfast, we check-out of our hotel accommodations and depart the region.</w:t>
      </w:r>
    </w:p>
    <w:p w14:paraId="5E1FC0B0" w14:textId="7147D4F4" w:rsidR="0068041E" w:rsidRPr="00164631" w:rsidRDefault="002544F3" w:rsidP="00267FE1">
      <w:pPr>
        <w:pStyle w:val="NoSpacing"/>
        <w:numPr>
          <w:ilvl w:val="0"/>
          <w:numId w:val="10"/>
        </w:numPr>
        <w:bidi w:val="0"/>
        <w:rPr>
          <w:rFonts w:cstheme="minorHAnsi"/>
          <w:b/>
          <w:bCs/>
          <w:sz w:val="24"/>
          <w:szCs w:val="24"/>
        </w:rPr>
      </w:pPr>
      <w:r>
        <w:rPr>
          <w:sz w:val="24"/>
          <w:szCs w:val="24"/>
        </w:rPr>
        <w:t xml:space="preserve">Visit </w:t>
      </w:r>
      <w:proofErr w:type="spellStart"/>
      <w:r w:rsidRPr="0068041E">
        <w:rPr>
          <w:b/>
          <w:bCs/>
          <w:sz w:val="24"/>
          <w:szCs w:val="24"/>
        </w:rPr>
        <w:t>Agamon</w:t>
      </w:r>
      <w:proofErr w:type="spellEnd"/>
      <w:r w:rsidRPr="0068041E">
        <w:rPr>
          <w:b/>
          <w:bCs/>
          <w:sz w:val="24"/>
          <w:szCs w:val="24"/>
        </w:rPr>
        <w:t xml:space="preserve"> </w:t>
      </w:r>
      <w:proofErr w:type="spellStart"/>
      <w:r w:rsidRPr="0068041E">
        <w:rPr>
          <w:b/>
          <w:bCs/>
          <w:sz w:val="24"/>
          <w:szCs w:val="24"/>
        </w:rPr>
        <w:t>Ha</w:t>
      </w:r>
      <w:r w:rsidR="0068041E">
        <w:rPr>
          <w:b/>
          <w:bCs/>
          <w:sz w:val="24"/>
          <w:szCs w:val="24"/>
        </w:rPr>
        <w:t>H</w:t>
      </w:r>
      <w:r w:rsidRPr="0068041E">
        <w:rPr>
          <w:b/>
          <w:bCs/>
          <w:sz w:val="24"/>
          <w:szCs w:val="24"/>
        </w:rPr>
        <w:t>ula</w:t>
      </w:r>
      <w:proofErr w:type="spellEnd"/>
      <w:r w:rsidR="0068041E">
        <w:rPr>
          <w:sz w:val="24"/>
          <w:szCs w:val="24"/>
        </w:rPr>
        <w:t xml:space="preserve"> - </w:t>
      </w:r>
      <w:r w:rsidR="0068041E" w:rsidRPr="00164631">
        <w:rPr>
          <w:rFonts w:cstheme="minorHAnsi"/>
          <w:sz w:val="24"/>
          <w:szCs w:val="24"/>
        </w:rPr>
        <w:t xml:space="preserve">Located in Israel's northern 'Galilee panhandle' region, </w:t>
      </w:r>
      <w:proofErr w:type="spellStart"/>
      <w:r w:rsidR="0068041E" w:rsidRPr="00164631">
        <w:rPr>
          <w:rFonts w:cstheme="minorHAnsi"/>
          <w:b/>
          <w:bCs/>
          <w:sz w:val="24"/>
          <w:szCs w:val="24"/>
        </w:rPr>
        <w:t>Agamon</w:t>
      </w:r>
      <w:proofErr w:type="spellEnd"/>
      <w:r w:rsidR="0068041E" w:rsidRPr="00164631">
        <w:rPr>
          <w:rFonts w:cstheme="minorHAnsi"/>
          <w:b/>
          <w:bCs/>
          <w:sz w:val="24"/>
          <w:szCs w:val="24"/>
        </w:rPr>
        <w:t xml:space="preserve"> </w:t>
      </w:r>
      <w:proofErr w:type="spellStart"/>
      <w:r w:rsidR="0068041E" w:rsidRPr="00164631">
        <w:rPr>
          <w:rFonts w:cstheme="minorHAnsi"/>
          <w:b/>
          <w:bCs/>
          <w:sz w:val="24"/>
          <w:szCs w:val="24"/>
        </w:rPr>
        <w:t>HaHula</w:t>
      </w:r>
      <w:proofErr w:type="spellEnd"/>
      <w:r w:rsidR="0068041E" w:rsidRPr="00164631">
        <w:rPr>
          <w:rFonts w:cstheme="minorHAnsi"/>
          <w:b/>
          <w:bCs/>
          <w:sz w:val="24"/>
          <w:szCs w:val="24"/>
        </w:rPr>
        <w:t xml:space="preserve"> Nature Reserve</w:t>
      </w:r>
      <w:r w:rsidR="0068041E" w:rsidRPr="00164631">
        <w:rPr>
          <w:rFonts w:cstheme="minorHAnsi"/>
          <w:sz w:val="24"/>
          <w:szCs w:val="24"/>
        </w:rPr>
        <w:t xml:space="preserve"> is a birdwatcher's paradise. This fertile landscape plays as a way-station and home to a myriad variety of migrating birds</w:t>
      </w:r>
      <w:r w:rsidR="0068041E" w:rsidRPr="00164631">
        <w:rPr>
          <w:rFonts w:cstheme="minorHAnsi"/>
          <w:b/>
          <w:bCs/>
          <w:sz w:val="24"/>
          <w:szCs w:val="24"/>
        </w:rPr>
        <w:t xml:space="preserve"> </w:t>
      </w:r>
      <w:r w:rsidR="0068041E" w:rsidRPr="00164631">
        <w:rPr>
          <w:rFonts w:cstheme="minorHAnsi"/>
          <w:sz w:val="24"/>
          <w:szCs w:val="24"/>
        </w:rPr>
        <w:t>as they make their way from the northern Europe and Asia towards their winter homes in Africa (and vice versa).  Experience the sight of literally thousands of different species of birds large and small as we transverse the expanse of the park in a safari wagon with a local naturalist.  Learn about the draining projects conducted here by Israel in its early days and their long-term effects on the local and national ecosystem.</w:t>
      </w:r>
    </w:p>
    <w:p w14:paraId="0159208F" w14:textId="2A63EF40" w:rsidR="00833D8F" w:rsidRDefault="00833D8F" w:rsidP="00267FE1">
      <w:pPr>
        <w:pStyle w:val="NoSpacing"/>
        <w:numPr>
          <w:ilvl w:val="0"/>
          <w:numId w:val="10"/>
        </w:numPr>
        <w:bidi w:val="0"/>
        <w:rPr>
          <w:sz w:val="24"/>
          <w:szCs w:val="24"/>
        </w:rPr>
      </w:pPr>
      <w:r w:rsidRPr="0068041E">
        <w:rPr>
          <w:sz w:val="24"/>
          <w:szCs w:val="24"/>
        </w:rPr>
        <w:t>Enjoy a scenic boat ride at the Sea of Galilee</w:t>
      </w:r>
    </w:p>
    <w:p w14:paraId="6CCF39B3" w14:textId="77777777" w:rsidR="009F2D24" w:rsidRDefault="0068041E" w:rsidP="009F2D24">
      <w:pPr>
        <w:pStyle w:val="NoSpacing"/>
        <w:numPr>
          <w:ilvl w:val="0"/>
          <w:numId w:val="10"/>
        </w:numPr>
        <w:bidi w:val="0"/>
        <w:rPr>
          <w:sz w:val="24"/>
          <w:szCs w:val="24"/>
        </w:rPr>
      </w:pPr>
      <w:r>
        <w:rPr>
          <w:sz w:val="24"/>
          <w:szCs w:val="24"/>
        </w:rPr>
        <w:t xml:space="preserve">Have </w:t>
      </w:r>
      <w:r w:rsidRPr="008A3404">
        <w:rPr>
          <w:b/>
          <w:bCs/>
          <w:sz w:val="24"/>
          <w:szCs w:val="24"/>
        </w:rPr>
        <w:t>lunch</w:t>
      </w:r>
      <w:r>
        <w:rPr>
          <w:sz w:val="24"/>
          <w:szCs w:val="24"/>
        </w:rPr>
        <w:t xml:space="preserve"> at </w:t>
      </w:r>
      <w:proofErr w:type="spellStart"/>
      <w:r>
        <w:rPr>
          <w:sz w:val="24"/>
          <w:szCs w:val="24"/>
        </w:rPr>
        <w:t>Nof</w:t>
      </w:r>
      <w:proofErr w:type="spellEnd"/>
      <w:r>
        <w:rPr>
          <w:sz w:val="24"/>
          <w:szCs w:val="24"/>
        </w:rPr>
        <w:t xml:space="preserve"> </w:t>
      </w:r>
      <w:proofErr w:type="spellStart"/>
      <w:r>
        <w:rPr>
          <w:sz w:val="24"/>
          <w:szCs w:val="24"/>
        </w:rPr>
        <w:t>Gin</w:t>
      </w:r>
      <w:r w:rsidR="008A3404">
        <w:rPr>
          <w:sz w:val="24"/>
          <w:szCs w:val="24"/>
        </w:rPr>
        <w:t>osar</w:t>
      </w:r>
      <w:proofErr w:type="spellEnd"/>
      <w:r w:rsidR="008A3404">
        <w:rPr>
          <w:sz w:val="24"/>
          <w:szCs w:val="24"/>
        </w:rPr>
        <w:t xml:space="preserve"> hotel</w:t>
      </w:r>
    </w:p>
    <w:p w14:paraId="7C2B8A08" w14:textId="64E56BAE" w:rsidR="009F2D24" w:rsidRPr="009F2D24" w:rsidRDefault="00643BE9" w:rsidP="009F2D24">
      <w:pPr>
        <w:pStyle w:val="NoSpacing"/>
        <w:numPr>
          <w:ilvl w:val="0"/>
          <w:numId w:val="10"/>
        </w:numPr>
        <w:bidi w:val="0"/>
        <w:rPr>
          <w:sz w:val="24"/>
          <w:szCs w:val="24"/>
        </w:rPr>
      </w:pPr>
      <w:r w:rsidRPr="009F2D24">
        <w:rPr>
          <w:sz w:val="24"/>
          <w:szCs w:val="24"/>
        </w:rPr>
        <w:t xml:space="preserve">Proceed to visit </w:t>
      </w:r>
      <w:r w:rsidR="00714F12" w:rsidRPr="009F2D24">
        <w:rPr>
          <w:sz w:val="24"/>
          <w:szCs w:val="24"/>
        </w:rPr>
        <w:t xml:space="preserve">a Kibbutz </w:t>
      </w:r>
      <w:proofErr w:type="spellStart"/>
      <w:r w:rsidR="00714F12" w:rsidRPr="009F2D24">
        <w:rPr>
          <w:sz w:val="24"/>
          <w:szCs w:val="24"/>
        </w:rPr>
        <w:t>en</w:t>
      </w:r>
      <w:proofErr w:type="spellEnd"/>
      <w:r w:rsidR="00714F12" w:rsidRPr="009F2D24">
        <w:rPr>
          <w:sz w:val="24"/>
          <w:szCs w:val="24"/>
        </w:rPr>
        <w:t xml:space="preserve"> route</w:t>
      </w:r>
      <w:r w:rsidRPr="009F2D24">
        <w:rPr>
          <w:sz w:val="24"/>
          <w:szCs w:val="24"/>
        </w:rPr>
        <w:t xml:space="preserve">, and get an introduction into the unique </w:t>
      </w:r>
      <w:r w:rsidR="009F2D24" w:rsidRPr="009F2D24">
        <w:rPr>
          <w:b/>
          <w:bCs/>
          <w:sz w:val="24"/>
          <w:szCs w:val="24"/>
          <w:lang w:bidi="he-IL"/>
        </w:rPr>
        <w:t>Israeli's pioneers settlers' life around the Jordan Valley and the Sea of Galilee</w:t>
      </w:r>
    </w:p>
    <w:p w14:paraId="302438D9" w14:textId="67C142C6" w:rsidR="00643BE9" w:rsidRPr="009F2D24" w:rsidRDefault="00A542FC" w:rsidP="0035052B">
      <w:pPr>
        <w:pStyle w:val="NoSpacing"/>
        <w:numPr>
          <w:ilvl w:val="1"/>
          <w:numId w:val="38"/>
        </w:numPr>
        <w:bidi w:val="0"/>
        <w:rPr>
          <w:sz w:val="24"/>
          <w:szCs w:val="24"/>
        </w:rPr>
      </w:pPr>
      <w:proofErr w:type="spellStart"/>
      <w:r w:rsidRPr="009F2D24">
        <w:rPr>
          <w:b/>
          <w:bCs/>
          <w:sz w:val="24"/>
          <w:szCs w:val="24"/>
        </w:rPr>
        <w:t>Gesher</w:t>
      </w:r>
      <w:proofErr w:type="spellEnd"/>
      <w:r w:rsidRPr="009F2D24">
        <w:rPr>
          <w:b/>
          <w:bCs/>
          <w:sz w:val="24"/>
          <w:szCs w:val="24"/>
        </w:rPr>
        <w:t xml:space="preserve"> </w:t>
      </w:r>
    </w:p>
    <w:p w14:paraId="499D3A24" w14:textId="77777777" w:rsidR="00643BE9" w:rsidRDefault="002718A2" w:rsidP="00267FE1">
      <w:pPr>
        <w:pStyle w:val="NoSpacing"/>
        <w:numPr>
          <w:ilvl w:val="1"/>
          <w:numId w:val="38"/>
        </w:numPr>
        <w:bidi w:val="0"/>
        <w:rPr>
          <w:sz w:val="24"/>
          <w:szCs w:val="24"/>
        </w:rPr>
      </w:pPr>
      <w:r w:rsidRPr="00643BE9">
        <w:rPr>
          <w:b/>
          <w:bCs/>
          <w:sz w:val="24"/>
          <w:szCs w:val="24"/>
        </w:rPr>
        <w:t xml:space="preserve">Ein </w:t>
      </w:r>
      <w:proofErr w:type="spellStart"/>
      <w:r w:rsidRPr="00643BE9">
        <w:rPr>
          <w:b/>
          <w:bCs/>
          <w:sz w:val="24"/>
          <w:szCs w:val="24"/>
        </w:rPr>
        <w:t>Gev</w:t>
      </w:r>
      <w:proofErr w:type="spellEnd"/>
      <w:r w:rsidRPr="00643BE9">
        <w:rPr>
          <w:b/>
          <w:bCs/>
          <w:sz w:val="24"/>
          <w:szCs w:val="24"/>
        </w:rPr>
        <w:t xml:space="preserve"> </w:t>
      </w:r>
    </w:p>
    <w:p w14:paraId="76DB58E0" w14:textId="77777777" w:rsidR="00643BE9" w:rsidRDefault="00C06AE8" w:rsidP="00267FE1">
      <w:pPr>
        <w:pStyle w:val="NoSpacing"/>
        <w:numPr>
          <w:ilvl w:val="1"/>
          <w:numId w:val="38"/>
        </w:numPr>
        <w:bidi w:val="0"/>
        <w:rPr>
          <w:sz w:val="24"/>
          <w:szCs w:val="24"/>
        </w:rPr>
      </w:pPr>
      <w:proofErr w:type="spellStart"/>
      <w:r w:rsidRPr="00643BE9">
        <w:rPr>
          <w:b/>
          <w:bCs/>
          <w:sz w:val="24"/>
          <w:szCs w:val="24"/>
        </w:rPr>
        <w:t>Dgania</w:t>
      </w:r>
      <w:proofErr w:type="spellEnd"/>
      <w:r w:rsidRPr="00643BE9">
        <w:rPr>
          <w:b/>
          <w:bCs/>
          <w:sz w:val="24"/>
          <w:szCs w:val="24"/>
        </w:rPr>
        <w:t xml:space="preserve"> Bet </w:t>
      </w:r>
    </w:p>
    <w:p w14:paraId="1014F502" w14:textId="77777777" w:rsidR="00643BE9" w:rsidRPr="00643BE9" w:rsidRDefault="003C22F4" w:rsidP="00267FE1">
      <w:pPr>
        <w:pStyle w:val="NoSpacing"/>
        <w:numPr>
          <w:ilvl w:val="1"/>
          <w:numId w:val="38"/>
        </w:numPr>
        <w:bidi w:val="0"/>
        <w:rPr>
          <w:sz w:val="24"/>
          <w:szCs w:val="24"/>
        </w:rPr>
      </w:pPr>
      <w:proofErr w:type="spellStart"/>
      <w:r w:rsidRPr="00643BE9">
        <w:rPr>
          <w:b/>
          <w:bCs/>
          <w:sz w:val="24"/>
          <w:szCs w:val="24"/>
        </w:rPr>
        <w:t>Degania</w:t>
      </w:r>
      <w:proofErr w:type="spellEnd"/>
      <w:r w:rsidRPr="00643BE9">
        <w:rPr>
          <w:b/>
          <w:bCs/>
          <w:sz w:val="24"/>
          <w:szCs w:val="24"/>
        </w:rPr>
        <w:t xml:space="preserve"> </w:t>
      </w:r>
      <w:proofErr w:type="spellStart"/>
      <w:r w:rsidRPr="00643BE9">
        <w:rPr>
          <w:b/>
          <w:bCs/>
          <w:sz w:val="24"/>
          <w:szCs w:val="24"/>
        </w:rPr>
        <w:t>Alef</w:t>
      </w:r>
      <w:proofErr w:type="spellEnd"/>
    </w:p>
    <w:p w14:paraId="69AF661E" w14:textId="77777777" w:rsidR="00481B3D" w:rsidRPr="00481B3D" w:rsidRDefault="003C22F4" w:rsidP="00267FE1">
      <w:pPr>
        <w:pStyle w:val="NoSpacing"/>
        <w:numPr>
          <w:ilvl w:val="1"/>
          <w:numId w:val="38"/>
        </w:numPr>
        <w:bidi w:val="0"/>
        <w:rPr>
          <w:sz w:val="24"/>
          <w:szCs w:val="24"/>
        </w:rPr>
      </w:pPr>
      <w:r w:rsidRPr="00643BE9">
        <w:rPr>
          <w:b/>
          <w:bCs/>
          <w:sz w:val="24"/>
          <w:szCs w:val="24"/>
        </w:rPr>
        <w:t>Kinneret Courtyard</w:t>
      </w:r>
      <w:r w:rsidR="003F7885" w:rsidRPr="00643BE9">
        <w:rPr>
          <w:b/>
          <w:bCs/>
          <w:sz w:val="24"/>
          <w:szCs w:val="24"/>
        </w:rPr>
        <w:t xml:space="preserve"> </w:t>
      </w:r>
    </w:p>
    <w:p w14:paraId="0FFCF76F" w14:textId="77777777" w:rsidR="00481B3D" w:rsidRDefault="00AC5E2B" w:rsidP="00267FE1">
      <w:pPr>
        <w:pStyle w:val="NoSpacing"/>
        <w:numPr>
          <w:ilvl w:val="0"/>
          <w:numId w:val="10"/>
        </w:numPr>
        <w:bidi w:val="0"/>
        <w:rPr>
          <w:sz w:val="24"/>
          <w:szCs w:val="24"/>
        </w:rPr>
      </w:pPr>
      <w:r w:rsidRPr="00481B3D">
        <w:rPr>
          <w:b/>
          <w:bCs/>
          <w:sz w:val="24"/>
          <w:szCs w:val="24"/>
        </w:rPr>
        <w:t>Beit</w:t>
      </w:r>
      <w:r w:rsidRPr="00481B3D">
        <w:rPr>
          <w:b/>
          <w:bCs/>
          <w:sz w:val="24"/>
          <w:szCs w:val="24"/>
          <w:lang w:bidi="he-IL"/>
        </w:rPr>
        <w:t xml:space="preserve"> </w:t>
      </w:r>
      <w:proofErr w:type="spellStart"/>
      <w:r w:rsidRPr="00481B3D">
        <w:rPr>
          <w:b/>
          <w:bCs/>
          <w:sz w:val="24"/>
          <w:szCs w:val="24"/>
          <w:lang w:bidi="he-IL"/>
        </w:rPr>
        <w:t>She'an</w:t>
      </w:r>
      <w:proofErr w:type="spellEnd"/>
      <w:r w:rsidR="00481B3D" w:rsidRPr="00481B3D">
        <w:rPr>
          <w:b/>
          <w:bCs/>
          <w:lang w:bidi="he-IL"/>
        </w:rPr>
        <w:t xml:space="preserve"> - </w:t>
      </w:r>
      <w:bookmarkStart w:id="4" w:name="_Hlk504310559"/>
      <w:r w:rsidR="00481B3D" w:rsidRPr="00481B3D">
        <w:rPr>
          <w:rFonts w:asciiTheme="minorHAnsi" w:hAnsiTheme="minorHAnsi" w:cstheme="minorHAnsi"/>
        </w:rPr>
        <w:t xml:space="preserve">Visit the excavations of the Roman city of </w:t>
      </w:r>
      <w:hyperlink r:id="rId14" w:history="1">
        <w:r w:rsidR="00481B3D" w:rsidRPr="00481B3D">
          <w:t>Beit Shean</w:t>
        </w:r>
      </w:hyperlink>
      <w:r w:rsidR="00481B3D" w:rsidRPr="00481B3D">
        <w:rPr>
          <w:rFonts w:asciiTheme="minorHAnsi" w:hAnsiTheme="minorHAnsi" w:cstheme="minorHAnsi"/>
        </w:rPr>
        <w:t xml:space="preserve">, capital of the Roman Decapolis and largest Roman-era excavations in Israel. </w:t>
      </w:r>
      <w:bookmarkEnd w:id="4"/>
    </w:p>
    <w:p w14:paraId="698B269F" w14:textId="16CB304A" w:rsidR="00833D8F" w:rsidRPr="008C72F2" w:rsidRDefault="003316E5" w:rsidP="00267FE1">
      <w:pPr>
        <w:pStyle w:val="NoSpacing"/>
        <w:numPr>
          <w:ilvl w:val="0"/>
          <w:numId w:val="10"/>
        </w:numPr>
        <w:bidi w:val="0"/>
        <w:rPr>
          <w:sz w:val="24"/>
          <w:szCs w:val="24"/>
        </w:rPr>
      </w:pPr>
      <w:r w:rsidRPr="00481B3D">
        <w:rPr>
          <w:sz w:val="24"/>
          <w:szCs w:val="24"/>
        </w:rPr>
        <w:t>Drive south through the Jordan Valley, forming Israel’s border with the Hashemite Kingdom of Jordan.  En route, discuss the history of this region (both ancient &amp; modern) and the strategic role it plays in efforts to reach a peace agreement.  Make our way towards the Dead Sea region.</w:t>
      </w:r>
    </w:p>
    <w:p w14:paraId="5F9A506D" w14:textId="57010412" w:rsidR="00AD7ED2" w:rsidRPr="00635695" w:rsidRDefault="00AD7ED2" w:rsidP="00267FE1">
      <w:pPr>
        <w:pStyle w:val="NoSpacing"/>
        <w:numPr>
          <w:ilvl w:val="0"/>
          <w:numId w:val="10"/>
        </w:numPr>
        <w:bidi w:val="0"/>
        <w:rPr>
          <w:sz w:val="24"/>
          <w:szCs w:val="24"/>
        </w:rPr>
      </w:pPr>
      <w:r w:rsidRPr="00635695">
        <w:rPr>
          <w:rFonts w:cs="Calibri"/>
          <w:sz w:val="24"/>
          <w:szCs w:val="24"/>
        </w:rPr>
        <w:t xml:space="preserve">Meet up with the remainder of the trip’s participants at an exclusive location located off-the-beaten-path for an amazing </w:t>
      </w:r>
      <w:r w:rsidRPr="00635695">
        <w:rPr>
          <w:rFonts w:cs="Calibri"/>
          <w:b/>
          <w:bCs/>
          <w:sz w:val="24"/>
          <w:szCs w:val="24"/>
        </w:rPr>
        <w:t>Desert Extravaganza!</w:t>
      </w:r>
    </w:p>
    <w:p w14:paraId="3E0C565D" w14:textId="77777777" w:rsidR="000D7F4B" w:rsidRPr="00635695" w:rsidRDefault="000D7F4B" w:rsidP="00267FE1">
      <w:pPr>
        <w:pStyle w:val="NoSpacing"/>
        <w:bidi w:val="0"/>
        <w:rPr>
          <w:sz w:val="24"/>
          <w:szCs w:val="24"/>
        </w:rPr>
      </w:pPr>
    </w:p>
    <w:p w14:paraId="7A5A15C8" w14:textId="77777777" w:rsidR="0087674A" w:rsidRPr="00635695" w:rsidRDefault="0087674A" w:rsidP="00267FE1">
      <w:pPr>
        <w:pStyle w:val="NoSpacing"/>
        <w:bidi w:val="0"/>
        <w:rPr>
          <w:rStyle w:val="Programtext"/>
          <w:rFonts w:cs="Calibri"/>
          <w:b/>
          <w:bCs/>
          <w:sz w:val="28"/>
          <w:szCs w:val="28"/>
          <w:u w:val="single"/>
        </w:rPr>
      </w:pPr>
    </w:p>
    <w:p w14:paraId="25EEFE61" w14:textId="77777777" w:rsidR="00B61FBE" w:rsidRDefault="00B61FBE">
      <w:pPr>
        <w:widowControl/>
        <w:suppressAutoHyphens w:val="0"/>
        <w:rPr>
          <w:rFonts w:ascii="Calibri" w:eastAsia="Times New Roman" w:hAnsi="Calibri" w:cs="Arial"/>
          <w:b/>
          <w:bCs/>
          <w:color w:val="0070C0"/>
          <w:kern w:val="0"/>
          <w:sz w:val="26"/>
          <w:szCs w:val="26"/>
          <w:lang w:eastAsia="ja-JP"/>
        </w:rPr>
      </w:pPr>
      <w:r>
        <w:rPr>
          <w:b/>
          <w:bCs/>
          <w:color w:val="0070C0"/>
          <w:sz w:val="26"/>
          <w:szCs w:val="26"/>
        </w:rPr>
        <w:br w:type="page"/>
      </w:r>
    </w:p>
    <w:p w14:paraId="6D029E5A" w14:textId="4A331D11" w:rsidR="000D7F4B" w:rsidRPr="004A275C" w:rsidRDefault="00FB64AC" w:rsidP="00267FE1">
      <w:pPr>
        <w:pStyle w:val="NoSpacing"/>
        <w:bidi w:val="0"/>
        <w:rPr>
          <w:b/>
          <w:bCs/>
          <w:color w:val="0070C0"/>
          <w:sz w:val="26"/>
          <w:szCs w:val="26"/>
        </w:rPr>
      </w:pPr>
      <w:r w:rsidRPr="004A275C">
        <w:rPr>
          <w:b/>
          <w:bCs/>
          <w:color w:val="0070C0"/>
          <w:sz w:val="26"/>
          <w:szCs w:val="26"/>
        </w:rPr>
        <w:lastRenderedPageBreak/>
        <w:t>Day 4: Sunday, March 22</w:t>
      </w:r>
      <w:r w:rsidRPr="004A275C">
        <w:rPr>
          <w:b/>
          <w:bCs/>
          <w:color w:val="0070C0"/>
          <w:sz w:val="26"/>
          <w:szCs w:val="26"/>
          <w:vertAlign w:val="superscript"/>
        </w:rPr>
        <w:t>nd</w:t>
      </w:r>
      <w:r w:rsidR="00856FA8" w:rsidRPr="004A275C">
        <w:rPr>
          <w:b/>
          <w:bCs/>
          <w:color w:val="0070C0"/>
          <w:sz w:val="26"/>
          <w:szCs w:val="26"/>
        </w:rPr>
        <w:t xml:space="preserve"> </w:t>
      </w:r>
      <w:r w:rsidR="0044113E" w:rsidRPr="004A275C">
        <w:rPr>
          <w:b/>
          <w:bCs/>
          <w:color w:val="0070C0"/>
          <w:sz w:val="26"/>
          <w:szCs w:val="26"/>
        </w:rPr>
        <w:t>-</w:t>
      </w:r>
      <w:r w:rsidR="00856FA8" w:rsidRPr="004A275C">
        <w:rPr>
          <w:b/>
          <w:bCs/>
          <w:color w:val="0070C0"/>
          <w:sz w:val="26"/>
          <w:szCs w:val="26"/>
        </w:rPr>
        <w:t xml:space="preserve"> </w:t>
      </w:r>
      <w:r w:rsidR="000D7F4B" w:rsidRPr="004A275C">
        <w:rPr>
          <w:color w:val="0070C0"/>
          <w:sz w:val="26"/>
          <w:szCs w:val="26"/>
        </w:rPr>
        <w:t>Visions of the Desert</w:t>
      </w:r>
      <w:r w:rsidR="00856FA8" w:rsidRPr="004A275C">
        <w:rPr>
          <w:color w:val="0070C0"/>
          <w:sz w:val="26"/>
          <w:szCs w:val="26"/>
        </w:rPr>
        <w:t xml:space="preserve"> </w:t>
      </w:r>
      <w:r w:rsidR="000D7F4B" w:rsidRPr="004A275C">
        <w:rPr>
          <w:color w:val="0070C0"/>
          <w:sz w:val="26"/>
          <w:szCs w:val="26"/>
        </w:rPr>
        <w:t>-</w:t>
      </w:r>
      <w:r w:rsidR="00856FA8" w:rsidRPr="004A275C">
        <w:rPr>
          <w:color w:val="0070C0"/>
          <w:sz w:val="26"/>
          <w:szCs w:val="26"/>
        </w:rPr>
        <w:t xml:space="preserve"> </w:t>
      </w:r>
      <w:r w:rsidR="000D7F4B" w:rsidRPr="004A275C">
        <w:rPr>
          <w:color w:val="0070C0"/>
          <w:sz w:val="26"/>
          <w:szCs w:val="26"/>
        </w:rPr>
        <w:t>Exploring the Negev</w:t>
      </w:r>
    </w:p>
    <w:p w14:paraId="66606062" w14:textId="77777777" w:rsidR="00856FA8" w:rsidRPr="004A275C" w:rsidRDefault="00856FA8" w:rsidP="00267FE1">
      <w:pPr>
        <w:pStyle w:val="NoSpacing"/>
        <w:bidi w:val="0"/>
        <w:rPr>
          <w:b/>
          <w:bCs/>
          <w:color w:val="0070C0"/>
          <w:sz w:val="26"/>
          <w:szCs w:val="26"/>
        </w:rPr>
      </w:pPr>
    </w:p>
    <w:p w14:paraId="18915A0D" w14:textId="16F72CFB" w:rsidR="0077330C" w:rsidRDefault="0077330C" w:rsidP="00267FE1">
      <w:pPr>
        <w:pStyle w:val="NoSpacing"/>
        <w:numPr>
          <w:ilvl w:val="0"/>
          <w:numId w:val="4"/>
        </w:numPr>
        <w:bidi w:val="0"/>
        <w:rPr>
          <w:sz w:val="24"/>
          <w:szCs w:val="24"/>
        </w:rPr>
      </w:pPr>
      <w:r>
        <w:rPr>
          <w:sz w:val="24"/>
          <w:szCs w:val="24"/>
        </w:rPr>
        <w:t>Breakfast at the hotel</w:t>
      </w:r>
    </w:p>
    <w:p w14:paraId="1B385654" w14:textId="2385544E" w:rsidR="0077330C" w:rsidRDefault="0077330C" w:rsidP="00267FE1">
      <w:pPr>
        <w:pStyle w:val="NoSpacing"/>
        <w:numPr>
          <w:ilvl w:val="0"/>
          <w:numId w:val="4"/>
        </w:numPr>
        <w:bidi w:val="0"/>
        <w:rPr>
          <w:sz w:val="24"/>
          <w:szCs w:val="24"/>
        </w:rPr>
      </w:pPr>
      <w:r>
        <w:rPr>
          <w:sz w:val="24"/>
          <w:szCs w:val="24"/>
        </w:rPr>
        <w:t>After breakfast, check-out from your hotel accommodations and board your assigned bus.</w:t>
      </w:r>
    </w:p>
    <w:p w14:paraId="481E77FE" w14:textId="77777777" w:rsidR="0044113E" w:rsidRPr="00635695" w:rsidRDefault="0044113E" w:rsidP="00267FE1">
      <w:pPr>
        <w:pStyle w:val="NoSpacing"/>
        <w:bidi w:val="0"/>
        <w:rPr>
          <w:rStyle w:val="Programtext"/>
          <w:rFonts w:cs="Calibri"/>
          <w:b/>
          <w:bCs/>
          <w:sz w:val="28"/>
          <w:szCs w:val="28"/>
          <w:u w:val="single"/>
        </w:rPr>
      </w:pPr>
    </w:p>
    <w:p w14:paraId="232ECBA3" w14:textId="71AB95DE" w:rsidR="003D7413" w:rsidRPr="00635695" w:rsidRDefault="003D7413" w:rsidP="00267FE1">
      <w:pPr>
        <w:rPr>
          <w:rFonts w:ascii="Calibri" w:hAnsi="Calibri" w:cs="Calibri"/>
          <w:b/>
          <w:bCs/>
          <w:i/>
          <w:iCs/>
        </w:rPr>
      </w:pPr>
      <w:r w:rsidRPr="00635695">
        <w:rPr>
          <w:rFonts w:ascii="Calibri" w:hAnsi="Calibri" w:cs="Calibri"/>
          <w:b/>
          <w:bCs/>
        </w:rPr>
        <w:t>Gems of Tel Aviv:</w:t>
      </w:r>
      <w:r w:rsidRPr="00635695">
        <w:rPr>
          <w:rFonts w:ascii="Calibri" w:hAnsi="Calibri" w:cs="Calibri"/>
          <w:b/>
          <w:bCs/>
          <w:i/>
          <w:iCs/>
        </w:rPr>
        <w:t xml:space="preserve"> (</w:t>
      </w:r>
      <w:r w:rsidR="00AE2D56">
        <w:rPr>
          <w:rFonts w:ascii="Calibri" w:hAnsi="Calibri" w:cs="Calibri"/>
          <w:b/>
          <w:bCs/>
          <w:i/>
          <w:iCs/>
        </w:rPr>
        <w:t>one bus</w:t>
      </w:r>
      <w:r w:rsidR="005A65D2">
        <w:rPr>
          <w:rFonts w:ascii="Calibri" w:hAnsi="Calibri" w:cs="Calibri"/>
          <w:b/>
          <w:bCs/>
          <w:i/>
          <w:iCs/>
        </w:rPr>
        <w:t>/experience</w:t>
      </w:r>
      <w:r w:rsidRPr="00635695">
        <w:rPr>
          <w:rFonts w:ascii="Calibri" w:hAnsi="Calibri" w:cs="Calibri"/>
          <w:b/>
          <w:bCs/>
          <w:i/>
          <w:iCs/>
        </w:rPr>
        <w:t xml:space="preserve">): </w:t>
      </w:r>
    </w:p>
    <w:p w14:paraId="3C229458" w14:textId="10532DA1" w:rsidR="003D7413" w:rsidRPr="00584555" w:rsidRDefault="003D7413" w:rsidP="00267FE1">
      <w:pPr>
        <w:numPr>
          <w:ilvl w:val="1"/>
          <w:numId w:val="5"/>
        </w:numPr>
        <w:rPr>
          <w:rFonts w:ascii="Calibri" w:hAnsi="Calibri" w:cs="Calibri"/>
          <w:b/>
          <w:bCs/>
        </w:rPr>
      </w:pPr>
      <w:r w:rsidRPr="00584555">
        <w:rPr>
          <w:rFonts w:ascii="Calibri" w:hAnsi="Calibri" w:cs="Calibri"/>
        </w:rPr>
        <w:t xml:space="preserve">Visit the recently renovated </w:t>
      </w:r>
      <w:r w:rsidRPr="00584555">
        <w:rPr>
          <w:rFonts w:ascii="Calibri" w:hAnsi="Calibri" w:cs="Calibri"/>
          <w:b/>
          <w:bCs/>
        </w:rPr>
        <w:t xml:space="preserve">Peres Center for Peace &amp; Innovation. </w:t>
      </w:r>
      <w:r w:rsidRPr="00584555">
        <w:rPr>
          <w:rFonts w:ascii="Calibri" w:hAnsi="Calibri" w:cs="Calibri"/>
        </w:rPr>
        <w:t>The new visitors' center and hub presents the extraordinary story of how Israel came to be on the cutting edge of innovation the world over and will inspire and empower visitors to become positive agents of change</w:t>
      </w:r>
      <w:r w:rsidR="008A475A">
        <w:rPr>
          <w:rFonts w:ascii="Calibri" w:hAnsi="Calibri" w:cs="Calibri"/>
        </w:rPr>
        <w:t>.</w:t>
      </w:r>
    </w:p>
    <w:p w14:paraId="15A1C8B7" w14:textId="12E8B752" w:rsidR="003D7413" w:rsidRPr="00635695" w:rsidRDefault="003D7413" w:rsidP="00267FE1">
      <w:pPr>
        <w:pStyle w:val="Body"/>
        <w:numPr>
          <w:ilvl w:val="1"/>
          <w:numId w:val="5"/>
        </w:numPr>
        <w:rPr>
          <w:rFonts w:ascii="Calibri" w:hAnsi="Calibri" w:cs="Calibri"/>
          <w:sz w:val="24"/>
          <w:szCs w:val="24"/>
        </w:rPr>
      </w:pPr>
      <w:r w:rsidRPr="00584555">
        <w:rPr>
          <w:rFonts w:ascii="Calibri" w:hAnsi="Calibri" w:cs="Calibri"/>
          <w:color w:val="auto"/>
          <w:sz w:val="24"/>
          <w:szCs w:val="24"/>
        </w:rPr>
        <w:t xml:space="preserve">See a different side of Tel Aviv on a </w:t>
      </w:r>
      <w:r w:rsidRPr="00584555">
        <w:rPr>
          <w:rFonts w:ascii="Calibri" w:hAnsi="Calibri" w:cs="Calibri"/>
          <w:b/>
          <w:bCs/>
          <w:color w:val="auto"/>
          <w:sz w:val="24"/>
          <w:szCs w:val="24"/>
        </w:rPr>
        <w:t xml:space="preserve">graffiti tour </w:t>
      </w:r>
      <w:r w:rsidRPr="00584555">
        <w:rPr>
          <w:rFonts w:ascii="Calibri" w:hAnsi="Calibri" w:cs="Calibri"/>
          <w:color w:val="auto"/>
          <w:sz w:val="24"/>
          <w:szCs w:val="24"/>
        </w:rPr>
        <w:t xml:space="preserve">through the streets of south Tel Aviv.  </w:t>
      </w:r>
      <w:r w:rsidRPr="00635695">
        <w:rPr>
          <w:rFonts w:ascii="Calibri" w:hAnsi="Calibri" w:cs="Calibri"/>
          <w:sz w:val="24"/>
          <w:szCs w:val="24"/>
        </w:rPr>
        <w:t>Learn about the influence that Israel’s social and political voices has on artistic expression by deciphering the incredible graffiti on the walls</w:t>
      </w:r>
      <w:r w:rsidR="008A475A">
        <w:rPr>
          <w:rFonts w:ascii="Calibri" w:hAnsi="Calibri" w:cs="Calibri"/>
          <w:sz w:val="24"/>
          <w:szCs w:val="24"/>
        </w:rPr>
        <w:t>.</w:t>
      </w:r>
    </w:p>
    <w:p w14:paraId="7A9DD8A9" w14:textId="77777777" w:rsidR="003D7413" w:rsidRPr="00635695" w:rsidRDefault="003D7413" w:rsidP="00267FE1">
      <w:pPr>
        <w:pStyle w:val="Body"/>
        <w:ind w:left="1440"/>
        <w:rPr>
          <w:rFonts w:ascii="Calibri" w:hAnsi="Calibri" w:cs="Calibri"/>
          <w:sz w:val="24"/>
          <w:szCs w:val="24"/>
        </w:rPr>
      </w:pPr>
    </w:p>
    <w:p w14:paraId="4637E8F5" w14:textId="04CD8EF9" w:rsidR="00060758" w:rsidRPr="00584555" w:rsidRDefault="000D7F4B" w:rsidP="00267FE1">
      <w:pPr>
        <w:pStyle w:val="NoSpacing"/>
        <w:numPr>
          <w:ilvl w:val="0"/>
          <w:numId w:val="5"/>
        </w:numPr>
        <w:bidi w:val="0"/>
        <w:contextualSpacing/>
        <w:rPr>
          <w:rStyle w:val="Programtext"/>
          <w:rFonts w:cs="Calibri"/>
          <w:sz w:val="24"/>
          <w:szCs w:val="24"/>
        </w:rPr>
      </w:pPr>
      <w:r w:rsidRPr="00584555">
        <w:rPr>
          <w:rStyle w:val="Programtext"/>
          <w:rFonts w:cs="Calibri"/>
          <w:sz w:val="24"/>
          <w:szCs w:val="24"/>
        </w:rPr>
        <w:t xml:space="preserve">Depart Tel Aviv and </w:t>
      </w:r>
      <w:r w:rsidR="00DE50E7" w:rsidRPr="00584555">
        <w:rPr>
          <w:rStyle w:val="Programtext"/>
          <w:rFonts w:cs="Calibri"/>
          <w:sz w:val="24"/>
          <w:szCs w:val="24"/>
        </w:rPr>
        <w:t>drive</w:t>
      </w:r>
      <w:r w:rsidRPr="00584555">
        <w:rPr>
          <w:rStyle w:val="Programtext"/>
          <w:rFonts w:cs="Calibri"/>
          <w:sz w:val="24"/>
          <w:szCs w:val="24"/>
        </w:rPr>
        <w:t xml:space="preserve"> south</w:t>
      </w:r>
      <w:r w:rsidR="00DE50E7" w:rsidRPr="00584555">
        <w:rPr>
          <w:rStyle w:val="Programtext"/>
          <w:rFonts w:cs="Calibri"/>
          <w:sz w:val="24"/>
          <w:szCs w:val="24"/>
        </w:rPr>
        <w:t>.</w:t>
      </w:r>
    </w:p>
    <w:p w14:paraId="1FE1543E" w14:textId="5CF29330" w:rsidR="00875FB5" w:rsidRPr="00584555" w:rsidRDefault="00A72765" w:rsidP="00267FE1">
      <w:pPr>
        <w:pStyle w:val="NoSpacing"/>
        <w:numPr>
          <w:ilvl w:val="0"/>
          <w:numId w:val="5"/>
        </w:numPr>
        <w:bidi w:val="0"/>
        <w:contextualSpacing/>
        <w:rPr>
          <w:rFonts w:cs="Calibri"/>
          <w:sz w:val="24"/>
          <w:szCs w:val="24"/>
        </w:rPr>
      </w:pPr>
      <w:r w:rsidRPr="00584555">
        <w:rPr>
          <w:rFonts w:cs="Calibri"/>
          <w:sz w:val="24"/>
          <w:szCs w:val="24"/>
        </w:rPr>
        <w:t xml:space="preserve">Travel to the nearby city of </w:t>
      </w:r>
      <w:r w:rsidRPr="00584555">
        <w:rPr>
          <w:rFonts w:cs="Calibri"/>
          <w:b/>
          <w:bCs/>
          <w:sz w:val="24"/>
          <w:szCs w:val="24"/>
        </w:rPr>
        <w:t>Rehovot</w:t>
      </w:r>
      <w:r w:rsidRPr="00584555">
        <w:rPr>
          <w:rFonts w:cs="Calibri"/>
          <w:sz w:val="24"/>
          <w:szCs w:val="24"/>
        </w:rPr>
        <w:t xml:space="preserve"> and visit the historic </w:t>
      </w:r>
      <w:r w:rsidRPr="00584555">
        <w:rPr>
          <w:rFonts w:cs="Calibri"/>
          <w:b/>
          <w:bCs/>
          <w:sz w:val="24"/>
          <w:szCs w:val="24"/>
        </w:rPr>
        <w:t>Ayalon Institute</w:t>
      </w:r>
      <w:r w:rsidRPr="00584555">
        <w:rPr>
          <w:rFonts w:cs="Calibri"/>
          <w:sz w:val="24"/>
          <w:szCs w:val="24"/>
        </w:rPr>
        <w:t>, where the Hagana produced munitions in secret under the noses of the British authorities in pre-state Palestine</w:t>
      </w:r>
    </w:p>
    <w:p w14:paraId="44700A6E" w14:textId="1A55C306" w:rsidR="00060758" w:rsidRPr="00584555" w:rsidRDefault="008A475A" w:rsidP="00267FE1">
      <w:pPr>
        <w:pStyle w:val="NoSpacing"/>
        <w:numPr>
          <w:ilvl w:val="0"/>
          <w:numId w:val="5"/>
        </w:numPr>
        <w:bidi w:val="0"/>
        <w:contextualSpacing/>
        <w:rPr>
          <w:rFonts w:cs="Calibri"/>
          <w:sz w:val="24"/>
          <w:szCs w:val="24"/>
        </w:rPr>
      </w:pPr>
      <w:r>
        <w:rPr>
          <w:rFonts w:cs="Calibri"/>
          <w:b/>
          <w:bCs/>
          <w:sz w:val="24"/>
          <w:szCs w:val="24"/>
        </w:rPr>
        <w:t>L</w:t>
      </w:r>
      <w:r w:rsidR="00060758" w:rsidRPr="00584555">
        <w:rPr>
          <w:rFonts w:cs="Calibri"/>
          <w:b/>
          <w:bCs/>
          <w:sz w:val="24"/>
          <w:szCs w:val="24"/>
        </w:rPr>
        <w:t>unch</w:t>
      </w:r>
      <w:r w:rsidR="00A856A9" w:rsidRPr="00584555">
        <w:rPr>
          <w:rFonts w:cs="Calibri"/>
          <w:b/>
          <w:bCs/>
          <w:sz w:val="24"/>
          <w:szCs w:val="24"/>
        </w:rPr>
        <w:t xml:space="preserve"> </w:t>
      </w:r>
      <w:r w:rsidR="009F78F1" w:rsidRPr="00584555">
        <w:rPr>
          <w:rFonts w:cs="Calibri"/>
          <w:b/>
          <w:bCs/>
          <w:sz w:val="24"/>
          <w:szCs w:val="24"/>
        </w:rPr>
        <w:t>at Ayalon Institute</w:t>
      </w:r>
    </w:p>
    <w:p w14:paraId="20279732" w14:textId="67276C9B" w:rsidR="0028295E" w:rsidRPr="00584555" w:rsidRDefault="006B553E" w:rsidP="00267FE1">
      <w:pPr>
        <w:pStyle w:val="NoSpacing"/>
        <w:numPr>
          <w:ilvl w:val="0"/>
          <w:numId w:val="5"/>
        </w:numPr>
        <w:bidi w:val="0"/>
        <w:contextualSpacing/>
        <w:rPr>
          <w:rFonts w:cs="Calibri"/>
          <w:b/>
          <w:bCs/>
          <w:sz w:val="24"/>
          <w:szCs w:val="24"/>
        </w:rPr>
      </w:pPr>
      <w:r w:rsidRPr="00584555">
        <w:rPr>
          <w:sz w:val="24"/>
          <w:szCs w:val="24"/>
        </w:rPr>
        <w:t xml:space="preserve">Visit </w:t>
      </w:r>
      <w:r w:rsidR="0028295E" w:rsidRPr="00584555">
        <w:rPr>
          <w:rFonts w:cs="Calibri"/>
          <w:sz w:val="24"/>
          <w:szCs w:val="24"/>
        </w:rPr>
        <w:t xml:space="preserve">the Joe Alon Center </w:t>
      </w:r>
      <w:r w:rsidR="00435F8D" w:rsidRPr="00584555">
        <w:rPr>
          <w:rFonts w:cs="Calibri"/>
          <w:sz w:val="24"/>
          <w:szCs w:val="24"/>
        </w:rPr>
        <w:t xml:space="preserve">- </w:t>
      </w:r>
      <w:r w:rsidR="0028295E" w:rsidRPr="00584555">
        <w:rPr>
          <w:rFonts w:cs="Calibri"/>
          <w:sz w:val="24"/>
          <w:szCs w:val="24"/>
        </w:rPr>
        <w:t xml:space="preserve">the only museum of its kind in the world for the Bedouin culture with a fascinating presentation on the </w:t>
      </w:r>
      <w:proofErr w:type="gramStart"/>
      <w:r w:rsidR="0028295E" w:rsidRPr="00584555">
        <w:rPr>
          <w:rFonts w:cs="Calibri"/>
          <w:sz w:val="24"/>
          <w:szCs w:val="24"/>
        </w:rPr>
        <w:t>manner in which</w:t>
      </w:r>
      <w:proofErr w:type="gramEnd"/>
      <w:r w:rsidR="0028295E" w:rsidRPr="00584555">
        <w:rPr>
          <w:rFonts w:cs="Calibri"/>
          <w:sz w:val="24"/>
          <w:szCs w:val="24"/>
        </w:rPr>
        <w:t xml:space="preserve"> people have lived along the years in the extreme conditions of the area.</w:t>
      </w:r>
      <w:r w:rsidR="00435F8D" w:rsidRPr="00584555">
        <w:rPr>
          <w:rFonts w:cs="Calibri"/>
          <w:b/>
          <w:bCs/>
          <w:sz w:val="24"/>
          <w:szCs w:val="24"/>
        </w:rPr>
        <w:t xml:space="preserve"> </w:t>
      </w:r>
      <w:r w:rsidR="0075167E" w:rsidRPr="00584555">
        <w:rPr>
          <w:rFonts w:cs="Calibri"/>
          <w:b/>
          <w:bCs/>
          <w:sz w:val="24"/>
          <w:szCs w:val="24"/>
        </w:rPr>
        <w:t>Enjoy an authentic Bedouin welcome in a traditional Bedouin tent</w:t>
      </w:r>
      <w:r w:rsidR="00FC3AC0" w:rsidRPr="00584555">
        <w:rPr>
          <w:rFonts w:cs="Calibri"/>
          <w:b/>
          <w:bCs/>
          <w:sz w:val="24"/>
          <w:szCs w:val="24"/>
        </w:rPr>
        <w:t xml:space="preserve">, and </w:t>
      </w:r>
      <w:r w:rsidR="00213ADD" w:rsidRPr="00584555">
        <w:rPr>
          <w:rFonts w:cs="Calibri"/>
          <w:b/>
          <w:bCs/>
          <w:sz w:val="24"/>
          <w:szCs w:val="24"/>
        </w:rPr>
        <w:t>make a Tabun</w:t>
      </w:r>
      <w:r w:rsidR="00FC3AC0" w:rsidRPr="00584555">
        <w:rPr>
          <w:rFonts w:cs="Calibri"/>
          <w:b/>
          <w:bCs/>
          <w:sz w:val="24"/>
          <w:szCs w:val="24"/>
        </w:rPr>
        <w:t xml:space="preserve"> pitta</w:t>
      </w:r>
      <w:r w:rsidR="00213ADD" w:rsidRPr="00584555">
        <w:rPr>
          <w:rFonts w:cs="Calibri"/>
          <w:b/>
          <w:bCs/>
          <w:sz w:val="24"/>
          <w:szCs w:val="24"/>
        </w:rPr>
        <w:t>!</w:t>
      </w:r>
    </w:p>
    <w:p w14:paraId="75203FC5" w14:textId="6E7E75AF" w:rsidR="00A4022C" w:rsidRPr="00584555" w:rsidRDefault="00E0400C" w:rsidP="00267FE1">
      <w:pPr>
        <w:pStyle w:val="NoSpacing"/>
        <w:numPr>
          <w:ilvl w:val="0"/>
          <w:numId w:val="5"/>
        </w:numPr>
        <w:bidi w:val="0"/>
        <w:contextualSpacing/>
        <w:rPr>
          <w:rFonts w:cs="Calibri"/>
          <w:b/>
          <w:bCs/>
          <w:sz w:val="24"/>
          <w:szCs w:val="24"/>
        </w:rPr>
      </w:pPr>
      <w:r w:rsidRPr="00584555">
        <w:rPr>
          <w:b/>
          <w:bCs/>
          <w:sz w:val="24"/>
          <w:szCs w:val="24"/>
        </w:rPr>
        <w:t xml:space="preserve">Embark on a </w:t>
      </w:r>
      <w:r w:rsidR="00757917" w:rsidRPr="00584555">
        <w:rPr>
          <w:rFonts w:cs="Calibri" w:hint="cs"/>
          <w:b/>
          <w:bCs/>
          <w:sz w:val="24"/>
          <w:szCs w:val="24"/>
          <w:rtl/>
          <w:lang w:bidi="he-IL"/>
        </w:rPr>
        <w:t>"</w:t>
      </w:r>
      <w:r w:rsidR="00757917" w:rsidRPr="00584555">
        <w:rPr>
          <w:rFonts w:cs="Calibri" w:hint="cs"/>
          <w:b/>
          <w:bCs/>
          <w:sz w:val="24"/>
          <w:szCs w:val="24"/>
          <w:lang w:bidi="he-IL"/>
        </w:rPr>
        <w:t>T</w:t>
      </w:r>
      <w:r w:rsidR="00757917" w:rsidRPr="00584555">
        <w:rPr>
          <w:rFonts w:cs="Calibri"/>
          <w:b/>
          <w:bCs/>
          <w:sz w:val="24"/>
          <w:szCs w:val="24"/>
          <w:lang w:bidi="he-IL"/>
        </w:rPr>
        <w:t>r</w:t>
      </w:r>
      <w:r w:rsidR="007B5EB3" w:rsidRPr="00584555">
        <w:rPr>
          <w:rFonts w:cs="Calibri"/>
          <w:b/>
          <w:bCs/>
          <w:sz w:val="24"/>
          <w:szCs w:val="24"/>
          <w:lang w:bidi="he-IL"/>
        </w:rPr>
        <w:t>acking</w:t>
      </w:r>
      <w:r w:rsidR="00757917" w:rsidRPr="00584555">
        <w:rPr>
          <w:rFonts w:cs="Calibri"/>
          <w:b/>
          <w:bCs/>
          <w:sz w:val="24"/>
          <w:szCs w:val="24"/>
          <w:lang w:bidi="he-IL"/>
        </w:rPr>
        <w:t xml:space="preserve">" workshop </w:t>
      </w:r>
      <w:r w:rsidR="00A4022C" w:rsidRPr="00584555">
        <w:rPr>
          <w:rFonts w:cs="Calibri"/>
          <w:b/>
          <w:bCs/>
          <w:sz w:val="24"/>
          <w:szCs w:val="24"/>
          <w:lang w:bidi="he-IL"/>
        </w:rPr>
        <w:t>–</w:t>
      </w:r>
      <w:r w:rsidR="00757917" w:rsidRPr="00584555">
        <w:rPr>
          <w:rFonts w:cs="Calibri"/>
          <w:b/>
          <w:bCs/>
          <w:sz w:val="24"/>
          <w:szCs w:val="24"/>
          <w:lang w:bidi="he-IL"/>
        </w:rPr>
        <w:t xml:space="preserve"> </w:t>
      </w:r>
      <w:r w:rsidR="00A4022C" w:rsidRPr="00584555">
        <w:rPr>
          <w:rFonts w:cs="Calibri"/>
          <w:sz w:val="24"/>
          <w:szCs w:val="24"/>
        </w:rPr>
        <w:t>Explorations are an important part of the traditional Bedouin lifestyle that helps to survive in the wild and include, among other things, being in the field and identifying animals and humans. Like the ancient Bedouin tradition, so</w:t>
      </w:r>
      <w:r w:rsidR="001602A8" w:rsidRPr="00584555">
        <w:rPr>
          <w:rFonts w:cs="Calibri"/>
          <w:sz w:val="24"/>
          <w:szCs w:val="24"/>
        </w:rPr>
        <w:t xml:space="preserve"> is</w:t>
      </w:r>
      <w:r w:rsidR="00A4022C" w:rsidRPr="00584555">
        <w:rPr>
          <w:rFonts w:cs="Calibri"/>
          <w:sz w:val="24"/>
          <w:szCs w:val="24"/>
        </w:rPr>
        <w:t xml:space="preserve"> the </w:t>
      </w:r>
      <w:r w:rsidR="001602A8" w:rsidRPr="00584555">
        <w:rPr>
          <w:rFonts w:cs="Calibri"/>
          <w:sz w:val="24"/>
          <w:szCs w:val="24"/>
        </w:rPr>
        <w:t xml:space="preserve">tracking </w:t>
      </w:r>
      <w:r w:rsidR="003720EF" w:rsidRPr="00584555">
        <w:rPr>
          <w:rFonts w:cs="Calibri"/>
          <w:sz w:val="24"/>
          <w:szCs w:val="24"/>
        </w:rPr>
        <w:t xml:space="preserve">slowly </w:t>
      </w:r>
      <w:r w:rsidR="00A4022C" w:rsidRPr="00584555">
        <w:rPr>
          <w:rFonts w:cs="Calibri"/>
          <w:sz w:val="24"/>
          <w:szCs w:val="24"/>
        </w:rPr>
        <w:t>disappear</w:t>
      </w:r>
      <w:r w:rsidR="003720EF" w:rsidRPr="00584555">
        <w:rPr>
          <w:rFonts w:cs="Calibri"/>
          <w:sz w:val="24"/>
          <w:szCs w:val="24"/>
        </w:rPr>
        <w:t xml:space="preserve">ing from </w:t>
      </w:r>
      <w:r w:rsidR="00A4022C" w:rsidRPr="00584555">
        <w:rPr>
          <w:rFonts w:cs="Calibri"/>
          <w:sz w:val="24"/>
          <w:szCs w:val="24"/>
        </w:rPr>
        <w:t>the nature of Bedouin culture</w:t>
      </w:r>
      <w:r w:rsidR="00A4022C" w:rsidRPr="00584555">
        <w:rPr>
          <w:rFonts w:cs="Calibri"/>
          <w:b/>
          <w:bCs/>
          <w:sz w:val="24"/>
          <w:szCs w:val="24"/>
        </w:rPr>
        <w:t>.</w:t>
      </w:r>
      <w:r w:rsidR="00C13E49" w:rsidRPr="00584555">
        <w:rPr>
          <w:rFonts w:cs="Calibri"/>
          <w:b/>
          <w:bCs/>
          <w:sz w:val="24"/>
          <w:szCs w:val="24"/>
        </w:rPr>
        <w:t xml:space="preserve"> Here, learn from expert guides about the area, meet plants and look for animal signs along the way, learn how to identify traces and what can be learned from them about who passed through the field and what they did.</w:t>
      </w:r>
      <w:r w:rsidR="00A4022C" w:rsidRPr="00584555">
        <w:rPr>
          <w:rFonts w:cs="Calibri"/>
          <w:b/>
          <w:bCs/>
          <w:sz w:val="24"/>
          <w:szCs w:val="24"/>
        </w:rPr>
        <w:t xml:space="preserve"> </w:t>
      </w:r>
    </w:p>
    <w:p w14:paraId="16FBF95B" w14:textId="77777777" w:rsidR="008A475A" w:rsidRDefault="00214466" w:rsidP="00267FE1">
      <w:pPr>
        <w:pStyle w:val="NoSpacing"/>
        <w:numPr>
          <w:ilvl w:val="0"/>
          <w:numId w:val="5"/>
        </w:numPr>
        <w:bidi w:val="0"/>
        <w:rPr>
          <w:rFonts w:cs="Calibri"/>
          <w:color w:val="000000"/>
          <w:sz w:val="24"/>
          <w:szCs w:val="24"/>
        </w:rPr>
      </w:pPr>
      <w:r w:rsidRPr="00584555">
        <w:rPr>
          <w:rFonts w:cs="Calibri"/>
          <w:sz w:val="24"/>
          <w:szCs w:val="24"/>
        </w:rPr>
        <w:t xml:space="preserve">Travel south </w:t>
      </w:r>
      <w:r w:rsidRPr="00635695">
        <w:rPr>
          <w:rFonts w:cs="Calibri"/>
          <w:color w:val="000000"/>
          <w:sz w:val="24"/>
          <w:szCs w:val="24"/>
        </w:rPr>
        <w:t xml:space="preserve">into the </w:t>
      </w:r>
      <w:r w:rsidRPr="00635695">
        <w:rPr>
          <w:rFonts w:cs="Calibri"/>
          <w:b/>
          <w:bCs/>
          <w:color w:val="000000"/>
          <w:sz w:val="24"/>
          <w:szCs w:val="24"/>
        </w:rPr>
        <w:t>Negev Desert</w:t>
      </w:r>
      <w:r w:rsidRPr="00635695">
        <w:rPr>
          <w:rFonts w:cs="Calibri"/>
          <w:color w:val="000000"/>
          <w:sz w:val="24"/>
          <w:szCs w:val="24"/>
        </w:rPr>
        <w:t xml:space="preserve"> and proceed to our Kibbutz guesthouse accommodation for check-in</w:t>
      </w:r>
      <w:r w:rsidR="008A475A">
        <w:rPr>
          <w:rFonts w:cs="Calibri"/>
          <w:color w:val="000000"/>
          <w:sz w:val="24"/>
          <w:szCs w:val="24"/>
        </w:rPr>
        <w:t>.</w:t>
      </w:r>
    </w:p>
    <w:p w14:paraId="5C1A25E5" w14:textId="2AF869B4" w:rsidR="005F25AD" w:rsidRPr="008A475A" w:rsidRDefault="00772BD8" w:rsidP="00267FE1">
      <w:pPr>
        <w:pStyle w:val="NoSpacing"/>
        <w:numPr>
          <w:ilvl w:val="0"/>
          <w:numId w:val="5"/>
        </w:numPr>
        <w:bidi w:val="0"/>
        <w:rPr>
          <w:rFonts w:cs="Calibri"/>
          <w:color w:val="000000"/>
          <w:sz w:val="24"/>
          <w:szCs w:val="24"/>
        </w:rPr>
      </w:pPr>
      <w:r w:rsidRPr="008A475A">
        <w:rPr>
          <w:rFonts w:cs="Calibri"/>
          <w:b/>
          <w:bCs/>
          <w:color w:val="000000"/>
          <w:sz w:val="24"/>
          <w:szCs w:val="24"/>
        </w:rPr>
        <w:t>Dinner at the hotel</w:t>
      </w:r>
      <w:r w:rsidR="005F25AD" w:rsidRPr="008A475A">
        <w:rPr>
          <w:rFonts w:cs="Calibri"/>
          <w:color w:val="000000"/>
          <w:sz w:val="24"/>
          <w:szCs w:val="24"/>
        </w:rPr>
        <w:t>.</w:t>
      </w:r>
    </w:p>
    <w:p w14:paraId="722C9728" w14:textId="5B99DF2A" w:rsidR="005F25AD" w:rsidRPr="00635695" w:rsidRDefault="005F25AD" w:rsidP="00267FE1">
      <w:pPr>
        <w:numPr>
          <w:ilvl w:val="0"/>
          <w:numId w:val="5"/>
        </w:numPr>
        <w:rPr>
          <w:rFonts w:ascii="Calibri" w:hAnsi="Calibri" w:cs="Calibri"/>
        </w:rPr>
      </w:pPr>
      <w:r w:rsidRPr="00635695">
        <w:rPr>
          <w:rFonts w:ascii="Calibri" w:hAnsi="Calibri" w:cs="Calibri"/>
        </w:rPr>
        <w:t xml:space="preserve">This evening, visit </w:t>
      </w:r>
      <w:r w:rsidRPr="00635695">
        <w:rPr>
          <w:rFonts w:ascii="Calibri" w:hAnsi="Calibri" w:cs="Calibri"/>
          <w:b/>
          <w:bCs/>
        </w:rPr>
        <w:t>Kibbutz Gvulot</w:t>
      </w:r>
      <w:r w:rsidRPr="00635695">
        <w:rPr>
          <w:rFonts w:ascii="Calibri" w:hAnsi="Calibri" w:cs="Calibri"/>
        </w:rPr>
        <w:t>, located near Israel’s southern borders with neighboring Egypt and the Gaza Strip.</w:t>
      </w:r>
    </w:p>
    <w:p w14:paraId="33AFD8FC" w14:textId="105B74C3" w:rsidR="005F25AD" w:rsidRDefault="005F25AD" w:rsidP="00267FE1">
      <w:pPr>
        <w:pStyle w:val="NoSpacing"/>
        <w:numPr>
          <w:ilvl w:val="0"/>
          <w:numId w:val="5"/>
        </w:numPr>
        <w:bidi w:val="0"/>
        <w:rPr>
          <w:rFonts w:cs="Calibri"/>
          <w:b/>
          <w:bCs/>
          <w:color w:val="000000"/>
          <w:sz w:val="24"/>
          <w:szCs w:val="24"/>
        </w:rPr>
      </w:pPr>
      <w:r w:rsidRPr="00635695">
        <w:rPr>
          <w:rFonts w:cs="Calibri"/>
          <w:color w:val="000000"/>
          <w:sz w:val="24"/>
          <w:szCs w:val="24"/>
        </w:rPr>
        <w:t xml:space="preserve">There, relax at a traditional </w:t>
      </w:r>
      <w:r w:rsidRPr="00635695">
        <w:rPr>
          <w:rFonts w:cs="Calibri"/>
          <w:b/>
          <w:bCs/>
          <w:color w:val="000000"/>
          <w:sz w:val="24"/>
          <w:szCs w:val="24"/>
        </w:rPr>
        <w:t>Kibbutz Kumsitz</w:t>
      </w:r>
      <w:r w:rsidRPr="00635695">
        <w:rPr>
          <w:rFonts w:cs="Calibri"/>
          <w:color w:val="000000"/>
          <w:sz w:val="24"/>
          <w:szCs w:val="24"/>
        </w:rPr>
        <w:t xml:space="preserve"> bonfire, featuring </w:t>
      </w:r>
      <w:r w:rsidR="00DF1B0A">
        <w:rPr>
          <w:rFonts w:cs="Calibri"/>
          <w:color w:val="000000"/>
          <w:sz w:val="24"/>
          <w:szCs w:val="24"/>
        </w:rPr>
        <w:t xml:space="preserve">music, </w:t>
      </w:r>
      <w:r w:rsidRPr="00635695">
        <w:rPr>
          <w:rFonts w:cs="Calibri"/>
          <w:color w:val="000000"/>
          <w:sz w:val="24"/>
          <w:szCs w:val="24"/>
        </w:rPr>
        <w:t xml:space="preserve">wine &amp; beer and, of course, </w:t>
      </w:r>
      <w:r w:rsidRPr="00635695">
        <w:rPr>
          <w:rFonts w:cs="Calibri"/>
          <w:b/>
          <w:bCs/>
          <w:color w:val="000000"/>
          <w:sz w:val="24"/>
          <w:szCs w:val="24"/>
        </w:rPr>
        <w:t>smores!</w:t>
      </w:r>
    </w:p>
    <w:p w14:paraId="183635A1" w14:textId="77777777" w:rsidR="005047F8" w:rsidRDefault="005047F8" w:rsidP="00267FE1">
      <w:pPr>
        <w:pStyle w:val="NoSpacing"/>
        <w:bidi w:val="0"/>
        <w:rPr>
          <w:rFonts w:cs="Calibri"/>
          <w:b/>
          <w:bCs/>
          <w:color w:val="FF0000"/>
          <w:sz w:val="24"/>
          <w:szCs w:val="24"/>
        </w:rPr>
      </w:pPr>
    </w:p>
    <w:p w14:paraId="7C241455" w14:textId="32C0597F" w:rsidR="005F25AD" w:rsidRPr="00635695" w:rsidRDefault="005F25AD" w:rsidP="00267FE1">
      <w:pPr>
        <w:pStyle w:val="NoSpacing"/>
        <w:bidi w:val="0"/>
        <w:rPr>
          <w:rFonts w:cs="Calibri"/>
          <w:b/>
          <w:bCs/>
          <w:color w:val="000000"/>
          <w:sz w:val="24"/>
          <w:szCs w:val="24"/>
          <w:rtl/>
          <w:lang w:bidi="he-IL"/>
        </w:rPr>
      </w:pPr>
      <w:r w:rsidRPr="00635695">
        <w:rPr>
          <w:rFonts w:cs="Calibri"/>
          <w:b/>
          <w:bCs/>
          <w:color w:val="000000"/>
          <w:sz w:val="24"/>
          <w:szCs w:val="24"/>
        </w:rPr>
        <w:t xml:space="preserve">Overnight: Kibbutz Tze’elim Country Lodging </w:t>
      </w:r>
    </w:p>
    <w:p w14:paraId="0F2D0A73" w14:textId="77777777" w:rsidR="0087674A" w:rsidRPr="00635695" w:rsidRDefault="0087674A" w:rsidP="00267FE1">
      <w:pPr>
        <w:pStyle w:val="NoSpacing"/>
        <w:bidi w:val="0"/>
        <w:rPr>
          <w:rFonts w:cs="Calibri"/>
          <w:b/>
          <w:bCs/>
          <w:color w:val="000000"/>
          <w:sz w:val="24"/>
          <w:szCs w:val="24"/>
        </w:rPr>
      </w:pPr>
    </w:p>
    <w:p w14:paraId="3120DFCC" w14:textId="55365266" w:rsidR="008A475A" w:rsidRDefault="005F25AD" w:rsidP="00267FE1">
      <w:pPr>
        <w:widowControl/>
        <w:suppressAutoHyphens w:val="0"/>
        <w:rPr>
          <w:rFonts w:ascii="Calibri" w:eastAsia="Times New Roman" w:hAnsi="Calibri" w:cs="Calibri"/>
          <w:b/>
          <w:bCs/>
          <w:color w:val="000000"/>
          <w:kern w:val="0"/>
          <w:lang w:eastAsia="ja-JP"/>
        </w:rPr>
      </w:pPr>
      <w:r w:rsidRPr="00635695">
        <w:rPr>
          <w:rFonts w:cs="Calibri"/>
          <w:b/>
          <w:bCs/>
          <w:color w:val="000000"/>
        </w:rPr>
        <w:br w:type="page"/>
      </w:r>
    </w:p>
    <w:p w14:paraId="0A039BB3" w14:textId="1816D973" w:rsidR="003E12B6" w:rsidRPr="004A275C" w:rsidRDefault="003E12B6" w:rsidP="00267FE1">
      <w:pPr>
        <w:pStyle w:val="NoSpacing"/>
        <w:bidi w:val="0"/>
        <w:rPr>
          <w:color w:val="0070C0"/>
          <w:sz w:val="26"/>
          <w:szCs w:val="26"/>
        </w:rPr>
      </w:pPr>
      <w:r w:rsidRPr="004A275C">
        <w:rPr>
          <w:b/>
          <w:bCs/>
          <w:color w:val="0070C0"/>
          <w:sz w:val="26"/>
          <w:szCs w:val="26"/>
        </w:rPr>
        <w:lastRenderedPageBreak/>
        <w:t>Day 5:</w:t>
      </w:r>
      <w:r w:rsidRPr="004A275C">
        <w:rPr>
          <w:color w:val="0070C0"/>
          <w:sz w:val="26"/>
          <w:szCs w:val="26"/>
        </w:rPr>
        <w:t xml:space="preserve"> </w:t>
      </w:r>
      <w:r w:rsidRPr="004A275C">
        <w:rPr>
          <w:b/>
          <w:bCs/>
          <w:color w:val="0070C0"/>
          <w:sz w:val="26"/>
          <w:szCs w:val="26"/>
        </w:rPr>
        <w:t>Monday, March 23</w:t>
      </w:r>
      <w:r w:rsidR="00314540" w:rsidRPr="004A275C">
        <w:rPr>
          <w:b/>
          <w:bCs/>
          <w:color w:val="0070C0"/>
          <w:sz w:val="26"/>
          <w:szCs w:val="26"/>
          <w:vertAlign w:val="superscript"/>
        </w:rPr>
        <w:t>rd</w:t>
      </w:r>
      <w:r w:rsidR="00314540" w:rsidRPr="004A275C">
        <w:rPr>
          <w:color w:val="0070C0"/>
          <w:sz w:val="26"/>
          <w:szCs w:val="26"/>
        </w:rPr>
        <w:t xml:space="preserve"> – Visions of the Desert-Exploring the Negev, Your Way!</w:t>
      </w:r>
    </w:p>
    <w:p w14:paraId="1D6071A6" w14:textId="77777777" w:rsidR="0093709E" w:rsidRPr="004A275C" w:rsidRDefault="0093709E" w:rsidP="00267FE1">
      <w:pPr>
        <w:pStyle w:val="NoSpacing"/>
        <w:bidi w:val="0"/>
        <w:rPr>
          <w:rFonts w:cs="Calibri"/>
          <w:b/>
          <w:bCs/>
          <w:color w:val="000000"/>
          <w:sz w:val="26"/>
          <w:szCs w:val="26"/>
        </w:rPr>
      </w:pPr>
    </w:p>
    <w:p w14:paraId="77FC61F0" w14:textId="2004033A" w:rsidR="0093709E" w:rsidRDefault="0093709E" w:rsidP="00267FE1">
      <w:pPr>
        <w:pStyle w:val="NoSpacing"/>
        <w:numPr>
          <w:ilvl w:val="0"/>
          <w:numId w:val="4"/>
        </w:numPr>
        <w:bidi w:val="0"/>
        <w:rPr>
          <w:sz w:val="24"/>
          <w:szCs w:val="24"/>
        </w:rPr>
      </w:pPr>
      <w:r>
        <w:rPr>
          <w:sz w:val="24"/>
          <w:szCs w:val="24"/>
        </w:rPr>
        <w:t>Breakfast at the hotel</w:t>
      </w:r>
    </w:p>
    <w:p w14:paraId="62060CC0" w14:textId="77777777" w:rsidR="00110847" w:rsidRPr="00635695" w:rsidRDefault="00110847" w:rsidP="00267FE1">
      <w:pPr>
        <w:pStyle w:val="NoSpacing"/>
        <w:bidi w:val="0"/>
        <w:rPr>
          <w:rFonts w:cs="Calibri"/>
          <w:b/>
          <w:bCs/>
          <w:color w:val="000000"/>
          <w:sz w:val="24"/>
          <w:szCs w:val="24"/>
        </w:rPr>
      </w:pPr>
    </w:p>
    <w:p w14:paraId="1D24069B" w14:textId="77777777" w:rsidR="00110847" w:rsidRPr="00635695" w:rsidRDefault="00110847" w:rsidP="00267FE1">
      <w:pPr>
        <w:pStyle w:val="NoSpacing"/>
        <w:bidi w:val="0"/>
        <w:rPr>
          <w:rFonts w:cs="Calibri"/>
          <w:b/>
          <w:bCs/>
          <w:i/>
          <w:iCs/>
          <w:color w:val="000000"/>
          <w:sz w:val="24"/>
          <w:szCs w:val="24"/>
        </w:rPr>
      </w:pPr>
      <w:r w:rsidRPr="00635695">
        <w:rPr>
          <w:rFonts w:cs="Calibri"/>
          <w:b/>
          <w:bCs/>
          <w:i/>
          <w:iCs/>
          <w:color w:val="000000"/>
          <w:sz w:val="24"/>
          <w:szCs w:val="24"/>
        </w:rPr>
        <w:t>Track One: Geopolitics and Security-The Western Negev</w:t>
      </w:r>
    </w:p>
    <w:p w14:paraId="0A1E39FC" w14:textId="52AC12DE" w:rsidR="00F54724" w:rsidRPr="00635695" w:rsidRDefault="00F54724" w:rsidP="00267FE1">
      <w:pPr>
        <w:widowControl/>
        <w:numPr>
          <w:ilvl w:val="0"/>
          <w:numId w:val="2"/>
        </w:numPr>
        <w:suppressAutoHyphens w:val="0"/>
        <w:rPr>
          <w:rFonts w:ascii="Calibri" w:eastAsia="Times New Roman" w:hAnsi="Calibri" w:cs="Calibri"/>
        </w:rPr>
      </w:pPr>
      <w:r w:rsidRPr="00635695">
        <w:rPr>
          <w:rFonts w:ascii="Calibri" w:eastAsia="Times New Roman" w:hAnsi="Calibri" w:cs="Calibri"/>
        </w:rPr>
        <w:t xml:space="preserve">After breakfast, travel to the </w:t>
      </w:r>
      <w:r w:rsidRPr="00635695">
        <w:rPr>
          <w:rFonts w:ascii="Calibri" w:eastAsia="Times New Roman" w:hAnsi="Calibri" w:cs="Calibri"/>
          <w:b/>
          <w:bCs/>
        </w:rPr>
        <w:t>"Otef Azza"</w:t>
      </w:r>
      <w:r w:rsidRPr="00635695">
        <w:rPr>
          <w:rFonts w:ascii="Calibri" w:eastAsia="Times New Roman" w:hAnsi="Calibri" w:cs="Calibri"/>
        </w:rPr>
        <w:t xml:space="preserve"> (Gaza Perimeter) region.  This area has been uniquely affected by the Hamas terror organization and government in the Gaza Strip; its residents often suffering from incoming rocket fire launched from Gaza into Israel.</w:t>
      </w:r>
    </w:p>
    <w:p w14:paraId="1354333F" w14:textId="2E5CBC6B" w:rsidR="00EC0758" w:rsidRPr="00635695" w:rsidRDefault="00EC0758" w:rsidP="00267FE1">
      <w:pPr>
        <w:pStyle w:val="ListParagraph"/>
        <w:numPr>
          <w:ilvl w:val="0"/>
          <w:numId w:val="2"/>
        </w:numPr>
        <w:bidi w:val="0"/>
        <w:spacing w:after="0" w:line="240" w:lineRule="auto"/>
        <w:rPr>
          <w:rFonts w:cs="Calibri"/>
          <w:sz w:val="24"/>
          <w:szCs w:val="24"/>
        </w:rPr>
      </w:pPr>
      <w:r w:rsidRPr="00635695">
        <w:rPr>
          <w:rFonts w:cs="Calibri"/>
          <w:sz w:val="24"/>
          <w:szCs w:val="24"/>
        </w:rPr>
        <w:t xml:space="preserve">At the </w:t>
      </w:r>
      <w:proofErr w:type="spellStart"/>
      <w:r w:rsidRPr="00635695">
        <w:rPr>
          <w:rFonts w:cs="Calibri"/>
          <w:b/>
          <w:bCs/>
          <w:sz w:val="24"/>
          <w:szCs w:val="24"/>
        </w:rPr>
        <w:t>Kerem</w:t>
      </w:r>
      <w:proofErr w:type="spellEnd"/>
      <w:r w:rsidRPr="00635695">
        <w:rPr>
          <w:rFonts w:cs="Calibri"/>
          <w:b/>
          <w:bCs/>
          <w:sz w:val="24"/>
          <w:szCs w:val="24"/>
        </w:rPr>
        <w:t xml:space="preserve"> Shalom</w:t>
      </w:r>
      <w:r w:rsidRPr="00635695">
        <w:rPr>
          <w:rFonts w:cs="Calibri"/>
          <w:sz w:val="24"/>
          <w:szCs w:val="24"/>
        </w:rPr>
        <w:t xml:space="preserve"> border crossing, see many of the hundreds of trucks which carry aid and supplies and which travel through Israel to the Hamas-controlled Gaza territory daily.</w:t>
      </w:r>
    </w:p>
    <w:p w14:paraId="426B5B97" w14:textId="36B532AF" w:rsidR="00AC297F" w:rsidRPr="00635695" w:rsidRDefault="00F54724" w:rsidP="00267FE1">
      <w:pPr>
        <w:widowControl/>
        <w:numPr>
          <w:ilvl w:val="0"/>
          <w:numId w:val="2"/>
        </w:numPr>
        <w:suppressAutoHyphens w:val="0"/>
        <w:rPr>
          <w:rFonts w:ascii="Calibri" w:eastAsia="Times New Roman" w:hAnsi="Calibri" w:cs="Calibri"/>
        </w:rPr>
      </w:pPr>
      <w:r w:rsidRPr="00AC297F">
        <w:rPr>
          <w:rFonts w:ascii="Calibri" w:eastAsia="Times New Roman" w:hAnsi="Calibri" w:cs="Calibri"/>
        </w:rPr>
        <w:t xml:space="preserve">Stop at </w:t>
      </w:r>
      <w:r w:rsidRPr="00AC297F">
        <w:rPr>
          <w:rFonts w:ascii="Calibri" w:eastAsia="Times New Roman" w:hAnsi="Calibri" w:cs="Calibri"/>
          <w:b/>
          <w:bCs/>
        </w:rPr>
        <w:t>Kibbutz Nir Am</w:t>
      </w:r>
      <w:r w:rsidRPr="00AC297F">
        <w:rPr>
          <w:rFonts w:ascii="Calibri" w:eastAsia="Times New Roman" w:hAnsi="Calibri" w:cs="Calibri"/>
        </w:rPr>
        <w:t xml:space="preserve">, where the first terror tunnel was discovered and destroyed in the July '14 war.  At the </w:t>
      </w:r>
      <w:r w:rsidRPr="00AC297F">
        <w:rPr>
          <w:rFonts w:ascii="Calibri" w:eastAsia="Times New Roman" w:hAnsi="Calibri" w:cs="Calibri"/>
          <w:b/>
          <w:bCs/>
        </w:rPr>
        <w:t>Assaf Sibony memorial</w:t>
      </w:r>
      <w:r w:rsidRPr="00AC297F">
        <w:rPr>
          <w:rFonts w:ascii="Calibri" w:eastAsia="Times New Roman" w:hAnsi="Calibri" w:cs="Calibri"/>
        </w:rPr>
        <w:t>, view the northern Gaza Strip (visit subject to security conditions).</w:t>
      </w:r>
      <w:r w:rsidR="00AC297F" w:rsidRPr="00AC297F">
        <w:rPr>
          <w:rFonts w:ascii="Calibri" w:eastAsia="Times New Roman" w:hAnsi="Calibri" w:cs="Calibri"/>
        </w:rPr>
        <w:t xml:space="preserve"> </w:t>
      </w:r>
      <w:r w:rsidR="00AC297F" w:rsidRPr="00635695">
        <w:rPr>
          <w:rFonts w:ascii="Calibri" w:eastAsia="Times New Roman" w:hAnsi="Calibri" w:cs="Calibri"/>
        </w:rPr>
        <w:t xml:space="preserve">Receive a briefing from </w:t>
      </w:r>
      <w:r w:rsidR="00AC297F" w:rsidRPr="00AC297F">
        <w:rPr>
          <w:rFonts w:ascii="Calibri" w:eastAsia="Times New Roman" w:hAnsi="Calibri" w:cs="Calibri"/>
          <w:b/>
          <w:bCs/>
        </w:rPr>
        <w:t>Col. (Res.) Grisha Yakubovich</w:t>
      </w:r>
      <w:r w:rsidR="00AC297F" w:rsidRPr="00635695">
        <w:rPr>
          <w:rFonts w:ascii="Calibri" w:eastAsia="Times New Roman" w:hAnsi="Calibri" w:cs="Calibri"/>
        </w:rPr>
        <w:t xml:space="preserve">, former Head of the Civilian Department in the IDF’s Coordinator of Government Activities in the Territories unit. Col. Yakubovich led strategic dialogue between the international community, Israel and the Palestinian Authority on economics, infrastructure and foreign affairs. </w:t>
      </w:r>
    </w:p>
    <w:p w14:paraId="3F129923" w14:textId="606626EF" w:rsidR="00E9699B" w:rsidRPr="00056A5C" w:rsidRDefault="00E9699B" w:rsidP="00267FE1">
      <w:pPr>
        <w:widowControl/>
        <w:numPr>
          <w:ilvl w:val="0"/>
          <w:numId w:val="2"/>
        </w:numPr>
        <w:suppressAutoHyphens w:val="0"/>
        <w:rPr>
          <w:rFonts w:ascii="Calibri" w:eastAsia="Times New Roman" w:hAnsi="Calibri" w:cs="Calibri"/>
        </w:rPr>
      </w:pPr>
      <w:r w:rsidRPr="00056A5C">
        <w:rPr>
          <w:rFonts w:ascii="Calibri" w:eastAsia="Times New Roman" w:hAnsi="Calibri" w:cs="Calibri"/>
        </w:rPr>
        <w:t xml:space="preserve">Lunch </w:t>
      </w:r>
      <w:proofErr w:type="spellStart"/>
      <w:r w:rsidRPr="00056A5C">
        <w:rPr>
          <w:rFonts w:ascii="Calibri" w:eastAsia="Times New Roman" w:hAnsi="Calibri" w:cs="Calibri"/>
        </w:rPr>
        <w:t>en</w:t>
      </w:r>
      <w:proofErr w:type="spellEnd"/>
      <w:r w:rsidRPr="00056A5C">
        <w:rPr>
          <w:rFonts w:ascii="Calibri" w:eastAsia="Times New Roman" w:hAnsi="Calibri" w:cs="Calibri"/>
        </w:rPr>
        <w:t xml:space="preserve"> route.</w:t>
      </w:r>
    </w:p>
    <w:p w14:paraId="24E9E681" w14:textId="49F083FA" w:rsidR="00C12187" w:rsidRPr="00635695" w:rsidRDefault="00C12187" w:rsidP="00267FE1">
      <w:pPr>
        <w:pStyle w:val="NoSpacing"/>
        <w:numPr>
          <w:ilvl w:val="0"/>
          <w:numId w:val="2"/>
        </w:numPr>
        <w:bidi w:val="0"/>
        <w:rPr>
          <w:color w:val="000000"/>
          <w:sz w:val="24"/>
          <w:szCs w:val="24"/>
        </w:rPr>
      </w:pPr>
      <w:r w:rsidRPr="00635695">
        <w:rPr>
          <w:rFonts w:hint="cs"/>
          <w:color w:val="000000"/>
          <w:sz w:val="24"/>
          <w:szCs w:val="24"/>
        </w:rPr>
        <w:t>V</w:t>
      </w:r>
      <w:r w:rsidRPr="00635695">
        <w:rPr>
          <w:color w:val="000000"/>
          <w:sz w:val="24"/>
          <w:szCs w:val="24"/>
          <w:lang w:bidi="he-IL"/>
        </w:rPr>
        <w:t xml:space="preserve">isit the </w:t>
      </w:r>
      <w:r w:rsidRPr="00635695">
        <w:rPr>
          <w:b/>
          <w:bCs/>
          <w:color w:val="000000"/>
          <w:sz w:val="24"/>
          <w:szCs w:val="24"/>
          <w:lang w:bidi="he-IL"/>
        </w:rPr>
        <w:t xml:space="preserve">Yitzhak </w:t>
      </w:r>
      <w:proofErr w:type="spellStart"/>
      <w:r w:rsidRPr="00635695">
        <w:rPr>
          <w:b/>
          <w:bCs/>
          <w:color w:val="000000"/>
          <w:sz w:val="24"/>
          <w:szCs w:val="24"/>
          <w:lang w:bidi="he-IL"/>
        </w:rPr>
        <w:t>Shavit</w:t>
      </w:r>
      <w:proofErr w:type="spellEnd"/>
      <w:r w:rsidRPr="00635695">
        <w:rPr>
          <w:b/>
          <w:bCs/>
          <w:color w:val="000000"/>
          <w:sz w:val="24"/>
          <w:szCs w:val="24"/>
          <w:lang w:bidi="he-IL"/>
        </w:rPr>
        <w:t xml:space="preserve"> </w:t>
      </w:r>
      <w:proofErr w:type="spellStart"/>
      <w:r w:rsidRPr="00635695">
        <w:rPr>
          <w:b/>
          <w:bCs/>
          <w:color w:val="000000"/>
          <w:sz w:val="24"/>
          <w:szCs w:val="24"/>
          <w:lang w:bidi="he-IL"/>
        </w:rPr>
        <w:t>Sha’ar</w:t>
      </w:r>
      <w:proofErr w:type="spellEnd"/>
      <w:r w:rsidRPr="00635695">
        <w:rPr>
          <w:b/>
          <w:bCs/>
          <w:color w:val="000000"/>
          <w:sz w:val="24"/>
          <w:szCs w:val="24"/>
          <w:lang w:bidi="he-IL"/>
        </w:rPr>
        <w:t xml:space="preserve"> </w:t>
      </w:r>
      <w:proofErr w:type="spellStart"/>
      <w:r w:rsidRPr="00635695">
        <w:rPr>
          <w:b/>
          <w:bCs/>
          <w:color w:val="000000"/>
          <w:sz w:val="24"/>
          <w:szCs w:val="24"/>
          <w:lang w:bidi="he-IL"/>
        </w:rPr>
        <w:t>Hanegev</w:t>
      </w:r>
      <w:proofErr w:type="spellEnd"/>
      <w:r w:rsidRPr="00635695">
        <w:rPr>
          <w:b/>
          <w:bCs/>
          <w:color w:val="000000"/>
          <w:sz w:val="24"/>
          <w:szCs w:val="24"/>
          <w:lang w:bidi="he-IL"/>
        </w:rPr>
        <w:t xml:space="preserve"> School</w:t>
      </w:r>
      <w:r w:rsidRPr="00635695">
        <w:rPr>
          <w:color w:val="000000"/>
          <w:sz w:val="24"/>
          <w:szCs w:val="24"/>
          <w:lang w:bidi="he-IL"/>
        </w:rPr>
        <w:t>, fortified to stand up to the threat of incoming rocket</w:t>
      </w:r>
      <w:r w:rsidR="00267DED" w:rsidRPr="00635695">
        <w:rPr>
          <w:color w:val="000000"/>
          <w:sz w:val="24"/>
          <w:szCs w:val="24"/>
          <w:lang w:bidi="he-IL"/>
        </w:rPr>
        <w:t>s</w:t>
      </w:r>
      <w:r w:rsidRPr="00635695">
        <w:rPr>
          <w:color w:val="000000"/>
          <w:sz w:val="24"/>
          <w:szCs w:val="24"/>
          <w:lang w:bidi="he-IL"/>
        </w:rPr>
        <w:t xml:space="preserve"> and mortar</w:t>
      </w:r>
      <w:r w:rsidR="00267DED" w:rsidRPr="00635695">
        <w:rPr>
          <w:color w:val="000000"/>
          <w:sz w:val="24"/>
          <w:szCs w:val="24"/>
          <w:lang w:bidi="he-IL"/>
        </w:rPr>
        <w:t>s</w:t>
      </w:r>
      <w:r w:rsidRPr="00635695">
        <w:rPr>
          <w:color w:val="000000"/>
          <w:sz w:val="24"/>
          <w:szCs w:val="24"/>
          <w:lang w:bidi="he-IL"/>
        </w:rPr>
        <w:t>.</w:t>
      </w:r>
      <w:r w:rsidR="00267DED" w:rsidRPr="00635695">
        <w:rPr>
          <w:color w:val="000000"/>
          <w:sz w:val="24"/>
          <w:szCs w:val="24"/>
          <w:lang w:bidi="he-IL"/>
        </w:rPr>
        <w:t xml:space="preserve">  Located on the outskirts of Sderot, this special school provides a safe and supportive environment for local youth to study in peace and security on a site which is often targeted for attacks by Palestinian militant factions in the Gaza Strip</w:t>
      </w:r>
      <w:r w:rsidR="00BD44C9" w:rsidRPr="00635695">
        <w:rPr>
          <w:color w:val="000000"/>
          <w:sz w:val="24"/>
          <w:szCs w:val="24"/>
          <w:lang w:bidi="he-IL"/>
        </w:rPr>
        <w:t>.  While there, meet with teachers and students to hear about how the complex and challenging regional security realities impact their daily routine</w:t>
      </w:r>
      <w:r w:rsidR="00267DED" w:rsidRPr="00635695">
        <w:rPr>
          <w:color w:val="000000"/>
          <w:sz w:val="24"/>
          <w:szCs w:val="24"/>
          <w:lang w:bidi="he-IL"/>
        </w:rPr>
        <w:t xml:space="preserve"> (subject to availability).</w:t>
      </w:r>
    </w:p>
    <w:p w14:paraId="7C6E8D1E" w14:textId="4B75F942" w:rsidR="0058128F" w:rsidRPr="00635695" w:rsidRDefault="00E33506" w:rsidP="00267FE1">
      <w:pPr>
        <w:pStyle w:val="ListParagraph"/>
        <w:numPr>
          <w:ilvl w:val="0"/>
          <w:numId w:val="21"/>
        </w:numPr>
        <w:bidi w:val="0"/>
        <w:spacing w:after="0" w:line="240" w:lineRule="auto"/>
        <w:rPr>
          <w:rFonts w:cs="Calibri"/>
          <w:sz w:val="24"/>
          <w:szCs w:val="24"/>
        </w:rPr>
      </w:pPr>
      <w:r w:rsidRPr="00635695">
        <w:rPr>
          <w:sz w:val="24"/>
          <w:szCs w:val="24"/>
          <w:shd w:val="clear" w:color="auto" w:fill="FFFFFF"/>
        </w:rPr>
        <w:t>Conclude the day with a</w:t>
      </w:r>
      <w:r w:rsidR="00F54724" w:rsidRPr="00635695">
        <w:rPr>
          <w:b/>
          <w:bCs/>
          <w:i/>
          <w:iCs/>
          <w:sz w:val="24"/>
          <w:szCs w:val="24"/>
        </w:rPr>
        <w:t xml:space="preserve"> </w:t>
      </w:r>
      <w:r w:rsidRPr="00635695">
        <w:rPr>
          <w:rFonts w:eastAsia="Times New Roman"/>
          <w:sz w:val="24"/>
          <w:szCs w:val="24"/>
          <w:lang w:eastAsia="ja-JP" w:bidi="ar-SA"/>
        </w:rPr>
        <w:t>v</w:t>
      </w:r>
      <w:r w:rsidR="0058128F" w:rsidRPr="00635695">
        <w:rPr>
          <w:rFonts w:eastAsia="Times New Roman"/>
          <w:sz w:val="24"/>
          <w:szCs w:val="24"/>
          <w:lang w:eastAsia="ja-JP" w:bidi="ar-SA"/>
        </w:rPr>
        <w:t>isit</w:t>
      </w:r>
      <w:r w:rsidRPr="00635695">
        <w:rPr>
          <w:rFonts w:eastAsia="Times New Roman"/>
          <w:sz w:val="24"/>
          <w:szCs w:val="24"/>
          <w:lang w:eastAsia="ja-JP" w:bidi="ar-SA"/>
        </w:rPr>
        <w:t xml:space="preserve"> to</w:t>
      </w:r>
      <w:r w:rsidR="0058128F" w:rsidRPr="00635695">
        <w:rPr>
          <w:rFonts w:eastAsia="Times New Roman"/>
          <w:sz w:val="24"/>
          <w:szCs w:val="24"/>
          <w:lang w:eastAsia="ja-JP" w:bidi="ar-SA"/>
        </w:rPr>
        <w:t xml:space="preserve"> </w:t>
      </w:r>
      <w:r w:rsidR="0058128F" w:rsidRPr="00635695">
        <w:rPr>
          <w:rFonts w:eastAsia="Times New Roman"/>
          <w:b/>
          <w:bCs/>
          <w:sz w:val="24"/>
          <w:szCs w:val="24"/>
          <w:lang w:eastAsia="ja-JP" w:bidi="ar-SA"/>
        </w:rPr>
        <w:t>Netiv Ha'Asara</w:t>
      </w:r>
      <w:r w:rsidR="0058128F" w:rsidRPr="00635695">
        <w:rPr>
          <w:rFonts w:eastAsia="Times New Roman"/>
          <w:sz w:val="24"/>
          <w:szCs w:val="24"/>
          <w:lang w:eastAsia="ja-JP" w:bidi="ar-SA"/>
        </w:rPr>
        <w:t xml:space="preserve">.  Tour this special moshav, located on the southern border with Gaza, and learn about the community’s drive to continue to seek for peace with their neighbors despite, and in the face of the frequent missile and mortar attacks directed at it by Hamas in Gaza.  </w:t>
      </w:r>
      <w:r w:rsidRPr="00635695">
        <w:rPr>
          <w:rFonts w:eastAsia="Times New Roman"/>
          <w:sz w:val="24"/>
          <w:szCs w:val="24"/>
          <w:lang w:eastAsia="ja-JP" w:bidi="ar-SA"/>
        </w:rPr>
        <w:t>See</w:t>
      </w:r>
      <w:r w:rsidR="0058128F" w:rsidRPr="00635695">
        <w:rPr>
          <w:rFonts w:eastAsia="Times New Roman"/>
          <w:sz w:val="24"/>
          <w:szCs w:val="24"/>
          <w:lang w:eastAsia="ja-JP" w:bidi="ar-SA"/>
        </w:rPr>
        <w:t xml:space="preserve"> the moshav’s border wall which has been transformed into a wall of peace with unique ceramics, as well as engage in an open conversation with </w:t>
      </w:r>
      <w:proofErr w:type="gramStart"/>
      <w:r w:rsidR="0058128F" w:rsidRPr="00635695">
        <w:rPr>
          <w:rFonts w:eastAsia="Times New Roman"/>
          <w:sz w:val="24"/>
          <w:szCs w:val="24"/>
          <w:lang w:eastAsia="ja-JP" w:bidi="ar-SA"/>
        </w:rPr>
        <w:t>local resident</w:t>
      </w:r>
      <w:r w:rsidRPr="00635695">
        <w:rPr>
          <w:rFonts w:eastAsia="Times New Roman"/>
          <w:sz w:val="24"/>
          <w:szCs w:val="24"/>
          <w:lang w:eastAsia="ja-JP" w:bidi="ar-SA"/>
        </w:rPr>
        <w:t>s</w:t>
      </w:r>
      <w:proofErr w:type="gramEnd"/>
      <w:r w:rsidR="0058128F" w:rsidRPr="00635695">
        <w:rPr>
          <w:rFonts w:eastAsia="Times New Roman"/>
          <w:sz w:val="24"/>
          <w:szCs w:val="24"/>
          <w:lang w:eastAsia="ja-JP" w:bidi="ar-SA"/>
        </w:rPr>
        <w:t xml:space="preserve"> about the challenges and benefits of life in the region.</w:t>
      </w:r>
    </w:p>
    <w:p w14:paraId="0C8A9670" w14:textId="1CC0B582" w:rsidR="00D1084E" w:rsidRDefault="00D1084E" w:rsidP="00267FE1">
      <w:pPr>
        <w:pStyle w:val="NoSpacing"/>
        <w:bidi w:val="0"/>
        <w:rPr>
          <w:sz w:val="24"/>
          <w:szCs w:val="24"/>
        </w:rPr>
      </w:pPr>
    </w:p>
    <w:p w14:paraId="61B15A30" w14:textId="77777777" w:rsidR="0088184F" w:rsidRPr="00635695" w:rsidRDefault="0088184F" w:rsidP="00267FE1">
      <w:pPr>
        <w:pStyle w:val="NoSpacing"/>
        <w:bidi w:val="0"/>
        <w:rPr>
          <w:sz w:val="24"/>
          <w:szCs w:val="24"/>
        </w:rPr>
      </w:pPr>
    </w:p>
    <w:p w14:paraId="753F7CF2" w14:textId="77777777" w:rsidR="00267FE1" w:rsidRPr="00635695" w:rsidRDefault="00267FE1" w:rsidP="00267FE1">
      <w:pPr>
        <w:pStyle w:val="ListParagraph"/>
        <w:bidi w:val="0"/>
        <w:spacing w:after="0" w:line="240" w:lineRule="auto"/>
        <w:ind w:left="0"/>
        <w:rPr>
          <w:rFonts w:cs="Calibri"/>
          <w:b/>
          <w:bCs/>
          <w:i/>
          <w:iCs/>
          <w:sz w:val="24"/>
          <w:szCs w:val="24"/>
        </w:rPr>
      </w:pPr>
      <w:r w:rsidRPr="00635695">
        <w:rPr>
          <w:rFonts w:cs="Calibri"/>
          <w:b/>
          <w:bCs/>
          <w:i/>
          <w:iCs/>
          <w:sz w:val="24"/>
          <w:szCs w:val="24"/>
        </w:rPr>
        <w:t xml:space="preserve">All together: </w:t>
      </w:r>
    </w:p>
    <w:p w14:paraId="1FA94507" w14:textId="77777777" w:rsidR="00267FE1" w:rsidRPr="00635695" w:rsidRDefault="00267FE1" w:rsidP="00267FE1">
      <w:pPr>
        <w:pStyle w:val="ListParagraph"/>
        <w:bidi w:val="0"/>
        <w:spacing w:after="0" w:line="240" w:lineRule="auto"/>
        <w:rPr>
          <w:b/>
          <w:bCs/>
          <w:i/>
          <w:iCs/>
          <w:sz w:val="24"/>
          <w:szCs w:val="24"/>
        </w:rPr>
      </w:pPr>
    </w:p>
    <w:p w14:paraId="3BC9F3C9" w14:textId="77777777" w:rsidR="00267FE1" w:rsidRPr="00635695" w:rsidRDefault="00267FE1" w:rsidP="00267FE1">
      <w:pPr>
        <w:pStyle w:val="NoSpacing"/>
        <w:numPr>
          <w:ilvl w:val="0"/>
          <w:numId w:val="9"/>
        </w:numPr>
        <w:bidi w:val="0"/>
        <w:rPr>
          <w:sz w:val="24"/>
          <w:szCs w:val="24"/>
        </w:rPr>
      </w:pPr>
      <w:r w:rsidRPr="00635695">
        <w:rPr>
          <w:sz w:val="24"/>
          <w:szCs w:val="24"/>
        </w:rPr>
        <w:t>At the hotel, have a chance to rest, relax and prepare for the evening.</w:t>
      </w:r>
    </w:p>
    <w:p w14:paraId="4D9A427B" w14:textId="77777777" w:rsidR="00267FE1" w:rsidRDefault="00267FE1" w:rsidP="00267FE1">
      <w:pPr>
        <w:numPr>
          <w:ilvl w:val="0"/>
          <w:numId w:val="9"/>
        </w:numPr>
        <w:rPr>
          <w:rFonts w:ascii="Calibri" w:hAnsi="Calibri" w:cs="Calibri"/>
        </w:rPr>
      </w:pPr>
      <w:r w:rsidRPr="00635695">
        <w:rPr>
          <w:rFonts w:ascii="Calibri" w:hAnsi="Calibri" w:cs="Calibri"/>
        </w:rPr>
        <w:t xml:space="preserve">This evening at Kibbutz </w:t>
      </w:r>
      <w:proofErr w:type="spellStart"/>
      <w:r w:rsidRPr="00635695">
        <w:rPr>
          <w:rFonts w:ascii="Calibri" w:hAnsi="Calibri" w:cs="Calibri"/>
        </w:rPr>
        <w:t>Gvulot</w:t>
      </w:r>
      <w:proofErr w:type="spellEnd"/>
      <w:r w:rsidRPr="00635695">
        <w:rPr>
          <w:rFonts w:ascii="Calibri" w:hAnsi="Calibri" w:cs="Calibri"/>
        </w:rPr>
        <w:t xml:space="preserve">, experience </w:t>
      </w:r>
      <w:r w:rsidRPr="00635695">
        <w:rPr>
          <w:rFonts w:ascii="Calibri" w:hAnsi="Calibri" w:cs="Calibri"/>
          <w:b/>
          <w:bCs/>
          <w:i/>
          <w:iCs/>
        </w:rPr>
        <w:t>Pioneers in the Negev</w:t>
      </w:r>
      <w:r w:rsidRPr="00635695">
        <w:rPr>
          <w:rFonts w:ascii="Calibri" w:hAnsi="Calibri" w:cs="Calibri"/>
          <w:i/>
          <w:iCs/>
        </w:rPr>
        <w:t>-</w:t>
      </w:r>
      <w:r w:rsidRPr="00635695">
        <w:rPr>
          <w:rFonts w:ascii="Calibri" w:hAnsi="Calibri" w:cs="Calibri"/>
        </w:rPr>
        <w:t xml:space="preserve">a unique, interactive and unforgettable reenactment of the frontier Kibbutz’s 1943 establishment. During the experience, participants will partake in preparing the </w:t>
      </w:r>
      <w:r w:rsidRPr="00635695">
        <w:rPr>
          <w:rFonts w:ascii="Calibri" w:hAnsi="Calibri" w:cs="Calibri"/>
          <w:b/>
          <w:bCs/>
        </w:rPr>
        <w:t>evening meal</w:t>
      </w:r>
      <w:r w:rsidRPr="00635695">
        <w:rPr>
          <w:rFonts w:ascii="Calibri" w:hAnsi="Calibri" w:cs="Calibri"/>
        </w:rPr>
        <w:t xml:space="preserve"> and will take part in a fun and creative drama activity whereby they reenact the living conditions and challenges of the era)</w:t>
      </w:r>
      <w:r w:rsidRPr="00C36182">
        <w:rPr>
          <w:rFonts w:ascii="Calibri" w:hAnsi="Calibri" w:cs="Calibri"/>
        </w:rPr>
        <w:t>, followed by an Israeli and folk song &amp; dance session!</w:t>
      </w:r>
    </w:p>
    <w:p w14:paraId="3DB8BB11" w14:textId="77777777" w:rsidR="008A475A" w:rsidRDefault="008A475A" w:rsidP="00267FE1">
      <w:pPr>
        <w:widowControl/>
        <w:suppressAutoHyphens w:val="0"/>
        <w:rPr>
          <w:rFonts w:ascii="Calibri" w:eastAsia="Times New Roman" w:hAnsi="Calibri" w:cs="Arial"/>
          <w:b/>
          <w:bCs/>
          <w:i/>
          <w:iCs/>
          <w:kern w:val="0"/>
          <w:lang w:eastAsia="ja-JP"/>
        </w:rPr>
      </w:pPr>
      <w:r>
        <w:rPr>
          <w:b/>
          <w:bCs/>
          <w:i/>
          <w:iCs/>
        </w:rPr>
        <w:br w:type="page"/>
      </w:r>
    </w:p>
    <w:p w14:paraId="3BBA0148" w14:textId="29DA96C8" w:rsidR="00D1084E" w:rsidRPr="00635695" w:rsidRDefault="00D1084E" w:rsidP="00267FE1">
      <w:pPr>
        <w:pStyle w:val="NoSpacing"/>
        <w:bidi w:val="0"/>
        <w:rPr>
          <w:b/>
          <w:bCs/>
          <w:i/>
          <w:iCs/>
          <w:sz w:val="24"/>
          <w:szCs w:val="24"/>
        </w:rPr>
      </w:pPr>
      <w:r w:rsidRPr="00635695">
        <w:rPr>
          <w:b/>
          <w:bCs/>
          <w:i/>
          <w:iCs/>
          <w:sz w:val="24"/>
          <w:szCs w:val="24"/>
        </w:rPr>
        <w:lastRenderedPageBreak/>
        <w:t>Track Two: The Great Outdoors</w:t>
      </w:r>
      <w:r w:rsidR="00982C5D" w:rsidRPr="00635695">
        <w:rPr>
          <w:b/>
          <w:bCs/>
          <w:i/>
          <w:iCs/>
          <w:sz w:val="24"/>
          <w:szCs w:val="24"/>
        </w:rPr>
        <w:t xml:space="preserve"> </w:t>
      </w:r>
    </w:p>
    <w:p w14:paraId="69D002A4" w14:textId="72ED432E" w:rsidR="00BF5340" w:rsidRPr="00635695" w:rsidRDefault="00BF5340" w:rsidP="00267FE1">
      <w:pPr>
        <w:widowControl/>
        <w:numPr>
          <w:ilvl w:val="0"/>
          <w:numId w:val="23"/>
        </w:numPr>
        <w:suppressAutoHyphens w:val="0"/>
        <w:rPr>
          <w:rFonts w:ascii="Calibri" w:eastAsia="Calibri" w:hAnsi="Calibri" w:cs="Calibri"/>
          <w:kern w:val="0"/>
          <w:lang w:eastAsia="ja-JP"/>
        </w:rPr>
      </w:pPr>
      <w:r w:rsidRPr="00635695">
        <w:rPr>
          <w:rFonts w:ascii="Calibri" w:hAnsi="Calibri" w:cs="Calibri"/>
          <w:lang w:eastAsia="ja-JP"/>
        </w:rPr>
        <w:t xml:space="preserve">Traverse the sands of the Negev desert south as you travel to the development town of </w:t>
      </w:r>
      <w:r w:rsidRPr="00635695">
        <w:rPr>
          <w:rFonts w:ascii="Calibri" w:hAnsi="Calibri" w:cs="Calibri"/>
          <w:b/>
          <w:bCs/>
          <w:lang w:eastAsia="ja-JP"/>
        </w:rPr>
        <w:t>Mitzpe Ramon</w:t>
      </w:r>
      <w:r w:rsidRPr="00635695">
        <w:rPr>
          <w:rFonts w:ascii="Calibri" w:hAnsi="Calibri" w:cs="Calibri"/>
          <w:lang w:eastAsia="ja-JP"/>
        </w:rPr>
        <w:t xml:space="preserve">, located on the edge of the </w:t>
      </w:r>
      <w:r w:rsidRPr="00635695">
        <w:rPr>
          <w:rFonts w:ascii="Calibri" w:hAnsi="Calibri" w:cs="Calibri"/>
          <w:b/>
          <w:bCs/>
          <w:lang w:eastAsia="ja-JP"/>
        </w:rPr>
        <w:t xml:space="preserve">Ramon Crater </w:t>
      </w:r>
      <w:r w:rsidRPr="00635695">
        <w:rPr>
          <w:rFonts w:ascii="Calibri" w:hAnsi="Calibri" w:cs="Calibri"/>
          <w:lang w:eastAsia="ja-JP"/>
        </w:rPr>
        <w:t>(Machtesh Ramon).</w:t>
      </w:r>
    </w:p>
    <w:p w14:paraId="6C024576" w14:textId="13372AE8" w:rsidR="00BF5340" w:rsidRPr="00635695" w:rsidRDefault="00BF5340" w:rsidP="00267FE1">
      <w:pPr>
        <w:widowControl/>
        <w:numPr>
          <w:ilvl w:val="0"/>
          <w:numId w:val="23"/>
        </w:numPr>
        <w:suppressAutoHyphens w:val="0"/>
        <w:rPr>
          <w:rFonts w:ascii="Calibri" w:eastAsia="Calibri" w:hAnsi="Calibri" w:cs="Calibri"/>
          <w:kern w:val="0"/>
          <w:lang w:eastAsia="ja-JP"/>
        </w:rPr>
      </w:pPr>
      <w:r w:rsidRPr="00635695">
        <w:rPr>
          <w:rFonts w:ascii="Calibri" w:hAnsi="Calibri" w:cs="Calibri"/>
          <w:b/>
          <w:bCs/>
          <w:lang w:eastAsia="ja-JP"/>
        </w:rPr>
        <w:t>R</w:t>
      </w:r>
      <w:r w:rsidR="00E22A2B" w:rsidRPr="00635695">
        <w:rPr>
          <w:rFonts w:ascii="Calibri" w:hAnsi="Calibri" w:cs="Calibri"/>
          <w:b/>
          <w:bCs/>
          <w:lang w:eastAsia="ja-JP"/>
        </w:rPr>
        <w:t xml:space="preserve">appel </w:t>
      </w:r>
      <w:r w:rsidR="00E22A2B" w:rsidRPr="00635695">
        <w:rPr>
          <w:rFonts w:ascii="Calibri" w:hAnsi="Calibri" w:cs="Calibri"/>
          <w:lang w:eastAsia="ja-JP"/>
        </w:rPr>
        <w:t>down the face of the crater</w:t>
      </w:r>
      <w:bookmarkStart w:id="5" w:name="_Hlk520030804"/>
      <w:r w:rsidRPr="00635695">
        <w:rPr>
          <w:rFonts w:ascii="Calibri" w:hAnsi="Calibri" w:cs="Calibri"/>
          <w:lang w:eastAsia="ja-JP"/>
        </w:rPr>
        <w:t>!</w:t>
      </w:r>
      <w:bookmarkEnd w:id="5"/>
      <w:r w:rsidR="00E22A2B" w:rsidRPr="00635695">
        <w:rPr>
          <w:rFonts w:ascii="Calibri" w:hAnsi="Calibri" w:cs="Calibri"/>
          <w:lang w:eastAsia="ja-JP"/>
        </w:rPr>
        <w:t xml:space="preserve"> </w:t>
      </w:r>
    </w:p>
    <w:p w14:paraId="2E2FB1AF" w14:textId="4675CF09" w:rsidR="00BF5340" w:rsidRPr="00635695" w:rsidRDefault="00E22A2B" w:rsidP="00267FE1">
      <w:pPr>
        <w:widowControl/>
        <w:numPr>
          <w:ilvl w:val="0"/>
          <w:numId w:val="23"/>
        </w:numPr>
        <w:suppressAutoHyphens w:val="0"/>
        <w:rPr>
          <w:rFonts w:ascii="Calibri" w:eastAsia="Calibri" w:hAnsi="Calibri" w:cs="Calibri"/>
          <w:kern w:val="0"/>
          <w:lang w:eastAsia="ja-JP"/>
        </w:rPr>
      </w:pPr>
      <w:r w:rsidRPr="00635695">
        <w:rPr>
          <w:rFonts w:ascii="Calibri" w:hAnsi="Calibri" w:cs="Calibri"/>
          <w:lang w:eastAsia="ja-JP"/>
        </w:rPr>
        <w:t xml:space="preserve">Afterwards, board </w:t>
      </w:r>
      <w:r w:rsidRPr="00635695">
        <w:rPr>
          <w:rFonts w:ascii="Calibri" w:hAnsi="Calibri" w:cs="Calibri"/>
          <w:b/>
          <w:bCs/>
          <w:lang w:eastAsia="ja-JP"/>
        </w:rPr>
        <w:t>off-road vehicles</w:t>
      </w:r>
      <w:r w:rsidRPr="00635695">
        <w:rPr>
          <w:rFonts w:ascii="Calibri" w:hAnsi="Calibri" w:cs="Calibri"/>
          <w:lang w:eastAsia="ja-JP"/>
        </w:rPr>
        <w:t xml:space="preserve"> to explore the area on a </w:t>
      </w:r>
      <w:r w:rsidRPr="00635695">
        <w:rPr>
          <w:rFonts w:ascii="Calibri" w:hAnsi="Calibri" w:cs="Calibri"/>
          <w:b/>
          <w:bCs/>
          <w:lang w:eastAsia="ja-JP"/>
        </w:rPr>
        <w:t>4X4 excursion</w:t>
      </w:r>
      <w:r w:rsidR="00BF5340" w:rsidRPr="00635695">
        <w:rPr>
          <w:rFonts w:ascii="Calibri" w:hAnsi="Calibri" w:cs="Calibri"/>
          <w:b/>
          <w:bCs/>
          <w:lang w:eastAsia="ja-JP"/>
        </w:rPr>
        <w:t xml:space="preserve">. </w:t>
      </w:r>
      <w:r w:rsidR="00BF5340" w:rsidRPr="00635695">
        <w:rPr>
          <w:rFonts w:ascii="Calibri" w:hAnsi="Calibri" w:cs="Calibri"/>
          <w:lang w:eastAsia="ja-JP"/>
        </w:rPr>
        <w:t xml:space="preserve">Have a chance to discover and learn about the intense geological forces which created it, as well as its natural environment, unique Israeli history, and the direction of its future.  </w:t>
      </w:r>
    </w:p>
    <w:p w14:paraId="76C05D1D" w14:textId="3094746C" w:rsidR="00333363" w:rsidRPr="00635695" w:rsidRDefault="00D11DFF" w:rsidP="00267FE1">
      <w:pPr>
        <w:widowControl/>
        <w:numPr>
          <w:ilvl w:val="0"/>
          <w:numId w:val="23"/>
        </w:numPr>
        <w:suppressAutoHyphens w:val="0"/>
        <w:rPr>
          <w:rFonts w:ascii="Calibri" w:eastAsia="Calibri" w:hAnsi="Calibri" w:cs="Calibri"/>
          <w:kern w:val="0"/>
          <w:lang w:eastAsia="ja-JP"/>
        </w:rPr>
      </w:pPr>
      <w:r w:rsidRPr="00635695">
        <w:rPr>
          <w:rFonts w:ascii="Calibri" w:eastAsia="Calibri" w:hAnsi="Calibri" w:cs="Calibri"/>
          <w:b/>
          <w:bCs/>
          <w:kern w:val="0"/>
          <w:lang w:eastAsia="ja-JP"/>
        </w:rPr>
        <w:t>Picnic lunch</w:t>
      </w:r>
      <w:r w:rsidR="00BF5340" w:rsidRPr="00635695">
        <w:rPr>
          <w:rFonts w:ascii="Calibri" w:eastAsia="Calibri" w:hAnsi="Calibri" w:cs="Calibri"/>
          <w:kern w:val="0"/>
          <w:lang w:eastAsia="ja-JP"/>
        </w:rPr>
        <w:t>.</w:t>
      </w:r>
    </w:p>
    <w:p w14:paraId="4CC119DF" w14:textId="4A431924" w:rsidR="00D11DFF" w:rsidRPr="00635695" w:rsidRDefault="00741CF2" w:rsidP="00267FE1">
      <w:pPr>
        <w:widowControl/>
        <w:numPr>
          <w:ilvl w:val="0"/>
          <w:numId w:val="23"/>
        </w:numPr>
        <w:suppressAutoHyphens w:val="0"/>
        <w:rPr>
          <w:rFonts w:ascii="Calibri" w:eastAsia="Calibri" w:hAnsi="Calibri" w:cs="Calibri"/>
          <w:kern w:val="0"/>
          <w:lang w:eastAsia="ja-JP"/>
        </w:rPr>
      </w:pPr>
      <w:r w:rsidRPr="00635695">
        <w:rPr>
          <w:rFonts w:ascii="Calibri" w:hAnsi="Calibri" w:cs="Calibri"/>
        </w:rPr>
        <w:t xml:space="preserve">This afternoon, hike to the ancient </w:t>
      </w:r>
      <w:r w:rsidRPr="00635695">
        <w:rPr>
          <w:rFonts w:ascii="Calibri" w:hAnsi="Calibri" w:cs="Calibri"/>
          <w:b/>
          <w:bCs/>
        </w:rPr>
        <w:t>Nabatean city</w:t>
      </w:r>
      <w:r w:rsidRPr="00635695">
        <w:rPr>
          <w:rFonts w:ascii="Calibri" w:hAnsi="Calibri" w:cs="Calibri"/>
        </w:rPr>
        <w:t xml:space="preserve"> &amp; fortress of </w:t>
      </w:r>
      <w:r w:rsidRPr="00635695">
        <w:rPr>
          <w:rFonts w:ascii="Calibri" w:hAnsi="Calibri" w:cs="Calibri"/>
          <w:b/>
          <w:bCs/>
        </w:rPr>
        <w:t>Avdat</w:t>
      </w:r>
      <w:r w:rsidRPr="00635695">
        <w:rPr>
          <w:rFonts w:ascii="Calibri" w:hAnsi="Calibri" w:cs="Calibri"/>
        </w:rPr>
        <w:t>.  See firsthand how this unique and vanished civilization once flourished amongst the most difficult conditions of the desert and see evidence of their once vibrant wine industry by viewing their ancient wine press.</w:t>
      </w:r>
    </w:p>
    <w:p w14:paraId="5187E47D" w14:textId="77777777" w:rsidR="009E2BD0" w:rsidRPr="00635695" w:rsidRDefault="009E2BD0" w:rsidP="00267FE1">
      <w:pPr>
        <w:pStyle w:val="ListParagraph"/>
        <w:bidi w:val="0"/>
        <w:spacing w:after="0" w:line="240" w:lineRule="auto"/>
        <w:ind w:left="360"/>
        <w:rPr>
          <w:sz w:val="24"/>
          <w:szCs w:val="24"/>
        </w:rPr>
      </w:pPr>
    </w:p>
    <w:p w14:paraId="01C09FAB" w14:textId="77777777" w:rsidR="005C72F5" w:rsidRPr="00635695" w:rsidRDefault="005C72F5" w:rsidP="00267FE1">
      <w:pPr>
        <w:pStyle w:val="ListParagraph"/>
        <w:bidi w:val="0"/>
        <w:spacing w:after="0" w:line="240" w:lineRule="auto"/>
        <w:ind w:left="0"/>
        <w:rPr>
          <w:rFonts w:cs="Calibri"/>
          <w:sz w:val="24"/>
          <w:szCs w:val="24"/>
        </w:rPr>
      </w:pPr>
    </w:p>
    <w:p w14:paraId="55BA025D" w14:textId="1513E4C9" w:rsidR="00BF5340" w:rsidRPr="00635695" w:rsidRDefault="00BF5340" w:rsidP="00267FE1">
      <w:pPr>
        <w:pStyle w:val="ListParagraph"/>
        <w:bidi w:val="0"/>
        <w:spacing w:after="0" w:line="240" w:lineRule="auto"/>
        <w:ind w:left="0"/>
        <w:rPr>
          <w:rFonts w:cs="Calibri"/>
          <w:b/>
          <w:bCs/>
          <w:i/>
          <w:iCs/>
          <w:sz w:val="24"/>
          <w:szCs w:val="24"/>
        </w:rPr>
      </w:pPr>
      <w:r w:rsidRPr="00635695">
        <w:rPr>
          <w:rFonts w:cs="Calibri"/>
          <w:b/>
          <w:bCs/>
          <w:i/>
          <w:iCs/>
          <w:sz w:val="24"/>
          <w:szCs w:val="24"/>
        </w:rPr>
        <w:t xml:space="preserve">All together: </w:t>
      </w:r>
    </w:p>
    <w:p w14:paraId="5BF9A02C" w14:textId="77777777" w:rsidR="00BF5340" w:rsidRPr="00635695" w:rsidRDefault="00BF5340" w:rsidP="00267FE1">
      <w:pPr>
        <w:pStyle w:val="ListParagraph"/>
        <w:bidi w:val="0"/>
        <w:spacing w:after="0" w:line="240" w:lineRule="auto"/>
        <w:rPr>
          <w:b/>
          <w:bCs/>
          <w:i/>
          <w:iCs/>
          <w:sz w:val="24"/>
          <w:szCs w:val="24"/>
        </w:rPr>
      </w:pPr>
    </w:p>
    <w:p w14:paraId="1282A888" w14:textId="77777777" w:rsidR="00BF5340" w:rsidRPr="00635695" w:rsidRDefault="00BF5340" w:rsidP="00267FE1">
      <w:pPr>
        <w:pStyle w:val="NoSpacing"/>
        <w:numPr>
          <w:ilvl w:val="0"/>
          <w:numId w:val="9"/>
        </w:numPr>
        <w:bidi w:val="0"/>
        <w:rPr>
          <w:sz w:val="24"/>
          <w:szCs w:val="24"/>
        </w:rPr>
      </w:pPr>
      <w:r w:rsidRPr="00635695">
        <w:rPr>
          <w:sz w:val="24"/>
          <w:szCs w:val="24"/>
        </w:rPr>
        <w:t>At the hotel, have a chance to rest, relax and prepare for the evening.</w:t>
      </w:r>
    </w:p>
    <w:p w14:paraId="39881624" w14:textId="444A1081" w:rsidR="00BF5340" w:rsidRDefault="00BF5340" w:rsidP="00267FE1">
      <w:pPr>
        <w:numPr>
          <w:ilvl w:val="0"/>
          <w:numId w:val="9"/>
        </w:numPr>
        <w:rPr>
          <w:rFonts w:ascii="Calibri" w:hAnsi="Calibri" w:cs="Calibri"/>
        </w:rPr>
      </w:pPr>
      <w:r w:rsidRPr="00635695">
        <w:rPr>
          <w:rFonts w:ascii="Calibri" w:hAnsi="Calibri" w:cs="Calibri"/>
        </w:rPr>
        <w:t xml:space="preserve">This evening at Kibbutz Gvulot, experience </w:t>
      </w:r>
      <w:r w:rsidRPr="00635695">
        <w:rPr>
          <w:rFonts w:ascii="Calibri" w:hAnsi="Calibri" w:cs="Calibri"/>
          <w:b/>
          <w:bCs/>
          <w:i/>
          <w:iCs/>
        </w:rPr>
        <w:t>Pioneers in the Negev</w:t>
      </w:r>
      <w:r w:rsidRPr="00635695">
        <w:rPr>
          <w:rFonts w:ascii="Calibri" w:hAnsi="Calibri" w:cs="Calibri"/>
          <w:i/>
          <w:iCs/>
        </w:rPr>
        <w:t>-</w:t>
      </w:r>
      <w:r w:rsidRPr="00635695">
        <w:rPr>
          <w:rFonts w:ascii="Calibri" w:hAnsi="Calibri" w:cs="Calibri"/>
        </w:rPr>
        <w:t>a unique, interactive and unforgettable reenactment of the frontier Kibbutz’s</w:t>
      </w:r>
      <w:r w:rsidR="00776FC3" w:rsidRPr="00635695">
        <w:rPr>
          <w:rFonts w:ascii="Calibri" w:hAnsi="Calibri" w:cs="Calibri"/>
        </w:rPr>
        <w:t xml:space="preserve"> 1943</w:t>
      </w:r>
      <w:r w:rsidRPr="00635695">
        <w:rPr>
          <w:rFonts w:ascii="Calibri" w:hAnsi="Calibri" w:cs="Calibri"/>
        </w:rPr>
        <w:t xml:space="preserve"> establishment</w:t>
      </w:r>
      <w:r w:rsidR="00D1766F" w:rsidRPr="00635695">
        <w:rPr>
          <w:rFonts w:ascii="Calibri" w:hAnsi="Calibri" w:cs="Calibri"/>
        </w:rPr>
        <w:t>.</w:t>
      </w:r>
      <w:r w:rsidRPr="00635695">
        <w:rPr>
          <w:rFonts w:ascii="Calibri" w:hAnsi="Calibri" w:cs="Calibri"/>
        </w:rPr>
        <w:t xml:space="preserve"> </w:t>
      </w:r>
      <w:r w:rsidR="00D1766F" w:rsidRPr="00635695">
        <w:rPr>
          <w:rFonts w:ascii="Calibri" w:hAnsi="Calibri" w:cs="Calibri"/>
        </w:rPr>
        <w:t xml:space="preserve">During the experience, participants will </w:t>
      </w:r>
      <w:r w:rsidR="00776FC3" w:rsidRPr="00635695">
        <w:rPr>
          <w:rFonts w:ascii="Calibri" w:hAnsi="Calibri" w:cs="Calibri"/>
        </w:rPr>
        <w:t xml:space="preserve">partake in preparing the </w:t>
      </w:r>
      <w:r w:rsidR="00776FC3" w:rsidRPr="00635695">
        <w:rPr>
          <w:rFonts w:ascii="Calibri" w:hAnsi="Calibri" w:cs="Calibri"/>
          <w:b/>
          <w:bCs/>
        </w:rPr>
        <w:t>evening meal</w:t>
      </w:r>
      <w:r w:rsidR="00776FC3" w:rsidRPr="00635695">
        <w:rPr>
          <w:rFonts w:ascii="Calibri" w:hAnsi="Calibri" w:cs="Calibri"/>
        </w:rPr>
        <w:t xml:space="preserve"> and will take part in a fun and creative drama activity whereby they reenact the living conditions and challenges of the era)</w:t>
      </w:r>
      <w:r w:rsidR="00AD18F6" w:rsidRPr="00C36182">
        <w:rPr>
          <w:rFonts w:ascii="Calibri" w:hAnsi="Calibri" w:cs="Calibri"/>
        </w:rPr>
        <w:t xml:space="preserve">, followed by an </w:t>
      </w:r>
      <w:r w:rsidR="00DF1B0A" w:rsidRPr="00C36182">
        <w:rPr>
          <w:rFonts w:ascii="Calibri" w:hAnsi="Calibri" w:cs="Calibri"/>
        </w:rPr>
        <w:t xml:space="preserve">Israeli and folk song </w:t>
      </w:r>
      <w:r w:rsidR="00AD18F6" w:rsidRPr="00C36182">
        <w:rPr>
          <w:rFonts w:ascii="Calibri" w:hAnsi="Calibri" w:cs="Calibri"/>
        </w:rPr>
        <w:t xml:space="preserve">&amp; dance </w:t>
      </w:r>
      <w:r w:rsidR="00DF1B0A" w:rsidRPr="00C36182">
        <w:rPr>
          <w:rFonts w:ascii="Calibri" w:hAnsi="Calibri" w:cs="Calibri"/>
        </w:rPr>
        <w:t>session</w:t>
      </w:r>
      <w:r w:rsidR="00AD18F6" w:rsidRPr="00C36182">
        <w:rPr>
          <w:rFonts w:ascii="Calibri" w:hAnsi="Calibri" w:cs="Calibri"/>
        </w:rPr>
        <w:t>!</w:t>
      </w:r>
    </w:p>
    <w:p w14:paraId="68680A04" w14:textId="77777777" w:rsidR="008A475A" w:rsidRPr="00C36182" w:rsidRDefault="008A475A" w:rsidP="00267FE1">
      <w:pPr>
        <w:ind w:left="720"/>
        <w:rPr>
          <w:rFonts w:ascii="Calibri" w:hAnsi="Calibri" w:cs="Calibri"/>
        </w:rPr>
      </w:pPr>
    </w:p>
    <w:p w14:paraId="34C6276A" w14:textId="7DCEAD34" w:rsidR="00BF5340" w:rsidRPr="00635695" w:rsidRDefault="00BF5340" w:rsidP="00267FE1">
      <w:pPr>
        <w:pStyle w:val="NoSpacing"/>
        <w:bidi w:val="0"/>
        <w:rPr>
          <w:b/>
          <w:bCs/>
          <w:sz w:val="24"/>
          <w:szCs w:val="24"/>
        </w:rPr>
      </w:pPr>
      <w:r w:rsidRPr="00635695">
        <w:rPr>
          <w:b/>
          <w:bCs/>
          <w:sz w:val="24"/>
          <w:szCs w:val="24"/>
        </w:rPr>
        <w:t xml:space="preserve">Overnight: Kibbutz Tze’elim Country Lodging </w:t>
      </w:r>
    </w:p>
    <w:p w14:paraId="30E2DA29" w14:textId="77777777" w:rsidR="00FF0EC3" w:rsidRPr="00635695" w:rsidRDefault="00FF0EC3" w:rsidP="00267FE1">
      <w:pPr>
        <w:pStyle w:val="ListParagraph"/>
        <w:bidi w:val="0"/>
        <w:spacing w:after="0" w:line="240" w:lineRule="auto"/>
        <w:ind w:left="0"/>
        <w:rPr>
          <w:b/>
          <w:bCs/>
          <w:sz w:val="24"/>
          <w:szCs w:val="24"/>
        </w:rPr>
      </w:pPr>
    </w:p>
    <w:p w14:paraId="09D829C5" w14:textId="77777777" w:rsidR="00933B12" w:rsidRPr="00635695" w:rsidRDefault="00933B12" w:rsidP="00267FE1">
      <w:pPr>
        <w:pStyle w:val="NoSpacing"/>
        <w:bidi w:val="0"/>
        <w:rPr>
          <w:b/>
          <w:bCs/>
          <w:sz w:val="24"/>
          <w:szCs w:val="24"/>
        </w:rPr>
      </w:pPr>
    </w:p>
    <w:p w14:paraId="2FC8C569" w14:textId="77777777" w:rsidR="008A475A" w:rsidRDefault="008A475A" w:rsidP="00267FE1">
      <w:pPr>
        <w:widowControl/>
        <w:suppressAutoHyphens w:val="0"/>
        <w:rPr>
          <w:rFonts w:ascii="Calibri" w:eastAsia="Times New Roman" w:hAnsi="Calibri" w:cs="Arial"/>
          <w:b/>
          <w:bCs/>
          <w:kern w:val="0"/>
          <w:lang w:eastAsia="ja-JP"/>
        </w:rPr>
      </w:pPr>
      <w:r>
        <w:rPr>
          <w:b/>
          <w:bCs/>
        </w:rPr>
        <w:br w:type="page"/>
      </w:r>
    </w:p>
    <w:p w14:paraId="44C719FF" w14:textId="34889C22" w:rsidR="00CE3B49" w:rsidRPr="004A275C" w:rsidRDefault="009D0FFE" w:rsidP="00267FE1">
      <w:pPr>
        <w:pStyle w:val="NoSpacing"/>
        <w:bidi w:val="0"/>
        <w:rPr>
          <w:b/>
          <w:bCs/>
          <w:color w:val="0070C0"/>
          <w:sz w:val="26"/>
          <w:szCs w:val="26"/>
        </w:rPr>
      </w:pPr>
      <w:r w:rsidRPr="004A275C">
        <w:rPr>
          <w:b/>
          <w:bCs/>
          <w:color w:val="0070C0"/>
          <w:sz w:val="26"/>
          <w:szCs w:val="26"/>
        </w:rPr>
        <w:lastRenderedPageBreak/>
        <w:t xml:space="preserve">Day 6: Tuesday, March </w:t>
      </w:r>
      <w:r w:rsidR="00314540" w:rsidRPr="004A275C">
        <w:rPr>
          <w:b/>
          <w:bCs/>
          <w:color w:val="0070C0"/>
          <w:sz w:val="26"/>
          <w:szCs w:val="26"/>
        </w:rPr>
        <w:t>24</w:t>
      </w:r>
      <w:r w:rsidR="00314540" w:rsidRPr="004A275C">
        <w:rPr>
          <w:b/>
          <w:bCs/>
          <w:color w:val="0070C0"/>
          <w:sz w:val="26"/>
          <w:szCs w:val="26"/>
          <w:vertAlign w:val="superscript"/>
        </w:rPr>
        <w:t>th</w:t>
      </w:r>
      <w:r w:rsidR="00856FA8" w:rsidRPr="004A275C">
        <w:rPr>
          <w:b/>
          <w:bCs/>
          <w:color w:val="0070C0"/>
          <w:sz w:val="26"/>
          <w:szCs w:val="26"/>
        </w:rPr>
        <w:t xml:space="preserve"> </w:t>
      </w:r>
      <w:r w:rsidR="00314540" w:rsidRPr="004A275C">
        <w:rPr>
          <w:b/>
          <w:bCs/>
          <w:color w:val="0070C0"/>
          <w:sz w:val="26"/>
          <w:szCs w:val="26"/>
        </w:rPr>
        <w:t>-</w:t>
      </w:r>
      <w:r w:rsidR="00856FA8" w:rsidRPr="004A275C">
        <w:rPr>
          <w:b/>
          <w:bCs/>
          <w:color w:val="0070C0"/>
          <w:sz w:val="26"/>
          <w:szCs w:val="26"/>
        </w:rPr>
        <w:t xml:space="preserve"> </w:t>
      </w:r>
      <w:r w:rsidR="00314540" w:rsidRPr="004A275C">
        <w:rPr>
          <w:color w:val="0070C0"/>
          <w:sz w:val="26"/>
          <w:szCs w:val="26"/>
        </w:rPr>
        <w:t>Visions of the Dead Sea</w:t>
      </w:r>
    </w:p>
    <w:p w14:paraId="09D6D19A" w14:textId="1133A510" w:rsidR="00AF24AE" w:rsidRPr="004A275C" w:rsidRDefault="00AF24AE" w:rsidP="00267FE1">
      <w:pPr>
        <w:pStyle w:val="NoSpacing"/>
        <w:bidi w:val="0"/>
        <w:rPr>
          <w:b/>
          <w:bCs/>
          <w:i/>
          <w:iCs/>
          <w:sz w:val="26"/>
          <w:szCs w:val="26"/>
        </w:rPr>
      </w:pPr>
    </w:p>
    <w:p w14:paraId="6DD22615" w14:textId="6B5868AA" w:rsidR="00AF24AE" w:rsidRDefault="00AF24AE" w:rsidP="00267FE1">
      <w:pPr>
        <w:pStyle w:val="NoSpacing"/>
        <w:numPr>
          <w:ilvl w:val="0"/>
          <w:numId w:val="4"/>
        </w:numPr>
        <w:bidi w:val="0"/>
        <w:rPr>
          <w:sz w:val="24"/>
          <w:szCs w:val="24"/>
        </w:rPr>
      </w:pPr>
      <w:r>
        <w:rPr>
          <w:sz w:val="24"/>
          <w:szCs w:val="24"/>
        </w:rPr>
        <w:t>Breakfast at the hotel</w:t>
      </w:r>
    </w:p>
    <w:p w14:paraId="253D24A7" w14:textId="39B43EE4" w:rsidR="009D0FFE" w:rsidRPr="001760C7" w:rsidRDefault="009D0FFE" w:rsidP="00267FE1">
      <w:pPr>
        <w:pStyle w:val="NoSpacing"/>
        <w:numPr>
          <w:ilvl w:val="0"/>
          <w:numId w:val="11"/>
        </w:numPr>
        <w:bidi w:val="0"/>
        <w:rPr>
          <w:sz w:val="24"/>
          <w:szCs w:val="24"/>
        </w:rPr>
      </w:pPr>
      <w:r w:rsidRPr="001760C7">
        <w:rPr>
          <w:sz w:val="24"/>
          <w:szCs w:val="24"/>
        </w:rPr>
        <w:t xml:space="preserve">After breakfast, check-out </w:t>
      </w:r>
      <w:r w:rsidR="0017398D" w:rsidRPr="001760C7">
        <w:rPr>
          <w:sz w:val="24"/>
          <w:szCs w:val="24"/>
        </w:rPr>
        <w:t>from</w:t>
      </w:r>
      <w:r w:rsidRPr="001760C7">
        <w:rPr>
          <w:sz w:val="24"/>
          <w:szCs w:val="24"/>
        </w:rPr>
        <w:t xml:space="preserve"> </w:t>
      </w:r>
      <w:r w:rsidR="0017398D" w:rsidRPr="001760C7">
        <w:rPr>
          <w:sz w:val="24"/>
          <w:szCs w:val="24"/>
        </w:rPr>
        <w:t>y</w:t>
      </w:r>
      <w:r w:rsidRPr="001760C7">
        <w:rPr>
          <w:sz w:val="24"/>
          <w:szCs w:val="24"/>
        </w:rPr>
        <w:t xml:space="preserve">our </w:t>
      </w:r>
      <w:r w:rsidR="002B2FA5" w:rsidRPr="001760C7">
        <w:rPr>
          <w:sz w:val="24"/>
          <w:szCs w:val="24"/>
        </w:rPr>
        <w:t xml:space="preserve">Kibbutz </w:t>
      </w:r>
      <w:r w:rsidRPr="001760C7">
        <w:rPr>
          <w:sz w:val="24"/>
          <w:szCs w:val="24"/>
        </w:rPr>
        <w:t xml:space="preserve">accommodations and travel across the Negev towards the </w:t>
      </w:r>
      <w:r w:rsidRPr="001760C7">
        <w:rPr>
          <w:b/>
          <w:bCs/>
          <w:sz w:val="24"/>
          <w:szCs w:val="24"/>
        </w:rPr>
        <w:t>Dead Sea region</w:t>
      </w:r>
      <w:r w:rsidRPr="001760C7">
        <w:rPr>
          <w:sz w:val="24"/>
          <w:szCs w:val="24"/>
        </w:rPr>
        <w:t>.</w:t>
      </w:r>
    </w:p>
    <w:p w14:paraId="7D7339F7" w14:textId="52DD717E" w:rsidR="000C4762" w:rsidRPr="001760C7" w:rsidRDefault="000C4762" w:rsidP="00267FE1">
      <w:pPr>
        <w:pStyle w:val="ListParagraph"/>
        <w:numPr>
          <w:ilvl w:val="0"/>
          <w:numId w:val="11"/>
        </w:numPr>
        <w:bidi w:val="0"/>
        <w:spacing w:after="0" w:line="240" w:lineRule="auto"/>
        <w:rPr>
          <w:rFonts w:cs="Calibri"/>
          <w:sz w:val="24"/>
          <w:szCs w:val="24"/>
        </w:rPr>
      </w:pPr>
      <w:r w:rsidRPr="001760C7">
        <w:rPr>
          <w:rFonts w:cs="Calibri"/>
          <w:sz w:val="24"/>
          <w:szCs w:val="24"/>
        </w:rPr>
        <w:t xml:space="preserve">Next, ascend cable car to </w:t>
      </w:r>
      <w:r w:rsidRPr="001760C7">
        <w:rPr>
          <w:rFonts w:cs="Calibri"/>
          <w:b/>
          <w:bCs/>
          <w:sz w:val="24"/>
          <w:szCs w:val="24"/>
        </w:rPr>
        <w:t>Masada</w:t>
      </w:r>
      <w:r w:rsidRPr="001760C7">
        <w:rPr>
          <w:rFonts w:cs="Calibri"/>
          <w:sz w:val="24"/>
          <w:szCs w:val="24"/>
        </w:rPr>
        <w:t>. Tour the remains of King Herod's desert retreat and fortress, whose condition is so well preserved by the arid conditions of the Judean Desert.  Learn about the history of this fascinating place, a symbol of the ancient sovereignty of the Kingdom of Israel.  Hear about the tale of its violent destruction and as the last stand of Jewish patriots in the face of the Roman legion.  Additionally, explore the motif of collective memory in the Zionist epic as we discuss the notion of Masada as an ethos to the Zionist narrative and its place in Israeli society and collective identity.</w:t>
      </w:r>
    </w:p>
    <w:p w14:paraId="4883C3B9" w14:textId="0918CD98" w:rsidR="000C4762" w:rsidRPr="001760C7" w:rsidRDefault="000C4762" w:rsidP="00267FE1">
      <w:pPr>
        <w:pStyle w:val="ListParagraph"/>
        <w:numPr>
          <w:ilvl w:val="0"/>
          <w:numId w:val="11"/>
        </w:numPr>
        <w:bidi w:val="0"/>
        <w:spacing w:after="0" w:line="240" w:lineRule="auto"/>
        <w:rPr>
          <w:rFonts w:cs="Calibri"/>
          <w:sz w:val="24"/>
          <w:szCs w:val="24"/>
        </w:rPr>
      </w:pPr>
      <w:bookmarkStart w:id="6" w:name="_Hlk500324209"/>
      <w:r w:rsidRPr="001760C7">
        <w:rPr>
          <w:rFonts w:cs="Calibri"/>
          <w:sz w:val="24"/>
          <w:szCs w:val="24"/>
        </w:rPr>
        <w:t xml:space="preserve">Stop at </w:t>
      </w:r>
      <w:r w:rsidR="00535417" w:rsidRPr="00535417">
        <w:rPr>
          <w:rFonts w:cs="Calibri"/>
          <w:b/>
          <w:bCs/>
          <w:sz w:val="24"/>
          <w:szCs w:val="24"/>
        </w:rPr>
        <w:t>Crowne Plaza</w:t>
      </w:r>
      <w:r w:rsidRPr="001760C7">
        <w:rPr>
          <w:rFonts w:cs="Calibri"/>
          <w:b/>
          <w:bCs/>
          <w:sz w:val="24"/>
          <w:szCs w:val="24"/>
        </w:rPr>
        <w:t xml:space="preserve"> Dea</w:t>
      </w:r>
      <w:r w:rsidR="00425981" w:rsidRPr="001760C7">
        <w:rPr>
          <w:rFonts w:cs="Calibri"/>
          <w:b/>
          <w:bCs/>
          <w:sz w:val="24"/>
          <w:szCs w:val="24"/>
        </w:rPr>
        <w:t>d</w:t>
      </w:r>
      <w:r w:rsidRPr="001760C7">
        <w:rPr>
          <w:rFonts w:cs="Calibri"/>
          <w:b/>
          <w:bCs/>
          <w:sz w:val="24"/>
          <w:szCs w:val="24"/>
        </w:rPr>
        <w:t xml:space="preserve"> Sea hotel</w:t>
      </w:r>
      <w:r w:rsidRPr="001760C7">
        <w:rPr>
          <w:rFonts w:cs="Calibri"/>
          <w:sz w:val="24"/>
          <w:szCs w:val="24"/>
        </w:rPr>
        <w:t xml:space="preserve"> for an opportunity to swim and 'float' on the </w:t>
      </w:r>
      <w:r w:rsidRPr="001760C7">
        <w:rPr>
          <w:rFonts w:cs="Calibri"/>
          <w:b/>
          <w:bCs/>
          <w:sz w:val="24"/>
          <w:szCs w:val="24"/>
        </w:rPr>
        <w:t>Dead Sea</w:t>
      </w:r>
      <w:r w:rsidRPr="001760C7">
        <w:rPr>
          <w:rFonts w:cs="Calibri"/>
          <w:sz w:val="24"/>
          <w:szCs w:val="24"/>
        </w:rPr>
        <w:t>, the lowest place on the surface of the Earth.  Lunch on-site.</w:t>
      </w:r>
    </w:p>
    <w:bookmarkEnd w:id="6"/>
    <w:p w14:paraId="01F867F4" w14:textId="69C2A552" w:rsidR="000C4762" w:rsidRPr="001760C7" w:rsidRDefault="00902E14" w:rsidP="00267FE1">
      <w:pPr>
        <w:pStyle w:val="NoSpacing"/>
        <w:numPr>
          <w:ilvl w:val="0"/>
          <w:numId w:val="11"/>
        </w:numPr>
        <w:bidi w:val="0"/>
        <w:rPr>
          <w:sz w:val="24"/>
          <w:szCs w:val="24"/>
        </w:rPr>
      </w:pPr>
      <w:r>
        <w:rPr>
          <w:rFonts w:cs="Calibri"/>
          <w:b/>
          <w:bCs/>
          <w:sz w:val="24"/>
          <w:szCs w:val="24"/>
          <w:lang w:bidi="he-IL"/>
        </w:rPr>
        <w:t>V</w:t>
      </w:r>
      <w:r w:rsidR="000C4762" w:rsidRPr="001760C7">
        <w:rPr>
          <w:rFonts w:cs="Calibri"/>
          <w:b/>
          <w:bCs/>
          <w:sz w:val="24"/>
          <w:szCs w:val="24"/>
          <w:lang w:bidi="he-IL"/>
        </w:rPr>
        <w:t xml:space="preserve">isit </w:t>
      </w:r>
      <w:r w:rsidR="000C4762" w:rsidRPr="00902E14">
        <w:rPr>
          <w:rFonts w:cs="Calibri"/>
          <w:b/>
          <w:bCs/>
          <w:sz w:val="24"/>
          <w:szCs w:val="24"/>
          <w:lang w:bidi="he-IL"/>
        </w:rPr>
        <w:t>AHAVA Visitor</w:t>
      </w:r>
      <w:r w:rsidR="000C4762" w:rsidRPr="001760C7">
        <w:rPr>
          <w:rFonts w:cs="Calibri"/>
          <w:b/>
          <w:bCs/>
          <w:sz w:val="24"/>
          <w:szCs w:val="24"/>
          <w:lang w:bidi="he-IL"/>
        </w:rPr>
        <w:t xml:space="preserve"> Center</w:t>
      </w:r>
    </w:p>
    <w:p w14:paraId="31B8A3A7" w14:textId="6B4D18BF" w:rsidR="000C4762" w:rsidRPr="00335784" w:rsidRDefault="000C4762" w:rsidP="00267FE1">
      <w:pPr>
        <w:pStyle w:val="NoSpacing"/>
        <w:numPr>
          <w:ilvl w:val="0"/>
          <w:numId w:val="11"/>
        </w:numPr>
        <w:bidi w:val="0"/>
        <w:rPr>
          <w:sz w:val="24"/>
          <w:szCs w:val="24"/>
        </w:rPr>
      </w:pPr>
      <w:r w:rsidRPr="00335784">
        <w:rPr>
          <w:rFonts w:cs="Calibri"/>
          <w:sz w:val="24"/>
          <w:szCs w:val="24"/>
        </w:rPr>
        <w:t xml:space="preserve">Meet up with the remainder of the trip’s participants at an exclusive location located off-the-beaten-path for an amazing </w:t>
      </w:r>
      <w:r w:rsidRPr="00335784">
        <w:rPr>
          <w:rFonts w:cs="Calibri"/>
          <w:b/>
          <w:bCs/>
          <w:sz w:val="24"/>
          <w:szCs w:val="24"/>
        </w:rPr>
        <w:t>Desert Extravaganza!</w:t>
      </w:r>
    </w:p>
    <w:p w14:paraId="5533ECC4" w14:textId="77777777" w:rsidR="00970B4B" w:rsidRPr="00635695" w:rsidRDefault="00970B4B" w:rsidP="00267FE1">
      <w:pPr>
        <w:pStyle w:val="NoSpacing"/>
        <w:bidi w:val="0"/>
        <w:rPr>
          <w:rFonts w:cs="Calibri"/>
          <w:b/>
          <w:bCs/>
          <w:sz w:val="28"/>
          <w:szCs w:val="28"/>
          <w:u w:val="single"/>
        </w:rPr>
      </w:pPr>
    </w:p>
    <w:p w14:paraId="15045EFB" w14:textId="77777777" w:rsidR="00314540" w:rsidRPr="00635695" w:rsidRDefault="00314540" w:rsidP="00267FE1">
      <w:pPr>
        <w:pStyle w:val="NoSpacing"/>
        <w:bidi w:val="0"/>
        <w:rPr>
          <w:rFonts w:cs="Calibri"/>
          <w:b/>
          <w:bCs/>
          <w:sz w:val="28"/>
          <w:szCs w:val="28"/>
          <w:u w:val="single"/>
        </w:rPr>
      </w:pPr>
      <w:r w:rsidRPr="00635695">
        <w:rPr>
          <w:rFonts w:cs="Calibri"/>
          <w:b/>
          <w:bCs/>
          <w:sz w:val="28"/>
          <w:szCs w:val="28"/>
          <w:u w:val="single"/>
        </w:rPr>
        <w:t>All Together:</w:t>
      </w:r>
    </w:p>
    <w:p w14:paraId="63BC8F75" w14:textId="77777777" w:rsidR="00314540" w:rsidRPr="00635695" w:rsidRDefault="00314540" w:rsidP="00267FE1">
      <w:pPr>
        <w:pStyle w:val="NoSpacing"/>
        <w:bidi w:val="0"/>
        <w:rPr>
          <w:rFonts w:cs="Calibri"/>
          <w:b/>
          <w:bCs/>
          <w:sz w:val="28"/>
          <w:szCs w:val="28"/>
          <w:u w:val="single"/>
        </w:rPr>
      </w:pPr>
    </w:p>
    <w:p w14:paraId="53D87842" w14:textId="56061825" w:rsidR="00314540" w:rsidRPr="00635695" w:rsidRDefault="00314540" w:rsidP="00267FE1">
      <w:pPr>
        <w:pStyle w:val="NoSpacing"/>
        <w:numPr>
          <w:ilvl w:val="0"/>
          <w:numId w:val="12"/>
        </w:numPr>
        <w:bidi w:val="0"/>
        <w:rPr>
          <w:sz w:val="24"/>
          <w:szCs w:val="24"/>
        </w:rPr>
      </w:pPr>
      <w:r w:rsidRPr="00635695">
        <w:rPr>
          <w:sz w:val="24"/>
          <w:szCs w:val="24"/>
        </w:rPr>
        <w:t xml:space="preserve">Both tracks to meet up at an exclusive and off-the-beaten-path location for an amazing </w:t>
      </w:r>
      <w:r w:rsidRPr="00635695">
        <w:rPr>
          <w:b/>
          <w:bCs/>
          <w:sz w:val="24"/>
          <w:szCs w:val="24"/>
        </w:rPr>
        <w:t>Desert Extravaganza</w:t>
      </w:r>
      <w:r w:rsidRPr="00635695">
        <w:rPr>
          <w:sz w:val="24"/>
          <w:szCs w:val="24"/>
        </w:rPr>
        <w:t xml:space="preserve"> event. Come together as a community for an early evening of celebration of our time in Israel with the very best the desert can offer. </w:t>
      </w:r>
    </w:p>
    <w:p w14:paraId="328A6660" w14:textId="54EFB4B6" w:rsidR="00314540" w:rsidRDefault="00314540" w:rsidP="00267FE1">
      <w:pPr>
        <w:pStyle w:val="NoSpacing"/>
        <w:numPr>
          <w:ilvl w:val="0"/>
          <w:numId w:val="12"/>
        </w:numPr>
        <w:bidi w:val="0"/>
        <w:rPr>
          <w:sz w:val="24"/>
          <w:szCs w:val="24"/>
        </w:rPr>
      </w:pPr>
      <w:r w:rsidRPr="00635695">
        <w:rPr>
          <w:sz w:val="24"/>
          <w:szCs w:val="24"/>
        </w:rPr>
        <w:t xml:space="preserve">Travel to </w:t>
      </w:r>
      <w:r w:rsidRPr="00635695">
        <w:rPr>
          <w:b/>
          <w:bCs/>
          <w:sz w:val="24"/>
          <w:szCs w:val="24"/>
        </w:rPr>
        <w:t>Jerusalem</w:t>
      </w:r>
      <w:r w:rsidRPr="00635695">
        <w:rPr>
          <w:sz w:val="24"/>
          <w:szCs w:val="24"/>
        </w:rPr>
        <w:t xml:space="preserve"> for hotel check-in.</w:t>
      </w:r>
    </w:p>
    <w:p w14:paraId="41B376A7" w14:textId="77777777" w:rsidR="00845FC8" w:rsidRDefault="00845FC8" w:rsidP="00267FE1">
      <w:pPr>
        <w:pStyle w:val="NoSpacing"/>
        <w:bidi w:val="0"/>
        <w:rPr>
          <w:sz w:val="24"/>
          <w:szCs w:val="24"/>
        </w:rPr>
      </w:pPr>
    </w:p>
    <w:p w14:paraId="4BCF2369" w14:textId="77777777" w:rsidR="00845FC8" w:rsidRDefault="00845FC8" w:rsidP="00267FE1">
      <w:pPr>
        <w:pStyle w:val="NoSpacing"/>
        <w:bidi w:val="0"/>
        <w:ind w:left="720"/>
        <w:rPr>
          <w:sz w:val="24"/>
          <w:szCs w:val="24"/>
        </w:rPr>
      </w:pPr>
    </w:p>
    <w:p w14:paraId="02864805" w14:textId="3698C197" w:rsidR="00314540" w:rsidRPr="00635695" w:rsidRDefault="00314540" w:rsidP="00267FE1">
      <w:pPr>
        <w:pStyle w:val="NoSpacing"/>
        <w:bidi w:val="0"/>
        <w:rPr>
          <w:b/>
          <w:bCs/>
          <w:sz w:val="24"/>
          <w:szCs w:val="24"/>
        </w:rPr>
      </w:pPr>
      <w:r w:rsidRPr="00635695">
        <w:rPr>
          <w:b/>
          <w:bCs/>
          <w:sz w:val="24"/>
          <w:szCs w:val="24"/>
        </w:rPr>
        <w:t xml:space="preserve">Overnight: </w:t>
      </w:r>
      <w:r w:rsidR="00300CE8" w:rsidRPr="00635695">
        <w:rPr>
          <w:b/>
          <w:bCs/>
          <w:sz w:val="24"/>
          <w:szCs w:val="24"/>
        </w:rPr>
        <w:t>David Citadel Hotel, Jerusalem</w:t>
      </w:r>
    </w:p>
    <w:p w14:paraId="7485A4CE" w14:textId="77777777" w:rsidR="003A34B1" w:rsidRPr="00635695" w:rsidRDefault="003A34B1" w:rsidP="00267FE1">
      <w:pPr>
        <w:pStyle w:val="NoSpacing"/>
        <w:bidi w:val="0"/>
        <w:rPr>
          <w:b/>
          <w:bCs/>
          <w:sz w:val="24"/>
          <w:szCs w:val="24"/>
        </w:rPr>
      </w:pPr>
    </w:p>
    <w:p w14:paraId="46106D7F" w14:textId="77777777" w:rsidR="00F91EC0" w:rsidRPr="00635695" w:rsidRDefault="00F91EC0" w:rsidP="00267FE1">
      <w:pPr>
        <w:pStyle w:val="NoSpacing"/>
        <w:bidi w:val="0"/>
        <w:rPr>
          <w:b/>
          <w:bCs/>
          <w:sz w:val="24"/>
          <w:szCs w:val="24"/>
        </w:rPr>
      </w:pPr>
    </w:p>
    <w:p w14:paraId="1F037FFD" w14:textId="1304614E" w:rsidR="00617290" w:rsidRPr="004A275C" w:rsidRDefault="00200116" w:rsidP="00267FE1">
      <w:pPr>
        <w:pStyle w:val="NoSpacing"/>
        <w:bidi w:val="0"/>
        <w:rPr>
          <w:color w:val="0070C0"/>
          <w:sz w:val="26"/>
          <w:szCs w:val="26"/>
        </w:rPr>
      </w:pPr>
      <w:r w:rsidRPr="00635695">
        <w:rPr>
          <w:b/>
          <w:bCs/>
          <w:sz w:val="24"/>
          <w:szCs w:val="24"/>
        </w:rPr>
        <w:br w:type="page"/>
      </w:r>
      <w:r w:rsidR="00617290" w:rsidRPr="004A275C">
        <w:rPr>
          <w:b/>
          <w:bCs/>
          <w:color w:val="0070C0"/>
          <w:sz w:val="26"/>
          <w:szCs w:val="26"/>
        </w:rPr>
        <w:lastRenderedPageBreak/>
        <w:t>Day 7: Wednesday, March 25</w:t>
      </w:r>
      <w:r w:rsidR="00617290" w:rsidRPr="004A275C">
        <w:rPr>
          <w:b/>
          <w:bCs/>
          <w:color w:val="0070C0"/>
          <w:sz w:val="26"/>
          <w:szCs w:val="26"/>
          <w:vertAlign w:val="superscript"/>
        </w:rPr>
        <w:t>th</w:t>
      </w:r>
      <w:r w:rsidR="00856FA8" w:rsidRPr="004A275C">
        <w:rPr>
          <w:b/>
          <w:bCs/>
          <w:color w:val="0070C0"/>
          <w:sz w:val="26"/>
          <w:szCs w:val="26"/>
        </w:rPr>
        <w:t xml:space="preserve"> </w:t>
      </w:r>
      <w:r w:rsidR="00617290" w:rsidRPr="004A275C">
        <w:rPr>
          <w:color w:val="0070C0"/>
          <w:sz w:val="26"/>
          <w:szCs w:val="26"/>
        </w:rPr>
        <w:t>-</w:t>
      </w:r>
      <w:r w:rsidR="003F3041" w:rsidRPr="004A275C">
        <w:rPr>
          <w:color w:val="0070C0"/>
          <w:sz w:val="26"/>
          <w:szCs w:val="26"/>
        </w:rPr>
        <w:t xml:space="preserve"> </w:t>
      </w:r>
      <w:r w:rsidR="00617290" w:rsidRPr="004A275C">
        <w:rPr>
          <w:color w:val="0070C0"/>
          <w:sz w:val="26"/>
          <w:szCs w:val="26"/>
        </w:rPr>
        <w:t>Jerusalem’s Old City</w:t>
      </w:r>
    </w:p>
    <w:p w14:paraId="39EB88B3" w14:textId="58DEF530" w:rsidR="00112CF5" w:rsidRPr="004A275C" w:rsidRDefault="00112CF5" w:rsidP="00267FE1">
      <w:pPr>
        <w:pStyle w:val="ListParagraph"/>
        <w:bidi w:val="0"/>
        <w:spacing w:after="0" w:line="240" w:lineRule="auto"/>
        <w:rPr>
          <w:b/>
          <w:bCs/>
          <w:strike/>
          <w:color w:val="000000"/>
          <w:sz w:val="26"/>
          <w:szCs w:val="26"/>
          <w:shd w:val="clear" w:color="auto" w:fill="FFFFFF"/>
        </w:rPr>
      </w:pPr>
    </w:p>
    <w:p w14:paraId="47B73452" w14:textId="5A30A507" w:rsidR="007A515F" w:rsidRDefault="007A515F" w:rsidP="00267FE1">
      <w:pPr>
        <w:pStyle w:val="NoSpacing"/>
        <w:numPr>
          <w:ilvl w:val="0"/>
          <w:numId w:val="28"/>
        </w:numPr>
        <w:bidi w:val="0"/>
        <w:rPr>
          <w:sz w:val="24"/>
          <w:szCs w:val="24"/>
        </w:rPr>
      </w:pPr>
      <w:r>
        <w:rPr>
          <w:sz w:val="24"/>
          <w:szCs w:val="24"/>
        </w:rPr>
        <w:t>Breakfast at the hotel</w:t>
      </w:r>
    </w:p>
    <w:p w14:paraId="4AD11004" w14:textId="3B035630" w:rsidR="00B7334E" w:rsidRPr="001760C7" w:rsidRDefault="00617290" w:rsidP="00267FE1">
      <w:pPr>
        <w:pStyle w:val="ListParagraph"/>
        <w:numPr>
          <w:ilvl w:val="0"/>
          <w:numId w:val="28"/>
        </w:numPr>
        <w:bidi w:val="0"/>
        <w:spacing w:after="0" w:line="240" w:lineRule="auto"/>
        <w:rPr>
          <w:rFonts w:cs="Calibri"/>
          <w:sz w:val="24"/>
          <w:szCs w:val="24"/>
        </w:rPr>
      </w:pPr>
      <w:r w:rsidRPr="001760C7">
        <w:rPr>
          <w:sz w:val="24"/>
          <w:szCs w:val="24"/>
        </w:rPr>
        <w:t>After breakfast, depart hotel and drive</w:t>
      </w:r>
      <w:r w:rsidR="00B7334E" w:rsidRPr="001760C7">
        <w:rPr>
          <w:sz w:val="24"/>
          <w:szCs w:val="24"/>
        </w:rPr>
        <w:t xml:space="preserve"> to Haas Promenade for </w:t>
      </w:r>
      <w:r w:rsidR="00B7334E" w:rsidRPr="001760C7">
        <w:rPr>
          <w:rFonts w:cs="Calibri"/>
          <w:sz w:val="24"/>
          <w:szCs w:val="24"/>
        </w:rPr>
        <w:t xml:space="preserve">a short </w:t>
      </w:r>
      <w:r w:rsidR="00B7334E" w:rsidRPr="001760C7">
        <w:rPr>
          <w:rFonts w:cs="Calibri"/>
          <w:b/>
          <w:bCs/>
          <w:sz w:val="24"/>
          <w:szCs w:val="24"/>
        </w:rPr>
        <w:t>Shehechiyanu</w:t>
      </w:r>
      <w:r w:rsidR="00B7334E" w:rsidRPr="001760C7">
        <w:rPr>
          <w:rFonts w:cs="Calibri"/>
          <w:sz w:val="24"/>
          <w:szCs w:val="24"/>
        </w:rPr>
        <w:t xml:space="preserve"> ceremony, and recite the blessing expressing our gratitude upon reaching Jerusalem.</w:t>
      </w:r>
    </w:p>
    <w:p w14:paraId="563E3517" w14:textId="1F827ADE" w:rsidR="00617290" w:rsidRDefault="00617290" w:rsidP="00267FE1">
      <w:pPr>
        <w:pStyle w:val="NoSpacing"/>
        <w:numPr>
          <w:ilvl w:val="0"/>
          <w:numId w:val="28"/>
        </w:numPr>
        <w:bidi w:val="0"/>
        <w:rPr>
          <w:sz w:val="24"/>
          <w:szCs w:val="24"/>
        </w:rPr>
      </w:pPr>
      <w:r w:rsidRPr="00635695">
        <w:rPr>
          <w:sz w:val="24"/>
          <w:szCs w:val="24"/>
        </w:rPr>
        <w:t xml:space="preserve">Spend the </w:t>
      </w:r>
      <w:r w:rsidR="008B0264">
        <w:rPr>
          <w:sz w:val="24"/>
          <w:szCs w:val="24"/>
        </w:rPr>
        <w:t>day</w:t>
      </w:r>
      <w:r w:rsidRPr="00635695">
        <w:rPr>
          <w:sz w:val="24"/>
          <w:szCs w:val="24"/>
        </w:rPr>
        <w:t xml:space="preserve"> exploring the </w:t>
      </w:r>
      <w:r w:rsidRPr="00635695">
        <w:rPr>
          <w:b/>
          <w:bCs/>
          <w:sz w:val="24"/>
          <w:szCs w:val="24"/>
        </w:rPr>
        <w:t>Old City of Jerusalem</w:t>
      </w:r>
      <w:r w:rsidRPr="00635695">
        <w:rPr>
          <w:sz w:val="24"/>
          <w:szCs w:val="24"/>
        </w:rPr>
        <w:t xml:space="preserve">.  </w:t>
      </w:r>
      <w:r w:rsidR="002071D4">
        <w:rPr>
          <w:sz w:val="24"/>
          <w:szCs w:val="24"/>
        </w:rPr>
        <w:t>Stroll</w:t>
      </w:r>
      <w:r w:rsidRPr="00635695">
        <w:rPr>
          <w:sz w:val="24"/>
          <w:szCs w:val="24"/>
        </w:rPr>
        <w:t xml:space="preserve"> along the timeless stone streets of the </w:t>
      </w:r>
      <w:r w:rsidRPr="00635695">
        <w:rPr>
          <w:b/>
          <w:bCs/>
          <w:sz w:val="24"/>
          <w:szCs w:val="24"/>
        </w:rPr>
        <w:t>Jewish Quarter</w:t>
      </w:r>
      <w:r w:rsidRPr="00635695">
        <w:rPr>
          <w:sz w:val="24"/>
          <w:szCs w:val="24"/>
        </w:rPr>
        <w:t xml:space="preserve">, which has had a continuous Jewish presence for over 3,000 years.  </w:t>
      </w:r>
    </w:p>
    <w:p w14:paraId="1D189082" w14:textId="12F212C2" w:rsidR="00DD0F46" w:rsidRDefault="00DD0F46" w:rsidP="00267FE1">
      <w:pPr>
        <w:pStyle w:val="NoSpacing"/>
        <w:numPr>
          <w:ilvl w:val="0"/>
          <w:numId w:val="28"/>
        </w:numPr>
        <w:bidi w:val="0"/>
        <w:rPr>
          <w:sz w:val="24"/>
          <w:szCs w:val="24"/>
        </w:rPr>
      </w:pPr>
      <w:r w:rsidRPr="00635695">
        <w:rPr>
          <w:sz w:val="24"/>
          <w:szCs w:val="24"/>
        </w:rPr>
        <w:t xml:space="preserve">Go to the </w:t>
      </w:r>
      <w:r w:rsidRPr="00635695">
        <w:rPr>
          <w:b/>
          <w:bCs/>
          <w:sz w:val="24"/>
          <w:szCs w:val="24"/>
        </w:rPr>
        <w:t>Kotel-the Western Wall</w:t>
      </w:r>
      <w:r w:rsidRPr="00635695">
        <w:rPr>
          <w:sz w:val="24"/>
          <w:szCs w:val="24"/>
        </w:rPr>
        <w:t>, the ancient retaining wall of the 2</w:t>
      </w:r>
      <w:r w:rsidRPr="00635695">
        <w:rPr>
          <w:sz w:val="24"/>
          <w:szCs w:val="24"/>
          <w:vertAlign w:val="superscript"/>
        </w:rPr>
        <w:t>nd</w:t>
      </w:r>
      <w:r w:rsidRPr="00635695">
        <w:rPr>
          <w:sz w:val="24"/>
          <w:szCs w:val="24"/>
        </w:rPr>
        <w:t xml:space="preserve"> Temple which stood on the Temple Mount (the holiest site in the world for the Jewish people) and a centerpiece for Jewish prayer and longing since biblical times.  Here you will have an opportunity for personal prayer and reflection at this monumental site.</w:t>
      </w:r>
    </w:p>
    <w:p w14:paraId="31AB58AD" w14:textId="77777777" w:rsidR="00C7049E" w:rsidRPr="006F2B5E" w:rsidRDefault="00C7049E" w:rsidP="00267FE1">
      <w:pPr>
        <w:pStyle w:val="ListParagraph"/>
        <w:numPr>
          <w:ilvl w:val="0"/>
          <w:numId w:val="28"/>
        </w:numPr>
        <w:bidi w:val="0"/>
        <w:spacing w:after="0" w:line="240" w:lineRule="auto"/>
        <w:rPr>
          <w:b/>
          <w:bCs/>
          <w:sz w:val="24"/>
          <w:szCs w:val="24"/>
        </w:rPr>
      </w:pPr>
      <w:r w:rsidRPr="006F2B5E">
        <w:rPr>
          <w:b/>
          <w:bCs/>
          <w:sz w:val="24"/>
          <w:szCs w:val="24"/>
        </w:rPr>
        <w:t>Lunch on own in the Old City</w:t>
      </w:r>
    </w:p>
    <w:p w14:paraId="738A1044" w14:textId="3E497F30" w:rsidR="00C7049E" w:rsidRPr="001760C7" w:rsidRDefault="00C7049E" w:rsidP="00267FE1">
      <w:pPr>
        <w:pStyle w:val="NoSpacing"/>
        <w:numPr>
          <w:ilvl w:val="0"/>
          <w:numId w:val="28"/>
        </w:numPr>
        <w:bidi w:val="0"/>
        <w:rPr>
          <w:sz w:val="24"/>
          <w:szCs w:val="24"/>
        </w:rPr>
      </w:pPr>
      <w:r>
        <w:rPr>
          <w:sz w:val="24"/>
          <w:szCs w:val="24"/>
        </w:rPr>
        <w:t>During the day</w:t>
      </w:r>
      <w:r w:rsidRPr="001760C7">
        <w:rPr>
          <w:sz w:val="24"/>
          <w:szCs w:val="24"/>
        </w:rPr>
        <w:t>, each bus will have the chance to visit The City of David:</w:t>
      </w:r>
    </w:p>
    <w:p w14:paraId="129EF106" w14:textId="77777777" w:rsidR="00C7049E" w:rsidRPr="001760C7" w:rsidRDefault="00C7049E" w:rsidP="00267FE1">
      <w:pPr>
        <w:pStyle w:val="ListParagraph"/>
        <w:numPr>
          <w:ilvl w:val="1"/>
          <w:numId w:val="28"/>
        </w:numPr>
        <w:bidi w:val="0"/>
        <w:spacing w:after="0" w:line="240" w:lineRule="auto"/>
        <w:rPr>
          <w:sz w:val="24"/>
          <w:szCs w:val="24"/>
        </w:rPr>
      </w:pPr>
      <w:r w:rsidRPr="001760C7">
        <w:rPr>
          <w:rFonts w:eastAsia="Times New Roman"/>
          <w:b/>
          <w:bCs/>
          <w:sz w:val="24"/>
          <w:szCs w:val="24"/>
          <w:lang w:eastAsia="ja-JP" w:bidi="ar-SA"/>
        </w:rPr>
        <w:t>Biblical tour of the City of David</w:t>
      </w:r>
      <w:r w:rsidRPr="001760C7">
        <w:rPr>
          <w:rFonts w:eastAsia="Times New Roman"/>
          <w:sz w:val="24"/>
          <w:szCs w:val="24"/>
          <w:lang w:eastAsia="ja-JP" w:bidi="ar-SA"/>
        </w:rPr>
        <w:t xml:space="preserve"> - Journey through the underground tunnels through which the city was conquered and residents fled. Go down to the hidden spring where kings were coronated. Explore the underground mysteries of Hezekiah’s Tunnel, where water has flowed since the time of the prophets. Join the mysterious, magical journey between ancient shafts, walls and fortresses at the City of David, the place where Jerusalem began</w:t>
      </w:r>
      <w:r w:rsidRPr="001760C7">
        <w:rPr>
          <w:sz w:val="24"/>
          <w:szCs w:val="24"/>
        </w:rPr>
        <w:t>.</w:t>
      </w:r>
    </w:p>
    <w:p w14:paraId="69720312" w14:textId="686E6177" w:rsidR="00617290" w:rsidRPr="00635695" w:rsidRDefault="00617290" w:rsidP="00267FE1">
      <w:pPr>
        <w:pStyle w:val="NoSpacing"/>
        <w:numPr>
          <w:ilvl w:val="0"/>
          <w:numId w:val="29"/>
        </w:numPr>
        <w:bidi w:val="0"/>
        <w:rPr>
          <w:sz w:val="24"/>
          <w:szCs w:val="24"/>
        </w:rPr>
      </w:pPr>
      <w:r w:rsidRPr="00635695">
        <w:rPr>
          <w:sz w:val="24"/>
          <w:szCs w:val="24"/>
        </w:rPr>
        <w:t>Return to the hotel.</w:t>
      </w:r>
    </w:p>
    <w:p w14:paraId="69217247" w14:textId="77777777" w:rsidR="00553B74" w:rsidRPr="00635695" w:rsidRDefault="00E909D9" w:rsidP="00267FE1">
      <w:pPr>
        <w:pStyle w:val="NoSpacing"/>
        <w:numPr>
          <w:ilvl w:val="0"/>
          <w:numId w:val="13"/>
        </w:numPr>
        <w:bidi w:val="0"/>
        <w:rPr>
          <w:sz w:val="24"/>
          <w:szCs w:val="24"/>
        </w:rPr>
      </w:pPr>
      <w:r w:rsidRPr="00635695">
        <w:rPr>
          <w:sz w:val="24"/>
          <w:szCs w:val="24"/>
        </w:rPr>
        <w:t>Dinner on own.</w:t>
      </w:r>
    </w:p>
    <w:p w14:paraId="7CCD86EF" w14:textId="5F73E617" w:rsidR="006B18E2" w:rsidRDefault="006B18E2" w:rsidP="00267FE1">
      <w:pPr>
        <w:pStyle w:val="NoSpacing"/>
        <w:bidi w:val="0"/>
        <w:ind w:left="720"/>
        <w:rPr>
          <w:rFonts w:cs="Calibri"/>
          <w:b/>
          <w:bCs/>
          <w:sz w:val="24"/>
          <w:szCs w:val="24"/>
        </w:rPr>
      </w:pPr>
    </w:p>
    <w:p w14:paraId="57C79F64" w14:textId="13421930" w:rsidR="00F03A2B" w:rsidRPr="005E705B" w:rsidRDefault="00612EC8" w:rsidP="00267FE1">
      <w:pPr>
        <w:pStyle w:val="NoSpacing"/>
        <w:numPr>
          <w:ilvl w:val="0"/>
          <w:numId w:val="18"/>
        </w:numPr>
        <w:bidi w:val="0"/>
        <w:rPr>
          <w:color w:val="FF0000"/>
          <w:sz w:val="24"/>
          <w:szCs w:val="24"/>
        </w:rPr>
      </w:pPr>
      <w:r w:rsidRPr="005E705B">
        <w:rPr>
          <w:b/>
          <w:bCs/>
          <w:i/>
          <w:iCs/>
          <w:color w:val="FF0000"/>
          <w:sz w:val="24"/>
          <w:szCs w:val="24"/>
        </w:rPr>
        <w:t xml:space="preserve">This evening, in order to participate in one of the following optional night activities, please sign up at the hospitality desk in advance: </w:t>
      </w:r>
      <w:r w:rsidRPr="005E705B">
        <w:rPr>
          <w:i/>
          <w:iCs/>
          <w:color w:val="FF0000"/>
          <w:sz w:val="24"/>
          <w:szCs w:val="24"/>
        </w:rPr>
        <w:t xml:space="preserve">(limited spots, </w:t>
      </w:r>
      <w:r w:rsidR="00F03A2B" w:rsidRPr="005E705B">
        <w:rPr>
          <w:i/>
          <w:iCs/>
          <w:color w:val="FF0000"/>
          <w:sz w:val="24"/>
          <w:szCs w:val="24"/>
        </w:rPr>
        <w:t>choose one per person):</w:t>
      </w:r>
    </w:p>
    <w:p w14:paraId="397C13A0" w14:textId="3D6B196A" w:rsidR="000938AF" w:rsidRPr="001760C7" w:rsidRDefault="000938AF" w:rsidP="00267FE1">
      <w:pPr>
        <w:pStyle w:val="NoSpacing"/>
        <w:numPr>
          <w:ilvl w:val="1"/>
          <w:numId w:val="18"/>
        </w:numPr>
        <w:bidi w:val="0"/>
        <w:rPr>
          <w:rFonts w:cs="Calibri"/>
          <w:sz w:val="24"/>
          <w:szCs w:val="24"/>
        </w:rPr>
      </w:pPr>
      <w:r w:rsidRPr="001760C7">
        <w:rPr>
          <w:b/>
          <w:bCs/>
          <w:i/>
          <w:iCs/>
          <w:sz w:val="24"/>
          <w:szCs w:val="24"/>
        </w:rPr>
        <w:t xml:space="preserve">8:20/8:40/9:00/9:20pm - </w:t>
      </w:r>
      <w:r w:rsidR="00DD7850">
        <w:rPr>
          <w:rFonts w:cs="Calibri"/>
          <w:sz w:val="24"/>
          <w:szCs w:val="24"/>
        </w:rPr>
        <w:t>E</w:t>
      </w:r>
      <w:r w:rsidRPr="001760C7">
        <w:rPr>
          <w:rFonts w:cs="Calibri"/>
          <w:sz w:val="24"/>
          <w:szCs w:val="24"/>
        </w:rPr>
        <w:t xml:space="preserve">xplore the famous </w:t>
      </w:r>
      <w:r w:rsidRPr="001760C7">
        <w:rPr>
          <w:rFonts w:cs="Calibri"/>
          <w:b/>
          <w:bCs/>
          <w:sz w:val="24"/>
          <w:szCs w:val="24"/>
        </w:rPr>
        <w:t>Western Wall Tunnels</w:t>
      </w:r>
      <w:r w:rsidRPr="001760C7">
        <w:rPr>
          <w:rFonts w:cs="Calibri"/>
          <w:sz w:val="24"/>
          <w:szCs w:val="24"/>
        </w:rPr>
        <w:t>, as they stretch under the homes of the Muslim Quarter and make their way along the entirety of the length of the Temple Mount</w:t>
      </w:r>
      <w:r w:rsidR="00DD7850">
        <w:rPr>
          <w:rFonts w:cs="Calibri"/>
          <w:sz w:val="24"/>
          <w:szCs w:val="24"/>
        </w:rPr>
        <w:t>.</w:t>
      </w:r>
    </w:p>
    <w:p w14:paraId="4C7C9588" w14:textId="2FDEB61C" w:rsidR="00F03A2B" w:rsidRPr="001760C7" w:rsidRDefault="000938AF" w:rsidP="00267FE1">
      <w:pPr>
        <w:pStyle w:val="NoSpacing"/>
        <w:numPr>
          <w:ilvl w:val="1"/>
          <w:numId w:val="18"/>
        </w:numPr>
        <w:bidi w:val="0"/>
        <w:rPr>
          <w:rStyle w:val="Programtext"/>
          <w:b/>
          <w:bCs/>
          <w:sz w:val="24"/>
          <w:szCs w:val="24"/>
        </w:rPr>
      </w:pPr>
      <w:r w:rsidRPr="001760C7">
        <w:rPr>
          <w:rFonts w:cs="Calibri"/>
          <w:b/>
          <w:bCs/>
          <w:sz w:val="24"/>
          <w:szCs w:val="24"/>
        </w:rPr>
        <w:t>8:30</w:t>
      </w:r>
      <w:r w:rsidR="00612EC8">
        <w:rPr>
          <w:rFonts w:cs="Calibri"/>
          <w:b/>
          <w:bCs/>
          <w:sz w:val="24"/>
          <w:szCs w:val="24"/>
        </w:rPr>
        <w:t>pm</w:t>
      </w:r>
      <w:r w:rsidR="000A6754" w:rsidRPr="001760C7">
        <w:rPr>
          <w:rFonts w:cs="Calibri"/>
          <w:sz w:val="24"/>
          <w:szCs w:val="24"/>
        </w:rPr>
        <w:t xml:space="preserve"> - </w:t>
      </w:r>
      <w:r w:rsidR="00F03A2B" w:rsidRPr="001760C7">
        <w:rPr>
          <w:rStyle w:val="Programtext"/>
          <w:sz w:val="24"/>
          <w:szCs w:val="24"/>
        </w:rPr>
        <w:t xml:space="preserve">Experience some of Jerusalem’s best nightlife at the </w:t>
      </w:r>
      <w:r w:rsidR="00F03A2B" w:rsidRPr="001760C7">
        <w:rPr>
          <w:rStyle w:val="Programtext"/>
          <w:b/>
          <w:bCs/>
          <w:sz w:val="24"/>
          <w:szCs w:val="24"/>
        </w:rPr>
        <w:t>Machane Yehuda market</w:t>
      </w:r>
      <w:r w:rsidR="00F03A2B" w:rsidRPr="001760C7">
        <w:rPr>
          <w:rStyle w:val="Programtext"/>
          <w:sz w:val="24"/>
          <w:szCs w:val="24"/>
        </w:rPr>
        <w:t>.</w:t>
      </w:r>
    </w:p>
    <w:p w14:paraId="7C4EF4CA" w14:textId="77777777" w:rsidR="00F03A2B" w:rsidRDefault="00F03A2B" w:rsidP="00267FE1">
      <w:pPr>
        <w:pStyle w:val="NoSpacing"/>
        <w:bidi w:val="0"/>
        <w:ind w:left="720"/>
        <w:rPr>
          <w:rFonts w:cs="Calibri"/>
          <w:b/>
          <w:bCs/>
          <w:sz w:val="24"/>
          <w:szCs w:val="24"/>
        </w:rPr>
      </w:pPr>
    </w:p>
    <w:p w14:paraId="549468BB" w14:textId="77777777" w:rsidR="00E24ABB" w:rsidRPr="00635695" w:rsidRDefault="00E24ABB" w:rsidP="00267FE1">
      <w:pPr>
        <w:pStyle w:val="NoSpacing"/>
        <w:bidi w:val="0"/>
        <w:rPr>
          <w:b/>
          <w:bCs/>
          <w:sz w:val="24"/>
          <w:szCs w:val="24"/>
        </w:rPr>
      </w:pPr>
      <w:r w:rsidRPr="00635695">
        <w:rPr>
          <w:b/>
          <w:bCs/>
          <w:sz w:val="24"/>
          <w:szCs w:val="24"/>
        </w:rPr>
        <w:t>Overnight: David Citadel Hotel, Jerusalem</w:t>
      </w:r>
    </w:p>
    <w:p w14:paraId="6E00C19A" w14:textId="77777777" w:rsidR="000D1D71" w:rsidRPr="00635695" w:rsidRDefault="000D1D71" w:rsidP="00267FE1">
      <w:pPr>
        <w:pStyle w:val="NoSpacing"/>
        <w:bidi w:val="0"/>
        <w:rPr>
          <w:b/>
          <w:bCs/>
          <w:sz w:val="24"/>
          <w:szCs w:val="24"/>
        </w:rPr>
      </w:pPr>
    </w:p>
    <w:p w14:paraId="2E102D8D" w14:textId="77777777" w:rsidR="0087674A" w:rsidRPr="00635695" w:rsidRDefault="0087674A" w:rsidP="00267FE1">
      <w:pPr>
        <w:pStyle w:val="NoSpacing"/>
        <w:bidi w:val="0"/>
        <w:rPr>
          <w:b/>
          <w:bCs/>
          <w:sz w:val="24"/>
          <w:szCs w:val="24"/>
        </w:rPr>
      </w:pPr>
    </w:p>
    <w:p w14:paraId="41A5C4CB" w14:textId="0F7B7E02" w:rsidR="005E705B" w:rsidRDefault="005E705B" w:rsidP="00267FE1">
      <w:pPr>
        <w:widowControl/>
        <w:suppressAutoHyphens w:val="0"/>
        <w:rPr>
          <w:rFonts w:ascii="Calibri" w:eastAsia="Times New Roman" w:hAnsi="Calibri" w:cs="Arial"/>
          <w:b/>
          <w:bCs/>
          <w:kern w:val="0"/>
          <w:lang w:eastAsia="ja-JP"/>
        </w:rPr>
      </w:pPr>
      <w:r>
        <w:rPr>
          <w:b/>
          <w:bCs/>
        </w:rPr>
        <w:br w:type="page"/>
      </w:r>
    </w:p>
    <w:p w14:paraId="3DB056C2" w14:textId="2DD523CB" w:rsidR="000D1D71" w:rsidRPr="004A275C" w:rsidRDefault="00EA1C77" w:rsidP="00267FE1">
      <w:pPr>
        <w:pStyle w:val="NoSpacing"/>
        <w:bidi w:val="0"/>
        <w:rPr>
          <w:b/>
          <w:bCs/>
          <w:color w:val="0070C0"/>
          <w:sz w:val="26"/>
          <w:szCs w:val="26"/>
        </w:rPr>
      </w:pPr>
      <w:r w:rsidRPr="004A275C">
        <w:rPr>
          <w:b/>
          <w:bCs/>
          <w:color w:val="0070C0"/>
          <w:sz w:val="26"/>
          <w:szCs w:val="26"/>
        </w:rPr>
        <w:lastRenderedPageBreak/>
        <w:t xml:space="preserve">Day 8: Thursday, March </w:t>
      </w:r>
      <w:r w:rsidR="009E5D17" w:rsidRPr="004A275C">
        <w:rPr>
          <w:b/>
          <w:bCs/>
          <w:color w:val="0070C0"/>
          <w:sz w:val="26"/>
          <w:szCs w:val="26"/>
        </w:rPr>
        <w:t>26</w:t>
      </w:r>
      <w:r w:rsidR="009E5D17" w:rsidRPr="004A275C">
        <w:rPr>
          <w:b/>
          <w:bCs/>
          <w:color w:val="0070C0"/>
          <w:sz w:val="26"/>
          <w:szCs w:val="26"/>
          <w:vertAlign w:val="superscript"/>
        </w:rPr>
        <w:t>th</w:t>
      </w:r>
      <w:r w:rsidR="00856FA8" w:rsidRPr="004A275C">
        <w:rPr>
          <w:b/>
          <w:bCs/>
          <w:color w:val="0070C0"/>
          <w:sz w:val="26"/>
          <w:szCs w:val="26"/>
        </w:rPr>
        <w:t xml:space="preserve"> </w:t>
      </w:r>
      <w:r w:rsidR="009E5D17" w:rsidRPr="004A275C">
        <w:rPr>
          <w:b/>
          <w:bCs/>
          <w:color w:val="0070C0"/>
          <w:sz w:val="26"/>
          <w:szCs w:val="26"/>
        </w:rPr>
        <w:t>-</w:t>
      </w:r>
      <w:r w:rsidR="00856FA8" w:rsidRPr="004A275C">
        <w:rPr>
          <w:b/>
          <w:bCs/>
          <w:color w:val="0070C0"/>
          <w:sz w:val="26"/>
          <w:szCs w:val="26"/>
        </w:rPr>
        <w:t xml:space="preserve"> </w:t>
      </w:r>
      <w:r w:rsidR="009E5D17" w:rsidRPr="004A275C">
        <w:rPr>
          <w:color w:val="0070C0"/>
          <w:sz w:val="26"/>
          <w:szCs w:val="26"/>
        </w:rPr>
        <w:t>Jerusalem, Your Way!</w:t>
      </w:r>
    </w:p>
    <w:p w14:paraId="30FD36D4" w14:textId="1C8F3F5E" w:rsidR="00D652B4" w:rsidRPr="004A275C" w:rsidRDefault="00D652B4" w:rsidP="00267FE1">
      <w:pPr>
        <w:pStyle w:val="NoSpacing"/>
        <w:bidi w:val="0"/>
        <w:rPr>
          <w:sz w:val="26"/>
          <w:szCs w:val="26"/>
        </w:rPr>
      </w:pPr>
    </w:p>
    <w:p w14:paraId="07992144" w14:textId="77777777" w:rsidR="005E705B" w:rsidRDefault="00852BF4" w:rsidP="00267FE1">
      <w:pPr>
        <w:pStyle w:val="NoSpacing"/>
        <w:numPr>
          <w:ilvl w:val="0"/>
          <w:numId w:val="28"/>
        </w:numPr>
        <w:bidi w:val="0"/>
        <w:rPr>
          <w:sz w:val="24"/>
          <w:szCs w:val="24"/>
        </w:rPr>
      </w:pPr>
      <w:r>
        <w:rPr>
          <w:sz w:val="24"/>
          <w:szCs w:val="24"/>
        </w:rPr>
        <w:t>Breakfast at the hotel</w:t>
      </w:r>
    </w:p>
    <w:p w14:paraId="5896F073" w14:textId="02941FEB" w:rsidR="009E5D17" w:rsidRPr="005E705B" w:rsidRDefault="00166CEB" w:rsidP="00267FE1">
      <w:pPr>
        <w:pStyle w:val="NoSpacing"/>
        <w:numPr>
          <w:ilvl w:val="0"/>
          <w:numId w:val="28"/>
        </w:numPr>
        <w:bidi w:val="0"/>
        <w:rPr>
          <w:sz w:val="24"/>
          <w:szCs w:val="24"/>
        </w:rPr>
      </w:pPr>
      <w:r w:rsidRPr="005E705B">
        <w:rPr>
          <w:sz w:val="24"/>
          <w:szCs w:val="24"/>
        </w:rPr>
        <w:t>After breakfast,</w:t>
      </w:r>
      <w:r w:rsidR="005E3D09" w:rsidRPr="005E705B">
        <w:rPr>
          <w:sz w:val="24"/>
          <w:szCs w:val="24"/>
        </w:rPr>
        <w:t xml:space="preserve"> </w:t>
      </w:r>
      <w:r w:rsidR="008A139E" w:rsidRPr="005E705B">
        <w:rPr>
          <w:sz w:val="24"/>
          <w:szCs w:val="24"/>
        </w:rPr>
        <w:t>divide up into separate touring tracks for the day and depart the hotel.</w:t>
      </w:r>
    </w:p>
    <w:p w14:paraId="3193435F" w14:textId="77777777" w:rsidR="008A139E" w:rsidRPr="00635695" w:rsidRDefault="008A139E" w:rsidP="00267FE1">
      <w:pPr>
        <w:pStyle w:val="NoSpacing"/>
        <w:bidi w:val="0"/>
        <w:rPr>
          <w:sz w:val="24"/>
          <w:szCs w:val="24"/>
        </w:rPr>
      </w:pPr>
    </w:p>
    <w:p w14:paraId="177D7336" w14:textId="77777777" w:rsidR="008A139E" w:rsidRPr="00635695" w:rsidRDefault="008A139E" w:rsidP="00267FE1">
      <w:pPr>
        <w:pStyle w:val="NoSpacing"/>
        <w:bidi w:val="0"/>
        <w:rPr>
          <w:b/>
          <w:bCs/>
          <w:i/>
          <w:iCs/>
          <w:sz w:val="24"/>
          <w:szCs w:val="24"/>
        </w:rPr>
      </w:pPr>
    </w:p>
    <w:p w14:paraId="42B9A1AE" w14:textId="72FDB57A" w:rsidR="008A139E" w:rsidRDefault="008A139E" w:rsidP="00267FE1">
      <w:pPr>
        <w:pStyle w:val="NoSpacing"/>
        <w:bidi w:val="0"/>
        <w:rPr>
          <w:rStyle w:val="eop"/>
          <w:rFonts w:cs="Calibri"/>
          <w:b/>
          <w:bCs/>
          <w:i/>
          <w:iCs/>
          <w:color w:val="000000"/>
          <w:sz w:val="24"/>
          <w:szCs w:val="24"/>
          <w:shd w:val="clear" w:color="auto" w:fill="FFFFFF"/>
        </w:rPr>
      </w:pPr>
      <w:r w:rsidRPr="00635695">
        <w:rPr>
          <w:rStyle w:val="eop"/>
          <w:rFonts w:cs="Calibri"/>
          <w:b/>
          <w:bCs/>
          <w:i/>
          <w:iCs/>
          <w:color w:val="000000"/>
          <w:sz w:val="24"/>
          <w:szCs w:val="24"/>
          <w:shd w:val="clear" w:color="auto" w:fill="FFFFFF"/>
        </w:rPr>
        <w:t>Track 1: Jewish Identity &amp; Pluralism</w:t>
      </w:r>
      <w:r w:rsidR="005E705B">
        <w:rPr>
          <w:rStyle w:val="eop"/>
          <w:rFonts w:cs="Calibri"/>
          <w:b/>
          <w:bCs/>
          <w:i/>
          <w:iCs/>
          <w:color w:val="000000"/>
          <w:sz w:val="24"/>
          <w:szCs w:val="24"/>
          <w:shd w:val="clear" w:color="auto" w:fill="FFFFFF"/>
        </w:rPr>
        <w:t>:</w:t>
      </w:r>
      <w:r w:rsidR="00907E20" w:rsidRPr="00635695">
        <w:rPr>
          <w:rStyle w:val="eop"/>
          <w:rFonts w:cs="Calibri"/>
          <w:b/>
          <w:bCs/>
          <w:i/>
          <w:iCs/>
          <w:color w:val="000000"/>
          <w:sz w:val="24"/>
          <w:szCs w:val="24"/>
          <w:shd w:val="clear" w:color="auto" w:fill="FFFFFF"/>
        </w:rPr>
        <w:t xml:space="preserve"> </w:t>
      </w:r>
    </w:p>
    <w:p w14:paraId="595FD58B" w14:textId="2CCB52CE" w:rsidR="00755ECB" w:rsidRPr="00755ECB" w:rsidRDefault="00755ECB" w:rsidP="00267FE1">
      <w:pPr>
        <w:pStyle w:val="ListParagraph"/>
        <w:numPr>
          <w:ilvl w:val="0"/>
          <w:numId w:val="15"/>
        </w:numPr>
        <w:bidi w:val="0"/>
        <w:spacing w:after="0" w:line="240" w:lineRule="auto"/>
        <w:rPr>
          <w:rFonts w:cs="Calibri"/>
          <w:sz w:val="24"/>
          <w:szCs w:val="24"/>
        </w:rPr>
      </w:pPr>
      <w:bookmarkStart w:id="7" w:name="_Hlk500763563"/>
      <w:r w:rsidRPr="005E705B">
        <w:rPr>
          <w:rFonts w:cs="Calibri"/>
          <w:sz w:val="24"/>
          <w:szCs w:val="24"/>
        </w:rPr>
        <w:t>Meet</w:t>
      </w:r>
      <w:r w:rsidRPr="00755ECB">
        <w:rPr>
          <w:rFonts w:cs="Calibri"/>
          <w:sz w:val="24"/>
          <w:szCs w:val="24"/>
        </w:rPr>
        <w:t xml:space="preserve"> with </w:t>
      </w:r>
      <w:r w:rsidRPr="00755ECB">
        <w:rPr>
          <w:rFonts w:cs="Calibri"/>
          <w:b/>
          <w:bCs/>
          <w:sz w:val="24"/>
          <w:szCs w:val="24"/>
        </w:rPr>
        <w:t>Dana Sharon</w:t>
      </w:r>
      <w:r>
        <w:rPr>
          <w:rFonts w:cs="Calibri"/>
          <w:sz w:val="24"/>
          <w:szCs w:val="24"/>
        </w:rPr>
        <w:t xml:space="preserve"> -</w:t>
      </w:r>
      <w:r w:rsidRPr="00755ECB">
        <w:rPr>
          <w:rFonts w:cs="Calibri"/>
          <w:sz w:val="24"/>
          <w:szCs w:val="24"/>
        </w:rPr>
        <w:t xml:space="preserve"> </w:t>
      </w:r>
      <w:r w:rsidR="00445B9F" w:rsidRPr="00755ECB">
        <w:rPr>
          <w:rFonts w:cs="Calibri"/>
          <w:sz w:val="24"/>
          <w:szCs w:val="24"/>
        </w:rPr>
        <w:t>a prominent feminist and religious activist in Jerusalem</w:t>
      </w:r>
      <w:r w:rsidR="00445B9F">
        <w:rPr>
          <w:rFonts w:cs="Calibri"/>
          <w:sz w:val="24"/>
          <w:szCs w:val="24"/>
        </w:rPr>
        <w:t>, she is</w:t>
      </w:r>
      <w:r w:rsidR="00445B9F" w:rsidRPr="00755ECB">
        <w:rPr>
          <w:rFonts w:cs="Calibri"/>
          <w:sz w:val="24"/>
          <w:szCs w:val="24"/>
        </w:rPr>
        <w:t xml:space="preserve"> </w:t>
      </w:r>
      <w:r w:rsidRPr="00755ECB">
        <w:rPr>
          <w:rFonts w:cs="Calibri"/>
          <w:sz w:val="24"/>
          <w:szCs w:val="24"/>
        </w:rPr>
        <w:t xml:space="preserve">the Social media manager at the Israel Religious Action Center, Board member at Women of the Wall and a rabbinic student at the Israeli at Jerusalem HUC. </w:t>
      </w:r>
    </w:p>
    <w:p w14:paraId="4B8202FA" w14:textId="356F1D61" w:rsidR="00C4236B" w:rsidRPr="00635695" w:rsidRDefault="00C4236B" w:rsidP="00267FE1">
      <w:pPr>
        <w:pStyle w:val="ListParagraph"/>
        <w:numPr>
          <w:ilvl w:val="0"/>
          <w:numId w:val="15"/>
        </w:numPr>
        <w:bidi w:val="0"/>
        <w:spacing w:after="0" w:line="240" w:lineRule="auto"/>
        <w:rPr>
          <w:rFonts w:cs="Calibri"/>
          <w:b/>
          <w:bCs/>
          <w:sz w:val="28"/>
          <w:szCs w:val="28"/>
        </w:rPr>
      </w:pPr>
      <w:r w:rsidRPr="00635695">
        <w:rPr>
          <w:rFonts w:cs="Calibri"/>
          <w:sz w:val="24"/>
          <w:szCs w:val="24"/>
        </w:rPr>
        <w:t xml:space="preserve">Visit the </w:t>
      </w:r>
      <w:r w:rsidRPr="00635695">
        <w:rPr>
          <w:rFonts w:cs="Calibri"/>
          <w:b/>
          <w:bCs/>
          <w:sz w:val="24"/>
          <w:szCs w:val="24"/>
        </w:rPr>
        <w:t>Max Rayne Hand in Hand School</w:t>
      </w:r>
      <w:r w:rsidRPr="00635695">
        <w:rPr>
          <w:rFonts w:cs="Calibri"/>
          <w:sz w:val="24"/>
          <w:szCs w:val="24"/>
        </w:rPr>
        <w:t xml:space="preserve"> in Jerusalem.  Opened in 1998, the student body is religiously and ethnically diverse-Arab Christian, Muslim, Armenian Christian, Druze, Mizrahi Jewish, Ashkenazi and Ethiopian Jews </w:t>
      </w:r>
    </w:p>
    <w:bookmarkEnd w:id="7"/>
    <w:p w14:paraId="55B9003E" w14:textId="7AA22390" w:rsidR="008A139E" w:rsidRPr="00635695" w:rsidRDefault="008A139E" w:rsidP="00267FE1">
      <w:pPr>
        <w:pStyle w:val="NoSpacing"/>
        <w:numPr>
          <w:ilvl w:val="0"/>
          <w:numId w:val="15"/>
        </w:numPr>
        <w:bidi w:val="0"/>
        <w:rPr>
          <w:rStyle w:val="eop"/>
          <w:rFonts w:cs="Calibri"/>
          <w:color w:val="000000"/>
          <w:sz w:val="24"/>
          <w:szCs w:val="24"/>
          <w:shd w:val="clear" w:color="auto" w:fill="FFFFFF"/>
        </w:rPr>
      </w:pPr>
      <w:r w:rsidRPr="00635695">
        <w:rPr>
          <w:rStyle w:val="eop"/>
          <w:rFonts w:cs="Calibri"/>
          <w:color w:val="000000"/>
          <w:sz w:val="24"/>
          <w:szCs w:val="24"/>
          <w:shd w:val="clear" w:color="auto" w:fill="FFFFFF"/>
        </w:rPr>
        <w:t xml:space="preserve">Go for a </w:t>
      </w:r>
      <w:r w:rsidRPr="00635695">
        <w:rPr>
          <w:rStyle w:val="eop"/>
          <w:rFonts w:cs="Calibri"/>
          <w:b/>
          <w:bCs/>
          <w:color w:val="000000"/>
          <w:sz w:val="24"/>
          <w:szCs w:val="24"/>
          <w:shd w:val="clear" w:color="auto" w:fill="FFFFFF"/>
        </w:rPr>
        <w:t>culinary tour</w:t>
      </w:r>
      <w:r w:rsidRPr="00635695">
        <w:rPr>
          <w:rStyle w:val="eop"/>
          <w:rFonts w:cs="Calibri"/>
          <w:color w:val="000000"/>
          <w:sz w:val="24"/>
          <w:szCs w:val="24"/>
          <w:shd w:val="clear" w:color="auto" w:fill="FFFFFF"/>
        </w:rPr>
        <w:t xml:space="preserve"> of Jerusalem’s ultra-orthodox neighborhood of </w:t>
      </w:r>
      <w:r w:rsidRPr="00635695">
        <w:rPr>
          <w:rStyle w:val="eop"/>
          <w:rFonts w:cs="Calibri"/>
          <w:b/>
          <w:bCs/>
          <w:color w:val="000000"/>
          <w:sz w:val="24"/>
          <w:szCs w:val="24"/>
          <w:shd w:val="clear" w:color="auto" w:fill="FFFFFF"/>
        </w:rPr>
        <w:t>Mea Shearim</w:t>
      </w:r>
      <w:r w:rsidRPr="00635695">
        <w:rPr>
          <w:rStyle w:val="eop"/>
          <w:rFonts w:cs="Calibri"/>
          <w:color w:val="000000"/>
          <w:sz w:val="24"/>
          <w:szCs w:val="24"/>
          <w:shd w:val="clear" w:color="auto" w:fill="FFFFFF"/>
        </w:rPr>
        <w:t>.</w:t>
      </w:r>
    </w:p>
    <w:p w14:paraId="1445AFDF" w14:textId="02C6E197" w:rsidR="00B17A5C" w:rsidRPr="00F21FAF" w:rsidRDefault="00B17A5C" w:rsidP="00267FE1">
      <w:pPr>
        <w:pStyle w:val="NoSpacing"/>
        <w:numPr>
          <w:ilvl w:val="0"/>
          <w:numId w:val="15"/>
        </w:numPr>
        <w:bidi w:val="0"/>
        <w:rPr>
          <w:color w:val="00B050"/>
          <w:sz w:val="24"/>
        </w:rPr>
      </w:pPr>
      <w:r>
        <w:rPr>
          <w:rFonts w:eastAsia="Calibri" w:cs="Calibri"/>
          <w:sz w:val="24"/>
          <w:szCs w:val="24"/>
          <w:lang w:eastAsia="en-US" w:bidi="he-IL"/>
        </w:rPr>
        <w:t xml:space="preserve">Conclude with a visit to the </w:t>
      </w:r>
      <w:r w:rsidRPr="009D6394">
        <w:rPr>
          <w:rFonts w:eastAsia="Calibri" w:cs="Calibri"/>
          <w:b/>
          <w:bCs/>
          <w:sz w:val="24"/>
          <w:szCs w:val="24"/>
          <w:lang w:eastAsia="en-US" w:bidi="he-IL"/>
        </w:rPr>
        <w:t>Israel Goldstein Youth Village</w:t>
      </w:r>
      <w:r>
        <w:rPr>
          <w:rFonts w:eastAsia="Calibri" w:cs="Calibri"/>
          <w:sz w:val="24"/>
          <w:szCs w:val="24"/>
          <w:lang w:eastAsia="en-US" w:bidi="he-IL"/>
        </w:rPr>
        <w:t xml:space="preserve"> - </w:t>
      </w:r>
      <w:r w:rsidR="00846D80">
        <w:rPr>
          <w:rFonts w:eastAsia="Calibri" w:cs="Calibri"/>
          <w:sz w:val="24"/>
          <w:szCs w:val="24"/>
          <w:lang w:eastAsia="en-US" w:bidi="he-IL"/>
        </w:rPr>
        <w:t>a</w:t>
      </w:r>
      <w:r w:rsidRPr="00F21FAF">
        <w:rPr>
          <w:rFonts w:eastAsia="Calibri" w:cs="Calibri"/>
          <w:sz w:val="24"/>
          <w:szCs w:val="24"/>
          <w:lang w:eastAsia="en-US" w:bidi="he-IL"/>
        </w:rPr>
        <w:t xml:space="preserve"> stepping-stone to a better life for thousands of teens aged 12-18. Located in Jerusalem, the Village currently houses over 300 intermediate school and high school students, as well as 200 external students.</w:t>
      </w:r>
    </w:p>
    <w:p w14:paraId="7DF9ECB7" w14:textId="77777777" w:rsidR="008A139E" w:rsidRPr="00635695" w:rsidRDefault="008A139E" w:rsidP="00267FE1">
      <w:pPr>
        <w:rPr>
          <w:rFonts w:ascii="Calibri" w:hAnsi="Calibri" w:cs="Calibri"/>
        </w:rPr>
      </w:pPr>
    </w:p>
    <w:p w14:paraId="77FB1161" w14:textId="3EB048B0" w:rsidR="008A139E" w:rsidRPr="00635695" w:rsidRDefault="008A139E" w:rsidP="00267FE1">
      <w:pPr>
        <w:rPr>
          <w:rFonts w:ascii="Calibri" w:hAnsi="Calibri" w:cs="Calibri"/>
          <w:b/>
          <w:bCs/>
          <w:i/>
          <w:iCs/>
        </w:rPr>
      </w:pPr>
      <w:r w:rsidRPr="00635695">
        <w:rPr>
          <w:rFonts w:ascii="Calibri" w:hAnsi="Calibri" w:cs="Calibri"/>
          <w:b/>
          <w:bCs/>
          <w:i/>
          <w:iCs/>
        </w:rPr>
        <w:t>Track 2: Security &amp; Settlements</w:t>
      </w:r>
      <w:r w:rsidR="000A3DBC">
        <w:rPr>
          <w:rFonts w:ascii="Calibri" w:hAnsi="Calibri" w:cs="Calibri"/>
          <w:b/>
          <w:bCs/>
          <w:i/>
          <w:iCs/>
        </w:rPr>
        <w:t>:</w:t>
      </w:r>
    </w:p>
    <w:p w14:paraId="45170D5B" w14:textId="1EDDE465" w:rsidR="003D3369" w:rsidRPr="00267FE1" w:rsidRDefault="005E3D09" w:rsidP="00267FE1">
      <w:pPr>
        <w:pStyle w:val="ListParagraph"/>
        <w:numPr>
          <w:ilvl w:val="0"/>
          <w:numId w:val="16"/>
        </w:numPr>
        <w:bidi w:val="0"/>
        <w:spacing w:after="0" w:line="240" w:lineRule="auto"/>
        <w:rPr>
          <w:rFonts w:cs="Calibri"/>
          <w:b/>
          <w:bCs/>
          <w:sz w:val="24"/>
          <w:szCs w:val="24"/>
        </w:rPr>
      </w:pPr>
      <w:bookmarkStart w:id="8" w:name="_Hlk508020331"/>
      <w:r w:rsidRPr="00267FE1">
        <w:rPr>
          <w:rFonts w:cs="Calibri"/>
          <w:sz w:val="24"/>
          <w:szCs w:val="24"/>
        </w:rPr>
        <w:t>G</w:t>
      </w:r>
      <w:r w:rsidR="008A139E" w:rsidRPr="00267FE1">
        <w:rPr>
          <w:rFonts w:cs="Calibri"/>
          <w:sz w:val="24"/>
          <w:szCs w:val="24"/>
        </w:rPr>
        <w:t xml:space="preserve">o for a </w:t>
      </w:r>
      <w:r w:rsidR="008A139E" w:rsidRPr="00267FE1">
        <w:rPr>
          <w:rFonts w:cs="Calibri"/>
          <w:b/>
          <w:bCs/>
          <w:sz w:val="24"/>
          <w:szCs w:val="24"/>
        </w:rPr>
        <w:t>Jerusalem Seam Line</w:t>
      </w:r>
      <w:r w:rsidR="008A139E" w:rsidRPr="00267FE1">
        <w:rPr>
          <w:rFonts w:cs="Calibri"/>
          <w:sz w:val="24"/>
          <w:szCs w:val="24"/>
        </w:rPr>
        <w:t xml:space="preserve"> tour with</w:t>
      </w:r>
      <w:r w:rsidR="000F78C6" w:rsidRPr="00267FE1">
        <w:rPr>
          <w:sz w:val="24"/>
          <w:szCs w:val="24"/>
          <w:shd w:val="clear" w:color="auto" w:fill="FFFFFF"/>
        </w:rPr>
        <w:t xml:space="preserve"> </w:t>
      </w:r>
      <w:r w:rsidR="000F78C6" w:rsidRPr="00267FE1">
        <w:rPr>
          <w:rFonts w:cs="Calibri"/>
          <w:b/>
          <w:bCs/>
          <w:sz w:val="24"/>
          <w:szCs w:val="24"/>
          <w:shd w:val="clear" w:color="auto" w:fill="FFFFFF"/>
        </w:rPr>
        <w:t>Col. (Re</w:t>
      </w:r>
      <w:r w:rsidR="00601CAB" w:rsidRPr="00267FE1">
        <w:rPr>
          <w:rFonts w:cs="Calibri"/>
          <w:b/>
          <w:bCs/>
          <w:sz w:val="24"/>
          <w:szCs w:val="24"/>
          <w:shd w:val="clear" w:color="auto" w:fill="FFFFFF"/>
        </w:rPr>
        <w:t>s</w:t>
      </w:r>
      <w:r w:rsidR="000F78C6" w:rsidRPr="00267FE1">
        <w:rPr>
          <w:rFonts w:cs="Calibri"/>
          <w:b/>
          <w:bCs/>
          <w:sz w:val="24"/>
          <w:szCs w:val="24"/>
          <w:shd w:val="clear" w:color="auto" w:fill="FFFFFF"/>
        </w:rPr>
        <w:t xml:space="preserve">.) </w:t>
      </w:r>
      <w:r w:rsidR="00601CAB" w:rsidRPr="00267FE1">
        <w:rPr>
          <w:rFonts w:cs="Calibri"/>
          <w:b/>
          <w:bCs/>
          <w:sz w:val="24"/>
          <w:szCs w:val="24"/>
          <w:shd w:val="clear" w:color="auto" w:fill="FFFFFF"/>
        </w:rPr>
        <w:t xml:space="preserve">Dr. </w:t>
      </w:r>
      <w:r w:rsidR="00C90BCB" w:rsidRPr="00267FE1">
        <w:rPr>
          <w:rFonts w:cs="Calibri"/>
          <w:b/>
          <w:bCs/>
          <w:sz w:val="24"/>
          <w:szCs w:val="24"/>
          <w:shd w:val="clear" w:color="auto" w:fill="FFFFFF"/>
        </w:rPr>
        <w:t>Dani Tirza</w:t>
      </w:r>
      <w:bookmarkEnd w:id="8"/>
      <w:r w:rsidR="00601CAB" w:rsidRPr="00267FE1">
        <w:rPr>
          <w:sz w:val="24"/>
          <w:szCs w:val="24"/>
        </w:rPr>
        <w:t xml:space="preserve">. Col. Tirza is the General Manager of "Yozmot” - Consultation, Management &amp; Guidance Company. </w:t>
      </w:r>
      <w:r w:rsidR="00CC45DB" w:rsidRPr="00267FE1">
        <w:rPr>
          <w:sz w:val="24"/>
          <w:szCs w:val="24"/>
        </w:rPr>
        <w:t>During</w:t>
      </w:r>
      <w:r w:rsidR="00601CAB" w:rsidRPr="00267FE1">
        <w:rPr>
          <w:sz w:val="24"/>
          <w:szCs w:val="24"/>
        </w:rPr>
        <w:t xml:space="preserve"> his long military career (1977-2007) he was in charge of planning the security infrastructure and participating in the thinking teams at the Prime Minister’s Office, the National Security Council and the Control Terrorism Bureau, </w:t>
      </w:r>
      <w:r w:rsidR="00CC45DB" w:rsidRPr="00267FE1">
        <w:rPr>
          <w:sz w:val="24"/>
          <w:szCs w:val="24"/>
        </w:rPr>
        <w:t xml:space="preserve">where </w:t>
      </w:r>
      <w:r w:rsidR="00601CAB" w:rsidRPr="00267FE1">
        <w:rPr>
          <w:sz w:val="24"/>
          <w:szCs w:val="24"/>
        </w:rPr>
        <w:t xml:space="preserve">he participated in the Israeli delegations to the Peace Negotiations with the Palestinians as the expert of territorial issues and mapping. </w:t>
      </w:r>
      <w:r w:rsidR="008A139E" w:rsidRPr="00267FE1">
        <w:rPr>
          <w:rFonts w:cs="Calibri"/>
          <w:sz w:val="24"/>
          <w:szCs w:val="24"/>
        </w:rPr>
        <w:t xml:space="preserve">Travel south of Jerusalem to the </w:t>
      </w:r>
      <w:r w:rsidR="008A139E" w:rsidRPr="00267FE1">
        <w:rPr>
          <w:rFonts w:cs="Calibri"/>
          <w:b/>
          <w:bCs/>
          <w:sz w:val="24"/>
          <w:szCs w:val="24"/>
        </w:rPr>
        <w:t xml:space="preserve">Gush Etzion </w:t>
      </w:r>
      <w:r w:rsidR="008A139E" w:rsidRPr="00267FE1">
        <w:rPr>
          <w:rFonts w:cs="Calibri"/>
          <w:sz w:val="24"/>
          <w:szCs w:val="24"/>
        </w:rPr>
        <w:t xml:space="preserve">settlement bloc. </w:t>
      </w:r>
    </w:p>
    <w:p w14:paraId="7B38DAF7" w14:textId="6AFBBE65" w:rsidR="00D44701" w:rsidRPr="00267FE1" w:rsidRDefault="003D3369" w:rsidP="00267FE1">
      <w:pPr>
        <w:numPr>
          <w:ilvl w:val="0"/>
          <w:numId w:val="16"/>
        </w:numPr>
        <w:rPr>
          <w:rFonts w:ascii="Calibri" w:hAnsi="Calibri" w:cs="Calibri"/>
        </w:rPr>
      </w:pPr>
      <w:r w:rsidRPr="00267FE1">
        <w:rPr>
          <w:rStyle w:val="Hyperlink"/>
          <w:rFonts w:ascii="Calibri" w:hAnsi="Calibri" w:cs="Calibri"/>
          <w:b/>
          <w:bCs/>
          <w:color w:val="auto"/>
          <w:u w:val="none"/>
        </w:rPr>
        <w:t>Lunch</w:t>
      </w:r>
      <w:r w:rsidRPr="00267FE1">
        <w:rPr>
          <w:rStyle w:val="Hyperlink"/>
          <w:rFonts w:ascii="Calibri" w:hAnsi="Calibri" w:cs="Calibri"/>
          <w:color w:val="auto"/>
          <w:u w:val="none"/>
        </w:rPr>
        <w:t xml:space="preserve"> at the </w:t>
      </w:r>
      <w:r w:rsidRPr="00267FE1">
        <w:rPr>
          <w:rStyle w:val="Hyperlink"/>
          <w:rFonts w:ascii="Calibri" w:hAnsi="Calibri" w:cs="Calibri"/>
          <w:b/>
          <w:bCs/>
          <w:color w:val="auto"/>
          <w:u w:val="none"/>
        </w:rPr>
        <w:t>Gush Etzion Winery</w:t>
      </w:r>
      <w:r w:rsidRPr="00267FE1">
        <w:rPr>
          <w:rStyle w:val="Hyperlink"/>
          <w:rFonts w:ascii="Calibri" w:hAnsi="Calibri" w:cs="Calibri"/>
          <w:color w:val="auto"/>
          <w:u w:val="none"/>
        </w:rPr>
        <w:t xml:space="preserve"> </w:t>
      </w:r>
      <w:r w:rsidR="00E32C85" w:rsidRPr="00267FE1">
        <w:rPr>
          <w:rStyle w:val="Hyperlink"/>
          <w:rFonts w:ascii="Calibri" w:hAnsi="Calibri" w:cs="Calibri"/>
          <w:color w:val="auto"/>
          <w:u w:val="none"/>
        </w:rPr>
        <w:t xml:space="preserve">&amp; meet </w:t>
      </w:r>
      <w:r w:rsidRPr="00267FE1">
        <w:rPr>
          <w:rStyle w:val="Hyperlink"/>
          <w:rFonts w:ascii="Calibri" w:hAnsi="Calibri" w:cs="Calibri"/>
          <w:color w:val="auto"/>
          <w:u w:val="none"/>
        </w:rPr>
        <w:t xml:space="preserve">with </w:t>
      </w:r>
      <w:r w:rsidR="00D44701" w:rsidRPr="00267FE1">
        <w:rPr>
          <w:rFonts w:ascii="Calibri" w:hAnsi="Calibri" w:cs="Calibri"/>
          <w:b/>
          <w:bCs/>
        </w:rPr>
        <w:t>Mayor Oded Revivi</w:t>
      </w:r>
      <w:r w:rsidR="00D44701" w:rsidRPr="00267FE1">
        <w:rPr>
          <w:rFonts w:ascii="Calibri" w:hAnsi="Calibri" w:cs="Calibri"/>
        </w:rPr>
        <w:t>.  From his perspective, learn about the rationale and meaning of the settlement movement and the challenges it faces.  Tour the community</w:t>
      </w:r>
      <w:r w:rsidR="00D44701" w:rsidRPr="00267FE1">
        <w:rPr>
          <w:rFonts w:ascii="Calibri" w:hAnsi="Calibri" w:cs="Calibri"/>
          <w:b/>
          <w:bCs/>
        </w:rPr>
        <w:t>.</w:t>
      </w:r>
    </w:p>
    <w:p w14:paraId="760A9534" w14:textId="56C41F9A" w:rsidR="008A139E" w:rsidRPr="00267FE1" w:rsidRDefault="008A139E" w:rsidP="00267FE1">
      <w:pPr>
        <w:pStyle w:val="Body"/>
        <w:numPr>
          <w:ilvl w:val="0"/>
          <w:numId w:val="16"/>
        </w:numPr>
        <w:rPr>
          <w:rFonts w:ascii="Calibri" w:hAnsi="Calibri" w:cs="Calibri"/>
          <w:sz w:val="24"/>
          <w:szCs w:val="24"/>
        </w:rPr>
      </w:pPr>
      <w:proofErr w:type="gramStart"/>
      <w:r w:rsidRPr="00267FE1">
        <w:rPr>
          <w:rFonts w:ascii="Calibri" w:hAnsi="Calibri" w:cs="Calibri"/>
          <w:sz w:val="24"/>
          <w:szCs w:val="24"/>
        </w:rPr>
        <w:t>This afternoon,</w:t>
      </w:r>
      <w:proofErr w:type="gramEnd"/>
      <w:r w:rsidRPr="00267FE1">
        <w:rPr>
          <w:rFonts w:ascii="Calibri" w:hAnsi="Calibri" w:cs="Calibri"/>
          <w:sz w:val="24"/>
          <w:szCs w:val="24"/>
        </w:rPr>
        <w:t xml:space="preserve"> visit </w:t>
      </w:r>
      <w:r w:rsidRPr="00267FE1">
        <w:rPr>
          <w:rFonts w:ascii="Calibri" w:hAnsi="Calibri" w:cs="Calibri"/>
          <w:b/>
          <w:bCs/>
          <w:sz w:val="24"/>
          <w:szCs w:val="24"/>
        </w:rPr>
        <w:t xml:space="preserve">Roots.  </w:t>
      </w:r>
      <w:r w:rsidRPr="00267FE1">
        <w:rPr>
          <w:rFonts w:ascii="Calibri" w:hAnsi="Calibri" w:cs="Calibri"/>
          <w:sz w:val="24"/>
          <w:szCs w:val="24"/>
        </w:rPr>
        <w:t xml:space="preserve">Meet with locals, both </w:t>
      </w:r>
      <w:r w:rsidRPr="00267FE1">
        <w:rPr>
          <w:rFonts w:ascii="Calibri" w:hAnsi="Calibri" w:cs="Calibri"/>
          <w:b/>
          <w:bCs/>
          <w:sz w:val="24"/>
          <w:szCs w:val="24"/>
        </w:rPr>
        <w:t xml:space="preserve">Israelis and Palestinians </w:t>
      </w:r>
      <w:r w:rsidRPr="00267FE1">
        <w:rPr>
          <w:rFonts w:ascii="Calibri" w:hAnsi="Calibri" w:cs="Calibri"/>
          <w:sz w:val="24"/>
          <w:szCs w:val="24"/>
        </w:rPr>
        <w:t>living in the West Bank who struggle to carry on as normal a life as possible despite the separation fences and roadblocks, working together at promoting peaceful dialogue and co-existence.</w:t>
      </w:r>
    </w:p>
    <w:p w14:paraId="20850EE2" w14:textId="77777777" w:rsidR="00CA3C8B" w:rsidRPr="00267FE1" w:rsidRDefault="00CA3C8B" w:rsidP="00267FE1">
      <w:pPr>
        <w:rPr>
          <w:rFonts w:ascii="Calibri" w:hAnsi="Calibri" w:cs="Calibri"/>
          <w:b/>
          <w:bCs/>
          <w:i/>
          <w:iCs/>
        </w:rPr>
      </w:pPr>
    </w:p>
    <w:p w14:paraId="0F0AD428" w14:textId="19C58609" w:rsidR="00662C3B" w:rsidRPr="00635695" w:rsidRDefault="00662C3B" w:rsidP="00267FE1">
      <w:pPr>
        <w:rPr>
          <w:rFonts w:ascii="Calibri" w:hAnsi="Calibri" w:cs="Calibri"/>
          <w:b/>
          <w:bCs/>
          <w:i/>
          <w:iCs/>
        </w:rPr>
      </w:pPr>
      <w:r w:rsidRPr="00635695">
        <w:rPr>
          <w:rFonts w:ascii="Calibri" w:hAnsi="Calibri" w:cs="Calibri"/>
          <w:b/>
          <w:bCs/>
          <w:i/>
          <w:iCs/>
        </w:rPr>
        <w:t xml:space="preserve">Track </w:t>
      </w:r>
      <w:r w:rsidR="003158FB">
        <w:rPr>
          <w:rFonts w:ascii="Calibri" w:hAnsi="Calibri" w:cs="Calibri"/>
          <w:b/>
          <w:bCs/>
          <w:i/>
          <w:iCs/>
        </w:rPr>
        <w:t>3</w:t>
      </w:r>
      <w:r w:rsidRPr="00635695">
        <w:rPr>
          <w:rFonts w:ascii="Calibri" w:hAnsi="Calibri" w:cs="Calibri"/>
          <w:b/>
          <w:bCs/>
          <w:i/>
          <w:iCs/>
        </w:rPr>
        <w:t xml:space="preserve">: </w:t>
      </w:r>
      <w:r w:rsidR="00323773" w:rsidRPr="00635695">
        <w:rPr>
          <w:rFonts w:ascii="Calibri" w:hAnsi="Calibri" w:cs="Calibri"/>
          <w:b/>
          <w:bCs/>
          <w:i/>
          <w:iCs/>
        </w:rPr>
        <w:t>The Road to Jerusalem</w:t>
      </w:r>
      <w:r w:rsidR="00267FE1">
        <w:rPr>
          <w:rFonts w:ascii="Calibri" w:hAnsi="Calibri" w:cs="Calibri"/>
          <w:b/>
          <w:bCs/>
          <w:i/>
          <w:iCs/>
        </w:rPr>
        <w:t>:</w:t>
      </w:r>
    </w:p>
    <w:p w14:paraId="2D79CCC9" w14:textId="3771D31A" w:rsidR="00662C3B" w:rsidRPr="00AC6288" w:rsidRDefault="00AC6288" w:rsidP="00267FE1">
      <w:pPr>
        <w:pStyle w:val="Body"/>
        <w:numPr>
          <w:ilvl w:val="0"/>
          <w:numId w:val="17"/>
        </w:numPr>
        <w:rPr>
          <w:rFonts w:ascii="Calibri" w:hAnsi="Calibri" w:cs="Calibri"/>
        </w:rPr>
      </w:pPr>
      <w:r w:rsidRPr="00AC6288">
        <w:rPr>
          <w:rFonts w:ascii="Calibri" w:hAnsi="Calibri" w:cs="Calibri"/>
          <w:sz w:val="24"/>
          <w:szCs w:val="24"/>
        </w:rPr>
        <w:t xml:space="preserve">Depart the </w:t>
      </w:r>
      <w:r w:rsidR="00C84B44" w:rsidRPr="00AC6288">
        <w:rPr>
          <w:rFonts w:ascii="Calibri" w:hAnsi="Calibri" w:cs="Calibri"/>
          <w:sz w:val="24"/>
          <w:szCs w:val="24"/>
        </w:rPr>
        <w:t>hotel and</w:t>
      </w:r>
      <w:r w:rsidRPr="00AC6288">
        <w:rPr>
          <w:rFonts w:ascii="Calibri" w:hAnsi="Calibri" w:cs="Calibri"/>
          <w:sz w:val="24"/>
          <w:szCs w:val="24"/>
        </w:rPr>
        <w:t xml:space="preserve"> t</w:t>
      </w:r>
      <w:r w:rsidR="00662C3B" w:rsidRPr="00AC6288">
        <w:rPr>
          <w:rFonts w:ascii="Calibri" w:hAnsi="Calibri" w:cs="Calibri"/>
        </w:rPr>
        <w:t xml:space="preserve">ravel outside of the city limits to the </w:t>
      </w:r>
      <w:r w:rsidR="00662C3B" w:rsidRPr="00D2243B">
        <w:rPr>
          <w:rFonts w:ascii="Calibri" w:eastAsia="Times New Roman" w:hAnsi="Calibri" w:cs="Calibri"/>
          <w:b/>
          <w:bCs/>
          <w:color w:val="auto"/>
          <w:sz w:val="24"/>
          <w:szCs w:val="24"/>
          <w:bdr w:val="none" w:sz="0" w:space="0" w:color="auto"/>
          <w:lang w:eastAsia="ja-JP" w:bidi="ar-SA"/>
        </w:rPr>
        <w:t>Jerusalem Forest.</w:t>
      </w:r>
    </w:p>
    <w:p w14:paraId="34B21516" w14:textId="24BC6BFB" w:rsidR="004B7103" w:rsidRPr="00635695" w:rsidRDefault="004B7103" w:rsidP="00267FE1">
      <w:pPr>
        <w:pStyle w:val="MediumGrid21"/>
        <w:numPr>
          <w:ilvl w:val="0"/>
          <w:numId w:val="17"/>
        </w:numPr>
        <w:bidi w:val="0"/>
        <w:rPr>
          <w:rFonts w:cs="Calibri"/>
          <w:sz w:val="24"/>
          <w:szCs w:val="24"/>
        </w:rPr>
      </w:pPr>
      <w:r w:rsidRPr="00635695">
        <w:rPr>
          <w:rFonts w:cs="Calibri"/>
          <w:sz w:val="24"/>
          <w:szCs w:val="24"/>
        </w:rPr>
        <w:t xml:space="preserve">Begin the day ascending the </w:t>
      </w:r>
      <w:r w:rsidRPr="00635695">
        <w:rPr>
          <w:rFonts w:cs="Calibri"/>
          <w:b/>
          <w:bCs/>
          <w:sz w:val="24"/>
          <w:szCs w:val="24"/>
        </w:rPr>
        <w:t xml:space="preserve">Castel Fortress, </w:t>
      </w:r>
      <w:r w:rsidRPr="00635695">
        <w:rPr>
          <w:rFonts w:cs="Calibri"/>
          <w:sz w:val="24"/>
          <w:szCs w:val="24"/>
        </w:rPr>
        <w:t>the site of a pivotal battle to free Jerusalem prior to the Hagana's triumphant entrance to the besieged city during Israel's War of Independence.  During the short hike, stop at several ‘stations’ along the way which delve into some of the more critical aspects of the battle and events of the period.</w:t>
      </w:r>
    </w:p>
    <w:p w14:paraId="4CACA85C" w14:textId="32B6B151" w:rsidR="00B71C5A" w:rsidRPr="00635695" w:rsidRDefault="00B71C5A" w:rsidP="00267FE1">
      <w:pPr>
        <w:numPr>
          <w:ilvl w:val="0"/>
          <w:numId w:val="17"/>
        </w:numPr>
        <w:rPr>
          <w:rFonts w:ascii="Calibri" w:hAnsi="Calibri" w:cs="Calibri"/>
          <w:color w:val="000000"/>
        </w:rPr>
      </w:pPr>
      <w:r w:rsidRPr="00635695">
        <w:rPr>
          <w:rFonts w:ascii="Calibri" w:hAnsi="Calibri" w:cs="Calibri"/>
        </w:rPr>
        <w:t>Located in the</w:t>
      </w:r>
      <w:r w:rsidRPr="00635695">
        <w:rPr>
          <w:rFonts w:ascii="Calibri" w:hAnsi="Calibri" w:cs="Calibri"/>
          <w:b/>
          <w:bCs/>
        </w:rPr>
        <w:t xml:space="preserve"> </w:t>
      </w:r>
      <w:r w:rsidRPr="00635695">
        <w:rPr>
          <w:rFonts w:ascii="Calibri" w:hAnsi="Calibri" w:cs="Calibri"/>
        </w:rPr>
        <w:t xml:space="preserve">foothills of the Judean Mountains, take a short </w:t>
      </w:r>
      <w:r w:rsidRPr="00635695">
        <w:rPr>
          <w:rFonts w:ascii="Calibri" w:hAnsi="Calibri" w:cs="Calibri"/>
          <w:b/>
          <w:bCs/>
        </w:rPr>
        <w:t>hike</w:t>
      </w:r>
      <w:r w:rsidRPr="00635695">
        <w:rPr>
          <w:rFonts w:ascii="Calibri" w:hAnsi="Calibri" w:cs="Calibri"/>
        </w:rPr>
        <w:t xml:space="preserve"> along the path of the </w:t>
      </w:r>
      <w:r w:rsidRPr="00635695">
        <w:rPr>
          <w:rFonts w:ascii="Calibri" w:hAnsi="Calibri" w:cs="Calibri"/>
          <w:b/>
          <w:bCs/>
        </w:rPr>
        <w:t>‘Burma Road’</w:t>
      </w:r>
      <w:r w:rsidRPr="00635695">
        <w:rPr>
          <w:rFonts w:ascii="Calibri" w:hAnsi="Calibri" w:cs="Calibri"/>
        </w:rPr>
        <w:t xml:space="preserve">.  Joined by </w:t>
      </w:r>
      <w:r w:rsidRPr="00635695">
        <w:rPr>
          <w:rFonts w:ascii="Calibri" w:hAnsi="Calibri" w:cs="Calibri"/>
          <w:b/>
          <w:bCs/>
        </w:rPr>
        <w:t xml:space="preserve">Joe Perlov, </w:t>
      </w:r>
      <w:r w:rsidRPr="00635695">
        <w:rPr>
          <w:rFonts w:ascii="Calibri" w:hAnsi="Calibri" w:cs="Calibri"/>
        </w:rPr>
        <w:t xml:space="preserve">discuss some of the more challenging aspects of Israel's creation and </w:t>
      </w:r>
      <w:r w:rsidRPr="00635695">
        <w:rPr>
          <w:rFonts w:ascii="Calibri" w:hAnsi="Calibri" w:cs="Calibri"/>
        </w:rPr>
        <w:lastRenderedPageBreak/>
        <w:t>the effects of the 1948 War of Independence on the region’s Arab villages which once were and are no more.  Together, discuss the ways in which this complex and nuanced topic resonates on modern Jewish and Israeli identity</w:t>
      </w:r>
      <w:r w:rsidR="000A3DBC">
        <w:rPr>
          <w:rFonts w:ascii="Calibri" w:hAnsi="Calibri" w:cs="Calibri"/>
        </w:rPr>
        <w:t>.</w:t>
      </w:r>
    </w:p>
    <w:p w14:paraId="2EDFAD35" w14:textId="3FA330E2" w:rsidR="00783C0E" w:rsidRPr="00635695" w:rsidRDefault="00143282" w:rsidP="00267FE1">
      <w:pPr>
        <w:numPr>
          <w:ilvl w:val="0"/>
          <w:numId w:val="17"/>
        </w:numPr>
        <w:rPr>
          <w:rFonts w:ascii="Calibri" w:hAnsi="Calibri" w:cs="Calibri"/>
        </w:rPr>
      </w:pPr>
      <w:r>
        <w:rPr>
          <w:rFonts w:ascii="Calibri" w:eastAsia="Times New Roman" w:hAnsi="Calibri" w:cs="Calibri"/>
          <w:lang w:eastAsia="he-IL"/>
        </w:rPr>
        <w:t>Have</w:t>
      </w:r>
      <w:r w:rsidR="00783C0E" w:rsidRPr="00635695">
        <w:rPr>
          <w:rFonts w:ascii="Calibri" w:eastAsia="Times New Roman" w:hAnsi="Calibri" w:cs="Calibri"/>
          <w:lang w:eastAsia="he-IL"/>
        </w:rPr>
        <w:t xml:space="preserve"> </w:t>
      </w:r>
      <w:r w:rsidR="00783C0E" w:rsidRPr="00635695">
        <w:rPr>
          <w:rFonts w:ascii="Calibri" w:eastAsia="Times New Roman" w:hAnsi="Calibri" w:cs="Calibri"/>
          <w:b/>
          <w:bCs/>
          <w:lang w:eastAsia="he-IL"/>
        </w:rPr>
        <w:t xml:space="preserve">lunch </w:t>
      </w:r>
      <w:r w:rsidR="00783C0E" w:rsidRPr="00635695">
        <w:rPr>
          <w:rFonts w:ascii="Calibri" w:eastAsia="Times New Roman" w:hAnsi="Calibri" w:cs="Calibri"/>
          <w:lang w:eastAsia="he-IL"/>
        </w:rPr>
        <w:t xml:space="preserve">at </w:t>
      </w:r>
      <w:proofErr w:type="spellStart"/>
      <w:r w:rsidR="00FD4F4D" w:rsidRPr="00AB23BD">
        <w:rPr>
          <w:rFonts w:ascii="Calibri" w:eastAsia="Times New Roman" w:hAnsi="Calibri" w:cs="Calibri"/>
          <w:b/>
          <w:bCs/>
          <w:lang w:eastAsia="he-IL"/>
        </w:rPr>
        <w:t>Shvilim</w:t>
      </w:r>
      <w:proofErr w:type="spellEnd"/>
      <w:r w:rsidR="00783C0E" w:rsidRPr="00635695">
        <w:rPr>
          <w:rFonts w:ascii="Calibri" w:eastAsia="Times New Roman" w:hAnsi="Calibri" w:cs="Calibri"/>
          <w:lang w:eastAsia="he-IL"/>
        </w:rPr>
        <w:t>.</w:t>
      </w:r>
    </w:p>
    <w:p w14:paraId="799E5B1C" w14:textId="25BD45EC" w:rsidR="00C9665F" w:rsidRPr="00635695" w:rsidRDefault="00783C0E" w:rsidP="00267FE1">
      <w:pPr>
        <w:numPr>
          <w:ilvl w:val="0"/>
          <w:numId w:val="17"/>
        </w:numPr>
        <w:rPr>
          <w:rFonts w:ascii="Calibri" w:hAnsi="Calibri" w:cs="Calibri"/>
        </w:rPr>
      </w:pPr>
      <w:r w:rsidRPr="00635695">
        <w:rPr>
          <w:rFonts w:ascii="Calibri" w:hAnsi="Calibri" w:cs="Calibri"/>
        </w:rPr>
        <w:t xml:space="preserve">Visit the </w:t>
      </w:r>
      <w:proofErr w:type="spellStart"/>
      <w:r w:rsidRPr="00635695">
        <w:rPr>
          <w:rFonts w:ascii="Calibri" w:hAnsi="Calibri" w:cs="Calibri"/>
          <w:b/>
          <w:bCs/>
        </w:rPr>
        <w:t>Latrun</w:t>
      </w:r>
      <w:proofErr w:type="spellEnd"/>
      <w:r w:rsidRPr="00635695">
        <w:rPr>
          <w:rFonts w:ascii="Calibri" w:hAnsi="Calibri" w:cs="Calibri"/>
          <w:b/>
          <w:bCs/>
        </w:rPr>
        <w:t xml:space="preserve"> Fortress</w:t>
      </w:r>
      <w:r w:rsidRPr="00635695">
        <w:rPr>
          <w:rFonts w:ascii="Calibri" w:hAnsi="Calibri" w:cs="Calibri"/>
        </w:rPr>
        <w:t xml:space="preserve">.  Once a British police station and military fort, its strategic location on the Tel Aviv-Jerusalem highway was once a thorn in the side of the IDF, as it remained in Arab hands until conquest in the Six-Day War. Today, it is home to </w:t>
      </w:r>
      <w:r w:rsidRPr="00635695">
        <w:rPr>
          <w:rFonts w:ascii="Calibri" w:hAnsi="Calibri" w:cs="Calibri"/>
          <w:b/>
          <w:bCs/>
        </w:rPr>
        <w:t>Yad Lashiriyon</w:t>
      </w:r>
      <w:r w:rsidRPr="00635695">
        <w:rPr>
          <w:rFonts w:ascii="Calibri" w:hAnsi="Calibri" w:cs="Calibri"/>
        </w:rPr>
        <w:t xml:space="preserve">, the IDF Armored Corps official museum and memorial featuring the world's largest collection of vintage and modern armored military equipment such as tanks and armored personnel carriers </w:t>
      </w:r>
    </w:p>
    <w:p w14:paraId="551C2304" w14:textId="77777777" w:rsidR="00CE1FA5" w:rsidRDefault="00CE1FA5" w:rsidP="00267FE1">
      <w:pPr>
        <w:rPr>
          <w:rFonts w:ascii="Calibri" w:hAnsi="Calibri" w:cs="Calibri"/>
        </w:rPr>
      </w:pPr>
    </w:p>
    <w:p w14:paraId="3B42F69A" w14:textId="77777777" w:rsidR="00B61FBE" w:rsidRDefault="00B61FBE" w:rsidP="00267FE1">
      <w:pPr>
        <w:rPr>
          <w:rFonts w:ascii="Calibri" w:hAnsi="Calibri" w:cs="Calibri"/>
          <w:b/>
          <w:bCs/>
          <w:i/>
          <w:iCs/>
        </w:rPr>
      </w:pPr>
    </w:p>
    <w:p w14:paraId="19B41232" w14:textId="5CA1839D" w:rsidR="00C76FF4" w:rsidRPr="00635695" w:rsidRDefault="00C76FF4" w:rsidP="00267FE1">
      <w:pPr>
        <w:rPr>
          <w:rFonts w:ascii="Calibri" w:hAnsi="Calibri" w:cs="Calibri"/>
          <w:b/>
          <w:bCs/>
          <w:i/>
          <w:iCs/>
        </w:rPr>
      </w:pPr>
      <w:r w:rsidRPr="00635695">
        <w:rPr>
          <w:rFonts w:ascii="Calibri" w:hAnsi="Calibri" w:cs="Calibri"/>
          <w:b/>
          <w:bCs/>
          <w:i/>
          <w:iCs/>
        </w:rPr>
        <w:t xml:space="preserve">Track </w:t>
      </w:r>
      <w:r w:rsidR="00384306">
        <w:rPr>
          <w:rFonts w:ascii="Calibri" w:hAnsi="Calibri" w:cs="Calibri"/>
          <w:b/>
          <w:bCs/>
          <w:i/>
          <w:iCs/>
        </w:rPr>
        <w:t>4:</w:t>
      </w:r>
      <w:r w:rsidRPr="00635695">
        <w:rPr>
          <w:rFonts w:ascii="Calibri" w:hAnsi="Calibri" w:cs="Calibri"/>
          <w:b/>
          <w:bCs/>
          <w:i/>
          <w:iCs/>
        </w:rPr>
        <w:t xml:space="preserve"> </w:t>
      </w:r>
      <w:r w:rsidR="00B9503E" w:rsidRPr="00635695">
        <w:rPr>
          <w:rFonts w:ascii="Calibri" w:hAnsi="Calibri" w:cs="Calibri"/>
          <w:b/>
          <w:bCs/>
          <w:i/>
          <w:iCs/>
        </w:rPr>
        <w:t>Digging the Past-Planting the Future</w:t>
      </w:r>
      <w:r w:rsidR="00267FE1">
        <w:rPr>
          <w:rFonts w:ascii="Calibri" w:hAnsi="Calibri" w:cs="Calibri"/>
          <w:b/>
          <w:bCs/>
          <w:i/>
          <w:iCs/>
        </w:rPr>
        <w:t>:</w:t>
      </w:r>
      <w:r w:rsidR="00865E30" w:rsidRPr="00635695">
        <w:rPr>
          <w:rFonts w:ascii="Calibri" w:hAnsi="Calibri" w:cs="Calibri"/>
          <w:b/>
          <w:bCs/>
          <w:i/>
          <w:iCs/>
        </w:rPr>
        <w:t xml:space="preserve"> </w:t>
      </w:r>
    </w:p>
    <w:p w14:paraId="2C2ACE39" w14:textId="4DACA2D4" w:rsidR="007F2873" w:rsidRPr="00635695" w:rsidRDefault="007F2873" w:rsidP="00267FE1">
      <w:pPr>
        <w:numPr>
          <w:ilvl w:val="0"/>
          <w:numId w:val="17"/>
        </w:numPr>
        <w:rPr>
          <w:rFonts w:ascii="Calibri" w:hAnsi="Calibri" w:cs="Calibri"/>
          <w:b/>
          <w:bCs/>
        </w:rPr>
      </w:pPr>
      <w:r w:rsidRPr="00635695">
        <w:rPr>
          <w:rFonts w:ascii="Calibri" w:hAnsi="Calibri" w:cs="Calibri"/>
        </w:rPr>
        <w:t xml:space="preserve">Depart Jerusalem and travel to the </w:t>
      </w:r>
      <w:r w:rsidRPr="00635695">
        <w:rPr>
          <w:rFonts w:ascii="Calibri" w:hAnsi="Calibri" w:cs="Calibri"/>
          <w:b/>
          <w:bCs/>
        </w:rPr>
        <w:t>Ella Valley.</w:t>
      </w:r>
    </w:p>
    <w:p w14:paraId="0136342E" w14:textId="72EF8870" w:rsidR="008347E0" w:rsidRPr="00635695" w:rsidRDefault="008347E0" w:rsidP="00267FE1">
      <w:pPr>
        <w:numPr>
          <w:ilvl w:val="0"/>
          <w:numId w:val="17"/>
        </w:numPr>
        <w:rPr>
          <w:rFonts w:ascii="Calibri" w:hAnsi="Calibri" w:cs="Calibri"/>
        </w:rPr>
      </w:pPr>
      <w:r w:rsidRPr="00635695">
        <w:rPr>
          <w:rFonts w:ascii="Calibri" w:eastAsia="Times New Roman" w:hAnsi="Calibri" w:cs="Calibri"/>
          <w:b/>
          <w:bCs/>
          <w:lang w:eastAsia="he-IL"/>
        </w:rPr>
        <w:t xml:space="preserve">Dig for a Day!  </w:t>
      </w:r>
      <w:r w:rsidRPr="00635695">
        <w:rPr>
          <w:rFonts w:ascii="Calibri" w:eastAsia="Times New Roman" w:hAnsi="Calibri" w:cs="Calibri"/>
          <w:lang w:eastAsia="he-IL"/>
        </w:rPr>
        <w:t xml:space="preserve">Relive history by spending some time at </w:t>
      </w:r>
      <w:r w:rsidRPr="00635695">
        <w:rPr>
          <w:rFonts w:ascii="Calibri" w:eastAsia="Times New Roman" w:hAnsi="Calibri" w:cs="Calibri"/>
          <w:b/>
          <w:bCs/>
          <w:lang w:eastAsia="he-IL"/>
        </w:rPr>
        <w:t>Beit Guvrin/Maresha</w:t>
      </w:r>
      <w:r w:rsidRPr="00635695">
        <w:rPr>
          <w:rFonts w:ascii="Calibri" w:eastAsia="Times New Roman" w:hAnsi="Calibri" w:cs="Calibri"/>
          <w:lang w:eastAsia="he-IL"/>
        </w:rPr>
        <w:t>,</w:t>
      </w:r>
      <w:r w:rsidRPr="00635695">
        <w:rPr>
          <w:rFonts w:ascii="Calibri" w:eastAsia="Times New Roman" w:hAnsi="Calibri" w:cs="Calibri"/>
          <w:b/>
          <w:bCs/>
          <w:lang w:eastAsia="he-IL"/>
        </w:rPr>
        <w:t xml:space="preserve"> </w:t>
      </w:r>
      <w:r w:rsidRPr="00635695">
        <w:rPr>
          <w:rFonts w:ascii="Calibri" w:eastAsia="Times New Roman" w:hAnsi="Calibri" w:cs="Calibri"/>
          <w:lang w:eastAsia="he-IL"/>
        </w:rPr>
        <w:t>an active archeological dig</w:t>
      </w:r>
      <w:r w:rsidRPr="00635695">
        <w:rPr>
          <w:rFonts w:ascii="Calibri" w:eastAsia="Times New Roman" w:hAnsi="Calibri" w:cs="Calibri"/>
          <w:b/>
          <w:bCs/>
          <w:lang w:eastAsia="he-IL"/>
        </w:rPr>
        <w:t>.</w:t>
      </w:r>
      <w:r w:rsidRPr="00635695">
        <w:rPr>
          <w:rFonts w:ascii="Calibri" w:eastAsia="Times New Roman" w:hAnsi="Calibri" w:cs="Calibri"/>
          <w:lang w:eastAsia="he-IL"/>
        </w:rPr>
        <w:t xml:space="preserve"> After a short introduction on the history and development of the site, descend into the dig itself and take your turn at sifting through layers of history and examining your finds. </w:t>
      </w:r>
    </w:p>
    <w:p w14:paraId="0736644D" w14:textId="6A522054" w:rsidR="00F42FAC" w:rsidRPr="00635695" w:rsidRDefault="00F42FAC" w:rsidP="00267FE1">
      <w:pPr>
        <w:numPr>
          <w:ilvl w:val="0"/>
          <w:numId w:val="17"/>
        </w:numPr>
        <w:rPr>
          <w:rFonts w:ascii="Calibri" w:hAnsi="Calibri" w:cs="Calibri"/>
        </w:rPr>
      </w:pPr>
      <w:r>
        <w:rPr>
          <w:rFonts w:ascii="Calibri" w:eastAsia="Times New Roman" w:hAnsi="Calibri" w:cs="Calibri"/>
          <w:lang w:eastAsia="he-IL"/>
        </w:rPr>
        <w:t>Have</w:t>
      </w:r>
      <w:r w:rsidRPr="00635695">
        <w:rPr>
          <w:rFonts w:ascii="Calibri" w:eastAsia="Times New Roman" w:hAnsi="Calibri" w:cs="Calibri"/>
          <w:lang w:eastAsia="he-IL"/>
        </w:rPr>
        <w:t xml:space="preserve"> </w:t>
      </w:r>
      <w:r w:rsidRPr="00635695">
        <w:rPr>
          <w:rFonts w:ascii="Calibri" w:eastAsia="Times New Roman" w:hAnsi="Calibri" w:cs="Calibri"/>
          <w:b/>
          <w:bCs/>
          <w:lang w:eastAsia="he-IL"/>
        </w:rPr>
        <w:t xml:space="preserve">lunch </w:t>
      </w:r>
      <w:r w:rsidRPr="00635695">
        <w:rPr>
          <w:rFonts w:ascii="Calibri" w:eastAsia="Times New Roman" w:hAnsi="Calibri" w:cs="Calibri"/>
          <w:lang w:eastAsia="he-IL"/>
        </w:rPr>
        <w:t xml:space="preserve">at </w:t>
      </w:r>
      <w:proofErr w:type="spellStart"/>
      <w:r w:rsidRPr="00AB23BD">
        <w:rPr>
          <w:rFonts w:ascii="Calibri" w:eastAsia="Times New Roman" w:hAnsi="Calibri" w:cs="Calibri"/>
          <w:b/>
          <w:bCs/>
          <w:lang w:eastAsia="he-IL"/>
        </w:rPr>
        <w:t>Shvilim</w:t>
      </w:r>
      <w:proofErr w:type="spellEnd"/>
      <w:r w:rsidRPr="00635695">
        <w:rPr>
          <w:rFonts w:ascii="Calibri" w:eastAsia="Times New Roman" w:hAnsi="Calibri" w:cs="Calibri"/>
          <w:lang w:eastAsia="he-IL"/>
        </w:rPr>
        <w:t>.</w:t>
      </w:r>
    </w:p>
    <w:p w14:paraId="1FB4B818" w14:textId="6BAF293A" w:rsidR="0079284D" w:rsidRPr="00F42FAC" w:rsidRDefault="0079284D" w:rsidP="00267FE1">
      <w:pPr>
        <w:numPr>
          <w:ilvl w:val="0"/>
          <w:numId w:val="17"/>
        </w:numPr>
        <w:rPr>
          <w:rFonts w:ascii="Calibri" w:hAnsi="Calibri" w:cs="Calibri"/>
          <w:b/>
          <w:bCs/>
        </w:rPr>
      </w:pPr>
      <w:r w:rsidRPr="00F42FAC">
        <w:rPr>
          <w:rFonts w:ascii="Calibri" w:eastAsia="Times New Roman" w:hAnsi="Calibri" w:cs="Calibri"/>
          <w:lang w:eastAsia="he-IL"/>
        </w:rPr>
        <w:t xml:space="preserve">Visit </w:t>
      </w:r>
      <w:proofErr w:type="spellStart"/>
      <w:r w:rsidRPr="00F42FAC">
        <w:rPr>
          <w:rFonts w:ascii="Calibri" w:eastAsia="Times New Roman" w:hAnsi="Calibri" w:cs="Calibri"/>
          <w:b/>
          <w:bCs/>
          <w:lang w:eastAsia="he-IL"/>
        </w:rPr>
        <w:t>Neot</w:t>
      </w:r>
      <w:proofErr w:type="spellEnd"/>
      <w:r w:rsidRPr="00F42FAC">
        <w:rPr>
          <w:rFonts w:ascii="Calibri" w:eastAsia="Times New Roman" w:hAnsi="Calibri" w:cs="Calibri"/>
          <w:b/>
          <w:bCs/>
          <w:lang w:eastAsia="he-IL"/>
        </w:rPr>
        <w:t xml:space="preserve"> </w:t>
      </w:r>
      <w:proofErr w:type="spellStart"/>
      <w:r w:rsidRPr="00F42FAC">
        <w:rPr>
          <w:rFonts w:ascii="Calibri" w:eastAsia="Times New Roman" w:hAnsi="Calibri" w:cs="Calibri"/>
          <w:b/>
          <w:bCs/>
          <w:lang w:eastAsia="he-IL"/>
        </w:rPr>
        <w:t>Kedumim</w:t>
      </w:r>
      <w:proofErr w:type="spellEnd"/>
      <w:r w:rsidRPr="00F42FAC">
        <w:rPr>
          <w:rFonts w:ascii="Calibri" w:eastAsia="Times New Roman" w:hAnsi="Calibri" w:cs="Calibri"/>
          <w:lang w:eastAsia="he-IL"/>
        </w:rPr>
        <w:t xml:space="preserve">.  Specially designed to preserve the conditions of life in the Land of Israel as they existed during Biblical times, Neot Kedumim simulates how the inhabitants of Israel lived their daily lives.  While here, perform the mitzvah of settling the Land of Israel by </w:t>
      </w:r>
      <w:r w:rsidRPr="00F42FAC">
        <w:rPr>
          <w:rFonts w:ascii="Calibri" w:eastAsia="Times New Roman" w:hAnsi="Calibri" w:cs="Calibri"/>
          <w:b/>
          <w:bCs/>
          <w:lang w:eastAsia="he-IL"/>
        </w:rPr>
        <w:t>planting trees</w:t>
      </w:r>
      <w:r w:rsidR="00B9503E" w:rsidRPr="00F42FAC">
        <w:rPr>
          <w:rFonts w:ascii="Calibri" w:hAnsi="Calibri" w:cs="Calibri"/>
          <w:b/>
          <w:bCs/>
        </w:rPr>
        <w:t>.</w:t>
      </w:r>
    </w:p>
    <w:p w14:paraId="74FA28C7" w14:textId="77777777" w:rsidR="002B54FE" w:rsidRPr="00635695" w:rsidRDefault="002B54FE" w:rsidP="00267FE1">
      <w:pPr>
        <w:rPr>
          <w:rFonts w:ascii="Calibri" w:hAnsi="Calibri" w:cs="Calibri"/>
          <w:b/>
          <w:bCs/>
        </w:rPr>
      </w:pPr>
    </w:p>
    <w:p w14:paraId="68EC3C17" w14:textId="729D0E16" w:rsidR="00E436E9" w:rsidRDefault="00E436E9" w:rsidP="00267FE1">
      <w:pPr>
        <w:widowControl/>
        <w:suppressAutoHyphens w:val="0"/>
        <w:rPr>
          <w:rFonts w:ascii="Calibri" w:hAnsi="Calibri" w:cs="Calibri"/>
          <w:b/>
          <w:bCs/>
          <w:i/>
          <w:iCs/>
        </w:rPr>
      </w:pPr>
    </w:p>
    <w:p w14:paraId="3BFB3FD2" w14:textId="2817530C" w:rsidR="002B54FE" w:rsidRDefault="002B54FE" w:rsidP="00267FE1">
      <w:pPr>
        <w:rPr>
          <w:rStyle w:val="Programtext"/>
          <w:b/>
          <w:bCs/>
          <w:i/>
          <w:iCs/>
          <w:color w:val="00B050"/>
          <w:sz w:val="24"/>
          <w:szCs w:val="24"/>
        </w:rPr>
      </w:pPr>
      <w:r w:rsidRPr="00635695">
        <w:rPr>
          <w:rFonts w:ascii="Calibri" w:hAnsi="Calibri" w:cs="Calibri"/>
          <w:b/>
          <w:bCs/>
          <w:i/>
          <w:iCs/>
        </w:rPr>
        <w:t xml:space="preserve">Track </w:t>
      </w:r>
      <w:r w:rsidR="00384306">
        <w:rPr>
          <w:rFonts w:ascii="Calibri" w:hAnsi="Calibri" w:cs="Calibri"/>
          <w:b/>
          <w:bCs/>
          <w:i/>
          <w:iCs/>
        </w:rPr>
        <w:t>5</w:t>
      </w:r>
      <w:r w:rsidRPr="00635695">
        <w:rPr>
          <w:rFonts w:ascii="Calibri" w:hAnsi="Calibri" w:cs="Calibri"/>
          <w:b/>
          <w:bCs/>
          <w:i/>
          <w:iCs/>
        </w:rPr>
        <w:t>: The Palestinian Authority</w:t>
      </w:r>
      <w:r w:rsidR="00267FE1">
        <w:rPr>
          <w:rStyle w:val="Programtext"/>
          <w:b/>
          <w:bCs/>
          <w:color w:val="00B050"/>
          <w:sz w:val="24"/>
          <w:szCs w:val="24"/>
        </w:rPr>
        <w:t>:</w:t>
      </w:r>
      <w:r w:rsidR="00262A05" w:rsidRPr="00635695">
        <w:rPr>
          <w:rStyle w:val="Programtext"/>
          <w:b/>
          <w:bCs/>
          <w:color w:val="00B050"/>
          <w:sz w:val="24"/>
          <w:szCs w:val="24"/>
        </w:rPr>
        <w:t xml:space="preserve"> </w:t>
      </w:r>
    </w:p>
    <w:p w14:paraId="14296892" w14:textId="701CC424" w:rsidR="009A61C6" w:rsidRDefault="002B54FE" w:rsidP="00267FE1">
      <w:pPr>
        <w:pStyle w:val="ListParagraph"/>
        <w:numPr>
          <w:ilvl w:val="0"/>
          <w:numId w:val="34"/>
        </w:numPr>
        <w:bidi w:val="0"/>
        <w:spacing w:after="0"/>
        <w:rPr>
          <w:sz w:val="24"/>
          <w:szCs w:val="24"/>
        </w:rPr>
      </w:pPr>
      <w:r w:rsidRPr="001C1136">
        <w:rPr>
          <w:rFonts w:eastAsia="Times New Roman" w:cs="Calibri"/>
          <w:b/>
          <w:bCs/>
          <w:kern w:val="1"/>
          <w:sz w:val="24"/>
          <w:szCs w:val="24"/>
          <w:lang w:eastAsia="ar-SA" w:bidi="ar-SA"/>
        </w:rPr>
        <w:t xml:space="preserve">After breakfast, </w:t>
      </w:r>
      <w:r w:rsidR="00032114" w:rsidRPr="001C1136">
        <w:rPr>
          <w:rFonts w:eastAsia="Times New Roman" w:cs="Calibri"/>
          <w:b/>
          <w:bCs/>
          <w:kern w:val="1"/>
          <w:sz w:val="24"/>
          <w:szCs w:val="24"/>
          <w:lang w:eastAsia="ar-SA" w:bidi="ar-SA"/>
        </w:rPr>
        <w:t>meet Rami Nazzal</w:t>
      </w:r>
      <w:r w:rsidR="00BB0D49" w:rsidRPr="001C1136">
        <w:rPr>
          <w:rFonts w:eastAsia="Times New Roman" w:cs="Calibri"/>
          <w:b/>
          <w:bCs/>
          <w:kern w:val="1"/>
          <w:sz w:val="24"/>
          <w:szCs w:val="24"/>
          <w:lang w:eastAsia="ar-SA" w:bidi="ar-SA"/>
        </w:rPr>
        <w:t xml:space="preserve">, </w:t>
      </w:r>
      <w:r w:rsidR="001C1136" w:rsidRPr="001C1136">
        <w:rPr>
          <w:rFonts w:eastAsia="Times New Roman" w:cs="Calibri"/>
          <w:sz w:val="24"/>
          <w:szCs w:val="24"/>
        </w:rPr>
        <w:t>a</w:t>
      </w:r>
      <w:r w:rsidR="00ED4B28">
        <w:rPr>
          <w:rFonts w:eastAsia="Times New Roman" w:cs="Calibri"/>
          <w:sz w:val="24"/>
          <w:szCs w:val="24"/>
        </w:rPr>
        <w:t xml:space="preserve"> </w:t>
      </w:r>
      <w:r w:rsidR="001C1136" w:rsidRPr="001C1136">
        <w:rPr>
          <w:rFonts w:eastAsia="Times New Roman" w:cs="Calibri"/>
          <w:sz w:val="24"/>
          <w:szCs w:val="24"/>
        </w:rPr>
        <w:t>Palestinian</w:t>
      </w:r>
      <w:r w:rsidR="009019E1">
        <w:rPr>
          <w:rFonts w:eastAsia="Times New Roman" w:cs="Calibri"/>
          <w:sz w:val="24"/>
          <w:szCs w:val="24"/>
        </w:rPr>
        <w:t>-American</w:t>
      </w:r>
      <w:r w:rsidR="00ED4B28">
        <w:rPr>
          <w:rFonts w:eastAsia="Times New Roman" w:cs="Calibri"/>
          <w:sz w:val="24"/>
          <w:szCs w:val="24"/>
        </w:rPr>
        <w:t xml:space="preserve"> Journalist</w:t>
      </w:r>
      <w:r w:rsidR="001C1136" w:rsidRPr="001C1136">
        <w:rPr>
          <w:rFonts w:eastAsia="Times New Roman" w:cs="Calibri"/>
          <w:sz w:val="24"/>
          <w:szCs w:val="24"/>
        </w:rPr>
        <w:t>, who is a resident</w:t>
      </w:r>
      <w:r w:rsidR="001C1136" w:rsidRPr="001C1136">
        <w:rPr>
          <w:sz w:val="24"/>
          <w:szCs w:val="24"/>
        </w:rPr>
        <w:t xml:space="preserve"> of East Jerusalem</w:t>
      </w:r>
      <w:r w:rsidR="001C1136" w:rsidRPr="00ED4B28">
        <w:rPr>
          <w:rFonts w:asciiTheme="minorHAnsi" w:hAnsiTheme="minorHAnsi" w:cstheme="minorHAnsi"/>
          <w:sz w:val="24"/>
          <w:szCs w:val="24"/>
        </w:rPr>
        <w:t xml:space="preserve">. </w:t>
      </w:r>
      <w:r w:rsidR="00FE33A6">
        <w:rPr>
          <w:rFonts w:asciiTheme="minorHAnsi" w:hAnsiTheme="minorHAnsi" w:cstheme="minorHAnsi"/>
          <w:sz w:val="24"/>
          <w:szCs w:val="24"/>
        </w:rPr>
        <w:t>He</w:t>
      </w:r>
      <w:r w:rsidR="001C1136" w:rsidRPr="001C1136">
        <w:rPr>
          <w:sz w:val="24"/>
          <w:szCs w:val="24"/>
        </w:rPr>
        <w:t xml:space="preserve"> has worked</w:t>
      </w:r>
      <w:r w:rsidR="001C1136">
        <w:rPr>
          <w:sz w:val="24"/>
          <w:szCs w:val="24"/>
        </w:rPr>
        <w:t xml:space="preserve"> as a journalist</w:t>
      </w:r>
      <w:r w:rsidR="001C1136" w:rsidRPr="001C1136">
        <w:rPr>
          <w:sz w:val="24"/>
          <w:szCs w:val="24"/>
        </w:rPr>
        <w:t xml:space="preserve"> for TIME Magazine since 2010.  </w:t>
      </w:r>
    </w:p>
    <w:p w14:paraId="61A0D811" w14:textId="77777777" w:rsidR="00AC53F1" w:rsidRDefault="001C1136" w:rsidP="00267FE1">
      <w:pPr>
        <w:pStyle w:val="ListParagraph"/>
        <w:bidi w:val="0"/>
        <w:spacing w:after="0"/>
      </w:pPr>
      <w:r w:rsidRPr="001C1136">
        <w:rPr>
          <w:b/>
          <w:bCs/>
          <w:sz w:val="24"/>
          <w:szCs w:val="24"/>
        </w:rPr>
        <w:t>D</w:t>
      </w:r>
      <w:r w:rsidR="00032114" w:rsidRPr="001C1136">
        <w:rPr>
          <w:b/>
          <w:bCs/>
          <w:sz w:val="24"/>
          <w:szCs w:val="24"/>
        </w:rPr>
        <w:t>rive north to the Qalandiya checkpoint</w:t>
      </w:r>
      <w:r w:rsidR="00032114" w:rsidRPr="001C1136">
        <w:rPr>
          <w:sz w:val="24"/>
          <w:szCs w:val="24"/>
        </w:rPr>
        <w:t xml:space="preserve"> and cross to enter the Palestinian Territories.  Proceed along the separation </w:t>
      </w:r>
      <w:proofErr w:type="spellStart"/>
      <w:r w:rsidR="00032114" w:rsidRPr="001C1136">
        <w:rPr>
          <w:sz w:val="24"/>
          <w:szCs w:val="24"/>
        </w:rPr>
        <w:t>barrior</w:t>
      </w:r>
      <w:proofErr w:type="spellEnd"/>
      <w:r w:rsidR="00032114" w:rsidRPr="001C1136">
        <w:rPr>
          <w:sz w:val="24"/>
          <w:szCs w:val="24"/>
        </w:rPr>
        <w:t xml:space="preserve"> on the Palestinian side to visit Al-Ram and </w:t>
      </w:r>
      <w:proofErr w:type="spellStart"/>
      <w:r w:rsidR="00032114" w:rsidRPr="001C1136">
        <w:rPr>
          <w:sz w:val="24"/>
          <w:szCs w:val="24"/>
        </w:rPr>
        <w:t>Dahayit</w:t>
      </w:r>
      <w:proofErr w:type="spellEnd"/>
      <w:r w:rsidR="00032114" w:rsidRPr="001C1136">
        <w:rPr>
          <w:sz w:val="24"/>
          <w:szCs w:val="24"/>
        </w:rPr>
        <w:t xml:space="preserve"> Al-</w:t>
      </w:r>
      <w:proofErr w:type="spellStart"/>
      <w:r w:rsidR="00032114" w:rsidRPr="001C1136">
        <w:rPr>
          <w:sz w:val="24"/>
          <w:szCs w:val="24"/>
        </w:rPr>
        <w:t>Barid</w:t>
      </w:r>
      <w:proofErr w:type="spellEnd"/>
      <w:r w:rsidR="00032114" w:rsidRPr="001C1136">
        <w:rPr>
          <w:sz w:val="24"/>
          <w:szCs w:val="24"/>
        </w:rPr>
        <w:t xml:space="preserve">. Learn about the impact the wall has on the </w:t>
      </w:r>
      <w:proofErr w:type="gramStart"/>
      <w:r w:rsidR="00032114" w:rsidRPr="001C1136">
        <w:rPr>
          <w:sz w:val="24"/>
          <w:szCs w:val="24"/>
        </w:rPr>
        <w:t>local residents</w:t>
      </w:r>
      <w:proofErr w:type="gramEnd"/>
      <w:r w:rsidR="00032114" w:rsidRPr="001C1136">
        <w:rPr>
          <w:sz w:val="24"/>
          <w:szCs w:val="24"/>
        </w:rPr>
        <w:t xml:space="preserve"> and nearby areas. Continue back to the checkpoint on the Palestinian side to observe the procedures</w:t>
      </w:r>
      <w:r w:rsidR="00032114" w:rsidRPr="001C1136">
        <w:rPr>
          <w:rFonts w:asciiTheme="minorHAnsi" w:hAnsiTheme="minorHAnsi" w:cstheme="minorHAnsi"/>
        </w:rPr>
        <w:t xml:space="preserve"> of the borders leading in and out of the West Bank</w:t>
      </w:r>
      <w:r w:rsidR="00032114">
        <w:t>.</w:t>
      </w:r>
    </w:p>
    <w:p w14:paraId="25D6FC63" w14:textId="7E509ACB" w:rsidR="00196F0C" w:rsidRPr="00F41EB9" w:rsidRDefault="00AC53F1" w:rsidP="00267FE1">
      <w:pPr>
        <w:pStyle w:val="ListParagraph"/>
        <w:numPr>
          <w:ilvl w:val="0"/>
          <w:numId w:val="34"/>
        </w:numPr>
        <w:bidi w:val="0"/>
        <w:spacing w:after="0"/>
        <w:rPr>
          <w:sz w:val="24"/>
          <w:szCs w:val="24"/>
        </w:rPr>
      </w:pPr>
      <w:r w:rsidRPr="00AC53F1">
        <w:rPr>
          <w:rFonts w:eastAsia="Times New Roman" w:cs="Calibri"/>
          <w:b/>
          <w:bCs/>
          <w:kern w:val="1"/>
          <w:sz w:val="24"/>
          <w:szCs w:val="24"/>
          <w:lang w:eastAsia="ar-SA" w:bidi="ar-SA"/>
        </w:rPr>
        <w:t>In Ramallah</w:t>
      </w:r>
      <w:r w:rsidRPr="00F41EB9">
        <w:rPr>
          <w:rFonts w:eastAsia="Times New Roman" w:cs="Calibri"/>
          <w:b/>
          <w:bCs/>
          <w:kern w:val="1"/>
          <w:sz w:val="24"/>
          <w:szCs w:val="24"/>
          <w:lang w:eastAsia="ar-SA" w:bidi="ar-SA"/>
        </w:rPr>
        <w:t>,</w:t>
      </w:r>
      <w:r w:rsidRPr="00F41EB9">
        <w:rPr>
          <w:rFonts w:asciiTheme="minorHAnsi" w:hAnsiTheme="minorHAnsi" w:cstheme="minorHAnsi"/>
          <w:sz w:val="24"/>
          <w:szCs w:val="24"/>
        </w:rPr>
        <w:t xml:space="preserve"> get a panoramic driving tour of the city</w:t>
      </w:r>
      <w:r w:rsidRPr="00F41EB9">
        <w:rPr>
          <w:rFonts w:eastAsia="Times New Roman" w:cs="Calibri"/>
          <w:sz w:val="24"/>
          <w:szCs w:val="24"/>
        </w:rPr>
        <w:t>.</w:t>
      </w:r>
    </w:p>
    <w:p w14:paraId="7CF31A38" w14:textId="754F4FC9" w:rsidR="00D02FFD" w:rsidRDefault="00D02FFD" w:rsidP="00267FE1">
      <w:pPr>
        <w:widowControl/>
        <w:numPr>
          <w:ilvl w:val="0"/>
          <w:numId w:val="26"/>
        </w:numPr>
        <w:suppressAutoHyphens w:val="0"/>
        <w:rPr>
          <w:rFonts w:ascii="Calibri" w:eastAsia="Times New Roman" w:hAnsi="Calibri" w:cs="Calibri"/>
          <w:sz w:val="22"/>
          <w:szCs w:val="22"/>
        </w:rPr>
      </w:pPr>
      <w:r w:rsidRPr="00997BF1">
        <w:rPr>
          <w:rFonts w:ascii="Calibri" w:eastAsia="Times New Roman" w:hAnsi="Calibri" w:cs="Calibri"/>
        </w:rPr>
        <w:t xml:space="preserve">Next, meet with </w:t>
      </w:r>
      <w:r w:rsidRPr="00997BF1">
        <w:rPr>
          <w:rFonts w:ascii="Calibri" w:eastAsia="Times New Roman" w:hAnsi="Calibri" w:cs="Calibri"/>
          <w:b/>
          <w:bCs/>
        </w:rPr>
        <w:t>Dr. Khalil Shikaki</w:t>
      </w:r>
      <w:r w:rsidRPr="00997BF1">
        <w:rPr>
          <w:rFonts w:ascii="Calibri" w:eastAsia="Times New Roman" w:hAnsi="Calibri" w:cs="Calibri"/>
        </w:rPr>
        <w:t xml:space="preserve"> for a discussion and overview of Palestinian politics.  Dr. Shikaki is a professor of political science and director of the Palestinian Center for Policy &amp; Survey Research, a non-profit independent Palestinian institution and think tank of policy analysis and academic research (subject to availability).</w:t>
      </w:r>
    </w:p>
    <w:p w14:paraId="1A947EB1" w14:textId="7EB4BD8A" w:rsidR="00997BF1" w:rsidRPr="00997BF1" w:rsidRDefault="00997BF1" w:rsidP="00267FE1">
      <w:pPr>
        <w:widowControl/>
        <w:numPr>
          <w:ilvl w:val="0"/>
          <w:numId w:val="26"/>
        </w:numPr>
        <w:suppressAutoHyphens w:val="0"/>
        <w:rPr>
          <w:rFonts w:ascii="Calibri" w:eastAsia="Times New Roman" w:hAnsi="Calibri" w:cs="Calibri"/>
        </w:rPr>
      </w:pPr>
      <w:r w:rsidRPr="00997BF1">
        <w:rPr>
          <w:rFonts w:ascii="Calibri" w:eastAsia="Times New Roman" w:hAnsi="Calibri" w:cs="Calibri"/>
        </w:rPr>
        <w:t xml:space="preserve">Lunch </w:t>
      </w:r>
      <w:proofErr w:type="spellStart"/>
      <w:r w:rsidRPr="00997BF1">
        <w:rPr>
          <w:rFonts w:ascii="Calibri" w:eastAsia="Times New Roman" w:hAnsi="Calibri" w:cs="Calibri"/>
        </w:rPr>
        <w:t>en</w:t>
      </w:r>
      <w:proofErr w:type="spellEnd"/>
      <w:r w:rsidRPr="00997BF1">
        <w:rPr>
          <w:rFonts w:ascii="Calibri" w:eastAsia="Times New Roman" w:hAnsi="Calibri" w:cs="Calibri"/>
        </w:rPr>
        <w:t xml:space="preserve"> route</w:t>
      </w:r>
    </w:p>
    <w:p w14:paraId="22C57E68" w14:textId="5E5D3B85" w:rsidR="00C345F8" w:rsidRPr="00942E82" w:rsidRDefault="00D02FFD" w:rsidP="007441D5">
      <w:pPr>
        <w:widowControl/>
        <w:numPr>
          <w:ilvl w:val="0"/>
          <w:numId w:val="26"/>
        </w:numPr>
        <w:suppressAutoHyphens w:val="0"/>
        <w:rPr>
          <w:rFonts w:ascii="Calibri" w:eastAsia="Times New Roman" w:hAnsi="Calibri" w:cs="Calibri"/>
          <w:b/>
          <w:bCs/>
          <w:i/>
          <w:iCs/>
          <w:kern w:val="0"/>
          <w:lang w:eastAsia="en-US" w:bidi="he-IL"/>
        </w:rPr>
      </w:pPr>
      <w:r w:rsidRPr="00942E82">
        <w:rPr>
          <w:rFonts w:ascii="Calibri" w:eastAsia="Times New Roman" w:hAnsi="Calibri" w:cs="Calibri"/>
        </w:rPr>
        <w:t xml:space="preserve">Later this afternoon, visit the new Palestinian city of </w:t>
      </w:r>
      <w:r w:rsidRPr="00942E82">
        <w:rPr>
          <w:rFonts w:ascii="Calibri" w:eastAsia="Times New Roman" w:hAnsi="Calibri" w:cs="Calibri"/>
          <w:b/>
          <w:bCs/>
        </w:rPr>
        <w:t>Rawabi</w:t>
      </w:r>
      <w:r w:rsidRPr="00942E82">
        <w:rPr>
          <w:rFonts w:ascii="Calibri" w:eastAsia="Times New Roman" w:hAnsi="Calibri" w:cs="Calibri"/>
        </w:rPr>
        <w:t xml:space="preserve">, a $1 billion planned community and the first of its kind in Palestine. Tour the amphitheater, the parks, sample units and meet with the project’s visionary developer and renowned Palestinian business leader </w:t>
      </w:r>
      <w:r w:rsidRPr="00942E82">
        <w:rPr>
          <w:rFonts w:ascii="Calibri" w:eastAsia="Times New Roman" w:hAnsi="Calibri" w:cs="Calibri"/>
          <w:b/>
          <w:bCs/>
        </w:rPr>
        <w:t>Bashar Masri</w:t>
      </w:r>
      <w:r w:rsidRPr="00942E82">
        <w:rPr>
          <w:rFonts w:ascii="Calibri" w:eastAsia="Times New Roman" w:hAnsi="Calibri" w:cs="Calibri"/>
        </w:rPr>
        <w:t xml:space="preserve"> to learn about the challenges and successes of creating change on the ground in the region (subject to availability).</w:t>
      </w:r>
    </w:p>
    <w:p w14:paraId="65467A55" w14:textId="12FB4040" w:rsidR="00582C92" w:rsidRDefault="00E436E9" w:rsidP="00942E82">
      <w:pPr>
        <w:widowControl/>
        <w:suppressAutoHyphens w:val="0"/>
        <w:rPr>
          <w:rStyle w:val="Programtext"/>
          <w:b/>
          <w:bCs/>
          <w:i/>
          <w:iCs/>
          <w:color w:val="00B050"/>
          <w:sz w:val="24"/>
          <w:szCs w:val="24"/>
        </w:rPr>
      </w:pPr>
      <w:r>
        <w:rPr>
          <w:rFonts w:ascii="Calibri" w:eastAsia="Times New Roman" w:hAnsi="Calibri" w:cs="Calibri"/>
          <w:b/>
          <w:bCs/>
          <w:i/>
          <w:iCs/>
          <w:kern w:val="0"/>
          <w:lang w:eastAsia="en-US" w:bidi="he-IL"/>
        </w:rPr>
        <w:br w:type="page"/>
      </w:r>
      <w:r w:rsidR="00557B70" w:rsidRPr="00635695">
        <w:rPr>
          <w:rFonts w:ascii="Calibri" w:eastAsia="Times New Roman" w:hAnsi="Calibri" w:cs="Calibri"/>
          <w:b/>
          <w:bCs/>
          <w:i/>
          <w:iCs/>
          <w:kern w:val="0"/>
          <w:lang w:eastAsia="en-US" w:bidi="he-IL"/>
        </w:rPr>
        <w:lastRenderedPageBreak/>
        <w:t xml:space="preserve">Track </w:t>
      </w:r>
      <w:r w:rsidR="00384306">
        <w:rPr>
          <w:rFonts w:ascii="Calibri" w:eastAsia="Times New Roman" w:hAnsi="Calibri" w:cs="Calibri"/>
          <w:b/>
          <w:bCs/>
          <w:i/>
          <w:iCs/>
          <w:kern w:val="0"/>
          <w:lang w:eastAsia="en-US" w:bidi="he-IL"/>
        </w:rPr>
        <w:t>6</w:t>
      </w:r>
      <w:r w:rsidR="00557B70" w:rsidRPr="00635695">
        <w:rPr>
          <w:rFonts w:ascii="Calibri" w:eastAsia="Times New Roman" w:hAnsi="Calibri" w:cs="Calibri"/>
          <w:b/>
          <w:bCs/>
          <w:i/>
          <w:iCs/>
          <w:kern w:val="0"/>
          <w:lang w:eastAsia="en-US" w:bidi="he-IL"/>
        </w:rPr>
        <w:t xml:space="preserve">: </w:t>
      </w:r>
      <w:r w:rsidR="0003094D" w:rsidRPr="00635695">
        <w:rPr>
          <w:rFonts w:ascii="Calibri" w:eastAsia="Times New Roman" w:hAnsi="Calibri" w:cs="Calibri"/>
          <w:b/>
          <w:bCs/>
          <w:i/>
          <w:iCs/>
          <w:kern w:val="0"/>
          <w:lang w:eastAsia="en-US" w:bidi="he-IL"/>
        </w:rPr>
        <w:t>Jerusalem-Capital of Israel</w:t>
      </w:r>
      <w:r w:rsidR="00942E82">
        <w:rPr>
          <w:rFonts w:ascii="Calibri" w:eastAsia="Times New Roman" w:hAnsi="Calibri" w:cs="Calibri"/>
          <w:b/>
          <w:bCs/>
          <w:i/>
          <w:iCs/>
          <w:kern w:val="0"/>
          <w:lang w:eastAsia="en-US" w:bidi="he-IL"/>
        </w:rPr>
        <w:t>:</w:t>
      </w:r>
      <w:r w:rsidR="00E700CB" w:rsidRPr="00635695">
        <w:rPr>
          <w:rFonts w:ascii="Calibri" w:eastAsia="Times New Roman" w:hAnsi="Calibri" w:cs="Calibri"/>
          <w:b/>
          <w:bCs/>
          <w:i/>
          <w:iCs/>
          <w:kern w:val="0"/>
          <w:lang w:eastAsia="en-US" w:bidi="he-IL"/>
        </w:rPr>
        <w:t xml:space="preserve"> </w:t>
      </w:r>
    </w:p>
    <w:p w14:paraId="6EA7EBBE" w14:textId="24906460" w:rsidR="004829DE" w:rsidRPr="009D4C9D" w:rsidRDefault="004829DE" w:rsidP="00942E82">
      <w:pPr>
        <w:numPr>
          <w:ilvl w:val="0"/>
          <w:numId w:val="27"/>
        </w:numPr>
        <w:rPr>
          <w:rFonts w:cs="Calibri"/>
        </w:rPr>
      </w:pPr>
      <w:bookmarkStart w:id="9" w:name="_Hlk500752556"/>
      <w:r w:rsidRPr="00C84B44">
        <w:rPr>
          <w:rFonts w:ascii="Calibri" w:hAnsi="Calibri" w:cs="Calibri"/>
          <w:b/>
          <w:bCs/>
        </w:rPr>
        <w:t xml:space="preserve">Walk through Israel’s largest military cemetery, </w:t>
      </w:r>
      <w:r w:rsidRPr="0057536A">
        <w:rPr>
          <w:rFonts w:asciiTheme="minorHAnsi" w:hAnsiTheme="minorHAnsi" w:cstheme="minorHAnsi"/>
          <w:b/>
          <w:bCs/>
        </w:rPr>
        <w:t>Mount Herzl.</w:t>
      </w:r>
      <w:r w:rsidRPr="00C84B44">
        <w:rPr>
          <w:rFonts w:ascii="Calibri" w:hAnsi="Calibri" w:cs="Calibri"/>
        </w:rPr>
        <w:t xml:space="preserve"> Reflect on the visible testament of the personal sacrifice of thousands of Israelis towards the continued existence, security, and safety not only of Israel, but of Jews around the world.  </w:t>
      </w:r>
    </w:p>
    <w:p w14:paraId="3B0BD873" w14:textId="526778A9" w:rsidR="00FF6CF4" w:rsidRPr="00635695" w:rsidRDefault="00FF6CF4" w:rsidP="00942E82">
      <w:pPr>
        <w:numPr>
          <w:ilvl w:val="0"/>
          <w:numId w:val="27"/>
        </w:numPr>
        <w:rPr>
          <w:rFonts w:ascii="Calibri" w:hAnsi="Calibri" w:cs="Calibri"/>
        </w:rPr>
      </w:pPr>
      <w:bookmarkStart w:id="10" w:name="_Hlk500763736"/>
      <w:bookmarkEnd w:id="9"/>
      <w:r w:rsidRPr="00635695">
        <w:rPr>
          <w:rFonts w:ascii="Calibri" w:hAnsi="Calibri" w:cs="Calibri"/>
        </w:rPr>
        <w:t xml:space="preserve">Visit the </w:t>
      </w:r>
      <w:r w:rsidRPr="00635695">
        <w:rPr>
          <w:rStyle w:val="Hyperlink"/>
          <w:rFonts w:ascii="Calibri" w:hAnsi="Calibri" w:cs="Calibri"/>
          <w:b/>
          <w:bCs/>
          <w:color w:val="auto"/>
          <w:u w:val="none"/>
        </w:rPr>
        <w:t>Knesset</w:t>
      </w:r>
      <w:r w:rsidRPr="00635695">
        <w:rPr>
          <w:rFonts w:ascii="Calibri" w:hAnsi="Calibri" w:cs="Calibri"/>
          <w:b/>
          <w:bCs/>
        </w:rPr>
        <w:t>-</w:t>
      </w:r>
      <w:r w:rsidRPr="00635695">
        <w:rPr>
          <w:rFonts w:ascii="Calibri" w:hAnsi="Calibri" w:cs="Calibri"/>
        </w:rPr>
        <w:t>Israel's House of Parliament.  Receive an overview into the unique coalition system of representative democratic government which facilitates Israeli democracy, and how it enables a delicate balance of often opposed interests which relate to Israel's many sectors and their politics.</w:t>
      </w:r>
      <w:r w:rsidR="00164DD2" w:rsidRPr="00635695">
        <w:rPr>
          <w:rFonts w:ascii="Calibri" w:hAnsi="Calibri" w:cs="Calibri"/>
        </w:rPr>
        <w:t xml:space="preserve"> While there, </w:t>
      </w:r>
      <w:r w:rsidR="00164DD2" w:rsidRPr="00A736FA">
        <w:rPr>
          <w:rFonts w:ascii="Calibri" w:hAnsi="Calibri" w:cs="Calibri"/>
          <w:b/>
          <w:bCs/>
        </w:rPr>
        <w:t xml:space="preserve">meet </w:t>
      </w:r>
      <w:r w:rsidR="00164DD2" w:rsidRPr="001E0712">
        <w:rPr>
          <w:rFonts w:ascii="Calibri" w:hAnsi="Calibri" w:cs="Calibri"/>
          <w:b/>
          <w:bCs/>
        </w:rPr>
        <w:t xml:space="preserve">with </w:t>
      </w:r>
      <w:r w:rsidR="00331B5B" w:rsidRPr="001E0712">
        <w:rPr>
          <w:rFonts w:ascii="Calibri" w:hAnsi="Calibri" w:cs="Calibri"/>
          <w:b/>
          <w:bCs/>
        </w:rPr>
        <w:t>MK Michael Biton</w:t>
      </w:r>
      <w:r w:rsidR="000A1908" w:rsidRPr="001E0712">
        <w:rPr>
          <w:rFonts w:ascii="Calibri" w:hAnsi="Calibri" w:cs="Calibri"/>
        </w:rPr>
        <w:t>, from</w:t>
      </w:r>
      <w:r w:rsidR="000A1908">
        <w:rPr>
          <w:rFonts w:ascii="Calibri" w:hAnsi="Calibri" w:cs="Calibri"/>
        </w:rPr>
        <w:t xml:space="preserve"> </w:t>
      </w:r>
      <w:r w:rsidR="00A736FA">
        <w:rPr>
          <w:rFonts w:ascii="Calibri" w:hAnsi="Calibri" w:cs="Calibri"/>
        </w:rPr>
        <w:t xml:space="preserve">the Blue and White party, and </w:t>
      </w:r>
      <w:r w:rsidR="00164DD2" w:rsidRPr="00635695">
        <w:rPr>
          <w:rFonts w:ascii="Calibri" w:hAnsi="Calibri" w:cs="Calibri"/>
        </w:rPr>
        <w:t xml:space="preserve">delve in-depth into some of the most current issues facing the parliamentary body </w:t>
      </w:r>
      <w:r w:rsidR="00A736FA">
        <w:rPr>
          <w:rFonts w:ascii="Calibri" w:hAnsi="Calibri" w:cs="Calibri"/>
        </w:rPr>
        <w:t>(s</w:t>
      </w:r>
      <w:r w:rsidR="00164DD2" w:rsidRPr="00635695">
        <w:rPr>
          <w:rFonts w:ascii="Calibri" w:hAnsi="Calibri" w:cs="Calibri"/>
        </w:rPr>
        <w:t>ubject to availability).</w:t>
      </w:r>
    </w:p>
    <w:bookmarkEnd w:id="10"/>
    <w:p w14:paraId="507B9A81" w14:textId="62C664D2" w:rsidR="0003094D" w:rsidRPr="00635695" w:rsidRDefault="00EF4E3B" w:rsidP="00942E82">
      <w:pPr>
        <w:widowControl/>
        <w:numPr>
          <w:ilvl w:val="0"/>
          <w:numId w:val="27"/>
        </w:numPr>
        <w:suppressAutoHyphens w:val="0"/>
        <w:rPr>
          <w:rFonts w:ascii="Calibri" w:eastAsia="Times New Roman" w:hAnsi="Calibri" w:cs="Calibri"/>
          <w:kern w:val="0"/>
          <w:lang w:eastAsia="en-US" w:bidi="he-IL"/>
        </w:rPr>
      </w:pPr>
      <w:r w:rsidRPr="00635695">
        <w:rPr>
          <w:rFonts w:ascii="Calibri" w:eastAsia="Times New Roman" w:hAnsi="Calibri" w:cs="Calibri"/>
          <w:kern w:val="0"/>
          <w:lang w:eastAsia="en-US" w:bidi="he-IL"/>
        </w:rPr>
        <w:t xml:space="preserve">Have </w:t>
      </w:r>
      <w:r w:rsidRPr="00635695">
        <w:rPr>
          <w:rFonts w:ascii="Calibri" w:eastAsia="Times New Roman" w:hAnsi="Calibri" w:cs="Calibri"/>
          <w:b/>
          <w:bCs/>
          <w:kern w:val="0"/>
          <w:lang w:eastAsia="en-US" w:bidi="he-IL"/>
        </w:rPr>
        <w:t>lunch</w:t>
      </w:r>
      <w:r w:rsidRPr="00635695">
        <w:rPr>
          <w:rFonts w:ascii="Calibri" w:eastAsia="Times New Roman" w:hAnsi="Calibri" w:cs="Calibri"/>
          <w:kern w:val="0"/>
          <w:lang w:eastAsia="en-US" w:bidi="he-IL"/>
        </w:rPr>
        <w:t xml:space="preserve"> in the </w:t>
      </w:r>
      <w:r w:rsidRPr="00635695">
        <w:rPr>
          <w:rFonts w:ascii="Calibri" w:eastAsia="Times New Roman" w:hAnsi="Calibri" w:cs="Calibri"/>
          <w:b/>
          <w:bCs/>
          <w:kern w:val="0"/>
          <w:lang w:eastAsia="en-US" w:bidi="he-IL"/>
        </w:rPr>
        <w:t>Knesset Cafeteria</w:t>
      </w:r>
      <w:r w:rsidRPr="00635695">
        <w:rPr>
          <w:rFonts w:ascii="Calibri" w:eastAsia="Times New Roman" w:hAnsi="Calibri" w:cs="Calibri"/>
          <w:kern w:val="0"/>
          <w:lang w:eastAsia="en-US" w:bidi="he-IL"/>
        </w:rPr>
        <w:t>.</w:t>
      </w:r>
    </w:p>
    <w:p w14:paraId="30E321D4" w14:textId="3F35BF7D" w:rsidR="00232968" w:rsidRDefault="00232968" w:rsidP="00942E82">
      <w:pPr>
        <w:pStyle w:val="ListParagraph"/>
        <w:numPr>
          <w:ilvl w:val="0"/>
          <w:numId w:val="27"/>
        </w:numPr>
        <w:bidi w:val="0"/>
        <w:spacing w:after="0" w:line="240" w:lineRule="auto"/>
        <w:rPr>
          <w:rFonts w:cs="Calibri"/>
          <w:sz w:val="24"/>
          <w:szCs w:val="24"/>
        </w:rPr>
      </w:pPr>
      <w:r w:rsidRPr="00635695">
        <w:rPr>
          <w:rFonts w:cs="Calibri"/>
          <w:sz w:val="24"/>
          <w:szCs w:val="24"/>
        </w:rPr>
        <w:t xml:space="preserve">The </w:t>
      </w:r>
      <w:r w:rsidRPr="00635695">
        <w:rPr>
          <w:rFonts w:cs="Calibri"/>
          <w:b/>
          <w:bCs/>
          <w:sz w:val="24"/>
          <w:szCs w:val="24"/>
        </w:rPr>
        <w:t>Supreme Court of Israel</w:t>
      </w:r>
      <w:r w:rsidRPr="00635695">
        <w:rPr>
          <w:rFonts w:cs="Calibri"/>
          <w:sz w:val="24"/>
          <w:szCs w:val="24"/>
        </w:rPr>
        <w:t xml:space="preserve"> is the highest court in the land.  It has ultimate appellate jurisdiction over all other courts and, in some cases, original jurisdiction. Tour the Supreme Court of Israel.  Meet with a legal aid</w:t>
      </w:r>
      <w:r w:rsidR="00E37FD5" w:rsidRPr="00635695">
        <w:rPr>
          <w:rFonts w:cs="Calibri"/>
          <w:sz w:val="24"/>
          <w:szCs w:val="24"/>
        </w:rPr>
        <w:t>/ a Supreme Court Justice (subject to availability)</w:t>
      </w:r>
      <w:r w:rsidR="002C54E3">
        <w:rPr>
          <w:rFonts w:cs="Calibri"/>
          <w:sz w:val="24"/>
          <w:szCs w:val="24"/>
        </w:rPr>
        <w:t xml:space="preserve"> </w:t>
      </w:r>
      <w:r w:rsidRPr="00635695">
        <w:rPr>
          <w:rFonts w:cs="Calibri"/>
          <w:sz w:val="24"/>
          <w:szCs w:val="24"/>
        </w:rPr>
        <w:t>and learn about Israel's unique legal heritage and judicial system based on elements of Jewish, Ottoman, British, and American law.</w:t>
      </w:r>
      <w:r w:rsidR="00CD28A2">
        <w:rPr>
          <w:rFonts w:cs="Calibri"/>
          <w:sz w:val="24"/>
          <w:szCs w:val="24"/>
        </w:rPr>
        <w:t xml:space="preserve"> </w:t>
      </w:r>
    </w:p>
    <w:p w14:paraId="20D7D8B1" w14:textId="4B3F8956" w:rsidR="00AC0459" w:rsidRPr="00517222" w:rsidRDefault="00AC0459" w:rsidP="00942E82">
      <w:pPr>
        <w:pStyle w:val="ListParagraph"/>
        <w:numPr>
          <w:ilvl w:val="0"/>
          <w:numId w:val="27"/>
        </w:numPr>
        <w:bidi w:val="0"/>
        <w:spacing w:after="0" w:line="240" w:lineRule="auto"/>
        <w:rPr>
          <w:rFonts w:cs="Calibri"/>
          <w:b/>
          <w:bCs/>
          <w:color w:val="00B050"/>
          <w:sz w:val="24"/>
          <w:szCs w:val="24"/>
        </w:rPr>
      </w:pPr>
      <w:r w:rsidRPr="00F50B3F">
        <w:rPr>
          <w:rFonts w:cs="Calibri"/>
          <w:sz w:val="24"/>
          <w:szCs w:val="24"/>
        </w:rPr>
        <w:t xml:space="preserve">Back at the hotel, meet with </w:t>
      </w:r>
      <w:r w:rsidRPr="00F50B3F">
        <w:rPr>
          <w:rFonts w:cs="Calibri"/>
          <w:b/>
          <w:bCs/>
          <w:sz w:val="24"/>
          <w:szCs w:val="24"/>
        </w:rPr>
        <w:t>Professor Reuven Hazan</w:t>
      </w:r>
      <w:r w:rsidRPr="00F50B3F">
        <w:rPr>
          <w:rFonts w:cs="Calibri"/>
          <w:sz w:val="24"/>
          <w:szCs w:val="24"/>
        </w:rPr>
        <w:t>, Hebrew University of Jerusalem Department of Political Science. Professor Hazan will explain the complexities of Israeli politics and the differences and similarities with the US system of government</w:t>
      </w:r>
      <w:r w:rsidR="001E0712">
        <w:rPr>
          <w:rFonts w:cs="Calibri"/>
          <w:sz w:val="24"/>
          <w:szCs w:val="24"/>
        </w:rPr>
        <w:t>.</w:t>
      </w:r>
    </w:p>
    <w:p w14:paraId="4386F2BB" w14:textId="39A4FB48" w:rsidR="004E355F" w:rsidRDefault="004E355F" w:rsidP="00942E82">
      <w:pPr>
        <w:pStyle w:val="NoSpacing"/>
        <w:bidi w:val="0"/>
        <w:ind w:left="720"/>
        <w:rPr>
          <w:sz w:val="24"/>
          <w:szCs w:val="24"/>
        </w:rPr>
      </w:pPr>
    </w:p>
    <w:p w14:paraId="0948C596" w14:textId="77777777" w:rsidR="00D73B2F" w:rsidRDefault="00D73B2F" w:rsidP="00942E82">
      <w:pPr>
        <w:pStyle w:val="NoSpacing"/>
        <w:bidi w:val="0"/>
        <w:ind w:left="720"/>
        <w:rPr>
          <w:sz w:val="24"/>
          <w:szCs w:val="24"/>
        </w:rPr>
      </w:pPr>
    </w:p>
    <w:p w14:paraId="6E06273D" w14:textId="77777777" w:rsidR="004E355F" w:rsidRDefault="004E355F" w:rsidP="00942E82">
      <w:pPr>
        <w:widowControl/>
        <w:suppressAutoHyphens w:val="0"/>
        <w:rPr>
          <w:rFonts w:ascii="Calibri" w:eastAsia="Times New Roman" w:hAnsi="Calibri" w:cs="Calibri"/>
          <w:b/>
          <w:bCs/>
          <w:i/>
          <w:iCs/>
          <w:kern w:val="0"/>
          <w:lang w:eastAsia="en-US" w:bidi="he-IL"/>
        </w:rPr>
      </w:pPr>
    </w:p>
    <w:p w14:paraId="63810DBD" w14:textId="22AF00F0" w:rsidR="004E355F" w:rsidRPr="00635695" w:rsidRDefault="004E355F" w:rsidP="00942E82">
      <w:pPr>
        <w:widowControl/>
        <w:suppressAutoHyphens w:val="0"/>
        <w:rPr>
          <w:rFonts w:ascii="Calibri" w:eastAsia="Times New Roman" w:hAnsi="Calibri" w:cs="Calibri"/>
          <w:b/>
          <w:bCs/>
          <w:i/>
          <w:iCs/>
          <w:kern w:val="0"/>
          <w:lang w:eastAsia="en-US" w:bidi="he-IL"/>
        </w:rPr>
      </w:pPr>
      <w:r w:rsidRPr="00635695">
        <w:rPr>
          <w:rFonts w:ascii="Calibri" w:eastAsia="Times New Roman" w:hAnsi="Calibri" w:cs="Calibri"/>
          <w:b/>
          <w:bCs/>
          <w:i/>
          <w:iCs/>
          <w:kern w:val="0"/>
          <w:lang w:eastAsia="en-US" w:bidi="he-IL"/>
        </w:rPr>
        <w:t xml:space="preserve">Track </w:t>
      </w:r>
      <w:r w:rsidR="00384306">
        <w:rPr>
          <w:rFonts w:ascii="Calibri" w:eastAsia="Times New Roman" w:hAnsi="Calibri" w:cs="Calibri"/>
          <w:b/>
          <w:bCs/>
          <w:i/>
          <w:iCs/>
          <w:kern w:val="0"/>
          <w:lang w:eastAsia="en-US" w:bidi="he-IL"/>
        </w:rPr>
        <w:t>7</w:t>
      </w:r>
      <w:r w:rsidRPr="00635695">
        <w:rPr>
          <w:rFonts w:ascii="Calibri" w:eastAsia="Times New Roman" w:hAnsi="Calibri" w:cs="Calibri"/>
          <w:b/>
          <w:bCs/>
          <w:i/>
          <w:iCs/>
          <w:kern w:val="0"/>
          <w:lang w:eastAsia="en-US" w:bidi="he-IL"/>
        </w:rPr>
        <w:t xml:space="preserve">: </w:t>
      </w:r>
      <w:r w:rsidR="00AD6C6D">
        <w:rPr>
          <w:rFonts w:ascii="Calibri" w:eastAsia="Times New Roman" w:hAnsi="Calibri" w:cs="Calibri"/>
          <w:b/>
          <w:bCs/>
          <w:i/>
          <w:iCs/>
          <w:kern w:val="0"/>
          <w:lang w:eastAsia="en-US" w:bidi="he-IL"/>
        </w:rPr>
        <w:t>Mitzvah Track</w:t>
      </w:r>
      <w:r w:rsidR="00942E82">
        <w:rPr>
          <w:rFonts w:ascii="Calibri" w:eastAsia="Times New Roman" w:hAnsi="Calibri" w:cs="Calibri"/>
          <w:b/>
          <w:bCs/>
          <w:i/>
          <w:iCs/>
          <w:kern w:val="0"/>
          <w:lang w:eastAsia="en-US" w:bidi="he-IL"/>
        </w:rPr>
        <w:t>:</w:t>
      </w:r>
    </w:p>
    <w:p w14:paraId="530DB936" w14:textId="77777777" w:rsidR="000D3E57" w:rsidRDefault="000D3E57" w:rsidP="00942E82">
      <w:pPr>
        <w:pStyle w:val="NoSpacing"/>
        <w:numPr>
          <w:ilvl w:val="0"/>
          <w:numId w:val="31"/>
        </w:numPr>
        <w:bidi w:val="0"/>
        <w:ind w:left="1069"/>
        <w:rPr>
          <w:sz w:val="24"/>
          <w:szCs w:val="24"/>
        </w:rPr>
      </w:pPr>
      <w:r>
        <w:rPr>
          <w:sz w:val="24"/>
          <w:szCs w:val="24"/>
        </w:rPr>
        <w:t xml:space="preserve">After breakfast, depart the hotel and head to the </w:t>
      </w:r>
      <w:r>
        <w:rPr>
          <w:b/>
          <w:bCs/>
          <w:sz w:val="24"/>
          <w:szCs w:val="24"/>
        </w:rPr>
        <w:t>Old City</w:t>
      </w:r>
      <w:r>
        <w:rPr>
          <w:sz w:val="24"/>
          <w:szCs w:val="24"/>
        </w:rPr>
        <w:t>.</w:t>
      </w:r>
    </w:p>
    <w:p w14:paraId="5087372A" w14:textId="269692D5" w:rsidR="000D3E57" w:rsidRPr="000D3E57" w:rsidRDefault="000D3E57" w:rsidP="00942E82">
      <w:pPr>
        <w:pStyle w:val="NoSpacing"/>
        <w:numPr>
          <w:ilvl w:val="0"/>
          <w:numId w:val="31"/>
        </w:numPr>
        <w:bidi w:val="0"/>
        <w:ind w:left="1069"/>
        <w:rPr>
          <w:sz w:val="24"/>
          <w:szCs w:val="24"/>
        </w:rPr>
      </w:pPr>
      <w:r w:rsidRPr="000D3E57">
        <w:rPr>
          <w:sz w:val="24"/>
          <w:szCs w:val="24"/>
        </w:rPr>
        <w:t xml:space="preserve">Gather together for a special </w:t>
      </w:r>
      <w:r w:rsidRPr="000D3E57">
        <w:rPr>
          <w:b/>
          <w:bCs/>
          <w:sz w:val="24"/>
          <w:szCs w:val="24"/>
        </w:rPr>
        <w:t>B’nai Mitzvah ceremony</w:t>
      </w:r>
      <w:r w:rsidRPr="000D3E57">
        <w:rPr>
          <w:sz w:val="24"/>
          <w:szCs w:val="24"/>
        </w:rPr>
        <w:t xml:space="preserve"> at the Western Wall</w:t>
      </w:r>
      <w:r w:rsidR="00456BDC">
        <w:rPr>
          <w:sz w:val="24"/>
          <w:szCs w:val="24"/>
        </w:rPr>
        <w:t>.</w:t>
      </w:r>
      <w:r w:rsidRPr="000D3E57">
        <w:rPr>
          <w:sz w:val="24"/>
          <w:szCs w:val="24"/>
        </w:rPr>
        <w:t xml:space="preserve"> Special ceremony locations will be provided to correspond to Orthodox and Pluralistic streams.</w:t>
      </w:r>
    </w:p>
    <w:p w14:paraId="6E5C2B55" w14:textId="798BC6D3" w:rsidR="000D3E57" w:rsidRPr="00601729" w:rsidRDefault="000D3E57" w:rsidP="00942E82">
      <w:pPr>
        <w:numPr>
          <w:ilvl w:val="0"/>
          <w:numId w:val="17"/>
        </w:numPr>
        <w:ind w:left="1069"/>
        <w:rPr>
          <w:rFonts w:ascii="Calibri" w:eastAsia="Times New Roman" w:hAnsi="Calibri" w:cs="Arial"/>
          <w:kern w:val="0"/>
          <w:lang w:eastAsia="ja-JP"/>
        </w:rPr>
      </w:pPr>
      <w:r w:rsidRPr="00601729">
        <w:rPr>
          <w:rFonts w:ascii="Calibri" w:eastAsia="Times New Roman" w:hAnsi="Calibri" w:cs="Arial"/>
          <w:kern w:val="0"/>
          <w:lang w:eastAsia="ja-JP"/>
        </w:rPr>
        <w:t xml:space="preserve">Visit </w:t>
      </w:r>
      <w:proofErr w:type="spellStart"/>
      <w:r w:rsidRPr="00601729">
        <w:rPr>
          <w:rFonts w:ascii="Calibri" w:eastAsia="Times New Roman" w:hAnsi="Calibri" w:cs="Arial"/>
          <w:b/>
          <w:bCs/>
          <w:kern w:val="0"/>
          <w:lang w:eastAsia="ja-JP"/>
        </w:rPr>
        <w:t>Neot</w:t>
      </w:r>
      <w:proofErr w:type="spellEnd"/>
      <w:r w:rsidRPr="00601729">
        <w:rPr>
          <w:rFonts w:ascii="Calibri" w:eastAsia="Times New Roman" w:hAnsi="Calibri" w:cs="Arial"/>
          <w:b/>
          <w:bCs/>
          <w:kern w:val="0"/>
          <w:lang w:eastAsia="ja-JP"/>
        </w:rPr>
        <w:t xml:space="preserve"> </w:t>
      </w:r>
      <w:proofErr w:type="spellStart"/>
      <w:r w:rsidRPr="00601729">
        <w:rPr>
          <w:rFonts w:ascii="Calibri" w:eastAsia="Times New Roman" w:hAnsi="Calibri" w:cs="Arial"/>
          <w:b/>
          <w:bCs/>
          <w:kern w:val="0"/>
          <w:lang w:eastAsia="ja-JP"/>
        </w:rPr>
        <w:t>Kedumim</w:t>
      </w:r>
      <w:proofErr w:type="spellEnd"/>
      <w:r w:rsidRPr="00601729">
        <w:rPr>
          <w:rFonts w:ascii="Calibri" w:eastAsia="Times New Roman" w:hAnsi="Calibri" w:cs="Arial"/>
          <w:kern w:val="0"/>
          <w:lang w:eastAsia="ja-JP"/>
        </w:rPr>
        <w:t>.  Specially designed to preserve the conditions of life in the Land of Israel as they existed during Biblical times, Neot Kedumim simulates how the inhabitants of Israel lived their daily lives.  While here, perform the mitzvah of settling the Land of Israel by planting trees.</w:t>
      </w:r>
    </w:p>
    <w:p w14:paraId="60F75D5A" w14:textId="02577781" w:rsidR="000D3E57" w:rsidRDefault="000D3E57" w:rsidP="00942E82">
      <w:pPr>
        <w:pStyle w:val="ListParagraph"/>
        <w:numPr>
          <w:ilvl w:val="0"/>
          <w:numId w:val="31"/>
        </w:numPr>
        <w:bidi w:val="0"/>
        <w:spacing w:after="0" w:line="240" w:lineRule="auto"/>
        <w:ind w:left="1069"/>
        <w:rPr>
          <w:rFonts w:eastAsia="Times New Roman" w:cs="Calibri"/>
          <w:sz w:val="24"/>
          <w:szCs w:val="24"/>
        </w:rPr>
      </w:pPr>
      <w:r>
        <w:rPr>
          <w:rFonts w:eastAsia="Times New Roman"/>
          <w:sz w:val="24"/>
          <w:szCs w:val="24"/>
        </w:rPr>
        <w:t xml:space="preserve">Lunch at </w:t>
      </w:r>
      <w:proofErr w:type="spellStart"/>
      <w:r>
        <w:rPr>
          <w:rFonts w:eastAsia="Times New Roman"/>
          <w:b/>
          <w:bCs/>
          <w:sz w:val="24"/>
          <w:szCs w:val="24"/>
        </w:rPr>
        <w:t>Neot</w:t>
      </w:r>
      <w:proofErr w:type="spellEnd"/>
      <w:r>
        <w:rPr>
          <w:rFonts w:eastAsia="Times New Roman"/>
          <w:b/>
          <w:bCs/>
          <w:sz w:val="24"/>
          <w:szCs w:val="24"/>
        </w:rPr>
        <w:t xml:space="preserve"> </w:t>
      </w:r>
      <w:proofErr w:type="spellStart"/>
      <w:r>
        <w:rPr>
          <w:rFonts w:eastAsia="Times New Roman"/>
          <w:b/>
          <w:bCs/>
          <w:sz w:val="24"/>
          <w:szCs w:val="24"/>
        </w:rPr>
        <w:t>Kedumim</w:t>
      </w:r>
      <w:proofErr w:type="spellEnd"/>
    </w:p>
    <w:p w14:paraId="0CC5411B" w14:textId="2EC3B0A9" w:rsidR="000D3E57" w:rsidRDefault="000D3E57" w:rsidP="00942E82">
      <w:pPr>
        <w:pStyle w:val="NoSpacing"/>
        <w:numPr>
          <w:ilvl w:val="0"/>
          <w:numId w:val="31"/>
        </w:numPr>
        <w:bidi w:val="0"/>
        <w:ind w:left="1069"/>
        <w:rPr>
          <w:sz w:val="24"/>
          <w:szCs w:val="24"/>
        </w:rPr>
      </w:pPr>
      <w:r>
        <w:rPr>
          <w:sz w:val="24"/>
          <w:szCs w:val="24"/>
        </w:rPr>
        <w:t xml:space="preserve">Later, drive to the historic </w:t>
      </w:r>
      <w:r>
        <w:rPr>
          <w:b/>
          <w:bCs/>
          <w:sz w:val="24"/>
          <w:szCs w:val="24"/>
        </w:rPr>
        <w:t>Nachlaot neighborhood</w:t>
      </w:r>
      <w:r>
        <w:rPr>
          <w:sz w:val="24"/>
          <w:szCs w:val="24"/>
        </w:rPr>
        <w:t xml:space="preserve"> and partake in an exciting and interactive </w:t>
      </w:r>
      <w:r w:rsidR="001737FB">
        <w:rPr>
          <w:b/>
          <w:bCs/>
          <w:sz w:val="24"/>
          <w:szCs w:val="24"/>
        </w:rPr>
        <w:t xml:space="preserve">Scavenger </w:t>
      </w:r>
      <w:r>
        <w:rPr>
          <w:b/>
          <w:bCs/>
          <w:sz w:val="24"/>
          <w:szCs w:val="24"/>
        </w:rPr>
        <w:t>Hunt</w:t>
      </w:r>
      <w:r>
        <w:rPr>
          <w:sz w:val="24"/>
          <w:szCs w:val="24"/>
        </w:rPr>
        <w:t xml:space="preserve">.  Nachlaot is one of Jerusalem’s best kept secrets, and on this tour game, you will discover this colorful, surprising and eclectic neighborhood. Get to know the pioneers of the early Jerusalem neighborhood, make your way through alleys and you will peek into the Machane Yehuda market – all this while engaging with the unique </w:t>
      </w:r>
      <w:proofErr w:type="spellStart"/>
      <w:r>
        <w:rPr>
          <w:sz w:val="24"/>
          <w:szCs w:val="24"/>
        </w:rPr>
        <w:t>Nachlaot</w:t>
      </w:r>
      <w:proofErr w:type="spellEnd"/>
      <w:r>
        <w:rPr>
          <w:sz w:val="24"/>
          <w:szCs w:val="24"/>
        </w:rPr>
        <w:t xml:space="preserve"> vibe.</w:t>
      </w:r>
    </w:p>
    <w:p w14:paraId="2F3AA023" w14:textId="771E218C" w:rsidR="00E436E9" w:rsidRDefault="00E436E9" w:rsidP="00942E82">
      <w:pPr>
        <w:pStyle w:val="NoSpacing"/>
        <w:bidi w:val="0"/>
        <w:rPr>
          <w:sz w:val="24"/>
          <w:szCs w:val="24"/>
        </w:rPr>
      </w:pPr>
    </w:p>
    <w:p w14:paraId="59F9F8F6" w14:textId="65D0CE01" w:rsidR="00E436E9" w:rsidRDefault="00E436E9" w:rsidP="00942E82">
      <w:pPr>
        <w:pStyle w:val="NoSpacing"/>
        <w:bidi w:val="0"/>
        <w:rPr>
          <w:sz w:val="24"/>
          <w:szCs w:val="24"/>
        </w:rPr>
      </w:pPr>
    </w:p>
    <w:p w14:paraId="050CAC65" w14:textId="1FE7E158" w:rsidR="00E436E9" w:rsidRDefault="00E436E9" w:rsidP="00942E82">
      <w:pPr>
        <w:pStyle w:val="NoSpacing"/>
        <w:bidi w:val="0"/>
        <w:rPr>
          <w:sz w:val="24"/>
          <w:szCs w:val="24"/>
        </w:rPr>
      </w:pPr>
    </w:p>
    <w:p w14:paraId="1DBCB461" w14:textId="6B60A4AF" w:rsidR="004A275C" w:rsidRDefault="004A275C" w:rsidP="00942E82">
      <w:pPr>
        <w:pStyle w:val="NoSpacing"/>
        <w:bidi w:val="0"/>
        <w:rPr>
          <w:sz w:val="24"/>
          <w:szCs w:val="24"/>
        </w:rPr>
      </w:pPr>
    </w:p>
    <w:p w14:paraId="759AB74C" w14:textId="77777777" w:rsidR="004A275C" w:rsidRDefault="004A275C" w:rsidP="00942E82">
      <w:pPr>
        <w:pStyle w:val="NoSpacing"/>
        <w:bidi w:val="0"/>
        <w:rPr>
          <w:sz w:val="24"/>
          <w:szCs w:val="24"/>
        </w:rPr>
      </w:pPr>
    </w:p>
    <w:p w14:paraId="3C788692" w14:textId="77777777" w:rsidR="00E436E9" w:rsidRDefault="00E436E9" w:rsidP="00942E82">
      <w:pPr>
        <w:pStyle w:val="NoSpacing"/>
        <w:bidi w:val="0"/>
        <w:rPr>
          <w:sz w:val="24"/>
          <w:szCs w:val="24"/>
        </w:rPr>
      </w:pPr>
    </w:p>
    <w:p w14:paraId="065F6282" w14:textId="3B7CE17E" w:rsidR="000D3E57" w:rsidRDefault="000D3E57" w:rsidP="00942E82">
      <w:pPr>
        <w:widowControl/>
        <w:suppressAutoHyphens w:val="0"/>
        <w:rPr>
          <w:rFonts w:ascii="Calibri" w:eastAsia="Times New Roman" w:hAnsi="Calibri" w:cs="Calibri"/>
          <w:kern w:val="0"/>
          <w:lang w:eastAsia="en-US" w:bidi="he-IL"/>
        </w:rPr>
      </w:pPr>
    </w:p>
    <w:p w14:paraId="1FD42D21" w14:textId="5C6C5B1C" w:rsidR="00A44CEA" w:rsidRDefault="00A44CEA" w:rsidP="00942E82">
      <w:pPr>
        <w:numPr>
          <w:ilvl w:val="0"/>
          <w:numId w:val="18"/>
        </w:numPr>
        <w:rPr>
          <w:rFonts w:ascii="Calibri" w:hAnsi="Calibri" w:cs="Calibri"/>
        </w:rPr>
      </w:pPr>
      <w:r w:rsidRPr="00635695">
        <w:rPr>
          <w:rFonts w:ascii="Calibri" w:hAnsi="Calibri" w:cs="Calibri"/>
        </w:rPr>
        <w:t>Free evening at leisure; dinner on own.</w:t>
      </w:r>
    </w:p>
    <w:p w14:paraId="43F03071" w14:textId="77777777" w:rsidR="00BC28F0" w:rsidRDefault="00BC28F0" w:rsidP="00942E82">
      <w:pPr>
        <w:ind w:left="720"/>
        <w:rPr>
          <w:rFonts w:ascii="Calibri" w:hAnsi="Calibri" w:cs="Calibri"/>
        </w:rPr>
      </w:pPr>
    </w:p>
    <w:p w14:paraId="16B3E221" w14:textId="77777777" w:rsidR="00DD7850" w:rsidRPr="005E705B" w:rsidRDefault="00DD7850" w:rsidP="00942E82">
      <w:pPr>
        <w:pStyle w:val="NoSpacing"/>
        <w:numPr>
          <w:ilvl w:val="0"/>
          <w:numId w:val="18"/>
        </w:numPr>
        <w:bidi w:val="0"/>
        <w:rPr>
          <w:color w:val="FF0000"/>
          <w:sz w:val="24"/>
          <w:szCs w:val="24"/>
        </w:rPr>
      </w:pPr>
      <w:r w:rsidRPr="005E705B">
        <w:rPr>
          <w:b/>
          <w:bCs/>
          <w:i/>
          <w:iCs/>
          <w:color w:val="FF0000"/>
          <w:sz w:val="24"/>
          <w:szCs w:val="24"/>
        </w:rPr>
        <w:t xml:space="preserve">This evening, in order to participate in one of the following optional night activities, please sign up at the hospitality desk in advance: </w:t>
      </w:r>
      <w:r w:rsidRPr="005E705B">
        <w:rPr>
          <w:i/>
          <w:iCs/>
          <w:color w:val="FF0000"/>
          <w:sz w:val="24"/>
          <w:szCs w:val="24"/>
        </w:rPr>
        <w:t>(limited spots, choose one per person):</w:t>
      </w:r>
    </w:p>
    <w:p w14:paraId="554217EA" w14:textId="68D022B4" w:rsidR="00BC28F0" w:rsidRPr="00FE0A36" w:rsidRDefault="00BC28F0" w:rsidP="00942E82">
      <w:pPr>
        <w:pStyle w:val="NoSpacing"/>
        <w:numPr>
          <w:ilvl w:val="1"/>
          <w:numId w:val="18"/>
        </w:numPr>
        <w:bidi w:val="0"/>
        <w:rPr>
          <w:rFonts w:cs="Calibri"/>
          <w:b/>
          <w:bCs/>
          <w:sz w:val="24"/>
          <w:szCs w:val="24"/>
        </w:rPr>
      </w:pPr>
      <w:r w:rsidRPr="00FE0A36">
        <w:rPr>
          <w:b/>
          <w:bCs/>
          <w:i/>
          <w:iCs/>
          <w:sz w:val="24"/>
          <w:szCs w:val="24"/>
        </w:rPr>
        <w:t xml:space="preserve">8:40/9:00/9:20/9:40pm - </w:t>
      </w:r>
      <w:r w:rsidR="00DD7850" w:rsidRPr="00DD7850">
        <w:rPr>
          <w:sz w:val="24"/>
          <w:szCs w:val="24"/>
        </w:rPr>
        <w:t>E</w:t>
      </w:r>
      <w:r w:rsidRPr="00FE0A36">
        <w:rPr>
          <w:rFonts w:cs="Calibri"/>
          <w:sz w:val="24"/>
          <w:szCs w:val="24"/>
        </w:rPr>
        <w:t xml:space="preserve">xplore the famous </w:t>
      </w:r>
      <w:r w:rsidRPr="00FE0A36">
        <w:rPr>
          <w:rFonts w:cs="Calibri"/>
          <w:b/>
          <w:bCs/>
          <w:sz w:val="24"/>
          <w:szCs w:val="24"/>
        </w:rPr>
        <w:t>Western Wall Tunnels</w:t>
      </w:r>
      <w:r w:rsidRPr="00FE0A36">
        <w:rPr>
          <w:rFonts w:cs="Calibri"/>
          <w:sz w:val="24"/>
          <w:szCs w:val="24"/>
        </w:rPr>
        <w:t>, as they stretch under the homes of the Muslim Quarter and make their way along the entirety of the length of the Temple Mount</w:t>
      </w:r>
      <w:r w:rsidR="009B5003">
        <w:rPr>
          <w:rFonts w:cs="Calibri"/>
          <w:sz w:val="24"/>
          <w:szCs w:val="24"/>
        </w:rPr>
        <w:t>.</w:t>
      </w:r>
    </w:p>
    <w:p w14:paraId="2B562C2D" w14:textId="736EEA7A" w:rsidR="00BC28F0" w:rsidRPr="009B5003" w:rsidRDefault="00615EC2" w:rsidP="00942E82">
      <w:pPr>
        <w:pStyle w:val="NoSpacing"/>
        <w:numPr>
          <w:ilvl w:val="1"/>
          <w:numId w:val="18"/>
        </w:numPr>
        <w:bidi w:val="0"/>
        <w:rPr>
          <w:rFonts w:cs="Calibri"/>
        </w:rPr>
      </w:pPr>
      <w:r w:rsidRPr="009B5003">
        <w:rPr>
          <w:rFonts w:cs="Calibri"/>
          <w:b/>
          <w:bCs/>
          <w:sz w:val="24"/>
          <w:szCs w:val="24"/>
        </w:rPr>
        <w:t>7:30pm</w:t>
      </w:r>
      <w:r w:rsidRPr="009B5003">
        <w:rPr>
          <w:rFonts w:cs="Calibri"/>
          <w:sz w:val="24"/>
          <w:szCs w:val="24"/>
        </w:rPr>
        <w:t xml:space="preserve"> - </w:t>
      </w:r>
      <w:r w:rsidR="00BC28F0" w:rsidRPr="009B5003">
        <w:rPr>
          <w:rFonts w:cs="Calibri"/>
          <w:sz w:val="24"/>
          <w:szCs w:val="24"/>
        </w:rPr>
        <w:t xml:space="preserve">Experience the breathtaking digital choreography of the </w:t>
      </w:r>
      <w:r w:rsidR="00BC28F0" w:rsidRPr="009B5003">
        <w:rPr>
          <w:rFonts w:cs="Calibri"/>
          <w:b/>
          <w:bCs/>
          <w:sz w:val="24"/>
          <w:szCs w:val="24"/>
        </w:rPr>
        <w:t>Night Spectacular</w:t>
      </w:r>
      <w:r w:rsidR="00BC28F0" w:rsidRPr="009B5003">
        <w:rPr>
          <w:rFonts w:cs="Calibri"/>
          <w:sz w:val="24"/>
          <w:szCs w:val="24"/>
        </w:rPr>
        <w:t xml:space="preserve"> sound &amp; light show at the </w:t>
      </w:r>
      <w:r w:rsidR="00BC28F0" w:rsidRPr="009B5003">
        <w:rPr>
          <w:rFonts w:cs="Calibri"/>
          <w:b/>
          <w:bCs/>
          <w:sz w:val="24"/>
          <w:szCs w:val="24"/>
        </w:rPr>
        <w:t>Tower of David Museum</w:t>
      </w:r>
      <w:r w:rsidR="00BC28F0" w:rsidRPr="009B5003">
        <w:rPr>
          <w:rFonts w:cs="Calibri"/>
          <w:sz w:val="24"/>
          <w:szCs w:val="24"/>
        </w:rPr>
        <w:t>, located in the Old City</w:t>
      </w:r>
      <w:r w:rsidR="009B5003">
        <w:rPr>
          <w:rFonts w:cs="Calibri"/>
          <w:sz w:val="24"/>
          <w:szCs w:val="24"/>
        </w:rPr>
        <w:t>.</w:t>
      </w:r>
    </w:p>
    <w:p w14:paraId="197341E7" w14:textId="77777777" w:rsidR="009B5003" w:rsidRDefault="009B5003" w:rsidP="00942E82">
      <w:pPr>
        <w:pStyle w:val="NoSpacing"/>
        <w:bidi w:val="0"/>
        <w:rPr>
          <w:rFonts w:cs="Calibri"/>
        </w:rPr>
      </w:pPr>
    </w:p>
    <w:p w14:paraId="1A8D2A27" w14:textId="75B40AFA" w:rsidR="00783C0E" w:rsidRPr="00635695" w:rsidRDefault="00783C0E" w:rsidP="00942E82">
      <w:pPr>
        <w:pStyle w:val="NoSpacing"/>
        <w:bidi w:val="0"/>
        <w:rPr>
          <w:b/>
          <w:bCs/>
          <w:sz w:val="24"/>
          <w:szCs w:val="24"/>
        </w:rPr>
      </w:pPr>
      <w:r w:rsidRPr="00635695">
        <w:rPr>
          <w:b/>
          <w:bCs/>
          <w:sz w:val="24"/>
          <w:szCs w:val="24"/>
        </w:rPr>
        <w:t xml:space="preserve">Overnight: David Citadel Hotel </w:t>
      </w:r>
    </w:p>
    <w:p w14:paraId="3496D882" w14:textId="77777777" w:rsidR="0087674A" w:rsidRPr="00635695" w:rsidRDefault="0087674A" w:rsidP="00942E82">
      <w:pPr>
        <w:rPr>
          <w:rFonts w:ascii="Calibri" w:hAnsi="Calibri" w:cs="Calibri"/>
          <w:b/>
          <w:bCs/>
        </w:rPr>
      </w:pPr>
    </w:p>
    <w:p w14:paraId="43134047" w14:textId="77777777" w:rsidR="001711F5" w:rsidRDefault="001711F5" w:rsidP="00942E82">
      <w:pPr>
        <w:rPr>
          <w:rFonts w:ascii="Calibri" w:hAnsi="Calibri" w:cs="Calibri"/>
          <w:b/>
          <w:bCs/>
        </w:rPr>
      </w:pPr>
    </w:p>
    <w:p w14:paraId="0D9ED84A" w14:textId="77777777" w:rsidR="001711F5" w:rsidRDefault="001711F5" w:rsidP="00942E82">
      <w:pPr>
        <w:rPr>
          <w:rFonts w:ascii="Calibri" w:hAnsi="Calibri" w:cs="Calibri"/>
          <w:b/>
          <w:bCs/>
        </w:rPr>
      </w:pPr>
    </w:p>
    <w:p w14:paraId="194F5C14" w14:textId="77777777" w:rsidR="001711F5" w:rsidRDefault="001711F5" w:rsidP="00942E82">
      <w:pPr>
        <w:rPr>
          <w:rFonts w:ascii="Calibri" w:hAnsi="Calibri" w:cs="Calibri"/>
          <w:b/>
          <w:bCs/>
        </w:rPr>
      </w:pPr>
    </w:p>
    <w:p w14:paraId="630D7C72" w14:textId="77777777" w:rsidR="001711F5" w:rsidRDefault="001711F5" w:rsidP="00942E82">
      <w:pPr>
        <w:rPr>
          <w:rFonts w:ascii="Calibri" w:hAnsi="Calibri" w:cs="Calibri"/>
          <w:b/>
          <w:bCs/>
        </w:rPr>
      </w:pPr>
    </w:p>
    <w:p w14:paraId="43651880" w14:textId="77777777" w:rsidR="009B5003" w:rsidRDefault="009B5003" w:rsidP="00942E82">
      <w:pPr>
        <w:widowControl/>
        <w:suppressAutoHyphens w:val="0"/>
        <w:rPr>
          <w:rFonts w:ascii="Calibri" w:hAnsi="Calibri" w:cs="Calibri"/>
          <w:b/>
          <w:bCs/>
        </w:rPr>
      </w:pPr>
      <w:r>
        <w:rPr>
          <w:rFonts w:ascii="Calibri" w:hAnsi="Calibri" w:cs="Calibri"/>
          <w:b/>
          <w:bCs/>
        </w:rPr>
        <w:br w:type="page"/>
      </w:r>
    </w:p>
    <w:p w14:paraId="130BCE93" w14:textId="3E6531F3" w:rsidR="00A44CEA" w:rsidRPr="004A275C" w:rsidRDefault="005E3D09" w:rsidP="00942E82">
      <w:pPr>
        <w:pStyle w:val="NoSpacing"/>
        <w:bidi w:val="0"/>
        <w:rPr>
          <w:color w:val="0070C0"/>
          <w:sz w:val="26"/>
          <w:szCs w:val="26"/>
        </w:rPr>
      </w:pPr>
      <w:r w:rsidRPr="004A275C">
        <w:rPr>
          <w:b/>
          <w:bCs/>
          <w:color w:val="0070C0"/>
          <w:sz w:val="26"/>
          <w:szCs w:val="26"/>
        </w:rPr>
        <w:lastRenderedPageBreak/>
        <w:t xml:space="preserve">Day 9: Friday, March </w:t>
      </w:r>
      <w:r w:rsidR="009A7FED" w:rsidRPr="004A275C">
        <w:rPr>
          <w:b/>
          <w:bCs/>
          <w:color w:val="0070C0"/>
          <w:sz w:val="26"/>
          <w:szCs w:val="26"/>
        </w:rPr>
        <w:t>27</w:t>
      </w:r>
      <w:r w:rsidR="009A7FED" w:rsidRPr="004A275C">
        <w:rPr>
          <w:b/>
          <w:bCs/>
          <w:color w:val="0070C0"/>
          <w:sz w:val="26"/>
          <w:szCs w:val="26"/>
          <w:vertAlign w:val="superscript"/>
        </w:rPr>
        <w:t>th</w:t>
      </w:r>
      <w:r w:rsidR="00E436E9" w:rsidRPr="004A275C">
        <w:rPr>
          <w:b/>
          <w:bCs/>
          <w:color w:val="0070C0"/>
          <w:sz w:val="26"/>
          <w:szCs w:val="26"/>
        </w:rPr>
        <w:t xml:space="preserve"> </w:t>
      </w:r>
      <w:r w:rsidR="009A7FED" w:rsidRPr="004A275C">
        <w:rPr>
          <w:b/>
          <w:bCs/>
          <w:color w:val="0070C0"/>
          <w:sz w:val="26"/>
          <w:szCs w:val="26"/>
        </w:rPr>
        <w:t>-</w:t>
      </w:r>
      <w:r w:rsidR="00E436E9" w:rsidRPr="004A275C">
        <w:rPr>
          <w:b/>
          <w:bCs/>
          <w:color w:val="0070C0"/>
          <w:sz w:val="26"/>
          <w:szCs w:val="26"/>
        </w:rPr>
        <w:t xml:space="preserve"> </w:t>
      </w:r>
      <w:r w:rsidR="009A7FED" w:rsidRPr="004A275C">
        <w:rPr>
          <w:color w:val="0070C0"/>
          <w:sz w:val="26"/>
          <w:szCs w:val="26"/>
        </w:rPr>
        <w:t>Reflections of Collective Memory/</w:t>
      </w:r>
      <w:proofErr w:type="spellStart"/>
      <w:r w:rsidR="009A7FED" w:rsidRPr="004A275C">
        <w:rPr>
          <w:color w:val="0070C0"/>
          <w:sz w:val="26"/>
          <w:szCs w:val="26"/>
        </w:rPr>
        <w:t>Erev</w:t>
      </w:r>
      <w:proofErr w:type="spellEnd"/>
      <w:r w:rsidR="009A7FED" w:rsidRPr="004A275C">
        <w:rPr>
          <w:color w:val="0070C0"/>
          <w:sz w:val="26"/>
          <w:szCs w:val="26"/>
        </w:rPr>
        <w:t xml:space="preserve"> Shabbat</w:t>
      </w:r>
    </w:p>
    <w:p w14:paraId="1B60C493" w14:textId="77777777" w:rsidR="00AF2501" w:rsidRPr="004A275C" w:rsidRDefault="00AF2501" w:rsidP="00942E82">
      <w:pPr>
        <w:pStyle w:val="NoSpacing"/>
        <w:bidi w:val="0"/>
        <w:ind w:left="720"/>
        <w:rPr>
          <w:sz w:val="26"/>
          <w:szCs w:val="26"/>
        </w:rPr>
      </w:pPr>
    </w:p>
    <w:p w14:paraId="37F85FCC" w14:textId="214D26B9" w:rsidR="00AF2501" w:rsidRDefault="00AF2501" w:rsidP="00942E82">
      <w:pPr>
        <w:pStyle w:val="NoSpacing"/>
        <w:numPr>
          <w:ilvl w:val="0"/>
          <w:numId w:val="24"/>
        </w:numPr>
        <w:bidi w:val="0"/>
        <w:rPr>
          <w:sz w:val="24"/>
          <w:szCs w:val="24"/>
        </w:rPr>
      </w:pPr>
      <w:r>
        <w:rPr>
          <w:sz w:val="24"/>
          <w:szCs w:val="24"/>
        </w:rPr>
        <w:t>Breakfast at the hotel</w:t>
      </w:r>
    </w:p>
    <w:p w14:paraId="32DD9858" w14:textId="77777777" w:rsidR="0075536A" w:rsidRDefault="0075536A" w:rsidP="00942E82">
      <w:pPr>
        <w:pStyle w:val="NoSpacing"/>
        <w:bidi w:val="0"/>
        <w:ind w:left="720"/>
        <w:rPr>
          <w:sz w:val="24"/>
          <w:szCs w:val="24"/>
        </w:rPr>
      </w:pPr>
    </w:p>
    <w:p w14:paraId="5C408B82" w14:textId="77777777" w:rsidR="0075536A" w:rsidRPr="0075536A" w:rsidRDefault="0075536A" w:rsidP="00942E82">
      <w:pPr>
        <w:widowControl/>
        <w:suppressAutoHyphens w:val="0"/>
        <w:contextualSpacing/>
        <w:rPr>
          <w:rFonts w:cs="Calibri"/>
          <w:b/>
          <w:bCs/>
          <w:i/>
          <w:iCs/>
        </w:rPr>
      </w:pPr>
      <w:r w:rsidRPr="0075536A">
        <w:rPr>
          <w:rFonts w:ascii="Calibri" w:hAnsi="Calibri" w:cs="Calibri"/>
          <w:b/>
          <w:bCs/>
          <w:i/>
          <w:iCs/>
        </w:rPr>
        <w:t>For Adults:</w:t>
      </w:r>
    </w:p>
    <w:p w14:paraId="30C56C7C" w14:textId="4BB2B16B" w:rsidR="0075536A" w:rsidRDefault="0075536A" w:rsidP="00942E82">
      <w:pPr>
        <w:pStyle w:val="NoSpacing"/>
        <w:numPr>
          <w:ilvl w:val="0"/>
          <w:numId w:val="24"/>
        </w:numPr>
        <w:bidi w:val="0"/>
        <w:rPr>
          <w:rFonts w:cs="Calibri"/>
          <w:b/>
          <w:bCs/>
          <w:sz w:val="24"/>
          <w:szCs w:val="24"/>
        </w:rPr>
      </w:pPr>
      <w:r w:rsidRPr="00635695">
        <w:rPr>
          <w:rFonts w:cs="Calibri"/>
          <w:sz w:val="24"/>
          <w:szCs w:val="24"/>
        </w:rPr>
        <w:t xml:space="preserve">Meet with </w:t>
      </w:r>
      <w:r w:rsidRPr="00635695">
        <w:rPr>
          <w:rFonts w:cs="Calibri"/>
          <w:b/>
          <w:bCs/>
          <w:sz w:val="24"/>
          <w:szCs w:val="24"/>
        </w:rPr>
        <w:t>Dr. Rachel Korazim</w:t>
      </w:r>
      <w:r w:rsidRPr="00635695">
        <w:rPr>
          <w:rFonts w:cs="Calibri"/>
          <w:sz w:val="24"/>
          <w:szCs w:val="24"/>
        </w:rPr>
        <w:t>, Holocaust lecturer and educator, to explore the special and sometimes ambivalent relationship between Israelis and the Shoah from her perspective as a scholar and daughter of survivors</w:t>
      </w:r>
      <w:r w:rsidRPr="00BB0F28">
        <w:rPr>
          <w:rFonts w:cs="Calibri"/>
          <w:b/>
          <w:bCs/>
          <w:sz w:val="24"/>
          <w:szCs w:val="24"/>
        </w:rPr>
        <w:t>.</w:t>
      </w:r>
    </w:p>
    <w:p w14:paraId="47009539" w14:textId="7C10017A" w:rsidR="00EB307C" w:rsidRPr="003A7903" w:rsidRDefault="00AF2501" w:rsidP="00942E82">
      <w:pPr>
        <w:pStyle w:val="NoSpacing"/>
        <w:numPr>
          <w:ilvl w:val="0"/>
          <w:numId w:val="24"/>
        </w:numPr>
        <w:bidi w:val="0"/>
        <w:rPr>
          <w:rFonts w:cs="Calibri"/>
          <w:sz w:val="24"/>
          <w:szCs w:val="24"/>
        </w:rPr>
      </w:pPr>
      <w:r w:rsidRPr="003A7903">
        <w:rPr>
          <w:rFonts w:cs="Calibri"/>
          <w:sz w:val="24"/>
          <w:szCs w:val="24"/>
        </w:rPr>
        <w:t>Depart the hotel</w:t>
      </w:r>
      <w:r w:rsidR="003A7903" w:rsidRPr="003A7903">
        <w:rPr>
          <w:rFonts w:cs="Calibri"/>
          <w:sz w:val="24"/>
          <w:szCs w:val="24"/>
        </w:rPr>
        <w:t xml:space="preserve"> and visit</w:t>
      </w:r>
      <w:r w:rsidR="00EB307C" w:rsidRPr="003A7903">
        <w:rPr>
          <w:rFonts w:cs="Calibri"/>
          <w:sz w:val="24"/>
          <w:szCs w:val="24"/>
        </w:rPr>
        <w:t xml:space="preserve"> </w:t>
      </w:r>
      <w:r w:rsidR="00EB307C" w:rsidRPr="003A7903">
        <w:rPr>
          <w:rFonts w:cs="Calibri"/>
          <w:b/>
          <w:bCs/>
          <w:sz w:val="24"/>
          <w:szCs w:val="24"/>
        </w:rPr>
        <w:t>Yad Vashem</w:t>
      </w:r>
      <w:r w:rsidR="00EB307C" w:rsidRPr="003A7903">
        <w:rPr>
          <w:rFonts w:cs="Calibri"/>
          <w:sz w:val="24"/>
          <w:szCs w:val="24"/>
        </w:rPr>
        <w:t xml:space="preserve">, considered the foremost memorial to mankind’s darkest period and Israel's official memorial and historical museum to the victims of the Shoah.  </w:t>
      </w:r>
    </w:p>
    <w:p w14:paraId="7728C8BC" w14:textId="10A93F26" w:rsidR="00EB307C" w:rsidRPr="00635695" w:rsidRDefault="00EB307C" w:rsidP="00942E82">
      <w:pPr>
        <w:widowControl/>
        <w:numPr>
          <w:ilvl w:val="0"/>
          <w:numId w:val="25"/>
        </w:numPr>
        <w:suppressAutoHyphens w:val="0"/>
        <w:contextualSpacing/>
        <w:rPr>
          <w:rFonts w:ascii="Calibri" w:hAnsi="Calibri" w:cs="Calibri"/>
          <w:b/>
          <w:bCs/>
        </w:rPr>
      </w:pPr>
      <w:r w:rsidRPr="00635695">
        <w:rPr>
          <w:rFonts w:ascii="Calibri" w:hAnsi="Calibri" w:cs="Calibri"/>
          <w:b/>
          <w:bCs/>
        </w:rPr>
        <w:t>Tour the museum</w:t>
      </w:r>
      <w:r w:rsidR="003A7903">
        <w:rPr>
          <w:rFonts w:ascii="Calibri" w:hAnsi="Calibri" w:cs="Calibri"/>
          <w:b/>
          <w:bCs/>
        </w:rPr>
        <w:t xml:space="preserve"> - </w:t>
      </w:r>
      <w:r w:rsidRPr="00635695">
        <w:rPr>
          <w:rFonts w:ascii="Calibri" w:hAnsi="Calibri" w:cs="Calibri"/>
        </w:rPr>
        <w:t>Docents will lead special tours for first-tim</w:t>
      </w:r>
      <w:r w:rsidR="003A7903">
        <w:rPr>
          <w:rFonts w:ascii="Calibri" w:hAnsi="Calibri" w:cs="Calibri"/>
        </w:rPr>
        <w:t>e visitors and for returning visitors. Visit</w:t>
      </w:r>
      <w:r w:rsidRPr="00635695">
        <w:rPr>
          <w:rFonts w:ascii="Calibri" w:hAnsi="Calibri" w:cs="Calibri"/>
        </w:rPr>
        <w:t xml:space="preserve"> the award-winning Art Museum</w:t>
      </w:r>
      <w:r w:rsidR="003A7903">
        <w:rPr>
          <w:rFonts w:ascii="Calibri" w:hAnsi="Calibri" w:cs="Calibri"/>
        </w:rPr>
        <w:t xml:space="preserve"> </w:t>
      </w:r>
      <w:r w:rsidRPr="00635695">
        <w:rPr>
          <w:rFonts w:ascii="Calibri" w:hAnsi="Calibri" w:cs="Calibri"/>
        </w:rPr>
        <w:t>and other parts of the complex.</w:t>
      </w:r>
    </w:p>
    <w:p w14:paraId="64EF84A9" w14:textId="6AC4565F" w:rsidR="00842E48" w:rsidRPr="00842E48" w:rsidRDefault="00842E48" w:rsidP="00942E82">
      <w:pPr>
        <w:widowControl/>
        <w:numPr>
          <w:ilvl w:val="0"/>
          <w:numId w:val="25"/>
        </w:numPr>
        <w:suppressAutoHyphens w:val="0"/>
        <w:contextualSpacing/>
        <w:rPr>
          <w:rFonts w:ascii="Calibri" w:hAnsi="Calibri" w:cs="Calibri"/>
        </w:rPr>
      </w:pPr>
      <w:r w:rsidRPr="00635695">
        <w:rPr>
          <w:rFonts w:ascii="Calibri" w:hAnsi="Calibri" w:cs="Calibri"/>
        </w:rPr>
        <w:t xml:space="preserve">Conclude the visit with a moving </w:t>
      </w:r>
      <w:r w:rsidRPr="008962CA">
        <w:rPr>
          <w:rFonts w:ascii="Calibri" w:hAnsi="Calibri" w:cs="Calibri"/>
          <w:b/>
          <w:bCs/>
        </w:rPr>
        <w:t>memorial ceremony</w:t>
      </w:r>
      <w:r w:rsidRPr="00842E48">
        <w:rPr>
          <w:rFonts w:ascii="Calibri" w:hAnsi="Calibri" w:cs="Calibri"/>
        </w:rPr>
        <w:t xml:space="preserve"> </w:t>
      </w:r>
      <w:r w:rsidRPr="00635695">
        <w:rPr>
          <w:rFonts w:ascii="Calibri" w:hAnsi="Calibri" w:cs="Calibri"/>
        </w:rPr>
        <w:t>accompanied by a cantor and with words from mission leaders, Rabbis and select mission participants</w:t>
      </w:r>
      <w:r w:rsidR="00F04493">
        <w:rPr>
          <w:rFonts w:ascii="Calibri" w:hAnsi="Calibri" w:cs="Calibri"/>
        </w:rPr>
        <w:t xml:space="preserve"> (Subject to availability)</w:t>
      </w:r>
      <w:r w:rsidRPr="00635695">
        <w:rPr>
          <w:rFonts w:ascii="Calibri" w:hAnsi="Calibri" w:cs="Calibri"/>
        </w:rPr>
        <w:t>.</w:t>
      </w:r>
      <w:r w:rsidRPr="00842E48">
        <w:rPr>
          <w:rFonts w:ascii="Calibri" w:hAnsi="Calibri" w:cs="Calibri"/>
        </w:rPr>
        <w:t xml:space="preserve"> </w:t>
      </w:r>
    </w:p>
    <w:p w14:paraId="3B2F5C55" w14:textId="77777777" w:rsidR="00D61621" w:rsidRPr="00D61621" w:rsidRDefault="00D61621" w:rsidP="00942E82">
      <w:pPr>
        <w:widowControl/>
        <w:suppressAutoHyphens w:val="0"/>
        <w:contextualSpacing/>
        <w:rPr>
          <w:rFonts w:ascii="Calibri" w:hAnsi="Calibri" w:cs="Calibri"/>
          <w:color w:val="FF0000"/>
        </w:rPr>
      </w:pPr>
    </w:p>
    <w:p w14:paraId="75C3416B" w14:textId="77777777" w:rsidR="00EB307C" w:rsidRPr="00635695" w:rsidRDefault="00EB307C" w:rsidP="00942E82">
      <w:pPr>
        <w:widowControl/>
        <w:suppressAutoHyphens w:val="0"/>
        <w:contextualSpacing/>
        <w:rPr>
          <w:rFonts w:ascii="Calibri" w:hAnsi="Calibri" w:cs="Calibri"/>
          <w:b/>
          <w:bCs/>
        </w:rPr>
      </w:pPr>
      <w:r w:rsidRPr="00635695">
        <w:rPr>
          <w:rFonts w:ascii="Calibri" w:hAnsi="Calibri" w:cs="Calibri"/>
          <w:b/>
          <w:bCs/>
          <w:i/>
          <w:iCs/>
        </w:rPr>
        <w:t xml:space="preserve">Youth </w:t>
      </w:r>
      <w:r w:rsidR="004347D9" w:rsidRPr="00635695">
        <w:rPr>
          <w:rFonts w:ascii="Calibri" w:hAnsi="Calibri" w:cs="Calibri"/>
          <w:b/>
          <w:bCs/>
          <w:i/>
          <w:iCs/>
        </w:rPr>
        <w:t>11</w:t>
      </w:r>
      <w:r w:rsidRPr="00635695">
        <w:rPr>
          <w:rFonts w:ascii="Calibri" w:hAnsi="Calibri" w:cs="Calibri"/>
          <w:b/>
          <w:bCs/>
          <w:i/>
          <w:iCs/>
        </w:rPr>
        <w:t xml:space="preserve"> and Under:</w:t>
      </w:r>
      <w:r w:rsidRPr="00635695">
        <w:rPr>
          <w:rFonts w:ascii="Calibri" w:hAnsi="Calibri" w:cs="Calibri"/>
          <w:b/>
          <w:bCs/>
        </w:rPr>
        <w:t xml:space="preserve"> </w:t>
      </w:r>
    </w:p>
    <w:p w14:paraId="5066DF34" w14:textId="77777777" w:rsidR="00942E82" w:rsidRPr="003A7903" w:rsidRDefault="00942E82" w:rsidP="00942E82">
      <w:pPr>
        <w:pStyle w:val="NoSpacing"/>
        <w:numPr>
          <w:ilvl w:val="0"/>
          <w:numId w:val="24"/>
        </w:numPr>
        <w:bidi w:val="0"/>
        <w:rPr>
          <w:rFonts w:cs="Calibri"/>
          <w:b/>
          <w:bCs/>
          <w:sz w:val="24"/>
          <w:szCs w:val="24"/>
        </w:rPr>
      </w:pPr>
      <w:r w:rsidRPr="003A7903">
        <w:rPr>
          <w:rFonts w:cs="Calibri"/>
          <w:b/>
          <w:bCs/>
          <w:sz w:val="24"/>
          <w:szCs w:val="24"/>
        </w:rPr>
        <w:t xml:space="preserve">Youth Counselors Program for Youth &amp; Teens – </w:t>
      </w:r>
      <w:r w:rsidRPr="003A7903">
        <w:rPr>
          <w:rFonts w:cs="Calibri"/>
          <w:sz w:val="24"/>
          <w:szCs w:val="24"/>
        </w:rPr>
        <w:t>preparing packages for lone soldiers</w:t>
      </w:r>
    </w:p>
    <w:p w14:paraId="2356B4E8" w14:textId="269AC544" w:rsidR="00942E82" w:rsidRDefault="00842E48" w:rsidP="00942E82">
      <w:pPr>
        <w:widowControl/>
        <w:numPr>
          <w:ilvl w:val="0"/>
          <w:numId w:val="24"/>
        </w:numPr>
        <w:suppressAutoHyphens w:val="0"/>
        <w:contextualSpacing/>
        <w:rPr>
          <w:rFonts w:ascii="Calibri" w:hAnsi="Calibri" w:cs="Calibri"/>
          <w:b/>
          <w:bCs/>
        </w:rPr>
      </w:pPr>
      <w:r>
        <w:rPr>
          <w:rFonts w:ascii="Calibri" w:hAnsi="Calibri" w:cs="Calibri"/>
        </w:rPr>
        <w:t>V</w:t>
      </w:r>
      <w:r w:rsidR="00EB307C" w:rsidRPr="00635695">
        <w:rPr>
          <w:rFonts w:ascii="Calibri" w:hAnsi="Calibri" w:cs="Calibri"/>
        </w:rPr>
        <w:t xml:space="preserve">isit the </w:t>
      </w:r>
      <w:r w:rsidR="00EB307C" w:rsidRPr="00635695">
        <w:rPr>
          <w:rFonts w:ascii="Calibri" w:hAnsi="Calibri" w:cs="Calibri"/>
          <w:b/>
          <w:bCs/>
        </w:rPr>
        <w:t>Jerusalem Biblical Zoo</w:t>
      </w:r>
      <w:r w:rsidR="00EB307C" w:rsidRPr="00635695">
        <w:rPr>
          <w:rFonts w:ascii="Calibri" w:hAnsi="Calibri" w:cs="Calibri"/>
        </w:rPr>
        <w:t>. With a local zoologist guide, see animals from around</w:t>
      </w:r>
      <w:r w:rsidR="00EB307C" w:rsidRPr="00635695">
        <w:rPr>
          <w:rFonts w:ascii="Calibri" w:hAnsi="Calibri" w:cs="Calibri"/>
          <w:b/>
          <w:bCs/>
        </w:rPr>
        <w:t xml:space="preserve"> </w:t>
      </w:r>
      <w:r w:rsidR="00EB307C" w:rsidRPr="00635695">
        <w:rPr>
          <w:rFonts w:ascii="Calibri" w:hAnsi="Calibri" w:cs="Calibri"/>
        </w:rPr>
        <w:t xml:space="preserve">the world both big and small, as well as be introduced to the many varieties of animals which call the Land of Israel their home. </w:t>
      </w:r>
    </w:p>
    <w:p w14:paraId="1A8E82BE" w14:textId="683A7FF9" w:rsidR="00942E82" w:rsidRDefault="00942E82" w:rsidP="00942E82">
      <w:pPr>
        <w:widowControl/>
        <w:suppressAutoHyphens w:val="0"/>
        <w:contextualSpacing/>
        <w:rPr>
          <w:rFonts w:ascii="Calibri" w:hAnsi="Calibri" w:cs="Calibri"/>
          <w:b/>
          <w:bCs/>
        </w:rPr>
      </w:pPr>
    </w:p>
    <w:p w14:paraId="274C6234" w14:textId="0D18D6CC" w:rsidR="00942E82" w:rsidRPr="00942E82" w:rsidRDefault="00942E82" w:rsidP="00942E82">
      <w:pPr>
        <w:widowControl/>
        <w:suppressAutoHyphens w:val="0"/>
        <w:contextualSpacing/>
        <w:rPr>
          <w:rFonts w:ascii="Calibri" w:hAnsi="Calibri" w:cs="Calibri"/>
          <w:b/>
          <w:bCs/>
          <w:i/>
          <w:iCs/>
        </w:rPr>
      </w:pPr>
      <w:r w:rsidRPr="00942E82">
        <w:rPr>
          <w:rFonts w:ascii="Calibri" w:hAnsi="Calibri" w:cs="Calibri"/>
          <w:b/>
          <w:bCs/>
          <w:i/>
          <w:iCs/>
        </w:rPr>
        <w:t>All Together:</w:t>
      </w:r>
    </w:p>
    <w:p w14:paraId="2F0D9362" w14:textId="10209CDD" w:rsidR="00EB307C" w:rsidRPr="00942DA0" w:rsidRDefault="00E5070F" w:rsidP="00942E82">
      <w:pPr>
        <w:pStyle w:val="ListParagraph"/>
        <w:numPr>
          <w:ilvl w:val="0"/>
          <w:numId w:val="24"/>
        </w:numPr>
        <w:bidi w:val="0"/>
        <w:spacing w:after="0" w:line="240" w:lineRule="auto"/>
        <w:contextualSpacing w:val="0"/>
        <w:rPr>
          <w:rFonts w:cs="Calibri"/>
        </w:rPr>
      </w:pPr>
      <w:r w:rsidRPr="00942DA0">
        <w:rPr>
          <w:sz w:val="24"/>
          <w:szCs w:val="24"/>
        </w:rPr>
        <w:t>L</w:t>
      </w:r>
      <w:r w:rsidR="00942DA0" w:rsidRPr="00942DA0">
        <w:rPr>
          <w:sz w:val="24"/>
          <w:szCs w:val="24"/>
        </w:rPr>
        <w:t>ight lunch &amp; group r</w:t>
      </w:r>
      <w:r w:rsidR="00B13111" w:rsidRPr="00942DA0">
        <w:rPr>
          <w:sz w:val="24"/>
          <w:szCs w:val="24"/>
        </w:rPr>
        <w:t xml:space="preserve">eflection </w:t>
      </w:r>
      <w:r w:rsidR="00942DA0" w:rsidRPr="00942DA0">
        <w:rPr>
          <w:sz w:val="24"/>
          <w:szCs w:val="24"/>
        </w:rPr>
        <w:t>s</w:t>
      </w:r>
      <w:r w:rsidR="004E64C2" w:rsidRPr="00942DA0">
        <w:rPr>
          <w:sz w:val="24"/>
          <w:szCs w:val="24"/>
        </w:rPr>
        <w:t>ession</w:t>
      </w:r>
      <w:r w:rsidR="00942DA0" w:rsidRPr="00942DA0">
        <w:rPr>
          <w:sz w:val="24"/>
          <w:szCs w:val="24"/>
        </w:rPr>
        <w:t>s</w:t>
      </w:r>
      <w:r w:rsidR="004E64C2" w:rsidRPr="00942DA0">
        <w:rPr>
          <w:sz w:val="24"/>
          <w:szCs w:val="24"/>
        </w:rPr>
        <w:t xml:space="preserve"> </w:t>
      </w:r>
    </w:p>
    <w:p w14:paraId="2A0BE9A5" w14:textId="4D4FCAB4" w:rsidR="005E3D09" w:rsidRDefault="00680517" w:rsidP="00942E82">
      <w:pPr>
        <w:numPr>
          <w:ilvl w:val="0"/>
          <w:numId w:val="18"/>
        </w:numPr>
        <w:rPr>
          <w:rFonts w:ascii="Calibri" w:hAnsi="Calibri" w:cs="Calibri"/>
          <w:b/>
          <w:bCs/>
        </w:rPr>
      </w:pPr>
      <w:r w:rsidRPr="00635695">
        <w:rPr>
          <w:rFonts w:ascii="Calibri" w:hAnsi="Calibri" w:cs="Calibri"/>
        </w:rPr>
        <w:t>Have the rest of the afternoon at leisure to rest, relax and prepare for Shabbat.</w:t>
      </w:r>
    </w:p>
    <w:p w14:paraId="09203DA0" w14:textId="4E2E7D16" w:rsidR="009C1871" w:rsidRDefault="009C1871" w:rsidP="00942E82">
      <w:pPr>
        <w:numPr>
          <w:ilvl w:val="0"/>
          <w:numId w:val="18"/>
        </w:numPr>
        <w:rPr>
          <w:rFonts w:ascii="Calibri" w:hAnsi="Calibri" w:cs="Calibri"/>
          <w:b/>
          <w:bCs/>
        </w:rPr>
      </w:pPr>
      <w:r w:rsidRPr="00942DA0">
        <w:rPr>
          <w:rFonts w:ascii="Calibri" w:hAnsi="Calibri" w:cs="Calibri"/>
        </w:rPr>
        <w:t>Candle Lighting at the hotel (optional)</w:t>
      </w:r>
    </w:p>
    <w:p w14:paraId="716339FF" w14:textId="77777777" w:rsidR="002E7476" w:rsidRDefault="00680517" w:rsidP="00942E82">
      <w:pPr>
        <w:numPr>
          <w:ilvl w:val="0"/>
          <w:numId w:val="18"/>
        </w:numPr>
        <w:rPr>
          <w:rFonts w:ascii="Calibri" w:hAnsi="Calibri" w:cs="Calibri"/>
          <w:b/>
          <w:bCs/>
        </w:rPr>
      </w:pPr>
      <w:r w:rsidRPr="00635695">
        <w:rPr>
          <w:rFonts w:ascii="Calibri" w:hAnsi="Calibri" w:cs="Calibri"/>
        </w:rPr>
        <w:t xml:space="preserve">Experience a community-wide </w:t>
      </w:r>
      <w:proofErr w:type="spellStart"/>
      <w:r w:rsidRPr="00635695">
        <w:rPr>
          <w:rFonts w:ascii="Calibri" w:hAnsi="Calibri" w:cs="Calibri"/>
          <w:b/>
          <w:bCs/>
        </w:rPr>
        <w:t>Kabbalat</w:t>
      </w:r>
      <w:proofErr w:type="spellEnd"/>
      <w:r w:rsidRPr="00635695">
        <w:rPr>
          <w:rFonts w:ascii="Calibri" w:hAnsi="Calibri" w:cs="Calibri"/>
          <w:b/>
          <w:bCs/>
        </w:rPr>
        <w:t xml:space="preserve"> Shabbat </w:t>
      </w:r>
      <w:r w:rsidR="00E5070F">
        <w:rPr>
          <w:rFonts w:ascii="Calibri" w:hAnsi="Calibri" w:cs="Calibri"/>
        </w:rPr>
        <w:t xml:space="preserve">with </w:t>
      </w:r>
      <w:proofErr w:type="spellStart"/>
      <w:r w:rsidR="00E5070F" w:rsidRPr="00E5070F">
        <w:rPr>
          <w:rFonts w:ascii="Calibri" w:hAnsi="Calibri" w:cs="Calibri"/>
          <w:b/>
          <w:bCs/>
          <w:i/>
          <w:iCs/>
        </w:rPr>
        <w:t>Yonina</w:t>
      </w:r>
      <w:proofErr w:type="spellEnd"/>
      <w:r w:rsidR="00E5070F">
        <w:rPr>
          <w:rFonts w:ascii="Calibri" w:hAnsi="Calibri" w:cs="Calibri"/>
        </w:rPr>
        <w:t xml:space="preserve"> </w:t>
      </w:r>
      <w:r w:rsidRPr="00635695">
        <w:rPr>
          <w:rFonts w:ascii="Calibri" w:hAnsi="Calibri" w:cs="Calibri"/>
        </w:rPr>
        <w:t xml:space="preserve">at the </w:t>
      </w:r>
      <w:r w:rsidRPr="00635695">
        <w:rPr>
          <w:rFonts w:ascii="Calibri" w:hAnsi="Calibri" w:cs="Calibri"/>
          <w:b/>
          <w:bCs/>
        </w:rPr>
        <w:t>Davidson Center’s</w:t>
      </w:r>
      <w:r w:rsidR="004C0AEA" w:rsidRPr="00635695">
        <w:rPr>
          <w:rFonts w:ascii="Calibri" w:hAnsi="Calibri" w:cs="Calibri"/>
          <w:b/>
          <w:bCs/>
        </w:rPr>
        <w:t xml:space="preserve"> Southern Steps</w:t>
      </w:r>
      <w:r w:rsidRPr="00635695">
        <w:rPr>
          <w:rFonts w:ascii="Calibri" w:hAnsi="Calibri" w:cs="Calibri"/>
        </w:rPr>
        <w:t>, set against the impressive and timeless backdrop of the Temple Mount.</w:t>
      </w:r>
    </w:p>
    <w:p w14:paraId="2DE5E627" w14:textId="416F9991" w:rsidR="00680517" w:rsidRPr="002E7476" w:rsidRDefault="002E7751" w:rsidP="00942E82">
      <w:pPr>
        <w:numPr>
          <w:ilvl w:val="0"/>
          <w:numId w:val="18"/>
        </w:numPr>
        <w:rPr>
          <w:rFonts w:ascii="Calibri" w:hAnsi="Calibri" w:cs="Calibri"/>
          <w:b/>
          <w:bCs/>
        </w:rPr>
      </w:pPr>
      <w:r w:rsidRPr="002E7476">
        <w:rPr>
          <w:rFonts w:ascii="Calibri" w:hAnsi="Calibri" w:cs="Calibri"/>
        </w:rPr>
        <w:t xml:space="preserve">Free time for reflection at the </w:t>
      </w:r>
      <w:r w:rsidRPr="002E7476">
        <w:rPr>
          <w:rFonts w:ascii="Calibri" w:hAnsi="Calibri" w:cs="Calibri"/>
          <w:b/>
          <w:bCs/>
        </w:rPr>
        <w:t>Western Wall</w:t>
      </w:r>
      <w:r w:rsidRPr="002E7476">
        <w:rPr>
          <w:rFonts w:ascii="Calibri" w:hAnsi="Calibri" w:cs="Calibri"/>
        </w:rPr>
        <w:t>.</w:t>
      </w:r>
    </w:p>
    <w:p w14:paraId="050B5121" w14:textId="42F2D787" w:rsidR="00830087" w:rsidRPr="00830087" w:rsidRDefault="002E7751" w:rsidP="00942E82">
      <w:pPr>
        <w:numPr>
          <w:ilvl w:val="0"/>
          <w:numId w:val="18"/>
        </w:numPr>
        <w:rPr>
          <w:rFonts w:ascii="Calibri" w:hAnsi="Calibri" w:cs="Calibri"/>
          <w:b/>
          <w:bCs/>
        </w:rPr>
      </w:pPr>
      <w:r w:rsidRPr="00635695">
        <w:rPr>
          <w:rFonts w:ascii="Calibri" w:hAnsi="Calibri" w:cs="Calibri"/>
        </w:rPr>
        <w:t xml:space="preserve">Return to the hotel for </w:t>
      </w:r>
      <w:r w:rsidRPr="00635695">
        <w:rPr>
          <w:rFonts w:ascii="Calibri" w:hAnsi="Calibri" w:cs="Calibri"/>
          <w:b/>
          <w:bCs/>
        </w:rPr>
        <w:t xml:space="preserve">Shabbat </w:t>
      </w:r>
      <w:r w:rsidR="002D62D7" w:rsidRPr="00635695">
        <w:rPr>
          <w:rFonts w:ascii="Calibri" w:hAnsi="Calibri" w:cs="Calibri"/>
          <w:b/>
          <w:bCs/>
        </w:rPr>
        <w:t>D</w:t>
      </w:r>
      <w:r w:rsidRPr="00635695">
        <w:rPr>
          <w:rFonts w:ascii="Calibri" w:hAnsi="Calibri" w:cs="Calibri"/>
          <w:b/>
          <w:bCs/>
        </w:rPr>
        <w:t>inner</w:t>
      </w:r>
      <w:r w:rsidR="006B4DEC" w:rsidRPr="00635695">
        <w:rPr>
          <w:rFonts w:ascii="Calibri" w:hAnsi="Calibri" w:cs="Calibri"/>
        </w:rPr>
        <w:t>.</w:t>
      </w:r>
    </w:p>
    <w:p w14:paraId="1D23E070" w14:textId="77777777" w:rsidR="007234ED" w:rsidRDefault="007234ED" w:rsidP="00942E82">
      <w:pPr>
        <w:rPr>
          <w:rFonts w:ascii="Calibri" w:hAnsi="Calibri" w:cs="Calibri"/>
          <w:color w:val="FF0000"/>
        </w:rPr>
      </w:pPr>
    </w:p>
    <w:p w14:paraId="50700113" w14:textId="39523C46" w:rsidR="00214CE2" w:rsidRPr="00635695" w:rsidRDefault="002E7751" w:rsidP="00942E82">
      <w:pPr>
        <w:rPr>
          <w:rFonts w:ascii="Calibri" w:hAnsi="Calibri" w:cs="Calibri"/>
          <w:b/>
          <w:bCs/>
        </w:rPr>
      </w:pPr>
      <w:r w:rsidRPr="00635695">
        <w:rPr>
          <w:rFonts w:ascii="Calibri" w:hAnsi="Calibri" w:cs="Calibri"/>
          <w:b/>
          <w:bCs/>
        </w:rPr>
        <w:t xml:space="preserve">Overnight: </w:t>
      </w:r>
      <w:r w:rsidR="002847BC" w:rsidRPr="00635695">
        <w:rPr>
          <w:rFonts w:ascii="Calibri" w:hAnsi="Calibri" w:cs="Calibri"/>
          <w:b/>
          <w:bCs/>
        </w:rPr>
        <w:t xml:space="preserve">David Citadel Hotel </w:t>
      </w:r>
    </w:p>
    <w:p w14:paraId="73E628FD" w14:textId="77777777" w:rsidR="0087674A" w:rsidRPr="00635695" w:rsidRDefault="0087674A" w:rsidP="00942E82">
      <w:pPr>
        <w:rPr>
          <w:rFonts w:ascii="Calibri" w:hAnsi="Calibri" w:cs="Calibri"/>
          <w:b/>
          <w:bCs/>
        </w:rPr>
      </w:pPr>
    </w:p>
    <w:p w14:paraId="61F1E6EC" w14:textId="1834DA2E" w:rsidR="002E7476" w:rsidRDefault="002847BC" w:rsidP="00942E82">
      <w:pPr>
        <w:widowControl/>
        <w:suppressAutoHyphens w:val="0"/>
        <w:rPr>
          <w:rFonts w:ascii="Calibri" w:hAnsi="Calibri" w:cs="Calibri"/>
          <w:b/>
          <w:bCs/>
        </w:rPr>
      </w:pPr>
      <w:r w:rsidRPr="00635695">
        <w:rPr>
          <w:rFonts w:ascii="Calibri" w:hAnsi="Calibri" w:cs="Calibri"/>
          <w:b/>
          <w:bCs/>
        </w:rPr>
        <w:br w:type="page"/>
      </w:r>
    </w:p>
    <w:p w14:paraId="05D408BF" w14:textId="3E6078CE" w:rsidR="00856FA8" w:rsidRPr="004A275C" w:rsidRDefault="002E7751" w:rsidP="00942E82">
      <w:pPr>
        <w:pStyle w:val="NoSpacing"/>
        <w:bidi w:val="0"/>
        <w:rPr>
          <w:b/>
          <w:bCs/>
          <w:color w:val="0070C0"/>
          <w:sz w:val="26"/>
          <w:szCs w:val="26"/>
        </w:rPr>
      </w:pPr>
      <w:r w:rsidRPr="004A275C">
        <w:rPr>
          <w:b/>
          <w:bCs/>
          <w:color w:val="0070C0"/>
          <w:sz w:val="26"/>
          <w:szCs w:val="26"/>
        </w:rPr>
        <w:lastRenderedPageBreak/>
        <w:t xml:space="preserve">Day 10: Saturday, March </w:t>
      </w:r>
      <w:r w:rsidR="009A7FED" w:rsidRPr="004A275C">
        <w:rPr>
          <w:b/>
          <w:bCs/>
          <w:color w:val="0070C0"/>
          <w:sz w:val="26"/>
          <w:szCs w:val="26"/>
        </w:rPr>
        <w:t>28</w:t>
      </w:r>
      <w:r w:rsidR="009A7FED" w:rsidRPr="004A275C">
        <w:rPr>
          <w:b/>
          <w:bCs/>
          <w:color w:val="0070C0"/>
          <w:sz w:val="26"/>
          <w:szCs w:val="26"/>
          <w:vertAlign w:val="superscript"/>
        </w:rPr>
        <w:t>th</w:t>
      </w:r>
      <w:r w:rsidR="00E436E9" w:rsidRPr="004A275C">
        <w:rPr>
          <w:b/>
          <w:bCs/>
          <w:color w:val="0070C0"/>
          <w:sz w:val="26"/>
          <w:szCs w:val="26"/>
        </w:rPr>
        <w:t xml:space="preserve"> </w:t>
      </w:r>
      <w:r w:rsidR="009A7FED" w:rsidRPr="004A275C">
        <w:rPr>
          <w:b/>
          <w:bCs/>
          <w:color w:val="0070C0"/>
          <w:sz w:val="26"/>
          <w:szCs w:val="26"/>
        </w:rPr>
        <w:t>-</w:t>
      </w:r>
      <w:r w:rsidR="00E436E9" w:rsidRPr="004A275C">
        <w:rPr>
          <w:b/>
          <w:bCs/>
          <w:color w:val="0070C0"/>
          <w:sz w:val="26"/>
          <w:szCs w:val="26"/>
        </w:rPr>
        <w:t xml:space="preserve"> </w:t>
      </w:r>
      <w:r w:rsidR="009A7FED" w:rsidRPr="004A275C">
        <w:rPr>
          <w:color w:val="0070C0"/>
          <w:sz w:val="26"/>
          <w:szCs w:val="26"/>
        </w:rPr>
        <w:t>Shabbat in Jerusalem/Departure</w:t>
      </w:r>
    </w:p>
    <w:p w14:paraId="41D95BA7" w14:textId="77777777" w:rsidR="00856FA8" w:rsidRPr="004A275C" w:rsidRDefault="00856FA8" w:rsidP="00942E82">
      <w:pPr>
        <w:rPr>
          <w:rFonts w:ascii="Calibri" w:hAnsi="Calibri" w:cs="Calibri"/>
          <w:b/>
          <w:bCs/>
          <w:i/>
          <w:iCs/>
          <w:sz w:val="26"/>
          <w:szCs w:val="26"/>
        </w:rPr>
      </w:pPr>
    </w:p>
    <w:p w14:paraId="4E899448" w14:textId="3EA2E683" w:rsidR="00AC4119" w:rsidRPr="00635695" w:rsidRDefault="00214CE2" w:rsidP="00942E82">
      <w:pPr>
        <w:pStyle w:val="NoSpacing"/>
        <w:numPr>
          <w:ilvl w:val="0"/>
          <w:numId w:val="19"/>
        </w:numPr>
        <w:bidi w:val="0"/>
        <w:ind w:left="360"/>
        <w:rPr>
          <w:rFonts w:cs="Calibri"/>
          <w:color w:val="000000"/>
          <w:sz w:val="24"/>
          <w:szCs w:val="24"/>
        </w:rPr>
      </w:pPr>
      <w:r w:rsidRPr="00635695">
        <w:rPr>
          <w:rStyle w:val="normaltextrun"/>
          <w:rFonts w:eastAsia="Calibri" w:cs="Calibri"/>
          <w:sz w:val="24"/>
          <w:szCs w:val="24"/>
        </w:rPr>
        <w:t>Experience the atmosphere of Shabbat in Jerusalem.</w:t>
      </w:r>
      <w:r w:rsidRPr="00635695">
        <w:rPr>
          <w:rStyle w:val="apple-converted-space"/>
          <w:rFonts w:cs="Calibri"/>
          <w:sz w:val="24"/>
          <w:szCs w:val="24"/>
        </w:rPr>
        <w:t> </w:t>
      </w:r>
      <w:r w:rsidRPr="00635695">
        <w:rPr>
          <w:rStyle w:val="normaltextrun"/>
          <w:rFonts w:eastAsia="Calibri" w:cs="Calibri"/>
          <w:sz w:val="24"/>
          <w:szCs w:val="24"/>
        </w:rPr>
        <w:t xml:space="preserve">For those interested in attending </w:t>
      </w:r>
      <w:r w:rsidRPr="00635695">
        <w:rPr>
          <w:rStyle w:val="normaltextrun"/>
          <w:rFonts w:eastAsia="Calibri" w:cs="Calibri"/>
          <w:b/>
          <w:bCs/>
          <w:sz w:val="24"/>
          <w:szCs w:val="24"/>
        </w:rPr>
        <w:t>Shabbat morning services</w:t>
      </w:r>
      <w:r w:rsidRPr="00635695">
        <w:rPr>
          <w:rStyle w:val="apple-converted-space"/>
          <w:rFonts w:cs="Calibri"/>
          <w:sz w:val="24"/>
          <w:szCs w:val="24"/>
        </w:rPr>
        <w:t> </w:t>
      </w:r>
      <w:r w:rsidRPr="00635695">
        <w:rPr>
          <w:rStyle w:val="normaltextrun"/>
          <w:rFonts w:eastAsia="Calibri" w:cs="Calibri"/>
          <w:sz w:val="24"/>
          <w:szCs w:val="24"/>
        </w:rPr>
        <w:t>at</w:t>
      </w:r>
      <w:r w:rsidRPr="00635695">
        <w:rPr>
          <w:rStyle w:val="apple-converted-space"/>
          <w:rFonts w:cs="Calibri"/>
          <w:sz w:val="24"/>
          <w:szCs w:val="24"/>
        </w:rPr>
        <w:t> </w:t>
      </w:r>
      <w:r w:rsidRPr="00635695">
        <w:rPr>
          <w:rStyle w:val="normaltextrun"/>
          <w:rFonts w:eastAsia="Calibri" w:cs="Calibri"/>
          <w:sz w:val="24"/>
          <w:szCs w:val="24"/>
        </w:rPr>
        <w:t>nearby area synagogues, a list</w:t>
      </w:r>
      <w:r w:rsidRPr="00635695">
        <w:rPr>
          <w:rStyle w:val="apple-converted-space"/>
          <w:rFonts w:cs="Calibri"/>
          <w:sz w:val="24"/>
          <w:szCs w:val="24"/>
        </w:rPr>
        <w:t> </w:t>
      </w:r>
      <w:r w:rsidRPr="00635695">
        <w:rPr>
          <w:rStyle w:val="normaltextrun"/>
          <w:rFonts w:eastAsia="Calibri" w:cs="Calibri"/>
          <w:sz w:val="24"/>
          <w:szCs w:val="24"/>
        </w:rPr>
        <w:t>will be provided.</w:t>
      </w:r>
    </w:p>
    <w:p w14:paraId="1E3E880F" w14:textId="77777777" w:rsidR="00214CE2" w:rsidRPr="00635695" w:rsidRDefault="00214CE2" w:rsidP="00942E82">
      <w:pPr>
        <w:pStyle w:val="NoSpacing"/>
        <w:bidi w:val="0"/>
        <w:rPr>
          <w:rStyle w:val="normaltextrun"/>
          <w:rFonts w:eastAsia="Calibri" w:cs="Calibri"/>
          <w:b/>
          <w:bCs/>
          <w:sz w:val="24"/>
          <w:szCs w:val="24"/>
        </w:rPr>
      </w:pPr>
    </w:p>
    <w:p w14:paraId="5FF67393" w14:textId="70D36EF8" w:rsidR="00214CE2" w:rsidRPr="00635695" w:rsidRDefault="00214CE2" w:rsidP="00942E82">
      <w:pPr>
        <w:pStyle w:val="NoSpacing"/>
        <w:bidi w:val="0"/>
        <w:rPr>
          <w:sz w:val="24"/>
          <w:szCs w:val="24"/>
        </w:rPr>
      </w:pPr>
      <w:r w:rsidRPr="00635695">
        <w:rPr>
          <w:rStyle w:val="normaltextrun"/>
          <w:rFonts w:eastAsia="Calibri" w:cs="Calibri"/>
          <w:b/>
          <w:bCs/>
          <w:sz w:val="24"/>
          <w:szCs w:val="24"/>
        </w:rPr>
        <w:t>Special touring options</w:t>
      </w:r>
      <w:r w:rsidRPr="00635695">
        <w:rPr>
          <w:rStyle w:val="apple-converted-space"/>
          <w:rFonts w:cs="Calibri"/>
          <w:b/>
          <w:bCs/>
          <w:sz w:val="24"/>
          <w:szCs w:val="24"/>
        </w:rPr>
        <w:t> </w:t>
      </w:r>
      <w:r w:rsidRPr="00635695">
        <w:rPr>
          <w:rStyle w:val="normaltextrun"/>
          <w:rFonts w:eastAsia="Calibri" w:cs="Calibri"/>
          <w:b/>
          <w:bCs/>
          <w:sz w:val="24"/>
          <w:szCs w:val="24"/>
        </w:rPr>
        <w:t>include:</w:t>
      </w:r>
      <w:r w:rsidRPr="00635695">
        <w:rPr>
          <w:rStyle w:val="eop"/>
          <w:rFonts w:cs="Calibri"/>
          <w:sz w:val="24"/>
          <w:szCs w:val="24"/>
        </w:rPr>
        <w:t> </w:t>
      </w:r>
    </w:p>
    <w:p w14:paraId="0CBCBD3A" w14:textId="62910DA7" w:rsidR="00214CE2" w:rsidRDefault="00214CE2" w:rsidP="00942E82">
      <w:pPr>
        <w:pStyle w:val="NoSpacing"/>
        <w:bidi w:val="0"/>
        <w:rPr>
          <w:rStyle w:val="normaltextrun"/>
          <w:rFonts w:eastAsia="Calibri" w:cs="Calibri"/>
          <w:sz w:val="24"/>
          <w:szCs w:val="24"/>
        </w:rPr>
      </w:pPr>
    </w:p>
    <w:p w14:paraId="67D5A678" w14:textId="7A552649" w:rsidR="00830087" w:rsidRDefault="006F2084" w:rsidP="00942E82">
      <w:pPr>
        <w:pStyle w:val="NoSpacing"/>
        <w:numPr>
          <w:ilvl w:val="0"/>
          <w:numId w:val="19"/>
        </w:numPr>
        <w:bidi w:val="0"/>
        <w:rPr>
          <w:rStyle w:val="normaltextrun"/>
          <w:rFonts w:eastAsia="Calibri" w:cs="Calibri"/>
          <w:b/>
          <w:bCs/>
          <w:sz w:val="24"/>
          <w:szCs w:val="24"/>
          <w:lang w:bidi="he-IL"/>
        </w:rPr>
      </w:pPr>
      <w:r w:rsidRPr="002B0E72">
        <w:rPr>
          <w:rStyle w:val="normaltextrun"/>
          <w:rFonts w:eastAsia="Calibri" w:cs="Calibri"/>
          <w:b/>
          <w:bCs/>
          <w:i/>
          <w:iCs/>
          <w:sz w:val="24"/>
          <w:szCs w:val="24"/>
        </w:rPr>
        <w:t xml:space="preserve">For ‘Go North’ track participants only: </w:t>
      </w:r>
      <w:r w:rsidRPr="002B0E72">
        <w:rPr>
          <w:rStyle w:val="normaltextrun"/>
          <w:rFonts w:eastAsia="Calibri" w:cs="Calibri"/>
          <w:sz w:val="24"/>
          <w:szCs w:val="24"/>
        </w:rPr>
        <w:t xml:space="preserve">Tour </w:t>
      </w:r>
      <w:r w:rsidRPr="002B0E72">
        <w:rPr>
          <w:rStyle w:val="normaltextrun"/>
          <w:rFonts w:eastAsia="Calibri" w:cs="Calibri"/>
          <w:b/>
          <w:bCs/>
          <w:sz w:val="24"/>
          <w:szCs w:val="24"/>
        </w:rPr>
        <w:t>Masada</w:t>
      </w:r>
      <w:r w:rsidR="002E7476">
        <w:rPr>
          <w:rStyle w:val="normaltextrun"/>
          <w:rFonts w:eastAsia="Calibri" w:cs="Calibri"/>
          <w:b/>
          <w:bCs/>
          <w:sz w:val="24"/>
          <w:szCs w:val="24"/>
        </w:rPr>
        <w:t xml:space="preserve">, as well as Lunch &amp; Swim at </w:t>
      </w:r>
      <w:r w:rsidRPr="002B0E72">
        <w:rPr>
          <w:rStyle w:val="normaltextrun"/>
          <w:rFonts w:eastAsia="Calibri" w:cs="Calibri"/>
          <w:b/>
          <w:bCs/>
          <w:sz w:val="24"/>
          <w:szCs w:val="24"/>
        </w:rPr>
        <w:t>the Dead Sea</w:t>
      </w:r>
      <w:r w:rsidR="00CE1B71">
        <w:rPr>
          <w:rStyle w:val="normaltextrun"/>
          <w:rFonts w:eastAsia="Calibri" w:cs="Calibri"/>
          <w:b/>
          <w:bCs/>
          <w:sz w:val="24"/>
          <w:szCs w:val="24"/>
        </w:rPr>
        <w:t xml:space="preserve"> (lunch </w:t>
      </w:r>
      <w:proofErr w:type="spellStart"/>
      <w:r w:rsidR="00CE1B71">
        <w:rPr>
          <w:rStyle w:val="normaltextrun"/>
          <w:rFonts w:eastAsia="Calibri" w:cs="Calibri"/>
          <w:b/>
          <w:bCs/>
          <w:sz w:val="24"/>
          <w:szCs w:val="24"/>
        </w:rPr>
        <w:t>en</w:t>
      </w:r>
      <w:proofErr w:type="spellEnd"/>
      <w:r w:rsidR="00CE1B71">
        <w:rPr>
          <w:rStyle w:val="normaltextrun"/>
          <w:rFonts w:eastAsia="Calibri" w:cs="Calibri"/>
          <w:b/>
          <w:bCs/>
          <w:sz w:val="24"/>
          <w:szCs w:val="24"/>
        </w:rPr>
        <w:t>-route)</w:t>
      </w:r>
    </w:p>
    <w:p w14:paraId="2FAACB03" w14:textId="463AFBBF" w:rsidR="00CE1B71" w:rsidRDefault="00CE1B71" w:rsidP="00942E82">
      <w:pPr>
        <w:pStyle w:val="NoSpacing"/>
        <w:bidi w:val="0"/>
        <w:rPr>
          <w:rStyle w:val="normaltextrun"/>
          <w:rFonts w:eastAsia="Calibri" w:cs="Calibri"/>
          <w:b/>
          <w:bCs/>
          <w:sz w:val="24"/>
          <w:szCs w:val="24"/>
          <w:lang w:bidi="he-IL"/>
        </w:rPr>
      </w:pPr>
    </w:p>
    <w:p w14:paraId="27DEAD96" w14:textId="1D639F7D" w:rsidR="00214CE2" w:rsidRPr="00635695" w:rsidRDefault="00214CE2" w:rsidP="00942E82">
      <w:pPr>
        <w:pStyle w:val="NoSpacing"/>
        <w:numPr>
          <w:ilvl w:val="0"/>
          <w:numId w:val="19"/>
        </w:numPr>
        <w:bidi w:val="0"/>
        <w:rPr>
          <w:sz w:val="24"/>
          <w:szCs w:val="24"/>
        </w:rPr>
      </w:pPr>
      <w:r w:rsidRPr="00635695">
        <w:rPr>
          <w:rStyle w:val="eop"/>
          <w:rFonts w:cs="Calibri"/>
          <w:sz w:val="24"/>
          <w:szCs w:val="24"/>
        </w:rPr>
        <w:t xml:space="preserve">View the Four Quarters of the Old City from above as you experience a </w:t>
      </w:r>
      <w:r w:rsidRPr="00635695">
        <w:rPr>
          <w:rStyle w:val="eop"/>
          <w:rFonts w:cs="Calibri"/>
          <w:b/>
          <w:bCs/>
          <w:sz w:val="24"/>
          <w:szCs w:val="24"/>
        </w:rPr>
        <w:t>Ramparts Walk tour</w:t>
      </w:r>
      <w:r w:rsidRPr="00635695">
        <w:rPr>
          <w:rStyle w:val="eop"/>
          <w:rFonts w:cs="Calibri"/>
          <w:sz w:val="24"/>
          <w:szCs w:val="24"/>
        </w:rPr>
        <w:t xml:space="preserve"> along the top of the actual walls of the Old City</w:t>
      </w:r>
      <w:r w:rsidR="002E7476">
        <w:rPr>
          <w:rStyle w:val="eop"/>
          <w:rFonts w:cs="Calibri"/>
          <w:sz w:val="24"/>
          <w:szCs w:val="24"/>
        </w:rPr>
        <w:t>.</w:t>
      </w:r>
    </w:p>
    <w:p w14:paraId="24B62AA3" w14:textId="0CF4FA60" w:rsidR="00214CE2" w:rsidRPr="00635695" w:rsidRDefault="00214CE2" w:rsidP="00942E82">
      <w:pPr>
        <w:pStyle w:val="NoSpacing"/>
        <w:numPr>
          <w:ilvl w:val="0"/>
          <w:numId w:val="20"/>
        </w:numPr>
        <w:bidi w:val="0"/>
        <w:rPr>
          <w:sz w:val="24"/>
          <w:szCs w:val="24"/>
        </w:rPr>
      </w:pPr>
      <w:r w:rsidRPr="00635695">
        <w:rPr>
          <w:rStyle w:val="normaltextrun"/>
          <w:rFonts w:eastAsia="Calibri" w:cs="Calibri"/>
          <w:sz w:val="24"/>
          <w:szCs w:val="24"/>
        </w:rPr>
        <w:t>Experience the sites of the</w:t>
      </w:r>
      <w:r w:rsidRPr="00635695">
        <w:rPr>
          <w:rStyle w:val="apple-converted-space"/>
          <w:rFonts w:cs="Calibri"/>
          <w:sz w:val="24"/>
          <w:szCs w:val="24"/>
        </w:rPr>
        <w:t> </w:t>
      </w:r>
      <w:r w:rsidRPr="00635695">
        <w:rPr>
          <w:rStyle w:val="normaltextrun"/>
          <w:rFonts w:eastAsia="Calibri" w:cs="Calibri"/>
          <w:b/>
          <w:bCs/>
          <w:sz w:val="24"/>
          <w:szCs w:val="24"/>
        </w:rPr>
        <w:t>Christian Quarter</w:t>
      </w:r>
      <w:r w:rsidRPr="00635695">
        <w:rPr>
          <w:rStyle w:val="apple-converted-space"/>
          <w:rFonts w:cs="Calibri"/>
          <w:sz w:val="24"/>
          <w:szCs w:val="24"/>
        </w:rPr>
        <w:t>. </w:t>
      </w:r>
      <w:r w:rsidRPr="00635695">
        <w:rPr>
          <w:rStyle w:val="normaltextrun"/>
          <w:rFonts w:eastAsia="Calibri" w:cs="Calibri"/>
          <w:sz w:val="24"/>
          <w:szCs w:val="24"/>
        </w:rPr>
        <w:t>Walk through several of the Stations of the Cross along the</w:t>
      </w:r>
      <w:r w:rsidRPr="00635695">
        <w:rPr>
          <w:rStyle w:val="apple-converted-space"/>
          <w:rFonts w:cs="Calibri"/>
          <w:sz w:val="24"/>
          <w:szCs w:val="24"/>
        </w:rPr>
        <w:t> </w:t>
      </w:r>
      <w:r w:rsidRPr="00635695">
        <w:rPr>
          <w:rStyle w:val="normaltextrun"/>
          <w:rFonts w:eastAsia="Calibri" w:cs="Calibri"/>
          <w:b/>
          <w:bCs/>
          <w:sz w:val="24"/>
          <w:szCs w:val="24"/>
        </w:rPr>
        <w:t>Via Dolorosa</w:t>
      </w:r>
      <w:r w:rsidRPr="00635695">
        <w:rPr>
          <w:rStyle w:val="normaltextrun"/>
          <w:rFonts w:eastAsia="Calibri" w:cs="Calibri"/>
          <w:sz w:val="24"/>
          <w:szCs w:val="24"/>
        </w:rPr>
        <w:t>, and conclude inside the</w:t>
      </w:r>
      <w:r w:rsidRPr="00635695">
        <w:rPr>
          <w:rStyle w:val="apple-converted-space"/>
          <w:rFonts w:cs="Calibri"/>
          <w:sz w:val="24"/>
          <w:szCs w:val="24"/>
        </w:rPr>
        <w:t> </w:t>
      </w:r>
      <w:r w:rsidRPr="00635695">
        <w:rPr>
          <w:rStyle w:val="normaltextrun"/>
          <w:rFonts w:eastAsia="Calibri" w:cs="Calibri"/>
          <w:b/>
          <w:bCs/>
          <w:sz w:val="24"/>
          <w:szCs w:val="24"/>
        </w:rPr>
        <w:t xml:space="preserve">Church of the Holy </w:t>
      </w:r>
      <w:proofErr w:type="spellStart"/>
      <w:r w:rsidR="009678C9" w:rsidRPr="00635695">
        <w:rPr>
          <w:rStyle w:val="normaltextrun"/>
          <w:rFonts w:eastAsia="Calibri" w:cs="Calibri"/>
          <w:b/>
          <w:bCs/>
          <w:sz w:val="24"/>
          <w:szCs w:val="24"/>
        </w:rPr>
        <w:t>Sepulch</w:t>
      </w:r>
      <w:r w:rsidR="009678C9">
        <w:rPr>
          <w:rStyle w:val="normaltextrun"/>
          <w:rFonts w:eastAsia="Calibri" w:cs="Calibri"/>
          <w:b/>
          <w:bCs/>
          <w:sz w:val="24"/>
          <w:szCs w:val="24"/>
        </w:rPr>
        <w:t>re</w:t>
      </w:r>
      <w:proofErr w:type="spellEnd"/>
      <w:r w:rsidRPr="00635695">
        <w:rPr>
          <w:rStyle w:val="normaltextrun"/>
          <w:rFonts w:eastAsia="Calibri" w:cs="Calibri"/>
          <w:sz w:val="24"/>
          <w:szCs w:val="24"/>
        </w:rPr>
        <w:t>, held by believers to be the site of</w:t>
      </w:r>
      <w:r w:rsidRPr="00635695">
        <w:rPr>
          <w:rStyle w:val="apple-converted-space"/>
          <w:rFonts w:cs="Calibri"/>
          <w:sz w:val="24"/>
          <w:szCs w:val="24"/>
        </w:rPr>
        <w:t> </w:t>
      </w:r>
      <w:r w:rsidRPr="00635695">
        <w:rPr>
          <w:rStyle w:val="normaltextrun"/>
          <w:rFonts w:eastAsia="Calibri" w:cs="Calibri"/>
          <w:sz w:val="24"/>
          <w:szCs w:val="24"/>
        </w:rPr>
        <w:t>Jesus's execution and burial.</w:t>
      </w:r>
      <w:r w:rsidRPr="00635695">
        <w:rPr>
          <w:rStyle w:val="apple-converted-space"/>
          <w:rFonts w:cs="Calibri"/>
          <w:sz w:val="24"/>
          <w:szCs w:val="24"/>
        </w:rPr>
        <w:t> </w:t>
      </w:r>
      <w:r w:rsidRPr="00635695">
        <w:rPr>
          <w:rStyle w:val="normaltextrun"/>
          <w:rFonts w:eastAsia="Calibri" w:cs="Calibri"/>
          <w:sz w:val="24"/>
          <w:szCs w:val="24"/>
        </w:rPr>
        <w:t>Receive</w:t>
      </w:r>
      <w:r w:rsidRPr="00635695">
        <w:rPr>
          <w:rStyle w:val="apple-converted-space"/>
          <w:rFonts w:cs="Calibri"/>
          <w:sz w:val="24"/>
          <w:szCs w:val="24"/>
        </w:rPr>
        <w:t> </w:t>
      </w:r>
      <w:r w:rsidRPr="00635695">
        <w:rPr>
          <w:rStyle w:val="normaltextrun"/>
          <w:rFonts w:eastAsia="Calibri" w:cs="Calibri"/>
          <w:sz w:val="24"/>
          <w:szCs w:val="24"/>
        </w:rPr>
        <w:t>interesting</w:t>
      </w:r>
      <w:r w:rsidRPr="00635695">
        <w:rPr>
          <w:rStyle w:val="apple-converted-space"/>
          <w:rFonts w:cs="Calibri"/>
          <w:sz w:val="24"/>
          <w:szCs w:val="24"/>
        </w:rPr>
        <w:t> </w:t>
      </w:r>
      <w:r w:rsidRPr="00635695">
        <w:rPr>
          <w:rStyle w:val="normaltextrun"/>
          <w:rFonts w:eastAsia="Calibri" w:cs="Calibri"/>
          <w:sz w:val="24"/>
          <w:szCs w:val="24"/>
        </w:rPr>
        <w:t>insights</w:t>
      </w:r>
      <w:r w:rsidRPr="00635695">
        <w:rPr>
          <w:rStyle w:val="apple-converted-space"/>
          <w:rFonts w:cs="Calibri"/>
          <w:sz w:val="24"/>
          <w:szCs w:val="24"/>
        </w:rPr>
        <w:t> </w:t>
      </w:r>
      <w:r w:rsidRPr="00635695">
        <w:rPr>
          <w:rStyle w:val="normaltextrun"/>
          <w:rFonts w:eastAsia="Calibri" w:cs="Calibri"/>
          <w:sz w:val="24"/>
          <w:szCs w:val="24"/>
        </w:rPr>
        <w:t>into the status of Israel's multi-ethnic Christian community and the</w:t>
      </w:r>
      <w:r w:rsidRPr="00635695">
        <w:rPr>
          <w:rStyle w:val="apple-converted-space"/>
          <w:rFonts w:cs="Calibri"/>
          <w:sz w:val="24"/>
          <w:szCs w:val="24"/>
        </w:rPr>
        <w:t> </w:t>
      </w:r>
      <w:r w:rsidRPr="00635695">
        <w:rPr>
          <w:rStyle w:val="normaltextrun"/>
          <w:rFonts w:eastAsia="Calibri" w:cs="Calibri"/>
          <w:sz w:val="24"/>
          <w:szCs w:val="24"/>
        </w:rPr>
        <w:t>issues of identity</w:t>
      </w:r>
      <w:r w:rsidRPr="00635695">
        <w:rPr>
          <w:rStyle w:val="apple-converted-space"/>
          <w:rFonts w:cs="Calibri"/>
          <w:sz w:val="24"/>
          <w:szCs w:val="24"/>
        </w:rPr>
        <w:t> </w:t>
      </w:r>
      <w:r w:rsidRPr="00635695">
        <w:rPr>
          <w:rStyle w:val="normaltextrun"/>
          <w:rFonts w:eastAsia="Calibri" w:cs="Calibri"/>
          <w:sz w:val="24"/>
          <w:szCs w:val="24"/>
        </w:rPr>
        <w:t>it faces</w:t>
      </w:r>
      <w:r w:rsidRPr="00635695">
        <w:rPr>
          <w:rStyle w:val="apple-converted-space"/>
          <w:rFonts w:cs="Calibri"/>
          <w:sz w:val="24"/>
          <w:szCs w:val="24"/>
        </w:rPr>
        <w:t> </w:t>
      </w:r>
      <w:r w:rsidRPr="00635695">
        <w:rPr>
          <w:rStyle w:val="normaltextrun"/>
          <w:rFonts w:eastAsia="Calibri" w:cs="Calibri"/>
          <w:sz w:val="24"/>
          <w:szCs w:val="24"/>
        </w:rPr>
        <w:t>as a small minority living in a Jewish state with a sizable Muslim minority</w:t>
      </w:r>
      <w:r w:rsidR="002E7476">
        <w:rPr>
          <w:rStyle w:val="eop"/>
          <w:rFonts w:cs="Calibri"/>
          <w:sz w:val="24"/>
          <w:szCs w:val="24"/>
        </w:rPr>
        <w:t>.</w:t>
      </w:r>
    </w:p>
    <w:p w14:paraId="7B8E6C34" w14:textId="33616FD9" w:rsidR="00214CE2" w:rsidRPr="00757A43" w:rsidRDefault="00214CE2" w:rsidP="00942E82">
      <w:pPr>
        <w:pStyle w:val="NoSpacing"/>
        <w:numPr>
          <w:ilvl w:val="0"/>
          <w:numId w:val="20"/>
        </w:numPr>
        <w:bidi w:val="0"/>
        <w:rPr>
          <w:rStyle w:val="normaltextrun"/>
          <w:rFonts w:eastAsia="Calibri"/>
          <w:color w:val="FF0000"/>
          <w:sz w:val="24"/>
          <w:szCs w:val="24"/>
        </w:rPr>
      </w:pPr>
      <w:r w:rsidRPr="00635695">
        <w:rPr>
          <w:rStyle w:val="normaltextrun"/>
          <w:rFonts w:eastAsia="Calibri" w:cs="Calibri"/>
          <w:sz w:val="24"/>
          <w:szCs w:val="24"/>
        </w:rPr>
        <w:t>Visit the</w:t>
      </w:r>
      <w:r w:rsidRPr="00635695">
        <w:rPr>
          <w:rStyle w:val="apple-converted-space"/>
          <w:rFonts w:cs="Calibri"/>
          <w:sz w:val="24"/>
          <w:szCs w:val="24"/>
        </w:rPr>
        <w:t> </w:t>
      </w:r>
      <w:r w:rsidRPr="00635695">
        <w:rPr>
          <w:rStyle w:val="normaltextrun"/>
          <w:rFonts w:eastAsia="Calibri" w:cs="Calibri"/>
          <w:b/>
          <w:bCs/>
          <w:sz w:val="24"/>
          <w:szCs w:val="24"/>
        </w:rPr>
        <w:t>Israel Museum</w:t>
      </w:r>
      <w:r w:rsidRPr="00635695">
        <w:rPr>
          <w:rStyle w:val="normaltextrun"/>
          <w:rFonts w:eastAsia="Calibri" w:cs="Calibri"/>
          <w:sz w:val="24"/>
          <w:szCs w:val="24"/>
        </w:rPr>
        <w:t>.</w:t>
      </w:r>
      <w:r w:rsidRPr="00635695">
        <w:rPr>
          <w:rStyle w:val="apple-converted-space"/>
          <w:rFonts w:cs="Calibri"/>
          <w:sz w:val="24"/>
          <w:szCs w:val="24"/>
        </w:rPr>
        <w:t> </w:t>
      </w:r>
      <w:r w:rsidRPr="00635695">
        <w:rPr>
          <w:rStyle w:val="normaltextrun"/>
          <w:rFonts w:eastAsia="Calibri" w:cs="Calibri"/>
          <w:sz w:val="24"/>
          <w:szCs w:val="24"/>
        </w:rPr>
        <w:t>The Museum houses encyclopedic collections, including works dating from prehistoric times</w:t>
      </w:r>
      <w:r w:rsidRPr="00635695">
        <w:rPr>
          <w:rStyle w:val="apple-converted-space"/>
          <w:rFonts w:cs="Calibri"/>
          <w:sz w:val="24"/>
          <w:szCs w:val="24"/>
        </w:rPr>
        <w:t> </w:t>
      </w:r>
      <w:r w:rsidRPr="00635695">
        <w:rPr>
          <w:rStyle w:val="normaltextrun"/>
          <w:rFonts w:eastAsia="Calibri" w:cs="Calibri"/>
          <w:sz w:val="24"/>
          <w:szCs w:val="24"/>
        </w:rPr>
        <w:t>to</w:t>
      </w:r>
      <w:r w:rsidRPr="00635695">
        <w:rPr>
          <w:rStyle w:val="apple-converted-space"/>
          <w:rFonts w:cs="Calibri"/>
          <w:sz w:val="24"/>
          <w:szCs w:val="24"/>
        </w:rPr>
        <w:t> </w:t>
      </w:r>
      <w:r w:rsidRPr="00635695">
        <w:rPr>
          <w:rStyle w:val="normaltextrun"/>
          <w:rFonts w:eastAsia="Calibri" w:cs="Calibri"/>
          <w:sz w:val="24"/>
          <w:szCs w:val="24"/>
        </w:rPr>
        <w:t>today. The</w:t>
      </w:r>
      <w:r w:rsidRPr="00635695">
        <w:rPr>
          <w:rStyle w:val="apple-converted-space"/>
          <w:rFonts w:cs="Calibri"/>
          <w:sz w:val="24"/>
          <w:szCs w:val="24"/>
        </w:rPr>
        <w:t> </w:t>
      </w:r>
      <w:r w:rsidRPr="00635695">
        <w:rPr>
          <w:rStyle w:val="normaltextrun"/>
          <w:rFonts w:eastAsia="Calibri" w:cs="Calibri"/>
          <w:sz w:val="24"/>
          <w:szCs w:val="24"/>
        </w:rPr>
        <w:t>Jewish Art and Life wings</w:t>
      </w:r>
      <w:r w:rsidRPr="00635695">
        <w:rPr>
          <w:rStyle w:val="apple-converted-space"/>
          <w:rFonts w:cs="Calibri"/>
          <w:sz w:val="24"/>
          <w:szCs w:val="24"/>
        </w:rPr>
        <w:t> </w:t>
      </w:r>
      <w:r w:rsidRPr="00635695">
        <w:rPr>
          <w:rStyle w:val="normaltextrun"/>
          <w:rFonts w:eastAsia="Calibri" w:cs="Calibri"/>
          <w:sz w:val="24"/>
          <w:szCs w:val="24"/>
        </w:rPr>
        <w:t>feature the most extensive holdings of biblical and Holy</w:t>
      </w:r>
      <w:r w:rsidRPr="00635695">
        <w:rPr>
          <w:rStyle w:val="apple-converted-space"/>
          <w:rFonts w:cs="Calibri"/>
          <w:sz w:val="24"/>
          <w:szCs w:val="24"/>
        </w:rPr>
        <w:t> </w:t>
      </w:r>
      <w:r w:rsidRPr="00635695">
        <w:rPr>
          <w:rStyle w:val="normaltextrun"/>
          <w:rFonts w:eastAsia="Calibri" w:cs="Calibri"/>
          <w:sz w:val="24"/>
          <w:szCs w:val="24"/>
        </w:rPr>
        <w:t>Land archaeology in the world.</w:t>
      </w:r>
      <w:r w:rsidRPr="00635695">
        <w:rPr>
          <w:rStyle w:val="apple-converted-space"/>
          <w:rFonts w:cs="Calibri"/>
          <w:sz w:val="24"/>
          <w:szCs w:val="24"/>
        </w:rPr>
        <w:t> </w:t>
      </w:r>
      <w:r w:rsidR="00BF2D52">
        <w:rPr>
          <w:rStyle w:val="normaltextrun"/>
          <w:rFonts w:eastAsia="Calibri"/>
          <w:sz w:val="24"/>
          <w:szCs w:val="24"/>
        </w:rPr>
        <w:t xml:space="preserve"> </w:t>
      </w:r>
    </w:p>
    <w:p w14:paraId="21DA018D" w14:textId="2B2EE25E" w:rsidR="008F1B62" w:rsidRPr="00603E27" w:rsidRDefault="008F1B62" w:rsidP="00942E82">
      <w:pPr>
        <w:pStyle w:val="NoSpacing"/>
        <w:numPr>
          <w:ilvl w:val="0"/>
          <w:numId w:val="20"/>
        </w:numPr>
        <w:bidi w:val="0"/>
        <w:rPr>
          <w:rStyle w:val="normaltextrun"/>
          <w:rFonts w:eastAsia="Calibri"/>
          <w:sz w:val="24"/>
          <w:szCs w:val="24"/>
        </w:rPr>
      </w:pPr>
      <w:r w:rsidRPr="00635695">
        <w:rPr>
          <w:rStyle w:val="normaltextrun"/>
          <w:rFonts w:eastAsia="Calibri" w:cs="Calibri"/>
          <w:b/>
          <w:bCs/>
          <w:sz w:val="24"/>
          <w:szCs w:val="24"/>
        </w:rPr>
        <w:t>Mountain Biking</w:t>
      </w:r>
      <w:r w:rsidRPr="00635695">
        <w:rPr>
          <w:rStyle w:val="normaltextrun"/>
          <w:rFonts w:eastAsia="Calibri" w:cs="Calibri"/>
          <w:sz w:val="24"/>
          <w:szCs w:val="24"/>
        </w:rPr>
        <w:t xml:space="preserve"> in the Jerusalem forest at </w:t>
      </w:r>
      <w:proofErr w:type="spellStart"/>
      <w:r w:rsidR="000363BE" w:rsidRPr="00757A43">
        <w:rPr>
          <w:rStyle w:val="normaltextrun"/>
          <w:rFonts w:eastAsia="Calibri" w:cs="Calibri"/>
          <w:b/>
          <w:bCs/>
          <w:sz w:val="24"/>
          <w:szCs w:val="24"/>
        </w:rPr>
        <w:t>Aminadav</w:t>
      </w:r>
      <w:proofErr w:type="spellEnd"/>
      <w:r w:rsidR="000363BE" w:rsidRPr="00757A43">
        <w:rPr>
          <w:rStyle w:val="normaltextrun"/>
          <w:rFonts w:eastAsia="Calibri" w:cs="Calibri"/>
          <w:b/>
          <w:bCs/>
          <w:sz w:val="24"/>
          <w:szCs w:val="24"/>
        </w:rPr>
        <w:t xml:space="preserve"> forest</w:t>
      </w:r>
      <w:r w:rsidRPr="00635695">
        <w:rPr>
          <w:rStyle w:val="normaltextrun"/>
          <w:rFonts w:eastAsia="Calibri" w:cs="Calibri"/>
          <w:sz w:val="24"/>
          <w:szCs w:val="24"/>
        </w:rPr>
        <w:t>.</w:t>
      </w:r>
    </w:p>
    <w:p w14:paraId="4057F5C5" w14:textId="77777777" w:rsidR="00603E27" w:rsidRDefault="00603E27" w:rsidP="00942E82">
      <w:pPr>
        <w:pStyle w:val="NoSpacing"/>
        <w:bidi w:val="0"/>
        <w:rPr>
          <w:rStyle w:val="normaltextrun"/>
          <w:rFonts w:eastAsia="Calibri" w:cs="Calibri"/>
          <w:b/>
          <w:bCs/>
          <w:sz w:val="24"/>
          <w:szCs w:val="24"/>
          <w:lang w:bidi="he-IL"/>
        </w:rPr>
      </w:pPr>
    </w:p>
    <w:p w14:paraId="3891FB84" w14:textId="16DA0E84" w:rsidR="00603E27" w:rsidRDefault="00603E27" w:rsidP="00942E82">
      <w:pPr>
        <w:pStyle w:val="NoSpacing"/>
        <w:bidi w:val="0"/>
        <w:rPr>
          <w:rStyle w:val="normaltextrun"/>
          <w:rFonts w:eastAsia="Calibri" w:cs="Calibri"/>
          <w:b/>
          <w:bCs/>
          <w:sz w:val="24"/>
          <w:szCs w:val="24"/>
          <w:lang w:bidi="he-IL"/>
        </w:rPr>
      </w:pPr>
      <w:r>
        <w:rPr>
          <w:rStyle w:val="normaltextrun"/>
          <w:rFonts w:eastAsia="Calibri" w:cs="Calibri"/>
          <w:b/>
          <w:bCs/>
          <w:sz w:val="24"/>
          <w:szCs w:val="24"/>
          <w:lang w:bidi="he-IL"/>
        </w:rPr>
        <w:t>For trip participants, who did not choose the Masada &amp; Dead Sea track, lunch will be served at Beit Shmuel (</w:t>
      </w:r>
      <w:proofErr w:type="spellStart"/>
      <w:r>
        <w:rPr>
          <w:rStyle w:val="normaltextrun"/>
          <w:rFonts w:eastAsia="Calibri" w:cs="Calibri"/>
          <w:b/>
          <w:bCs/>
          <w:sz w:val="24"/>
          <w:szCs w:val="24"/>
          <w:lang w:bidi="he-IL"/>
        </w:rPr>
        <w:t>Blaustein</w:t>
      </w:r>
      <w:proofErr w:type="spellEnd"/>
      <w:r>
        <w:rPr>
          <w:rStyle w:val="normaltextrun"/>
          <w:rFonts w:eastAsia="Calibri" w:cs="Calibri"/>
          <w:b/>
          <w:bCs/>
          <w:sz w:val="24"/>
          <w:szCs w:val="24"/>
          <w:lang w:bidi="he-IL"/>
        </w:rPr>
        <w:t xml:space="preserve"> Hall).</w:t>
      </w:r>
    </w:p>
    <w:p w14:paraId="40AEE8B8" w14:textId="77777777" w:rsidR="00603E27" w:rsidRPr="00635695" w:rsidRDefault="00603E27" w:rsidP="00942E82">
      <w:pPr>
        <w:pStyle w:val="NoSpacing"/>
        <w:bidi w:val="0"/>
        <w:rPr>
          <w:rStyle w:val="normaltextrun"/>
          <w:rFonts w:eastAsia="Calibri"/>
          <w:sz w:val="24"/>
          <w:szCs w:val="24"/>
        </w:rPr>
      </w:pPr>
    </w:p>
    <w:p w14:paraId="28868A8D" w14:textId="0BE026D7" w:rsidR="00757A43" w:rsidRDefault="00757A43" w:rsidP="00942E82">
      <w:pPr>
        <w:pStyle w:val="NoSpacing"/>
        <w:bidi w:val="0"/>
        <w:rPr>
          <w:rStyle w:val="normaltextrun"/>
          <w:rFonts w:eastAsia="Calibri" w:cs="Calibri"/>
          <w:b/>
          <w:bCs/>
          <w:i/>
          <w:iCs/>
          <w:sz w:val="24"/>
          <w:szCs w:val="24"/>
        </w:rPr>
      </w:pPr>
    </w:p>
    <w:p w14:paraId="54CBA684" w14:textId="3BD16B32" w:rsidR="00214CE2" w:rsidRPr="00635695" w:rsidRDefault="00214CE2" w:rsidP="00942E82">
      <w:pPr>
        <w:pStyle w:val="NoSpacing"/>
        <w:bidi w:val="0"/>
        <w:rPr>
          <w:rStyle w:val="normaltextrun"/>
          <w:rFonts w:eastAsia="Calibri" w:cs="Calibri"/>
          <w:b/>
          <w:bCs/>
          <w:i/>
          <w:iCs/>
          <w:sz w:val="24"/>
          <w:szCs w:val="24"/>
        </w:rPr>
      </w:pPr>
      <w:r w:rsidRPr="00635695">
        <w:rPr>
          <w:rStyle w:val="normaltextrun"/>
          <w:rFonts w:eastAsia="Calibri" w:cs="Calibri"/>
          <w:b/>
          <w:bCs/>
          <w:i/>
          <w:iCs/>
          <w:sz w:val="24"/>
          <w:szCs w:val="24"/>
        </w:rPr>
        <w:t>All together:</w:t>
      </w:r>
    </w:p>
    <w:p w14:paraId="47C8A548" w14:textId="77777777" w:rsidR="00350E72" w:rsidRPr="00635695" w:rsidRDefault="00350E72" w:rsidP="00942E82">
      <w:pPr>
        <w:pStyle w:val="NoSpacing"/>
        <w:numPr>
          <w:ilvl w:val="0"/>
          <w:numId w:val="14"/>
        </w:numPr>
        <w:bidi w:val="0"/>
        <w:rPr>
          <w:rStyle w:val="normaltextrun"/>
          <w:rFonts w:eastAsia="Calibri"/>
          <w:b/>
          <w:bCs/>
          <w:i/>
          <w:iCs/>
          <w:sz w:val="24"/>
          <w:szCs w:val="24"/>
        </w:rPr>
      </w:pPr>
      <w:r w:rsidRPr="00635695">
        <w:rPr>
          <w:rStyle w:val="normaltextrun"/>
          <w:rFonts w:eastAsia="Calibri" w:cs="Calibri"/>
          <w:color w:val="000000"/>
          <w:sz w:val="24"/>
          <w:szCs w:val="24"/>
          <w:shd w:val="clear" w:color="auto" w:fill="FFFFFF"/>
        </w:rPr>
        <w:t>Return to hotel to pack and prepare for the return journey to Portland.</w:t>
      </w:r>
    </w:p>
    <w:p w14:paraId="7D2AFB2B" w14:textId="1B586D18" w:rsidR="00350E72" w:rsidRPr="00635695" w:rsidRDefault="00350E72" w:rsidP="00942E82">
      <w:pPr>
        <w:pStyle w:val="NoSpacing"/>
        <w:numPr>
          <w:ilvl w:val="0"/>
          <w:numId w:val="14"/>
        </w:numPr>
        <w:bidi w:val="0"/>
        <w:rPr>
          <w:rStyle w:val="normaltextrun"/>
          <w:rFonts w:eastAsia="Calibri"/>
          <w:b/>
          <w:bCs/>
          <w:i/>
          <w:iCs/>
          <w:sz w:val="24"/>
          <w:szCs w:val="24"/>
        </w:rPr>
      </w:pPr>
      <w:r w:rsidRPr="00350E72">
        <w:rPr>
          <w:rStyle w:val="normaltextrun"/>
          <w:rFonts w:eastAsia="Calibri" w:cs="Calibri"/>
          <w:b/>
          <w:bCs/>
          <w:color w:val="000000"/>
          <w:sz w:val="24"/>
          <w:szCs w:val="24"/>
          <w:shd w:val="clear" w:color="auto" w:fill="FFFFFF"/>
        </w:rPr>
        <w:t>6:00pm</w:t>
      </w:r>
      <w:r>
        <w:rPr>
          <w:rStyle w:val="normaltextrun"/>
          <w:rFonts w:eastAsia="Calibri" w:cs="Calibri"/>
          <w:color w:val="000000"/>
          <w:sz w:val="24"/>
          <w:szCs w:val="24"/>
          <w:shd w:val="clear" w:color="auto" w:fill="FFFFFF"/>
        </w:rPr>
        <w:t xml:space="preserve"> -</w:t>
      </w:r>
      <w:r w:rsidRPr="00635695">
        <w:rPr>
          <w:rStyle w:val="normaltextrun"/>
          <w:rFonts w:eastAsia="Calibri" w:cs="Calibri"/>
          <w:color w:val="000000"/>
          <w:sz w:val="24"/>
          <w:szCs w:val="24"/>
          <w:shd w:val="clear" w:color="auto" w:fill="FFFFFF"/>
        </w:rPr>
        <w:t xml:space="preserve"> Late hotel check-out.</w:t>
      </w:r>
    </w:p>
    <w:p w14:paraId="23BFF111" w14:textId="6643C284" w:rsidR="008F1B62" w:rsidRDefault="00214CE2" w:rsidP="00942E82">
      <w:pPr>
        <w:pStyle w:val="NoSpacing"/>
        <w:numPr>
          <w:ilvl w:val="0"/>
          <w:numId w:val="14"/>
        </w:numPr>
        <w:bidi w:val="0"/>
        <w:rPr>
          <w:rStyle w:val="normaltextrun"/>
          <w:rFonts w:eastAsia="Calibri"/>
          <w:b/>
          <w:bCs/>
          <w:i/>
          <w:iCs/>
          <w:sz w:val="24"/>
          <w:szCs w:val="24"/>
        </w:rPr>
      </w:pPr>
      <w:r w:rsidRPr="00635695">
        <w:rPr>
          <w:rStyle w:val="normaltextrun"/>
          <w:rFonts w:eastAsia="Calibri" w:cs="Calibri"/>
          <w:color w:val="000000"/>
          <w:sz w:val="24"/>
          <w:szCs w:val="24"/>
          <w:shd w:val="clear" w:color="auto" w:fill="FFFFFF"/>
        </w:rPr>
        <w:t xml:space="preserve">As Shabbat </w:t>
      </w:r>
      <w:r w:rsidR="00973DC4" w:rsidRPr="00635695">
        <w:rPr>
          <w:rStyle w:val="normaltextrun"/>
          <w:rFonts w:eastAsia="Calibri" w:cs="Calibri"/>
          <w:color w:val="000000"/>
          <w:sz w:val="24"/>
          <w:szCs w:val="24"/>
          <w:shd w:val="clear" w:color="auto" w:fill="FFFFFF"/>
        </w:rPr>
        <w:t>concludes</w:t>
      </w:r>
      <w:r w:rsidRPr="00635695">
        <w:rPr>
          <w:rStyle w:val="normaltextrun"/>
          <w:rFonts w:eastAsia="Calibri" w:cs="Calibri"/>
          <w:color w:val="000000"/>
          <w:sz w:val="24"/>
          <w:szCs w:val="24"/>
          <w:shd w:val="clear" w:color="auto" w:fill="FFFFFF"/>
        </w:rPr>
        <w:t xml:space="preserve">, gather as a community to express thanks for this special time </w:t>
      </w:r>
      <w:r w:rsidR="00973DC4" w:rsidRPr="00635695">
        <w:rPr>
          <w:rStyle w:val="normaltextrun"/>
          <w:rFonts w:eastAsia="Calibri" w:cs="Calibri"/>
          <w:color w:val="000000"/>
          <w:sz w:val="24"/>
          <w:szCs w:val="24"/>
          <w:shd w:val="clear" w:color="auto" w:fill="FFFFFF"/>
        </w:rPr>
        <w:t xml:space="preserve">and experience </w:t>
      </w:r>
      <w:r w:rsidRPr="00635695">
        <w:rPr>
          <w:rStyle w:val="normaltextrun"/>
          <w:rFonts w:eastAsia="Calibri" w:cs="Calibri"/>
          <w:color w:val="000000"/>
          <w:sz w:val="24"/>
          <w:szCs w:val="24"/>
          <w:shd w:val="clear" w:color="auto" w:fill="FFFFFF"/>
        </w:rPr>
        <w:t>together. A beautiful</w:t>
      </w:r>
      <w:r w:rsidR="00EB54FA" w:rsidRPr="00635695">
        <w:rPr>
          <w:rStyle w:val="normaltextrun"/>
          <w:rFonts w:eastAsia="Calibri" w:cs="Calibri"/>
          <w:color w:val="000000"/>
          <w:sz w:val="24"/>
          <w:szCs w:val="24"/>
          <w:shd w:val="clear" w:color="auto" w:fill="FFFFFF"/>
        </w:rPr>
        <w:t xml:space="preserve"> </w:t>
      </w:r>
      <w:r w:rsidRPr="00635695">
        <w:rPr>
          <w:rStyle w:val="normaltextrun"/>
          <w:rFonts w:eastAsia="Calibri" w:cs="Calibri"/>
          <w:b/>
          <w:bCs/>
          <w:color w:val="000000"/>
          <w:sz w:val="24"/>
          <w:szCs w:val="24"/>
          <w:shd w:val="clear" w:color="auto" w:fill="FFFFFF"/>
        </w:rPr>
        <w:t>Havdalah</w:t>
      </w:r>
      <w:r w:rsidRPr="00635695">
        <w:rPr>
          <w:rStyle w:val="apple-converted-space"/>
          <w:rFonts w:cs="Calibri"/>
          <w:b/>
          <w:bCs/>
          <w:color w:val="000000"/>
          <w:sz w:val="24"/>
          <w:szCs w:val="24"/>
          <w:shd w:val="clear" w:color="auto" w:fill="FFFFFF"/>
        </w:rPr>
        <w:t> </w:t>
      </w:r>
      <w:r w:rsidR="00EB54FA" w:rsidRPr="00635695">
        <w:rPr>
          <w:rStyle w:val="apple-converted-space"/>
          <w:rFonts w:cs="Calibri"/>
          <w:color w:val="000000"/>
          <w:sz w:val="24"/>
          <w:szCs w:val="24"/>
          <w:shd w:val="clear" w:color="auto" w:fill="FFFFFF"/>
        </w:rPr>
        <w:t xml:space="preserve">and </w:t>
      </w:r>
      <w:r w:rsidR="00EB54FA" w:rsidRPr="00635695">
        <w:rPr>
          <w:rStyle w:val="apple-converted-space"/>
          <w:rFonts w:cs="Calibri"/>
          <w:b/>
          <w:bCs/>
          <w:color w:val="000000"/>
          <w:sz w:val="24"/>
          <w:szCs w:val="24"/>
          <w:shd w:val="clear" w:color="auto" w:fill="FFFFFF"/>
        </w:rPr>
        <w:t>closing program</w:t>
      </w:r>
      <w:r w:rsidR="00BC63BB">
        <w:rPr>
          <w:rStyle w:val="apple-converted-space"/>
          <w:rFonts w:cs="Calibri"/>
          <w:b/>
          <w:bCs/>
          <w:color w:val="000000"/>
          <w:sz w:val="24"/>
          <w:szCs w:val="24"/>
          <w:shd w:val="clear" w:color="auto" w:fill="FFFFFF"/>
        </w:rPr>
        <w:t xml:space="preserve"> at the Waldorf</w:t>
      </w:r>
      <w:r w:rsidR="002E7476">
        <w:rPr>
          <w:rStyle w:val="apple-converted-space"/>
          <w:rFonts w:cs="Calibri"/>
          <w:b/>
          <w:bCs/>
          <w:color w:val="000000"/>
          <w:sz w:val="24"/>
          <w:szCs w:val="24"/>
          <w:shd w:val="clear" w:color="auto" w:fill="FFFFFF"/>
        </w:rPr>
        <w:t xml:space="preserve"> Astoria</w:t>
      </w:r>
      <w:r w:rsidR="00BC63BB">
        <w:rPr>
          <w:rStyle w:val="apple-converted-space"/>
          <w:rFonts w:cs="Calibri"/>
          <w:b/>
          <w:bCs/>
          <w:color w:val="000000"/>
          <w:sz w:val="24"/>
          <w:szCs w:val="24"/>
          <w:shd w:val="clear" w:color="auto" w:fill="FFFFFF"/>
        </w:rPr>
        <w:t xml:space="preserve"> hotel</w:t>
      </w:r>
      <w:r w:rsidR="00BC63BB">
        <w:rPr>
          <w:rStyle w:val="normaltextrun"/>
          <w:rFonts w:eastAsia="Calibri"/>
          <w:b/>
          <w:bCs/>
          <w:i/>
          <w:iCs/>
          <w:sz w:val="24"/>
          <w:szCs w:val="24"/>
        </w:rPr>
        <w:t>.</w:t>
      </w:r>
    </w:p>
    <w:p w14:paraId="61100DB3" w14:textId="2D35DE93" w:rsidR="00634A06" w:rsidRDefault="007C438C" w:rsidP="00942E82">
      <w:pPr>
        <w:pStyle w:val="NoSpacing"/>
        <w:numPr>
          <w:ilvl w:val="0"/>
          <w:numId w:val="14"/>
        </w:numPr>
        <w:bidi w:val="0"/>
        <w:rPr>
          <w:rStyle w:val="normaltextrun"/>
          <w:rFonts w:cs="Calibri"/>
          <w:color w:val="000000"/>
        </w:rPr>
      </w:pPr>
      <w:r>
        <w:rPr>
          <w:rStyle w:val="normaltextrun"/>
          <w:rFonts w:eastAsia="Calibri" w:cs="Calibri"/>
          <w:color w:val="000000"/>
          <w:sz w:val="24"/>
          <w:szCs w:val="24"/>
          <w:shd w:val="clear" w:color="auto" w:fill="FFFFFF"/>
        </w:rPr>
        <w:t xml:space="preserve">Group </w:t>
      </w:r>
      <w:r w:rsidR="008F1B62" w:rsidRPr="00635695">
        <w:rPr>
          <w:rStyle w:val="normaltextrun"/>
          <w:rFonts w:eastAsia="Calibri" w:cs="Calibri"/>
          <w:color w:val="000000"/>
          <w:sz w:val="24"/>
          <w:szCs w:val="24"/>
          <w:shd w:val="clear" w:color="auto" w:fill="FFFFFF"/>
        </w:rPr>
        <w:t>transfers to Ben Gurion international airport for the return flight home.</w:t>
      </w:r>
    </w:p>
    <w:p w14:paraId="213E25B3" w14:textId="3F8EAA5A" w:rsidR="00933B12" w:rsidRPr="00AB3717" w:rsidRDefault="00942E82" w:rsidP="003B4F98">
      <w:pPr>
        <w:pStyle w:val="NoSpacing"/>
        <w:numPr>
          <w:ilvl w:val="0"/>
          <w:numId w:val="14"/>
        </w:numPr>
        <w:bidi w:val="0"/>
        <w:rPr>
          <w:rFonts w:cs="Calibri"/>
          <w:color w:val="000000"/>
        </w:rPr>
      </w:pPr>
      <w:r w:rsidRPr="00AB3717">
        <w:rPr>
          <w:rStyle w:val="normaltextrun"/>
          <w:rFonts w:cs="Calibri"/>
          <w:i/>
          <w:iCs/>
          <w:color w:val="000000"/>
          <w:sz w:val="24"/>
          <w:szCs w:val="24"/>
        </w:rPr>
        <w:t>Jordan-Extension group – please be ready to depart the David Citadel hotel at 7:00am on March 29</w:t>
      </w:r>
      <w:r w:rsidRPr="00AB3717">
        <w:rPr>
          <w:rStyle w:val="normaltextrun"/>
          <w:rFonts w:cs="Calibri"/>
          <w:i/>
          <w:iCs/>
          <w:color w:val="000000"/>
          <w:sz w:val="24"/>
          <w:szCs w:val="24"/>
          <w:vertAlign w:val="superscript"/>
        </w:rPr>
        <w:t>th</w:t>
      </w:r>
      <w:r w:rsidRPr="00AB3717">
        <w:rPr>
          <w:rStyle w:val="normaltextrun"/>
          <w:rFonts w:cs="Calibri"/>
          <w:i/>
          <w:iCs/>
          <w:color w:val="000000"/>
          <w:sz w:val="24"/>
          <w:szCs w:val="24"/>
        </w:rPr>
        <w:t>, after breakfast, check-out and luggage drop-off at the hospitality desk at the hotel (Bus departs by 7:30am).</w:t>
      </w:r>
    </w:p>
    <w:p w14:paraId="4DA7C7BA" w14:textId="38A605FC" w:rsidR="0032765B" w:rsidRDefault="0032765B" w:rsidP="00942E82">
      <w:pPr>
        <w:rPr>
          <w:rFonts w:ascii="Calibri" w:hAnsi="Calibri" w:cs="Calibri"/>
          <w:color w:val="000000"/>
        </w:rPr>
      </w:pPr>
    </w:p>
    <w:p w14:paraId="3EE73714" w14:textId="77777777" w:rsidR="002F3AA1" w:rsidRDefault="002F3AA1" w:rsidP="00942E82">
      <w:pPr>
        <w:rPr>
          <w:rFonts w:ascii="Calibri" w:hAnsi="Calibri" w:cs="Calibri"/>
          <w:color w:val="000000"/>
        </w:rPr>
      </w:pPr>
    </w:p>
    <w:p w14:paraId="68B42067" w14:textId="614BFC36" w:rsidR="0032765B" w:rsidRDefault="0032765B" w:rsidP="00942E82">
      <w:pPr>
        <w:rPr>
          <w:rFonts w:ascii="Calibri" w:hAnsi="Calibri" w:cs="Calibri"/>
          <w:color w:val="000000"/>
        </w:rPr>
      </w:pPr>
    </w:p>
    <w:p w14:paraId="3B1799EE" w14:textId="13791209" w:rsidR="0032765B" w:rsidRDefault="0032765B" w:rsidP="00942E82">
      <w:pPr>
        <w:rPr>
          <w:rFonts w:ascii="Calibri" w:hAnsi="Calibri" w:cs="Calibri"/>
          <w:color w:val="000000"/>
        </w:rPr>
      </w:pPr>
    </w:p>
    <w:p w14:paraId="26B59D31" w14:textId="77777777" w:rsidR="0032765B" w:rsidRPr="00635695" w:rsidRDefault="0032765B" w:rsidP="00942E82">
      <w:pPr>
        <w:rPr>
          <w:rFonts w:ascii="Calibri" w:hAnsi="Calibri" w:cs="Calibri"/>
          <w:color w:val="000000"/>
        </w:rPr>
      </w:pPr>
    </w:p>
    <w:p w14:paraId="47CF25F0" w14:textId="77777777" w:rsidR="00933B12" w:rsidRPr="00635695" w:rsidRDefault="00933B12" w:rsidP="00942E82">
      <w:pPr>
        <w:rPr>
          <w:rFonts w:ascii="Calibri" w:hAnsi="Calibri" w:cs="Calibri"/>
          <w:color w:val="000000"/>
        </w:rPr>
      </w:pPr>
    </w:p>
    <w:p w14:paraId="70EF31FD" w14:textId="56E5D616" w:rsidR="00634A06" w:rsidRDefault="00634A06" w:rsidP="00942E82">
      <w:pPr>
        <w:rPr>
          <w:rFonts w:ascii="Calibri" w:eastAsia="Calibri" w:hAnsi="Calibri" w:cs="Calibri"/>
          <w:kern w:val="2"/>
        </w:rPr>
      </w:pPr>
    </w:p>
    <w:sectPr w:rsidR="00634A06" w:rsidSect="004975D9">
      <w:headerReference w:type="even" r:id="rId15"/>
      <w:headerReference w:type="default" r:id="rId16"/>
      <w:footerReference w:type="even" r:id="rId17"/>
      <w:footerReference w:type="default" r:id="rId18"/>
      <w:headerReference w:type="first" r:id="rId19"/>
      <w:footerReference w:type="first" r:id="rId20"/>
      <w:pgSz w:w="12240" w:h="15840" w:code="1"/>
      <w:pgMar w:top="1440" w:right="1008" w:bottom="706" w:left="994"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F3723" w14:textId="77777777" w:rsidR="00AB27D6" w:rsidRDefault="00AB27D6">
      <w:r>
        <w:separator/>
      </w:r>
    </w:p>
  </w:endnote>
  <w:endnote w:type="continuationSeparator" w:id="0">
    <w:p w14:paraId="2A95013D" w14:textId="77777777" w:rsidR="00AB27D6" w:rsidRDefault="00AB27D6">
      <w:r>
        <w:continuationSeparator/>
      </w:r>
    </w:p>
  </w:endnote>
  <w:endnote w:type="continuationNotice" w:id="1">
    <w:p w14:paraId="61E9A9AB" w14:textId="77777777" w:rsidR="00AB27D6" w:rsidRDefault="00AB27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entury Schoolbook">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A44B3" w14:textId="77777777" w:rsidR="00091FBD" w:rsidRDefault="00091F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DBDB0" w14:textId="77777777" w:rsidR="00091FBD" w:rsidRDefault="00091FBD">
    <w:pPr>
      <w:pStyle w:val="Footer"/>
      <w:jc w:val="center"/>
    </w:pPr>
    <w:r>
      <w:fldChar w:fldCharType="begin"/>
    </w:r>
    <w:r>
      <w:instrText xml:space="preserve"> PAGE   \* MERGEFORMAT </w:instrText>
    </w:r>
    <w:r>
      <w:fldChar w:fldCharType="separate"/>
    </w:r>
    <w:r>
      <w:rPr>
        <w:noProof/>
      </w:rPr>
      <w:t>28</w:t>
    </w:r>
    <w:r>
      <w:rPr>
        <w:noProof/>
      </w:rPr>
      <w:fldChar w:fldCharType="end"/>
    </w:r>
  </w:p>
  <w:p w14:paraId="2122AABB" w14:textId="77777777" w:rsidR="00091FBD" w:rsidRDefault="00091F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D1579" w14:textId="77777777" w:rsidR="00091FBD" w:rsidRDefault="00091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8FEDF" w14:textId="77777777" w:rsidR="00AB27D6" w:rsidRDefault="00AB27D6">
      <w:r>
        <w:separator/>
      </w:r>
    </w:p>
  </w:footnote>
  <w:footnote w:type="continuationSeparator" w:id="0">
    <w:p w14:paraId="596012CD" w14:textId="77777777" w:rsidR="00AB27D6" w:rsidRDefault="00AB27D6">
      <w:r>
        <w:continuationSeparator/>
      </w:r>
    </w:p>
  </w:footnote>
  <w:footnote w:type="continuationNotice" w:id="1">
    <w:p w14:paraId="7B110A8B" w14:textId="77777777" w:rsidR="00AB27D6" w:rsidRDefault="00AB27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52254" w14:textId="77777777" w:rsidR="00091FBD" w:rsidRDefault="00AB27D6">
    <w:pPr>
      <w:pStyle w:val="Header"/>
    </w:pPr>
    <w:r>
      <w:rPr>
        <w:noProof/>
      </w:rPr>
      <w:pict w14:anchorId="767762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715344" o:spid="_x0000_s2051" type="#_x0000_t136" style="position:absolute;margin-left:0;margin-top:0;width:430.95pt;height:258.55pt;rotation:315;z-index:-251658238;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60882" w14:textId="509731D8" w:rsidR="00091FBD" w:rsidRDefault="00AB27D6">
    <w:pPr>
      <w:pStyle w:val="Header"/>
    </w:pPr>
    <w:r>
      <w:rPr>
        <w:noProof/>
      </w:rPr>
      <w:pict w14:anchorId="4C1AB1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715345" o:spid="_x0000_s2050" type="#_x0000_t136" style="position:absolute;margin-left:0;margin-top:0;width:430.95pt;height:258.55pt;rotation:315;z-index:-251658237;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091FBD">
      <w:rPr>
        <w:noProof/>
        <w:lang w:eastAsia="en-US" w:bidi="he-IL"/>
      </w:rPr>
      <w:drawing>
        <wp:anchor distT="0" distB="0" distL="0" distR="0" simplePos="0" relativeHeight="251658240" behindDoc="0" locked="0" layoutInCell="1" allowOverlap="1" wp14:anchorId="467AEE40" wp14:editId="4B95E5A1">
          <wp:simplePos x="0" y="0"/>
          <wp:positionH relativeFrom="column">
            <wp:align>center</wp:align>
          </wp:positionH>
          <wp:positionV relativeFrom="paragraph">
            <wp:posOffset>0</wp:posOffset>
          </wp:positionV>
          <wp:extent cx="7559040" cy="1499235"/>
          <wp:effectExtent l="0" t="0" r="0" b="0"/>
          <wp:wrapSquare wrapText="larges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040" cy="149923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11FE7" w14:textId="77777777" w:rsidR="00091FBD" w:rsidRDefault="00AB27D6">
    <w:pPr>
      <w:pStyle w:val="Header"/>
    </w:pPr>
    <w:r>
      <w:rPr>
        <w:noProof/>
      </w:rPr>
      <w:pict w14:anchorId="088FF3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9715343" o:spid="_x0000_s2049" type="#_x0000_t136" style="position:absolute;margin-left:0;margin-top:0;width:430.95pt;height:258.55pt;rotation:315;z-index:-251658239;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76F69"/>
    <w:multiLevelType w:val="hybridMultilevel"/>
    <w:tmpl w:val="36108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80D37"/>
    <w:multiLevelType w:val="hybridMultilevel"/>
    <w:tmpl w:val="491ABE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E559E"/>
    <w:multiLevelType w:val="hybridMultilevel"/>
    <w:tmpl w:val="B0E005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04E7"/>
    <w:multiLevelType w:val="hybridMultilevel"/>
    <w:tmpl w:val="90720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2213B"/>
    <w:multiLevelType w:val="hybridMultilevel"/>
    <w:tmpl w:val="35F41E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179F51F7"/>
    <w:multiLevelType w:val="hybridMultilevel"/>
    <w:tmpl w:val="17FEE7C4"/>
    <w:lvl w:ilvl="0" w:tplc="0DC0B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6A604E"/>
    <w:multiLevelType w:val="hybridMultilevel"/>
    <w:tmpl w:val="237CB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9119F1"/>
    <w:multiLevelType w:val="hybridMultilevel"/>
    <w:tmpl w:val="F85A4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353E6"/>
    <w:multiLevelType w:val="hybridMultilevel"/>
    <w:tmpl w:val="B864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0305BB"/>
    <w:multiLevelType w:val="hybridMultilevel"/>
    <w:tmpl w:val="D494B08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C660A8E"/>
    <w:multiLevelType w:val="hybridMultilevel"/>
    <w:tmpl w:val="0F046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8608D5"/>
    <w:multiLevelType w:val="hybridMultilevel"/>
    <w:tmpl w:val="F8AC79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7E2DDB"/>
    <w:multiLevelType w:val="hybridMultilevel"/>
    <w:tmpl w:val="E0F48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CF4535"/>
    <w:multiLevelType w:val="hybridMultilevel"/>
    <w:tmpl w:val="A4F6E4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6D6728"/>
    <w:multiLevelType w:val="hybridMultilevel"/>
    <w:tmpl w:val="FE78E5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41063F9"/>
    <w:multiLevelType w:val="hybridMultilevel"/>
    <w:tmpl w:val="2D6AAEB0"/>
    <w:lvl w:ilvl="0" w:tplc="01C8915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56EC6"/>
    <w:multiLevelType w:val="hybridMultilevel"/>
    <w:tmpl w:val="F530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4B01E0"/>
    <w:multiLevelType w:val="hybridMultilevel"/>
    <w:tmpl w:val="469A0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06383D"/>
    <w:multiLevelType w:val="hybridMultilevel"/>
    <w:tmpl w:val="7B141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EF7EB4"/>
    <w:multiLevelType w:val="hybridMultilevel"/>
    <w:tmpl w:val="4BEC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2D4FA1"/>
    <w:multiLevelType w:val="hybridMultilevel"/>
    <w:tmpl w:val="3468E5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23927DD"/>
    <w:multiLevelType w:val="hybridMultilevel"/>
    <w:tmpl w:val="BCAE1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9339D6"/>
    <w:multiLevelType w:val="hybridMultilevel"/>
    <w:tmpl w:val="E77039DE"/>
    <w:lvl w:ilvl="0" w:tplc="04090001">
      <w:start w:val="1"/>
      <w:numFmt w:val="bullet"/>
      <w:lvlText w:val=""/>
      <w:lvlJc w:val="left"/>
      <w:pPr>
        <w:ind w:left="720" w:hanging="360"/>
      </w:pPr>
      <w:rPr>
        <w:rFonts w:ascii="Symbol" w:hAnsi="Symbol" w:hint="default"/>
      </w:rPr>
    </w:lvl>
    <w:lvl w:ilvl="1" w:tplc="A99AFFB0">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75773C"/>
    <w:multiLevelType w:val="hybridMultilevel"/>
    <w:tmpl w:val="8AD6A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4A6021"/>
    <w:multiLevelType w:val="hybridMultilevel"/>
    <w:tmpl w:val="2A241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D95852"/>
    <w:multiLevelType w:val="hybridMultilevel"/>
    <w:tmpl w:val="0A70D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F23AF9"/>
    <w:multiLevelType w:val="hybridMultilevel"/>
    <w:tmpl w:val="D5221C1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7" w15:restartNumberingAfterBreak="0">
    <w:nsid w:val="64770805"/>
    <w:multiLevelType w:val="hybridMultilevel"/>
    <w:tmpl w:val="781896F0"/>
    <w:lvl w:ilvl="0" w:tplc="1F2AFC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306DF4"/>
    <w:multiLevelType w:val="hybridMultilevel"/>
    <w:tmpl w:val="E25EA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E75D78"/>
    <w:multiLevelType w:val="hybridMultilevel"/>
    <w:tmpl w:val="ACFE0B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411C38"/>
    <w:multiLevelType w:val="hybridMultilevel"/>
    <w:tmpl w:val="6FFEC3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E602541"/>
    <w:multiLevelType w:val="hybridMultilevel"/>
    <w:tmpl w:val="DE5C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ED44BE"/>
    <w:multiLevelType w:val="hybridMultilevel"/>
    <w:tmpl w:val="FB848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A121F2"/>
    <w:multiLevelType w:val="hybridMultilevel"/>
    <w:tmpl w:val="F89E6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EF1BD0"/>
    <w:multiLevelType w:val="hybridMultilevel"/>
    <w:tmpl w:val="7272F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CB802BC"/>
    <w:multiLevelType w:val="hybridMultilevel"/>
    <w:tmpl w:val="14E27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6"/>
  </w:num>
  <w:num w:numId="3">
    <w:abstractNumId w:val="11"/>
  </w:num>
  <w:num w:numId="4">
    <w:abstractNumId w:val="23"/>
  </w:num>
  <w:num w:numId="5">
    <w:abstractNumId w:val="22"/>
  </w:num>
  <w:num w:numId="6">
    <w:abstractNumId w:val="21"/>
  </w:num>
  <w:num w:numId="7">
    <w:abstractNumId w:val="12"/>
  </w:num>
  <w:num w:numId="8">
    <w:abstractNumId w:val="17"/>
  </w:num>
  <w:num w:numId="9">
    <w:abstractNumId w:val="8"/>
  </w:num>
  <w:num w:numId="10">
    <w:abstractNumId w:val="32"/>
  </w:num>
  <w:num w:numId="11">
    <w:abstractNumId w:val="10"/>
  </w:num>
  <w:num w:numId="12">
    <w:abstractNumId w:val="35"/>
  </w:num>
  <w:num w:numId="13">
    <w:abstractNumId w:val="1"/>
  </w:num>
  <w:num w:numId="14">
    <w:abstractNumId w:val="18"/>
  </w:num>
  <w:num w:numId="15">
    <w:abstractNumId w:val="15"/>
  </w:num>
  <w:num w:numId="16">
    <w:abstractNumId w:val="25"/>
  </w:num>
  <w:num w:numId="17">
    <w:abstractNumId w:val="0"/>
  </w:num>
  <w:num w:numId="18">
    <w:abstractNumId w:val="7"/>
  </w:num>
  <w:num w:numId="19">
    <w:abstractNumId w:val="26"/>
  </w:num>
  <w:num w:numId="20">
    <w:abstractNumId w:val="27"/>
  </w:num>
  <w:num w:numId="21">
    <w:abstractNumId w:val="19"/>
  </w:num>
  <w:num w:numId="22">
    <w:abstractNumId w:val="13"/>
  </w:num>
  <w:num w:numId="23">
    <w:abstractNumId w:val="34"/>
  </w:num>
  <w:num w:numId="24">
    <w:abstractNumId w:val="29"/>
  </w:num>
  <w:num w:numId="25">
    <w:abstractNumId w:val="9"/>
  </w:num>
  <w:num w:numId="26">
    <w:abstractNumId w:val="31"/>
  </w:num>
  <w:num w:numId="27">
    <w:abstractNumId w:val="5"/>
  </w:num>
  <w:num w:numId="28">
    <w:abstractNumId w:val="10"/>
  </w:num>
  <w:num w:numId="29">
    <w:abstractNumId w:val="1"/>
  </w:num>
  <w:num w:numId="30">
    <w:abstractNumId w:val="3"/>
  </w:num>
  <w:num w:numId="31">
    <w:abstractNumId w:val="30"/>
  </w:num>
  <w:num w:numId="32">
    <w:abstractNumId w:val="33"/>
  </w:num>
  <w:num w:numId="33">
    <w:abstractNumId w:val="20"/>
  </w:num>
  <w:num w:numId="34">
    <w:abstractNumId w:val="16"/>
  </w:num>
  <w:num w:numId="35">
    <w:abstractNumId w:val="14"/>
  </w:num>
  <w:num w:numId="36">
    <w:abstractNumId w:val="2"/>
  </w:num>
  <w:num w:numId="37">
    <w:abstractNumId w:val="4"/>
  </w:num>
  <w:num w:numId="38">
    <w:abstractNumId w:val="2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2"/>
    <o:shapelayout v:ext="edit">
      <o:idmap v:ext="edit" data="2"/>
    </o:shapelayout>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MzM0tzAzMTY1NbNQ0lEKTi0uzszPAykwrgUA28og6SwAAAA="/>
  </w:docVars>
  <w:rsids>
    <w:rsidRoot w:val="0083371B"/>
    <w:rsid w:val="00002A74"/>
    <w:rsid w:val="00002C0C"/>
    <w:rsid w:val="00003290"/>
    <w:rsid w:val="0000492B"/>
    <w:rsid w:val="0000625C"/>
    <w:rsid w:val="00006287"/>
    <w:rsid w:val="0000696E"/>
    <w:rsid w:val="00012033"/>
    <w:rsid w:val="00012CA5"/>
    <w:rsid w:val="000150DA"/>
    <w:rsid w:val="00016006"/>
    <w:rsid w:val="00017281"/>
    <w:rsid w:val="000177A2"/>
    <w:rsid w:val="000215E6"/>
    <w:rsid w:val="00023727"/>
    <w:rsid w:val="000259B5"/>
    <w:rsid w:val="0002633C"/>
    <w:rsid w:val="00030634"/>
    <w:rsid w:val="0003094D"/>
    <w:rsid w:val="000314B1"/>
    <w:rsid w:val="00032114"/>
    <w:rsid w:val="000323D1"/>
    <w:rsid w:val="000339E6"/>
    <w:rsid w:val="00033EF6"/>
    <w:rsid w:val="00034690"/>
    <w:rsid w:val="00034DFE"/>
    <w:rsid w:val="00035110"/>
    <w:rsid w:val="00035977"/>
    <w:rsid w:val="000363BE"/>
    <w:rsid w:val="000371C0"/>
    <w:rsid w:val="0004423F"/>
    <w:rsid w:val="000443C5"/>
    <w:rsid w:val="000447B2"/>
    <w:rsid w:val="000447D7"/>
    <w:rsid w:val="0005059E"/>
    <w:rsid w:val="0005095F"/>
    <w:rsid w:val="00051109"/>
    <w:rsid w:val="00052161"/>
    <w:rsid w:val="000529D9"/>
    <w:rsid w:val="0005535E"/>
    <w:rsid w:val="00056A5C"/>
    <w:rsid w:val="00056BFB"/>
    <w:rsid w:val="00056D14"/>
    <w:rsid w:val="000575E2"/>
    <w:rsid w:val="000606D7"/>
    <w:rsid w:val="00060758"/>
    <w:rsid w:val="00060D82"/>
    <w:rsid w:val="00061620"/>
    <w:rsid w:val="00061F73"/>
    <w:rsid w:val="00062C24"/>
    <w:rsid w:val="00063B6C"/>
    <w:rsid w:val="000657CE"/>
    <w:rsid w:val="000661CA"/>
    <w:rsid w:val="00070562"/>
    <w:rsid w:val="00071FCE"/>
    <w:rsid w:val="0007253B"/>
    <w:rsid w:val="00072A36"/>
    <w:rsid w:val="000770C7"/>
    <w:rsid w:val="00080D4E"/>
    <w:rsid w:val="00081AE1"/>
    <w:rsid w:val="00081B8F"/>
    <w:rsid w:val="000847F3"/>
    <w:rsid w:val="00084D1E"/>
    <w:rsid w:val="00085100"/>
    <w:rsid w:val="00086920"/>
    <w:rsid w:val="00086B61"/>
    <w:rsid w:val="00086DE8"/>
    <w:rsid w:val="00087354"/>
    <w:rsid w:val="00090163"/>
    <w:rsid w:val="0009027B"/>
    <w:rsid w:val="00091FBD"/>
    <w:rsid w:val="000931B3"/>
    <w:rsid w:val="000938AF"/>
    <w:rsid w:val="00094537"/>
    <w:rsid w:val="00095E62"/>
    <w:rsid w:val="000960E1"/>
    <w:rsid w:val="00096A97"/>
    <w:rsid w:val="00096B3F"/>
    <w:rsid w:val="00096CF9"/>
    <w:rsid w:val="000A1908"/>
    <w:rsid w:val="000A3307"/>
    <w:rsid w:val="000A3596"/>
    <w:rsid w:val="000A35C3"/>
    <w:rsid w:val="000A3DBC"/>
    <w:rsid w:val="000A6754"/>
    <w:rsid w:val="000A7260"/>
    <w:rsid w:val="000A7EDA"/>
    <w:rsid w:val="000B1018"/>
    <w:rsid w:val="000B14FC"/>
    <w:rsid w:val="000B2126"/>
    <w:rsid w:val="000B2C3F"/>
    <w:rsid w:val="000B34B5"/>
    <w:rsid w:val="000B3717"/>
    <w:rsid w:val="000B5F6A"/>
    <w:rsid w:val="000C0239"/>
    <w:rsid w:val="000C039C"/>
    <w:rsid w:val="000C0B95"/>
    <w:rsid w:val="000C2B84"/>
    <w:rsid w:val="000C365C"/>
    <w:rsid w:val="000C3DAA"/>
    <w:rsid w:val="000C4762"/>
    <w:rsid w:val="000C47F4"/>
    <w:rsid w:val="000C706E"/>
    <w:rsid w:val="000D08F2"/>
    <w:rsid w:val="000D1D71"/>
    <w:rsid w:val="000D2049"/>
    <w:rsid w:val="000D2050"/>
    <w:rsid w:val="000D23A8"/>
    <w:rsid w:val="000D2E7E"/>
    <w:rsid w:val="000D3E57"/>
    <w:rsid w:val="000D5156"/>
    <w:rsid w:val="000D7927"/>
    <w:rsid w:val="000D7F4B"/>
    <w:rsid w:val="000E03C8"/>
    <w:rsid w:val="000E0C87"/>
    <w:rsid w:val="000E108D"/>
    <w:rsid w:val="000E1813"/>
    <w:rsid w:val="000E37C9"/>
    <w:rsid w:val="000E3981"/>
    <w:rsid w:val="000E40CB"/>
    <w:rsid w:val="000E4439"/>
    <w:rsid w:val="000E4DDD"/>
    <w:rsid w:val="000E4FC0"/>
    <w:rsid w:val="000E5C9C"/>
    <w:rsid w:val="000E632B"/>
    <w:rsid w:val="000E6829"/>
    <w:rsid w:val="000E6A11"/>
    <w:rsid w:val="000E783F"/>
    <w:rsid w:val="000E78A2"/>
    <w:rsid w:val="000E7D7B"/>
    <w:rsid w:val="000F59D3"/>
    <w:rsid w:val="000F678F"/>
    <w:rsid w:val="000F78C6"/>
    <w:rsid w:val="00100A43"/>
    <w:rsid w:val="0010267B"/>
    <w:rsid w:val="00102A82"/>
    <w:rsid w:val="00104003"/>
    <w:rsid w:val="00104089"/>
    <w:rsid w:val="00105502"/>
    <w:rsid w:val="00107BE2"/>
    <w:rsid w:val="00110847"/>
    <w:rsid w:val="00110D41"/>
    <w:rsid w:val="00111958"/>
    <w:rsid w:val="00111A91"/>
    <w:rsid w:val="00112819"/>
    <w:rsid w:val="00112CF5"/>
    <w:rsid w:val="00113100"/>
    <w:rsid w:val="00117F7C"/>
    <w:rsid w:val="0012035C"/>
    <w:rsid w:val="00123486"/>
    <w:rsid w:val="00123FBC"/>
    <w:rsid w:val="0012413E"/>
    <w:rsid w:val="00126FDB"/>
    <w:rsid w:val="00131D59"/>
    <w:rsid w:val="00131EAB"/>
    <w:rsid w:val="00133EC0"/>
    <w:rsid w:val="00134B16"/>
    <w:rsid w:val="001351C1"/>
    <w:rsid w:val="001362A6"/>
    <w:rsid w:val="0013737B"/>
    <w:rsid w:val="001404B1"/>
    <w:rsid w:val="00143282"/>
    <w:rsid w:val="00144CB7"/>
    <w:rsid w:val="00144F97"/>
    <w:rsid w:val="00145158"/>
    <w:rsid w:val="001461AA"/>
    <w:rsid w:val="00146BB7"/>
    <w:rsid w:val="00147240"/>
    <w:rsid w:val="001525C3"/>
    <w:rsid w:val="0015431A"/>
    <w:rsid w:val="00155272"/>
    <w:rsid w:val="001552B7"/>
    <w:rsid w:val="00156DA1"/>
    <w:rsid w:val="0015742E"/>
    <w:rsid w:val="001602A8"/>
    <w:rsid w:val="0016074F"/>
    <w:rsid w:val="0016183C"/>
    <w:rsid w:val="00161BA3"/>
    <w:rsid w:val="00164DD2"/>
    <w:rsid w:val="00165161"/>
    <w:rsid w:val="001657CE"/>
    <w:rsid w:val="001668A7"/>
    <w:rsid w:val="00166CEB"/>
    <w:rsid w:val="0017029C"/>
    <w:rsid w:val="001711F5"/>
    <w:rsid w:val="00172461"/>
    <w:rsid w:val="001734FD"/>
    <w:rsid w:val="001737FB"/>
    <w:rsid w:val="0017398D"/>
    <w:rsid w:val="00173A14"/>
    <w:rsid w:val="00174594"/>
    <w:rsid w:val="001756A9"/>
    <w:rsid w:val="00175814"/>
    <w:rsid w:val="001760C7"/>
    <w:rsid w:val="00176152"/>
    <w:rsid w:val="00176F0F"/>
    <w:rsid w:val="00177C9C"/>
    <w:rsid w:val="00182B4B"/>
    <w:rsid w:val="00183AF1"/>
    <w:rsid w:val="00184376"/>
    <w:rsid w:val="0018474F"/>
    <w:rsid w:val="00185322"/>
    <w:rsid w:val="00186265"/>
    <w:rsid w:val="00190D5C"/>
    <w:rsid w:val="001913D1"/>
    <w:rsid w:val="001917BF"/>
    <w:rsid w:val="00193EF4"/>
    <w:rsid w:val="00194BE3"/>
    <w:rsid w:val="00195C16"/>
    <w:rsid w:val="00196F0C"/>
    <w:rsid w:val="001A1204"/>
    <w:rsid w:val="001A14C8"/>
    <w:rsid w:val="001A1C97"/>
    <w:rsid w:val="001A1E8C"/>
    <w:rsid w:val="001A29D4"/>
    <w:rsid w:val="001A5829"/>
    <w:rsid w:val="001A6822"/>
    <w:rsid w:val="001A7B36"/>
    <w:rsid w:val="001B0059"/>
    <w:rsid w:val="001B075B"/>
    <w:rsid w:val="001B11E1"/>
    <w:rsid w:val="001B418F"/>
    <w:rsid w:val="001B4551"/>
    <w:rsid w:val="001B45A9"/>
    <w:rsid w:val="001B5984"/>
    <w:rsid w:val="001B65DE"/>
    <w:rsid w:val="001B6CE5"/>
    <w:rsid w:val="001C1136"/>
    <w:rsid w:val="001C2C79"/>
    <w:rsid w:val="001C3602"/>
    <w:rsid w:val="001C36E8"/>
    <w:rsid w:val="001C466C"/>
    <w:rsid w:val="001C5923"/>
    <w:rsid w:val="001C5DB4"/>
    <w:rsid w:val="001C6C25"/>
    <w:rsid w:val="001C7065"/>
    <w:rsid w:val="001C73EB"/>
    <w:rsid w:val="001D1A19"/>
    <w:rsid w:val="001D5452"/>
    <w:rsid w:val="001D725A"/>
    <w:rsid w:val="001D7646"/>
    <w:rsid w:val="001E0712"/>
    <w:rsid w:val="001E3655"/>
    <w:rsid w:val="001E4849"/>
    <w:rsid w:val="001E6DA1"/>
    <w:rsid w:val="001E768F"/>
    <w:rsid w:val="001F0835"/>
    <w:rsid w:val="001F0FFE"/>
    <w:rsid w:val="001F157D"/>
    <w:rsid w:val="001F220E"/>
    <w:rsid w:val="001F3C66"/>
    <w:rsid w:val="00200116"/>
    <w:rsid w:val="00200870"/>
    <w:rsid w:val="00200F8F"/>
    <w:rsid w:val="00202BE5"/>
    <w:rsid w:val="002031D8"/>
    <w:rsid w:val="00205036"/>
    <w:rsid w:val="002058CC"/>
    <w:rsid w:val="00205D65"/>
    <w:rsid w:val="002063C0"/>
    <w:rsid w:val="002066A6"/>
    <w:rsid w:val="002071D4"/>
    <w:rsid w:val="00207B77"/>
    <w:rsid w:val="00210477"/>
    <w:rsid w:val="0021071F"/>
    <w:rsid w:val="00210A65"/>
    <w:rsid w:val="002124E1"/>
    <w:rsid w:val="002138F2"/>
    <w:rsid w:val="00213ADD"/>
    <w:rsid w:val="00214466"/>
    <w:rsid w:val="00214CE2"/>
    <w:rsid w:val="00215D02"/>
    <w:rsid w:val="00222CD9"/>
    <w:rsid w:val="002243B7"/>
    <w:rsid w:val="002263AA"/>
    <w:rsid w:val="00230235"/>
    <w:rsid w:val="0023079B"/>
    <w:rsid w:val="0023164D"/>
    <w:rsid w:val="00231A95"/>
    <w:rsid w:val="002328F3"/>
    <w:rsid w:val="00232968"/>
    <w:rsid w:val="002338E1"/>
    <w:rsid w:val="00233AA6"/>
    <w:rsid w:val="0023494D"/>
    <w:rsid w:val="00235526"/>
    <w:rsid w:val="00237D6F"/>
    <w:rsid w:val="00240947"/>
    <w:rsid w:val="002450DF"/>
    <w:rsid w:val="00245185"/>
    <w:rsid w:val="00246747"/>
    <w:rsid w:val="00246C3A"/>
    <w:rsid w:val="002476A6"/>
    <w:rsid w:val="00250653"/>
    <w:rsid w:val="002507AB"/>
    <w:rsid w:val="00250B99"/>
    <w:rsid w:val="0025103F"/>
    <w:rsid w:val="0025395D"/>
    <w:rsid w:val="00253ED3"/>
    <w:rsid w:val="00253EDA"/>
    <w:rsid w:val="002544F3"/>
    <w:rsid w:val="00254EC7"/>
    <w:rsid w:val="00254FEE"/>
    <w:rsid w:val="0025795A"/>
    <w:rsid w:val="00260F6D"/>
    <w:rsid w:val="00262212"/>
    <w:rsid w:val="00262A05"/>
    <w:rsid w:val="00262DFB"/>
    <w:rsid w:val="00263962"/>
    <w:rsid w:val="002661D7"/>
    <w:rsid w:val="00266A2A"/>
    <w:rsid w:val="00267BD6"/>
    <w:rsid w:val="00267DED"/>
    <w:rsid w:val="00267FE1"/>
    <w:rsid w:val="002708D1"/>
    <w:rsid w:val="002715CC"/>
    <w:rsid w:val="002718A2"/>
    <w:rsid w:val="0027385F"/>
    <w:rsid w:val="00276004"/>
    <w:rsid w:val="00277C1E"/>
    <w:rsid w:val="00280E02"/>
    <w:rsid w:val="00280FBD"/>
    <w:rsid w:val="0028255B"/>
    <w:rsid w:val="0028295E"/>
    <w:rsid w:val="00282D36"/>
    <w:rsid w:val="002845A5"/>
    <w:rsid w:val="002847BC"/>
    <w:rsid w:val="002847C8"/>
    <w:rsid w:val="0028610A"/>
    <w:rsid w:val="0028689D"/>
    <w:rsid w:val="00290F7F"/>
    <w:rsid w:val="002922FB"/>
    <w:rsid w:val="00293EB1"/>
    <w:rsid w:val="00294B76"/>
    <w:rsid w:val="00296CCE"/>
    <w:rsid w:val="00297040"/>
    <w:rsid w:val="0029751B"/>
    <w:rsid w:val="002A04E7"/>
    <w:rsid w:val="002A2A33"/>
    <w:rsid w:val="002A2BC0"/>
    <w:rsid w:val="002A33AE"/>
    <w:rsid w:val="002A459C"/>
    <w:rsid w:val="002A59C0"/>
    <w:rsid w:val="002A75B8"/>
    <w:rsid w:val="002B0E72"/>
    <w:rsid w:val="002B2665"/>
    <w:rsid w:val="002B2FA5"/>
    <w:rsid w:val="002B4B57"/>
    <w:rsid w:val="002B54FE"/>
    <w:rsid w:val="002B593F"/>
    <w:rsid w:val="002B6519"/>
    <w:rsid w:val="002B6BE2"/>
    <w:rsid w:val="002B705F"/>
    <w:rsid w:val="002B7EE9"/>
    <w:rsid w:val="002C115A"/>
    <w:rsid w:val="002C291C"/>
    <w:rsid w:val="002C54E3"/>
    <w:rsid w:val="002C5BA2"/>
    <w:rsid w:val="002C62C4"/>
    <w:rsid w:val="002C64E8"/>
    <w:rsid w:val="002D0C1D"/>
    <w:rsid w:val="002D17E4"/>
    <w:rsid w:val="002D33B0"/>
    <w:rsid w:val="002D398A"/>
    <w:rsid w:val="002D3C6B"/>
    <w:rsid w:val="002D41DE"/>
    <w:rsid w:val="002D4A7A"/>
    <w:rsid w:val="002D55C1"/>
    <w:rsid w:val="002D62D7"/>
    <w:rsid w:val="002E0927"/>
    <w:rsid w:val="002E220A"/>
    <w:rsid w:val="002E2601"/>
    <w:rsid w:val="002E46F3"/>
    <w:rsid w:val="002E6DBE"/>
    <w:rsid w:val="002E6DFD"/>
    <w:rsid w:val="002E7476"/>
    <w:rsid w:val="002E7717"/>
    <w:rsid w:val="002E7751"/>
    <w:rsid w:val="002E77D1"/>
    <w:rsid w:val="002F11CA"/>
    <w:rsid w:val="002F213E"/>
    <w:rsid w:val="002F2E92"/>
    <w:rsid w:val="002F3659"/>
    <w:rsid w:val="002F3AA1"/>
    <w:rsid w:val="002F5F1C"/>
    <w:rsid w:val="002F6287"/>
    <w:rsid w:val="00300CE8"/>
    <w:rsid w:val="00301765"/>
    <w:rsid w:val="00304E38"/>
    <w:rsid w:val="003064BD"/>
    <w:rsid w:val="003067D1"/>
    <w:rsid w:val="0031228E"/>
    <w:rsid w:val="003132DE"/>
    <w:rsid w:val="00314540"/>
    <w:rsid w:val="00314C88"/>
    <w:rsid w:val="00315331"/>
    <w:rsid w:val="003158D1"/>
    <w:rsid w:val="003158FB"/>
    <w:rsid w:val="003163F0"/>
    <w:rsid w:val="00316C7C"/>
    <w:rsid w:val="00322B63"/>
    <w:rsid w:val="00323773"/>
    <w:rsid w:val="00324046"/>
    <w:rsid w:val="00324306"/>
    <w:rsid w:val="003245CF"/>
    <w:rsid w:val="00325366"/>
    <w:rsid w:val="00325731"/>
    <w:rsid w:val="003267DD"/>
    <w:rsid w:val="0032765B"/>
    <w:rsid w:val="00331478"/>
    <w:rsid w:val="00331518"/>
    <w:rsid w:val="003316E5"/>
    <w:rsid w:val="00331B5B"/>
    <w:rsid w:val="00332E28"/>
    <w:rsid w:val="003332EC"/>
    <w:rsid w:val="00333363"/>
    <w:rsid w:val="003341F3"/>
    <w:rsid w:val="003342D0"/>
    <w:rsid w:val="003347DD"/>
    <w:rsid w:val="00336764"/>
    <w:rsid w:val="003373F6"/>
    <w:rsid w:val="00337F79"/>
    <w:rsid w:val="0034035F"/>
    <w:rsid w:val="0034059E"/>
    <w:rsid w:val="003407BA"/>
    <w:rsid w:val="00341107"/>
    <w:rsid w:val="003414D3"/>
    <w:rsid w:val="003434EB"/>
    <w:rsid w:val="00344445"/>
    <w:rsid w:val="00344996"/>
    <w:rsid w:val="00350E72"/>
    <w:rsid w:val="003514C2"/>
    <w:rsid w:val="00352426"/>
    <w:rsid w:val="00356085"/>
    <w:rsid w:val="00357E67"/>
    <w:rsid w:val="00360DC8"/>
    <w:rsid w:val="00363804"/>
    <w:rsid w:val="00363A6D"/>
    <w:rsid w:val="00363E1E"/>
    <w:rsid w:val="0036418E"/>
    <w:rsid w:val="0036674F"/>
    <w:rsid w:val="00370A33"/>
    <w:rsid w:val="00371B76"/>
    <w:rsid w:val="003720EF"/>
    <w:rsid w:val="00375E67"/>
    <w:rsid w:val="003766B7"/>
    <w:rsid w:val="00376D11"/>
    <w:rsid w:val="0037708A"/>
    <w:rsid w:val="003770BA"/>
    <w:rsid w:val="00380885"/>
    <w:rsid w:val="00381444"/>
    <w:rsid w:val="00384306"/>
    <w:rsid w:val="00385DBF"/>
    <w:rsid w:val="00386461"/>
    <w:rsid w:val="003870B6"/>
    <w:rsid w:val="00390827"/>
    <w:rsid w:val="003910A2"/>
    <w:rsid w:val="003911F9"/>
    <w:rsid w:val="00396335"/>
    <w:rsid w:val="003967A6"/>
    <w:rsid w:val="00397974"/>
    <w:rsid w:val="003A0D0D"/>
    <w:rsid w:val="003A2CD8"/>
    <w:rsid w:val="003A2DE8"/>
    <w:rsid w:val="003A34B1"/>
    <w:rsid w:val="003A54E1"/>
    <w:rsid w:val="003A58A3"/>
    <w:rsid w:val="003A7903"/>
    <w:rsid w:val="003B02DC"/>
    <w:rsid w:val="003B0307"/>
    <w:rsid w:val="003B1EE9"/>
    <w:rsid w:val="003B2805"/>
    <w:rsid w:val="003B42F1"/>
    <w:rsid w:val="003B574E"/>
    <w:rsid w:val="003B6AD9"/>
    <w:rsid w:val="003B6E10"/>
    <w:rsid w:val="003B7A33"/>
    <w:rsid w:val="003C0E9F"/>
    <w:rsid w:val="003C1612"/>
    <w:rsid w:val="003C22F4"/>
    <w:rsid w:val="003C240B"/>
    <w:rsid w:val="003C31AC"/>
    <w:rsid w:val="003C4A06"/>
    <w:rsid w:val="003C63A5"/>
    <w:rsid w:val="003C78AA"/>
    <w:rsid w:val="003D0AF4"/>
    <w:rsid w:val="003D2D7F"/>
    <w:rsid w:val="003D3369"/>
    <w:rsid w:val="003D3F13"/>
    <w:rsid w:val="003D620F"/>
    <w:rsid w:val="003D6FA1"/>
    <w:rsid w:val="003D7413"/>
    <w:rsid w:val="003D7E98"/>
    <w:rsid w:val="003E009C"/>
    <w:rsid w:val="003E02FB"/>
    <w:rsid w:val="003E12B6"/>
    <w:rsid w:val="003E205E"/>
    <w:rsid w:val="003E2C15"/>
    <w:rsid w:val="003E47D0"/>
    <w:rsid w:val="003E4820"/>
    <w:rsid w:val="003E4E89"/>
    <w:rsid w:val="003E4FEE"/>
    <w:rsid w:val="003E527C"/>
    <w:rsid w:val="003E53F8"/>
    <w:rsid w:val="003F01CE"/>
    <w:rsid w:val="003F0320"/>
    <w:rsid w:val="003F0476"/>
    <w:rsid w:val="003F0843"/>
    <w:rsid w:val="003F0DAB"/>
    <w:rsid w:val="003F10B6"/>
    <w:rsid w:val="003F1ED7"/>
    <w:rsid w:val="003F1FC6"/>
    <w:rsid w:val="003F29D2"/>
    <w:rsid w:val="003F3041"/>
    <w:rsid w:val="003F312C"/>
    <w:rsid w:val="003F36AE"/>
    <w:rsid w:val="003F3ADD"/>
    <w:rsid w:val="003F72B5"/>
    <w:rsid w:val="003F763B"/>
    <w:rsid w:val="003F7885"/>
    <w:rsid w:val="003F7F92"/>
    <w:rsid w:val="004016F3"/>
    <w:rsid w:val="00401FE4"/>
    <w:rsid w:val="00403507"/>
    <w:rsid w:val="004047EF"/>
    <w:rsid w:val="004067BA"/>
    <w:rsid w:val="00410336"/>
    <w:rsid w:val="004170C0"/>
    <w:rsid w:val="00421100"/>
    <w:rsid w:val="0042174F"/>
    <w:rsid w:val="004217B9"/>
    <w:rsid w:val="004226C6"/>
    <w:rsid w:val="00423BCD"/>
    <w:rsid w:val="00425981"/>
    <w:rsid w:val="004266C9"/>
    <w:rsid w:val="00432E78"/>
    <w:rsid w:val="00433EAA"/>
    <w:rsid w:val="004347D9"/>
    <w:rsid w:val="004352CB"/>
    <w:rsid w:val="00435EB2"/>
    <w:rsid w:val="00435F8D"/>
    <w:rsid w:val="0043678D"/>
    <w:rsid w:val="00436AB5"/>
    <w:rsid w:val="0043752D"/>
    <w:rsid w:val="0044113E"/>
    <w:rsid w:val="00441376"/>
    <w:rsid w:val="0044520D"/>
    <w:rsid w:val="00445B9F"/>
    <w:rsid w:val="004479DF"/>
    <w:rsid w:val="00450DCF"/>
    <w:rsid w:val="004515AD"/>
    <w:rsid w:val="00451BDD"/>
    <w:rsid w:val="0045206A"/>
    <w:rsid w:val="0045243E"/>
    <w:rsid w:val="00452779"/>
    <w:rsid w:val="00453B4D"/>
    <w:rsid w:val="00454A16"/>
    <w:rsid w:val="00454DE4"/>
    <w:rsid w:val="00454FDD"/>
    <w:rsid w:val="00456B78"/>
    <w:rsid w:val="00456BDC"/>
    <w:rsid w:val="00461B46"/>
    <w:rsid w:val="004634B8"/>
    <w:rsid w:val="004639A4"/>
    <w:rsid w:val="00464510"/>
    <w:rsid w:val="00465CA9"/>
    <w:rsid w:val="00466471"/>
    <w:rsid w:val="00471258"/>
    <w:rsid w:val="0047188E"/>
    <w:rsid w:val="00471A3E"/>
    <w:rsid w:val="00471CAE"/>
    <w:rsid w:val="00471CC3"/>
    <w:rsid w:val="00472076"/>
    <w:rsid w:val="00472FEA"/>
    <w:rsid w:val="00473CCB"/>
    <w:rsid w:val="004740D4"/>
    <w:rsid w:val="004747EF"/>
    <w:rsid w:val="0048113B"/>
    <w:rsid w:val="00481B3D"/>
    <w:rsid w:val="00481C86"/>
    <w:rsid w:val="004820B7"/>
    <w:rsid w:val="004829DE"/>
    <w:rsid w:val="00482CB8"/>
    <w:rsid w:val="00484C40"/>
    <w:rsid w:val="00486E2C"/>
    <w:rsid w:val="00491A1C"/>
    <w:rsid w:val="00491FCF"/>
    <w:rsid w:val="0049203E"/>
    <w:rsid w:val="00494714"/>
    <w:rsid w:val="004975D9"/>
    <w:rsid w:val="004A06F5"/>
    <w:rsid w:val="004A0C48"/>
    <w:rsid w:val="004A2094"/>
    <w:rsid w:val="004A2266"/>
    <w:rsid w:val="004A275C"/>
    <w:rsid w:val="004A4A82"/>
    <w:rsid w:val="004A7749"/>
    <w:rsid w:val="004A784C"/>
    <w:rsid w:val="004B0976"/>
    <w:rsid w:val="004B1144"/>
    <w:rsid w:val="004B1DA9"/>
    <w:rsid w:val="004B2BCA"/>
    <w:rsid w:val="004B4575"/>
    <w:rsid w:val="004B4CCB"/>
    <w:rsid w:val="004B565A"/>
    <w:rsid w:val="004B6340"/>
    <w:rsid w:val="004B7103"/>
    <w:rsid w:val="004B7AD2"/>
    <w:rsid w:val="004C0AEA"/>
    <w:rsid w:val="004C181A"/>
    <w:rsid w:val="004C41D7"/>
    <w:rsid w:val="004C4C06"/>
    <w:rsid w:val="004C5F0C"/>
    <w:rsid w:val="004C6EF9"/>
    <w:rsid w:val="004C7240"/>
    <w:rsid w:val="004D0ACB"/>
    <w:rsid w:val="004D1508"/>
    <w:rsid w:val="004D3E0C"/>
    <w:rsid w:val="004D56ED"/>
    <w:rsid w:val="004D79F9"/>
    <w:rsid w:val="004D7C42"/>
    <w:rsid w:val="004E0340"/>
    <w:rsid w:val="004E0C1B"/>
    <w:rsid w:val="004E0C32"/>
    <w:rsid w:val="004E15C8"/>
    <w:rsid w:val="004E2D08"/>
    <w:rsid w:val="004E355F"/>
    <w:rsid w:val="004E5D59"/>
    <w:rsid w:val="004E64C2"/>
    <w:rsid w:val="004E70A8"/>
    <w:rsid w:val="004E7833"/>
    <w:rsid w:val="004F16F5"/>
    <w:rsid w:val="004F4E19"/>
    <w:rsid w:val="004F57B7"/>
    <w:rsid w:val="005000B5"/>
    <w:rsid w:val="0050200C"/>
    <w:rsid w:val="005028C7"/>
    <w:rsid w:val="0050468F"/>
    <w:rsid w:val="005047F8"/>
    <w:rsid w:val="00504E46"/>
    <w:rsid w:val="005057A0"/>
    <w:rsid w:val="005059F6"/>
    <w:rsid w:val="00507CEF"/>
    <w:rsid w:val="00511C9F"/>
    <w:rsid w:val="00511FE3"/>
    <w:rsid w:val="00512C95"/>
    <w:rsid w:val="0051455B"/>
    <w:rsid w:val="00514DDC"/>
    <w:rsid w:val="00514E12"/>
    <w:rsid w:val="00516543"/>
    <w:rsid w:val="00517222"/>
    <w:rsid w:val="0051726C"/>
    <w:rsid w:val="0051774D"/>
    <w:rsid w:val="00517DDF"/>
    <w:rsid w:val="005200A5"/>
    <w:rsid w:val="005211BF"/>
    <w:rsid w:val="0052158C"/>
    <w:rsid w:val="00523012"/>
    <w:rsid w:val="00523EE2"/>
    <w:rsid w:val="00532F44"/>
    <w:rsid w:val="00533D3B"/>
    <w:rsid w:val="00534907"/>
    <w:rsid w:val="00535417"/>
    <w:rsid w:val="00535A25"/>
    <w:rsid w:val="005378F4"/>
    <w:rsid w:val="0054090B"/>
    <w:rsid w:val="00541320"/>
    <w:rsid w:val="005418B3"/>
    <w:rsid w:val="00543E49"/>
    <w:rsid w:val="00545CC6"/>
    <w:rsid w:val="0054711C"/>
    <w:rsid w:val="00547790"/>
    <w:rsid w:val="005506CF"/>
    <w:rsid w:val="00551456"/>
    <w:rsid w:val="0055354C"/>
    <w:rsid w:val="00553B74"/>
    <w:rsid w:val="00553D40"/>
    <w:rsid w:val="00553E8D"/>
    <w:rsid w:val="00555413"/>
    <w:rsid w:val="005561EC"/>
    <w:rsid w:val="005565AE"/>
    <w:rsid w:val="00557B70"/>
    <w:rsid w:val="00560DEB"/>
    <w:rsid w:val="005649EC"/>
    <w:rsid w:val="00566931"/>
    <w:rsid w:val="00566BAE"/>
    <w:rsid w:val="00570A80"/>
    <w:rsid w:val="00570BF4"/>
    <w:rsid w:val="005726AF"/>
    <w:rsid w:val="00573512"/>
    <w:rsid w:val="0057536A"/>
    <w:rsid w:val="0057717A"/>
    <w:rsid w:val="005800AC"/>
    <w:rsid w:val="00580363"/>
    <w:rsid w:val="0058041A"/>
    <w:rsid w:val="005804EF"/>
    <w:rsid w:val="0058128F"/>
    <w:rsid w:val="005812B0"/>
    <w:rsid w:val="005814C7"/>
    <w:rsid w:val="00582C92"/>
    <w:rsid w:val="00582F41"/>
    <w:rsid w:val="00584500"/>
    <w:rsid w:val="00584555"/>
    <w:rsid w:val="005861C3"/>
    <w:rsid w:val="00586608"/>
    <w:rsid w:val="00586FB3"/>
    <w:rsid w:val="00590E4B"/>
    <w:rsid w:val="00590EAD"/>
    <w:rsid w:val="00591230"/>
    <w:rsid w:val="00591D79"/>
    <w:rsid w:val="00593319"/>
    <w:rsid w:val="00595E25"/>
    <w:rsid w:val="00596F13"/>
    <w:rsid w:val="0059701B"/>
    <w:rsid w:val="00597473"/>
    <w:rsid w:val="005974B5"/>
    <w:rsid w:val="00597BCF"/>
    <w:rsid w:val="005A1402"/>
    <w:rsid w:val="005A171E"/>
    <w:rsid w:val="005A3E4C"/>
    <w:rsid w:val="005A561D"/>
    <w:rsid w:val="005A6229"/>
    <w:rsid w:val="005A63B7"/>
    <w:rsid w:val="005A65D2"/>
    <w:rsid w:val="005A6950"/>
    <w:rsid w:val="005A7A30"/>
    <w:rsid w:val="005B1095"/>
    <w:rsid w:val="005B3D54"/>
    <w:rsid w:val="005B3DE9"/>
    <w:rsid w:val="005B5A2E"/>
    <w:rsid w:val="005B6C20"/>
    <w:rsid w:val="005B6FCC"/>
    <w:rsid w:val="005B7A36"/>
    <w:rsid w:val="005C0194"/>
    <w:rsid w:val="005C060E"/>
    <w:rsid w:val="005C0FC9"/>
    <w:rsid w:val="005C19CF"/>
    <w:rsid w:val="005C1A92"/>
    <w:rsid w:val="005C5281"/>
    <w:rsid w:val="005C59AE"/>
    <w:rsid w:val="005C6A2D"/>
    <w:rsid w:val="005C72F5"/>
    <w:rsid w:val="005D05C5"/>
    <w:rsid w:val="005D295B"/>
    <w:rsid w:val="005D29D6"/>
    <w:rsid w:val="005D2B75"/>
    <w:rsid w:val="005D4747"/>
    <w:rsid w:val="005D5467"/>
    <w:rsid w:val="005D75E2"/>
    <w:rsid w:val="005E11BB"/>
    <w:rsid w:val="005E1B8A"/>
    <w:rsid w:val="005E2E79"/>
    <w:rsid w:val="005E3AA5"/>
    <w:rsid w:val="005E3D09"/>
    <w:rsid w:val="005E46F3"/>
    <w:rsid w:val="005E486A"/>
    <w:rsid w:val="005E705B"/>
    <w:rsid w:val="005F1E24"/>
    <w:rsid w:val="005F2126"/>
    <w:rsid w:val="005F25AD"/>
    <w:rsid w:val="005F30CF"/>
    <w:rsid w:val="005F786B"/>
    <w:rsid w:val="00601CAB"/>
    <w:rsid w:val="00603E27"/>
    <w:rsid w:val="00604295"/>
    <w:rsid w:val="00606EF3"/>
    <w:rsid w:val="00607546"/>
    <w:rsid w:val="00610BDC"/>
    <w:rsid w:val="00612EC8"/>
    <w:rsid w:val="0061412E"/>
    <w:rsid w:val="00614F63"/>
    <w:rsid w:val="00615EC2"/>
    <w:rsid w:val="0061689D"/>
    <w:rsid w:val="0061691D"/>
    <w:rsid w:val="00617290"/>
    <w:rsid w:val="0061775F"/>
    <w:rsid w:val="006230AA"/>
    <w:rsid w:val="00623D75"/>
    <w:rsid w:val="00624075"/>
    <w:rsid w:val="0062418A"/>
    <w:rsid w:val="00624B41"/>
    <w:rsid w:val="0062522F"/>
    <w:rsid w:val="006253F5"/>
    <w:rsid w:val="00625796"/>
    <w:rsid w:val="0062698B"/>
    <w:rsid w:val="00626C33"/>
    <w:rsid w:val="006275DC"/>
    <w:rsid w:val="0063089A"/>
    <w:rsid w:val="006325F2"/>
    <w:rsid w:val="006339BF"/>
    <w:rsid w:val="006339FF"/>
    <w:rsid w:val="00634A06"/>
    <w:rsid w:val="00634BD8"/>
    <w:rsid w:val="00634CE7"/>
    <w:rsid w:val="00635695"/>
    <w:rsid w:val="0063717F"/>
    <w:rsid w:val="00637BB0"/>
    <w:rsid w:val="00640616"/>
    <w:rsid w:val="006412A3"/>
    <w:rsid w:val="006430F1"/>
    <w:rsid w:val="00643BE9"/>
    <w:rsid w:val="006443A4"/>
    <w:rsid w:val="00644703"/>
    <w:rsid w:val="0064506B"/>
    <w:rsid w:val="006450D2"/>
    <w:rsid w:val="006455B9"/>
    <w:rsid w:val="0064608E"/>
    <w:rsid w:val="006466AE"/>
    <w:rsid w:val="00646E4D"/>
    <w:rsid w:val="006510C3"/>
    <w:rsid w:val="006527E0"/>
    <w:rsid w:val="0065500A"/>
    <w:rsid w:val="00656023"/>
    <w:rsid w:val="00656D97"/>
    <w:rsid w:val="0066086D"/>
    <w:rsid w:val="0066148F"/>
    <w:rsid w:val="00662C3B"/>
    <w:rsid w:val="0066307B"/>
    <w:rsid w:val="00663634"/>
    <w:rsid w:val="00663646"/>
    <w:rsid w:val="00664596"/>
    <w:rsid w:val="00664F9C"/>
    <w:rsid w:val="006657D3"/>
    <w:rsid w:val="006665F7"/>
    <w:rsid w:val="00666972"/>
    <w:rsid w:val="00671089"/>
    <w:rsid w:val="00672791"/>
    <w:rsid w:val="0067369E"/>
    <w:rsid w:val="00674335"/>
    <w:rsid w:val="00674795"/>
    <w:rsid w:val="00674932"/>
    <w:rsid w:val="006756A9"/>
    <w:rsid w:val="0067657B"/>
    <w:rsid w:val="00677AA2"/>
    <w:rsid w:val="00677D58"/>
    <w:rsid w:val="006800AF"/>
    <w:rsid w:val="0068041E"/>
    <w:rsid w:val="00680517"/>
    <w:rsid w:val="00680B72"/>
    <w:rsid w:val="0068213C"/>
    <w:rsid w:val="00683075"/>
    <w:rsid w:val="006838B2"/>
    <w:rsid w:val="00686EC7"/>
    <w:rsid w:val="006873AC"/>
    <w:rsid w:val="00690D0A"/>
    <w:rsid w:val="006915BE"/>
    <w:rsid w:val="00691E26"/>
    <w:rsid w:val="006925C9"/>
    <w:rsid w:val="00693795"/>
    <w:rsid w:val="006943B5"/>
    <w:rsid w:val="006958A4"/>
    <w:rsid w:val="0069637A"/>
    <w:rsid w:val="00696CF3"/>
    <w:rsid w:val="006977C1"/>
    <w:rsid w:val="006A18F0"/>
    <w:rsid w:val="006A324F"/>
    <w:rsid w:val="006A451F"/>
    <w:rsid w:val="006A5A39"/>
    <w:rsid w:val="006A5DC4"/>
    <w:rsid w:val="006A637D"/>
    <w:rsid w:val="006A6833"/>
    <w:rsid w:val="006A749D"/>
    <w:rsid w:val="006A7A7F"/>
    <w:rsid w:val="006B1617"/>
    <w:rsid w:val="006B18E2"/>
    <w:rsid w:val="006B1B9C"/>
    <w:rsid w:val="006B253A"/>
    <w:rsid w:val="006B3C4F"/>
    <w:rsid w:val="006B4CA4"/>
    <w:rsid w:val="006B4DEC"/>
    <w:rsid w:val="006B4FFA"/>
    <w:rsid w:val="006B51BC"/>
    <w:rsid w:val="006B5443"/>
    <w:rsid w:val="006B553E"/>
    <w:rsid w:val="006B5D86"/>
    <w:rsid w:val="006B79B4"/>
    <w:rsid w:val="006C1C8B"/>
    <w:rsid w:val="006C1DC4"/>
    <w:rsid w:val="006C331D"/>
    <w:rsid w:val="006C3B2A"/>
    <w:rsid w:val="006C45F2"/>
    <w:rsid w:val="006C5CB6"/>
    <w:rsid w:val="006D007E"/>
    <w:rsid w:val="006D2FAB"/>
    <w:rsid w:val="006D323B"/>
    <w:rsid w:val="006D3462"/>
    <w:rsid w:val="006D57C7"/>
    <w:rsid w:val="006D59F6"/>
    <w:rsid w:val="006D5C91"/>
    <w:rsid w:val="006D660F"/>
    <w:rsid w:val="006D7B65"/>
    <w:rsid w:val="006E006A"/>
    <w:rsid w:val="006E24BA"/>
    <w:rsid w:val="006E54AF"/>
    <w:rsid w:val="006E5547"/>
    <w:rsid w:val="006E68D9"/>
    <w:rsid w:val="006E745A"/>
    <w:rsid w:val="006F030A"/>
    <w:rsid w:val="006F1A91"/>
    <w:rsid w:val="006F2084"/>
    <w:rsid w:val="006F2888"/>
    <w:rsid w:val="006F28B7"/>
    <w:rsid w:val="006F2B5E"/>
    <w:rsid w:val="006F2C02"/>
    <w:rsid w:val="006F2D54"/>
    <w:rsid w:val="006F3560"/>
    <w:rsid w:val="006F6773"/>
    <w:rsid w:val="006F7266"/>
    <w:rsid w:val="00701F34"/>
    <w:rsid w:val="00704802"/>
    <w:rsid w:val="00705510"/>
    <w:rsid w:val="00705CBD"/>
    <w:rsid w:val="0071050A"/>
    <w:rsid w:val="0071071E"/>
    <w:rsid w:val="00711D42"/>
    <w:rsid w:val="00712426"/>
    <w:rsid w:val="0071261C"/>
    <w:rsid w:val="00713949"/>
    <w:rsid w:val="00713F92"/>
    <w:rsid w:val="00714F12"/>
    <w:rsid w:val="00715D79"/>
    <w:rsid w:val="00717F3C"/>
    <w:rsid w:val="0072016C"/>
    <w:rsid w:val="00720503"/>
    <w:rsid w:val="0072174F"/>
    <w:rsid w:val="00723311"/>
    <w:rsid w:val="007234ED"/>
    <w:rsid w:val="007245D4"/>
    <w:rsid w:val="00725D31"/>
    <w:rsid w:val="007274C8"/>
    <w:rsid w:val="00727A68"/>
    <w:rsid w:val="00730507"/>
    <w:rsid w:val="00730BFF"/>
    <w:rsid w:val="00731472"/>
    <w:rsid w:val="007408F3"/>
    <w:rsid w:val="00740DEA"/>
    <w:rsid w:val="00741CF2"/>
    <w:rsid w:val="00741DF7"/>
    <w:rsid w:val="007428F1"/>
    <w:rsid w:val="00745C95"/>
    <w:rsid w:val="0074642D"/>
    <w:rsid w:val="00746627"/>
    <w:rsid w:val="0075167E"/>
    <w:rsid w:val="0075193A"/>
    <w:rsid w:val="00752CD3"/>
    <w:rsid w:val="0075536A"/>
    <w:rsid w:val="0075544C"/>
    <w:rsid w:val="0075570A"/>
    <w:rsid w:val="00755ECB"/>
    <w:rsid w:val="00757917"/>
    <w:rsid w:val="00757A43"/>
    <w:rsid w:val="007616CC"/>
    <w:rsid w:val="00761966"/>
    <w:rsid w:val="00762255"/>
    <w:rsid w:val="00762772"/>
    <w:rsid w:val="00763441"/>
    <w:rsid w:val="00764D77"/>
    <w:rsid w:val="00765791"/>
    <w:rsid w:val="0076713A"/>
    <w:rsid w:val="00771750"/>
    <w:rsid w:val="00771A96"/>
    <w:rsid w:val="00771EC1"/>
    <w:rsid w:val="00772BD8"/>
    <w:rsid w:val="0077330C"/>
    <w:rsid w:val="007738A1"/>
    <w:rsid w:val="00776FC3"/>
    <w:rsid w:val="00777E56"/>
    <w:rsid w:val="00780441"/>
    <w:rsid w:val="00780861"/>
    <w:rsid w:val="007811AD"/>
    <w:rsid w:val="00781378"/>
    <w:rsid w:val="0078245D"/>
    <w:rsid w:val="00783C0E"/>
    <w:rsid w:val="007876BA"/>
    <w:rsid w:val="007904F6"/>
    <w:rsid w:val="00790B70"/>
    <w:rsid w:val="00790CD5"/>
    <w:rsid w:val="007921AC"/>
    <w:rsid w:val="0079220A"/>
    <w:rsid w:val="007922F7"/>
    <w:rsid w:val="0079284D"/>
    <w:rsid w:val="00794F09"/>
    <w:rsid w:val="0079700E"/>
    <w:rsid w:val="007A3BDE"/>
    <w:rsid w:val="007A4A0D"/>
    <w:rsid w:val="007A515F"/>
    <w:rsid w:val="007A731E"/>
    <w:rsid w:val="007B05DC"/>
    <w:rsid w:val="007B0A3C"/>
    <w:rsid w:val="007B188D"/>
    <w:rsid w:val="007B1A3D"/>
    <w:rsid w:val="007B297F"/>
    <w:rsid w:val="007B2A5D"/>
    <w:rsid w:val="007B4D0A"/>
    <w:rsid w:val="007B5780"/>
    <w:rsid w:val="007B5EB3"/>
    <w:rsid w:val="007C278E"/>
    <w:rsid w:val="007C32ED"/>
    <w:rsid w:val="007C354F"/>
    <w:rsid w:val="007C3CF1"/>
    <w:rsid w:val="007C438C"/>
    <w:rsid w:val="007C5349"/>
    <w:rsid w:val="007C5B17"/>
    <w:rsid w:val="007C5E6D"/>
    <w:rsid w:val="007C7357"/>
    <w:rsid w:val="007C755F"/>
    <w:rsid w:val="007C770D"/>
    <w:rsid w:val="007D0386"/>
    <w:rsid w:val="007D043D"/>
    <w:rsid w:val="007D16DB"/>
    <w:rsid w:val="007D2F4B"/>
    <w:rsid w:val="007D3225"/>
    <w:rsid w:val="007D3724"/>
    <w:rsid w:val="007D5E17"/>
    <w:rsid w:val="007D6512"/>
    <w:rsid w:val="007D6E79"/>
    <w:rsid w:val="007D740E"/>
    <w:rsid w:val="007D7460"/>
    <w:rsid w:val="007D7849"/>
    <w:rsid w:val="007D7F60"/>
    <w:rsid w:val="007E083F"/>
    <w:rsid w:val="007E1A04"/>
    <w:rsid w:val="007E1A0E"/>
    <w:rsid w:val="007E1F75"/>
    <w:rsid w:val="007E2C3C"/>
    <w:rsid w:val="007E2F25"/>
    <w:rsid w:val="007E42ED"/>
    <w:rsid w:val="007E64D9"/>
    <w:rsid w:val="007E65F6"/>
    <w:rsid w:val="007E735A"/>
    <w:rsid w:val="007F06C6"/>
    <w:rsid w:val="007F0D3C"/>
    <w:rsid w:val="007F2873"/>
    <w:rsid w:val="007F4154"/>
    <w:rsid w:val="007F4417"/>
    <w:rsid w:val="007F57BE"/>
    <w:rsid w:val="00802E10"/>
    <w:rsid w:val="00803889"/>
    <w:rsid w:val="0080573E"/>
    <w:rsid w:val="008061F8"/>
    <w:rsid w:val="008072FA"/>
    <w:rsid w:val="00807AA6"/>
    <w:rsid w:val="00807D67"/>
    <w:rsid w:val="00816C90"/>
    <w:rsid w:val="00817765"/>
    <w:rsid w:val="00821394"/>
    <w:rsid w:val="00821452"/>
    <w:rsid w:val="00821F7E"/>
    <w:rsid w:val="008224C8"/>
    <w:rsid w:val="0082285E"/>
    <w:rsid w:val="00825A8A"/>
    <w:rsid w:val="008272F5"/>
    <w:rsid w:val="00830087"/>
    <w:rsid w:val="00830400"/>
    <w:rsid w:val="008317B9"/>
    <w:rsid w:val="00832CEA"/>
    <w:rsid w:val="0083371B"/>
    <w:rsid w:val="00833D8F"/>
    <w:rsid w:val="00833FFA"/>
    <w:rsid w:val="008347E0"/>
    <w:rsid w:val="00834ED9"/>
    <w:rsid w:val="00835143"/>
    <w:rsid w:val="008354EA"/>
    <w:rsid w:val="0083559F"/>
    <w:rsid w:val="008359C3"/>
    <w:rsid w:val="0084147A"/>
    <w:rsid w:val="00841658"/>
    <w:rsid w:val="00842E48"/>
    <w:rsid w:val="00843E7E"/>
    <w:rsid w:val="00844906"/>
    <w:rsid w:val="00845B42"/>
    <w:rsid w:val="00845FC8"/>
    <w:rsid w:val="00846A35"/>
    <w:rsid w:val="00846D80"/>
    <w:rsid w:val="0084733B"/>
    <w:rsid w:val="00852BF4"/>
    <w:rsid w:val="00852E64"/>
    <w:rsid w:val="00855310"/>
    <w:rsid w:val="00855554"/>
    <w:rsid w:val="00855DB9"/>
    <w:rsid w:val="00856FA8"/>
    <w:rsid w:val="00857B28"/>
    <w:rsid w:val="00857B54"/>
    <w:rsid w:val="00862748"/>
    <w:rsid w:val="0086440D"/>
    <w:rsid w:val="008654D9"/>
    <w:rsid w:val="00865E30"/>
    <w:rsid w:val="008661D9"/>
    <w:rsid w:val="00866629"/>
    <w:rsid w:val="0086731E"/>
    <w:rsid w:val="008676BF"/>
    <w:rsid w:val="0087057E"/>
    <w:rsid w:val="0087189F"/>
    <w:rsid w:val="0087248F"/>
    <w:rsid w:val="0087455D"/>
    <w:rsid w:val="008745A4"/>
    <w:rsid w:val="008748D6"/>
    <w:rsid w:val="00874C01"/>
    <w:rsid w:val="00874E1F"/>
    <w:rsid w:val="008758C0"/>
    <w:rsid w:val="00875FB5"/>
    <w:rsid w:val="0087674A"/>
    <w:rsid w:val="00877248"/>
    <w:rsid w:val="008810F2"/>
    <w:rsid w:val="00881425"/>
    <w:rsid w:val="008817C3"/>
    <w:rsid w:val="0088184F"/>
    <w:rsid w:val="00883273"/>
    <w:rsid w:val="008859AA"/>
    <w:rsid w:val="00890411"/>
    <w:rsid w:val="00890EE7"/>
    <w:rsid w:val="00891174"/>
    <w:rsid w:val="00891485"/>
    <w:rsid w:val="008942AD"/>
    <w:rsid w:val="00894ADC"/>
    <w:rsid w:val="008962CA"/>
    <w:rsid w:val="00896A8D"/>
    <w:rsid w:val="00897109"/>
    <w:rsid w:val="00897778"/>
    <w:rsid w:val="00897D22"/>
    <w:rsid w:val="008A139E"/>
    <w:rsid w:val="008A1AEC"/>
    <w:rsid w:val="008A289D"/>
    <w:rsid w:val="008A3404"/>
    <w:rsid w:val="008A475A"/>
    <w:rsid w:val="008A572F"/>
    <w:rsid w:val="008A6889"/>
    <w:rsid w:val="008A76E2"/>
    <w:rsid w:val="008B0264"/>
    <w:rsid w:val="008B0DD0"/>
    <w:rsid w:val="008B1913"/>
    <w:rsid w:val="008B1AE8"/>
    <w:rsid w:val="008B4D51"/>
    <w:rsid w:val="008B5163"/>
    <w:rsid w:val="008B62F3"/>
    <w:rsid w:val="008B6308"/>
    <w:rsid w:val="008C1C57"/>
    <w:rsid w:val="008C2463"/>
    <w:rsid w:val="008C3337"/>
    <w:rsid w:val="008C601E"/>
    <w:rsid w:val="008C72F2"/>
    <w:rsid w:val="008D0848"/>
    <w:rsid w:val="008D0A24"/>
    <w:rsid w:val="008D2D34"/>
    <w:rsid w:val="008D4D82"/>
    <w:rsid w:val="008D6695"/>
    <w:rsid w:val="008D7A5B"/>
    <w:rsid w:val="008E10AB"/>
    <w:rsid w:val="008E17E4"/>
    <w:rsid w:val="008E2B20"/>
    <w:rsid w:val="008E34A3"/>
    <w:rsid w:val="008E3E5E"/>
    <w:rsid w:val="008E7226"/>
    <w:rsid w:val="008F08BA"/>
    <w:rsid w:val="008F1B62"/>
    <w:rsid w:val="008F5686"/>
    <w:rsid w:val="008F5AC3"/>
    <w:rsid w:val="008F61F2"/>
    <w:rsid w:val="008F6ACF"/>
    <w:rsid w:val="008F7979"/>
    <w:rsid w:val="008F7F08"/>
    <w:rsid w:val="00901877"/>
    <w:rsid w:val="009019E1"/>
    <w:rsid w:val="00902047"/>
    <w:rsid w:val="009028D6"/>
    <w:rsid w:val="00902E14"/>
    <w:rsid w:val="00903752"/>
    <w:rsid w:val="0090463A"/>
    <w:rsid w:val="00905417"/>
    <w:rsid w:val="009071DF"/>
    <w:rsid w:val="00907A13"/>
    <w:rsid w:val="00907E20"/>
    <w:rsid w:val="00910C25"/>
    <w:rsid w:val="00912FAB"/>
    <w:rsid w:val="00913960"/>
    <w:rsid w:val="0091447D"/>
    <w:rsid w:val="00914909"/>
    <w:rsid w:val="00914A8B"/>
    <w:rsid w:val="009156DB"/>
    <w:rsid w:val="00916DCF"/>
    <w:rsid w:val="00916F86"/>
    <w:rsid w:val="00917D9D"/>
    <w:rsid w:val="00920A02"/>
    <w:rsid w:val="00921F54"/>
    <w:rsid w:val="0092222A"/>
    <w:rsid w:val="00922ECB"/>
    <w:rsid w:val="00923DBE"/>
    <w:rsid w:val="0092473B"/>
    <w:rsid w:val="00925461"/>
    <w:rsid w:val="00925EEC"/>
    <w:rsid w:val="009270D9"/>
    <w:rsid w:val="00927AB1"/>
    <w:rsid w:val="00927F30"/>
    <w:rsid w:val="00930300"/>
    <w:rsid w:val="009304A7"/>
    <w:rsid w:val="00931A78"/>
    <w:rsid w:val="00933B12"/>
    <w:rsid w:val="00934572"/>
    <w:rsid w:val="00934AC6"/>
    <w:rsid w:val="009355F8"/>
    <w:rsid w:val="009361D5"/>
    <w:rsid w:val="0093709E"/>
    <w:rsid w:val="0093730C"/>
    <w:rsid w:val="00937C77"/>
    <w:rsid w:val="00941A15"/>
    <w:rsid w:val="00941A90"/>
    <w:rsid w:val="00942DA0"/>
    <w:rsid w:val="00942E82"/>
    <w:rsid w:val="00943025"/>
    <w:rsid w:val="00944A00"/>
    <w:rsid w:val="00944DFF"/>
    <w:rsid w:val="00945E1D"/>
    <w:rsid w:val="009467B3"/>
    <w:rsid w:val="009505C8"/>
    <w:rsid w:val="0095134B"/>
    <w:rsid w:val="009516E2"/>
    <w:rsid w:val="009530C5"/>
    <w:rsid w:val="00955002"/>
    <w:rsid w:val="00955438"/>
    <w:rsid w:val="00955EEB"/>
    <w:rsid w:val="00956456"/>
    <w:rsid w:val="0095674F"/>
    <w:rsid w:val="00956A8E"/>
    <w:rsid w:val="0095794D"/>
    <w:rsid w:val="0096056E"/>
    <w:rsid w:val="00961C2E"/>
    <w:rsid w:val="00962A74"/>
    <w:rsid w:val="009636EB"/>
    <w:rsid w:val="00964079"/>
    <w:rsid w:val="00964115"/>
    <w:rsid w:val="00965712"/>
    <w:rsid w:val="00965A63"/>
    <w:rsid w:val="00966D5F"/>
    <w:rsid w:val="00966F32"/>
    <w:rsid w:val="009676F6"/>
    <w:rsid w:val="009678C9"/>
    <w:rsid w:val="009708DA"/>
    <w:rsid w:val="00970AFA"/>
    <w:rsid w:val="00970B4B"/>
    <w:rsid w:val="00970EE5"/>
    <w:rsid w:val="00971612"/>
    <w:rsid w:val="009734D1"/>
    <w:rsid w:val="00973DC4"/>
    <w:rsid w:val="0097516B"/>
    <w:rsid w:val="00976176"/>
    <w:rsid w:val="00977BC8"/>
    <w:rsid w:val="009829AB"/>
    <w:rsid w:val="00982C28"/>
    <w:rsid w:val="00982C5D"/>
    <w:rsid w:val="00982D81"/>
    <w:rsid w:val="00983B91"/>
    <w:rsid w:val="009856E3"/>
    <w:rsid w:val="009860D0"/>
    <w:rsid w:val="009871BD"/>
    <w:rsid w:val="009872B7"/>
    <w:rsid w:val="009875D1"/>
    <w:rsid w:val="00987649"/>
    <w:rsid w:val="009910A2"/>
    <w:rsid w:val="0099269C"/>
    <w:rsid w:val="00994508"/>
    <w:rsid w:val="00995EB8"/>
    <w:rsid w:val="00996D2A"/>
    <w:rsid w:val="00996E12"/>
    <w:rsid w:val="00997AE7"/>
    <w:rsid w:val="00997BF1"/>
    <w:rsid w:val="009A0E96"/>
    <w:rsid w:val="009A1B4C"/>
    <w:rsid w:val="009A1D1E"/>
    <w:rsid w:val="009A25D2"/>
    <w:rsid w:val="009A3325"/>
    <w:rsid w:val="009A4913"/>
    <w:rsid w:val="009A4B67"/>
    <w:rsid w:val="009A61C6"/>
    <w:rsid w:val="009A698E"/>
    <w:rsid w:val="009A7FED"/>
    <w:rsid w:val="009B1695"/>
    <w:rsid w:val="009B2659"/>
    <w:rsid w:val="009B4C85"/>
    <w:rsid w:val="009B5003"/>
    <w:rsid w:val="009B5031"/>
    <w:rsid w:val="009B6071"/>
    <w:rsid w:val="009B6C89"/>
    <w:rsid w:val="009B7910"/>
    <w:rsid w:val="009C1871"/>
    <w:rsid w:val="009C19DD"/>
    <w:rsid w:val="009C19E5"/>
    <w:rsid w:val="009C1B09"/>
    <w:rsid w:val="009C24B4"/>
    <w:rsid w:val="009C2F4C"/>
    <w:rsid w:val="009C3330"/>
    <w:rsid w:val="009D0FFE"/>
    <w:rsid w:val="009D4C9D"/>
    <w:rsid w:val="009D51CA"/>
    <w:rsid w:val="009D7997"/>
    <w:rsid w:val="009D7CDE"/>
    <w:rsid w:val="009E11FE"/>
    <w:rsid w:val="009E29DE"/>
    <w:rsid w:val="009E2BD0"/>
    <w:rsid w:val="009E2E99"/>
    <w:rsid w:val="009E4405"/>
    <w:rsid w:val="009E4CF9"/>
    <w:rsid w:val="009E5006"/>
    <w:rsid w:val="009E5D17"/>
    <w:rsid w:val="009E6D09"/>
    <w:rsid w:val="009E734F"/>
    <w:rsid w:val="009E74B1"/>
    <w:rsid w:val="009E7D86"/>
    <w:rsid w:val="009F10FA"/>
    <w:rsid w:val="009F247E"/>
    <w:rsid w:val="009F2D24"/>
    <w:rsid w:val="009F34EC"/>
    <w:rsid w:val="009F3914"/>
    <w:rsid w:val="009F4130"/>
    <w:rsid w:val="009F6D5B"/>
    <w:rsid w:val="009F78F1"/>
    <w:rsid w:val="00A0381C"/>
    <w:rsid w:val="00A04212"/>
    <w:rsid w:val="00A04D22"/>
    <w:rsid w:val="00A07CF6"/>
    <w:rsid w:val="00A11134"/>
    <w:rsid w:val="00A13822"/>
    <w:rsid w:val="00A14E35"/>
    <w:rsid w:val="00A15FC3"/>
    <w:rsid w:val="00A168FB"/>
    <w:rsid w:val="00A17248"/>
    <w:rsid w:val="00A17E3A"/>
    <w:rsid w:val="00A220BB"/>
    <w:rsid w:val="00A22DC6"/>
    <w:rsid w:val="00A23C4E"/>
    <w:rsid w:val="00A24943"/>
    <w:rsid w:val="00A25453"/>
    <w:rsid w:val="00A25AE0"/>
    <w:rsid w:val="00A32143"/>
    <w:rsid w:val="00A322A5"/>
    <w:rsid w:val="00A33101"/>
    <w:rsid w:val="00A337E4"/>
    <w:rsid w:val="00A338C9"/>
    <w:rsid w:val="00A353D4"/>
    <w:rsid w:val="00A3665D"/>
    <w:rsid w:val="00A4022C"/>
    <w:rsid w:val="00A404A4"/>
    <w:rsid w:val="00A418F4"/>
    <w:rsid w:val="00A42306"/>
    <w:rsid w:val="00A439A5"/>
    <w:rsid w:val="00A44CEA"/>
    <w:rsid w:val="00A462A6"/>
    <w:rsid w:val="00A5119F"/>
    <w:rsid w:val="00A51A98"/>
    <w:rsid w:val="00A5233F"/>
    <w:rsid w:val="00A52B31"/>
    <w:rsid w:val="00A5309F"/>
    <w:rsid w:val="00A542FC"/>
    <w:rsid w:val="00A54417"/>
    <w:rsid w:val="00A54765"/>
    <w:rsid w:val="00A558CF"/>
    <w:rsid w:val="00A57C8F"/>
    <w:rsid w:val="00A60E8D"/>
    <w:rsid w:val="00A62701"/>
    <w:rsid w:val="00A64C08"/>
    <w:rsid w:val="00A6632E"/>
    <w:rsid w:val="00A667FC"/>
    <w:rsid w:val="00A67F0E"/>
    <w:rsid w:val="00A7000D"/>
    <w:rsid w:val="00A7038E"/>
    <w:rsid w:val="00A71EC3"/>
    <w:rsid w:val="00A72398"/>
    <w:rsid w:val="00A72765"/>
    <w:rsid w:val="00A736FA"/>
    <w:rsid w:val="00A738C7"/>
    <w:rsid w:val="00A76BF1"/>
    <w:rsid w:val="00A8002A"/>
    <w:rsid w:val="00A82527"/>
    <w:rsid w:val="00A8385F"/>
    <w:rsid w:val="00A84CD7"/>
    <w:rsid w:val="00A856A9"/>
    <w:rsid w:val="00A86924"/>
    <w:rsid w:val="00A871DC"/>
    <w:rsid w:val="00A8727E"/>
    <w:rsid w:val="00A91CBD"/>
    <w:rsid w:val="00A949FB"/>
    <w:rsid w:val="00A96A4E"/>
    <w:rsid w:val="00A96E85"/>
    <w:rsid w:val="00A97113"/>
    <w:rsid w:val="00AA150F"/>
    <w:rsid w:val="00AA1BAC"/>
    <w:rsid w:val="00AA21C3"/>
    <w:rsid w:val="00AA2D32"/>
    <w:rsid w:val="00AA3664"/>
    <w:rsid w:val="00AA3E43"/>
    <w:rsid w:val="00AA43FD"/>
    <w:rsid w:val="00AA4698"/>
    <w:rsid w:val="00AA50B0"/>
    <w:rsid w:val="00AA5403"/>
    <w:rsid w:val="00AA604D"/>
    <w:rsid w:val="00AA6557"/>
    <w:rsid w:val="00AA7B12"/>
    <w:rsid w:val="00AB0250"/>
    <w:rsid w:val="00AB1F88"/>
    <w:rsid w:val="00AB23BD"/>
    <w:rsid w:val="00AB27D6"/>
    <w:rsid w:val="00AB2E7B"/>
    <w:rsid w:val="00AB3717"/>
    <w:rsid w:val="00AB3F9B"/>
    <w:rsid w:val="00AB4B78"/>
    <w:rsid w:val="00AB6B44"/>
    <w:rsid w:val="00AB713D"/>
    <w:rsid w:val="00AC0459"/>
    <w:rsid w:val="00AC297F"/>
    <w:rsid w:val="00AC3EE5"/>
    <w:rsid w:val="00AC4023"/>
    <w:rsid w:val="00AC4119"/>
    <w:rsid w:val="00AC46FB"/>
    <w:rsid w:val="00AC53F1"/>
    <w:rsid w:val="00AC553E"/>
    <w:rsid w:val="00AC5E2B"/>
    <w:rsid w:val="00AC609F"/>
    <w:rsid w:val="00AC6288"/>
    <w:rsid w:val="00AC654B"/>
    <w:rsid w:val="00AD0177"/>
    <w:rsid w:val="00AD18F6"/>
    <w:rsid w:val="00AD404F"/>
    <w:rsid w:val="00AD6939"/>
    <w:rsid w:val="00AD6C6D"/>
    <w:rsid w:val="00AD7ED2"/>
    <w:rsid w:val="00AE07B5"/>
    <w:rsid w:val="00AE1809"/>
    <w:rsid w:val="00AE2D56"/>
    <w:rsid w:val="00AE3088"/>
    <w:rsid w:val="00AE4704"/>
    <w:rsid w:val="00AE5CC8"/>
    <w:rsid w:val="00AE634E"/>
    <w:rsid w:val="00AE6707"/>
    <w:rsid w:val="00AE6DFB"/>
    <w:rsid w:val="00AE7085"/>
    <w:rsid w:val="00AF1E69"/>
    <w:rsid w:val="00AF24AE"/>
    <w:rsid w:val="00AF2501"/>
    <w:rsid w:val="00AF47FF"/>
    <w:rsid w:val="00B00215"/>
    <w:rsid w:val="00B01D52"/>
    <w:rsid w:val="00B02220"/>
    <w:rsid w:val="00B04AD4"/>
    <w:rsid w:val="00B06B86"/>
    <w:rsid w:val="00B0777A"/>
    <w:rsid w:val="00B10E9C"/>
    <w:rsid w:val="00B11059"/>
    <w:rsid w:val="00B1127D"/>
    <w:rsid w:val="00B11F37"/>
    <w:rsid w:val="00B12ED3"/>
    <w:rsid w:val="00B13087"/>
    <w:rsid w:val="00B13111"/>
    <w:rsid w:val="00B1473B"/>
    <w:rsid w:val="00B149D4"/>
    <w:rsid w:val="00B14D6A"/>
    <w:rsid w:val="00B159FA"/>
    <w:rsid w:val="00B15A54"/>
    <w:rsid w:val="00B15C6F"/>
    <w:rsid w:val="00B17136"/>
    <w:rsid w:val="00B17A5C"/>
    <w:rsid w:val="00B20938"/>
    <w:rsid w:val="00B2274D"/>
    <w:rsid w:val="00B25D83"/>
    <w:rsid w:val="00B25EF3"/>
    <w:rsid w:val="00B2610C"/>
    <w:rsid w:val="00B26993"/>
    <w:rsid w:val="00B26E6F"/>
    <w:rsid w:val="00B2708B"/>
    <w:rsid w:val="00B27D99"/>
    <w:rsid w:val="00B30074"/>
    <w:rsid w:val="00B306C6"/>
    <w:rsid w:val="00B31810"/>
    <w:rsid w:val="00B3201E"/>
    <w:rsid w:val="00B33B70"/>
    <w:rsid w:val="00B33C77"/>
    <w:rsid w:val="00B359E0"/>
    <w:rsid w:val="00B35AC6"/>
    <w:rsid w:val="00B409E1"/>
    <w:rsid w:val="00B40B49"/>
    <w:rsid w:val="00B4186B"/>
    <w:rsid w:val="00B432F5"/>
    <w:rsid w:val="00B43C02"/>
    <w:rsid w:val="00B43CDC"/>
    <w:rsid w:val="00B453B6"/>
    <w:rsid w:val="00B45ACA"/>
    <w:rsid w:val="00B45B25"/>
    <w:rsid w:val="00B47F5A"/>
    <w:rsid w:val="00B5063B"/>
    <w:rsid w:val="00B5500A"/>
    <w:rsid w:val="00B555C5"/>
    <w:rsid w:val="00B55BD4"/>
    <w:rsid w:val="00B55C88"/>
    <w:rsid w:val="00B56989"/>
    <w:rsid w:val="00B57B34"/>
    <w:rsid w:val="00B60ECF"/>
    <w:rsid w:val="00B61595"/>
    <w:rsid w:val="00B61FBE"/>
    <w:rsid w:val="00B6276E"/>
    <w:rsid w:val="00B62E10"/>
    <w:rsid w:val="00B62FB3"/>
    <w:rsid w:val="00B6322B"/>
    <w:rsid w:val="00B640F9"/>
    <w:rsid w:val="00B6558C"/>
    <w:rsid w:val="00B66A18"/>
    <w:rsid w:val="00B66D2E"/>
    <w:rsid w:val="00B70CAC"/>
    <w:rsid w:val="00B71601"/>
    <w:rsid w:val="00B71C5A"/>
    <w:rsid w:val="00B72051"/>
    <w:rsid w:val="00B725D0"/>
    <w:rsid w:val="00B730DB"/>
    <w:rsid w:val="00B7334E"/>
    <w:rsid w:val="00B745CB"/>
    <w:rsid w:val="00B764FB"/>
    <w:rsid w:val="00B8053B"/>
    <w:rsid w:val="00B8094B"/>
    <w:rsid w:val="00B80BB4"/>
    <w:rsid w:val="00B81DA1"/>
    <w:rsid w:val="00B830B5"/>
    <w:rsid w:val="00B847FB"/>
    <w:rsid w:val="00B84FEB"/>
    <w:rsid w:val="00B8557C"/>
    <w:rsid w:val="00B86BDB"/>
    <w:rsid w:val="00B87BD8"/>
    <w:rsid w:val="00B914B5"/>
    <w:rsid w:val="00B922E9"/>
    <w:rsid w:val="00B93140"/>
    <w:rsid w:val="00B9365C"/>
    <w:rsid w:val="00B94BA1"/>
    <w:rsid w:val="00B9503E"/>
    <w:rsid w:val="00B9510E"/>
    <w:rsid w:val="00B961CF"/>
    <w:rsid w:val="00BA27DF"/>
    <w:rsid w:val="00BA4E63"/>
    <w:rsid w:val="00BA509C"/>
    <w:rsid w:val="00BA5B6E"/>
    <w:rsid w:val="00BA62D0"/>
    <w:rsid w:val="00BB0583"/>
    <w:rsid w:val="00BB0935"/>
    <w:rsid w:val="00BB0D49"/>
    <w:rsid w:val="00BB0F23"/>
    <w:rsid w:val="00BB0F28"/>
    <w:rsid w:val="00BB3A6A"/>
    <w:rsid w:val="00BB56C7"/>
    <w:rsid w:val="00BB6B9F"/>
    <w:rsid w:val="00BB7661"/>
    <w:rsid w:val="00BB7EC3"/>
    <w:rsid w:val="00BC019F"/>
    <w:rsid w:val="00BC0850"/>
    <w:rsid w:val="00BC1A9B"/>
    <w:rsid w:val="00BC2319"/>
    <w:rsid w:val="00BC28F0"/>
    <w:rsid w:val="00BC47D2"/>
    <w:rsid w:val="00BC553A"/>
    <w:rsid w:val="00BC5549"/>
    <w:rsid w:val="00BC572D"/>
    <w:rsid w:val="00BC58B8"/>
    <w:rsid w:val="00BC63BB"/>
    <w:rsid w:val="00BD122A"/>
    <w:rsid w:val="00BD2E88"/>
    <w:rsid w:val="00BD44C9"/>
    <w:rsid w:val="00BD4C4F"/>
    <w:rsid w:val="00BD4FD8"/>
    <w:rsid w:val="00BD5B34"/>
    <w:rsid w:val="00BD5FDB"/>
    <w:rsid w:val="00BE17AA"/>
    <w:rsid w:val="00BE4AF4"/>
    <w:rsid w:val="00BE522F"/>
    <w:rsid w:val="00BE554C"/>
    <w:rsid w:val="00BE65A1"/>
    <w:rsid w:val="00BE7D52"/>
    <w:rsid w:val="00BF1302"/>
    <w:rsid w:val="00BF238E"/>
    <w:rsid w:val="00BF2D52"/>
    <w:rsid w:val="00BF375D"/>
    <w:rsid w:val="00BF3A43"/>
    <w:rsid w:val="00BF4890"/>
    <w:rsid w:val="00BF4DA3"/>
    <w:rsid w:val="00BF5340"/>
    <w:rsid w:val="00BF7EA4"/>
    <w:rsid w:val="00C01FEA"/>
    <w:rsid w:val="00C0299A"/>
    <w:rsid w:val="00C0338F"/>
    <w:rsid w:val="00C037BA"/>
    <w:rsid w:val="00C05D9C"/>
    <w:rsid w:val="00C06AE8"/>
    <w:rsid w:val="00C07E21"/>
    <w:rsid w:val="00C1121E"/>
    <w:rsid w:val="00C1159B"/>
    <w:rsid w:val="00C12187"/>
    <w:rsid w:val="00C12979"/>
    <w:rsid w:val="00C134E4"/>
    <w:rsid w:val="00C138EE"/>
    <w:rsid w:val="00C13E49"/>
    <w:rsid w:val="00C14B79"/>
    <w:rsid w:val="00C1643C"/>
    <w:rsid w:val="00C16760"/>
    <w:rsid w:val="00C20553"/>
    <w:rsid w:val="00C20FF1"/>
    <w:rsid w:val="00C21499"/>
    <w:rsid w:val="00C22267"/>
    <w:rsid w:val="00C24608"/>
    <w:rsid w:val="00C27FBE"/>
    <w:rsid w:val="00C30EC0"/>
    <w:rsid w:val="00C325E1"/>
    <w:rsid w:val="00C32683"/>
    <w:rsid w:val="00C32A7D"/>
    <w:rsid w:val="00C3328A"/>
    <w:rsid w:val="00C33EC2"/>
    <w:rsid w:val="00C345F8"/>
    <w:rsid w:val="00C36182"/>
    <w:rsid w:val="00C361AB"/>
    <w:rsid w:val="00C364AD"/>
    <w:rsid w:val="00C36890"/>
    <w:rsid w:val="00C41B9D"/>
    <w:rsid w:val="00C4236B"/>
    <w:rsid w:val="00C429A0"/>
    <w:rsid w:val="00C4314C"/>
    <w:rsid w:val="00C455E1"/>
    <w:rsid w:val="00C4626F"/>
    <w:rsid w:val="00C505CA"/>
    <w:rsid w:val="00C5084E"/>
    <w:rsid w:val="00C51292"/>
    <w:rsid w:val="00C5270D"/>
    <w:rsid w:val="00C53F3F"/>
    <w:rsid w:val="00C5551B"/>
    <w:rsid w:val="00C55988"/>
    <w:rsid w:val="00C609F8"/>
    <w:rsid w:val="00C60C1D"/>
    <w:rsid w:val="00C62182"/>
    <w:rsid w:val="00C63344"/>
    <w:rsid w:val="00C6594B"/>
    <w:rsid w:val="00C666A6"/>
    <w:rsid w:val="00C700E8"/>
    <w:rsid w:val="00C70188"/>
    <w:rsid w:val="00C703A0"/>
    <w:rsid w:val="00C7049E"/>
    <w:rsid w:val="00C70B7D"/>
    <w:rsid w:val="00C71519"/>
    <w:rsid w:val="00C72B7F"/>
    <w:rsid w:val="00C737C7"/>
    <w:rsid w:val="00C73D7B"/>
    <w:rsid w:val="00C743BC"/>
    <w:rsid w:val="00C75456"/>
    <w:rsid w:val="00C75AD6"/>
    <w:rsid w:val="00C7648D"/>
    <w:rsid w:val="00C76FF4"/>
    <w:rsid w:val="00C77E43"/>
    <w:rsid w:val="00C80648"/>
    <w:rsid w:val="00C81119"/>
    <w:rsid w:val="00C813BE"/>
    <w:rsid w:val="00C83C92"/>
    <w:rsid w:val="00C84001"/>
    <w:rsid w:val="00C84557"/>
    <w:rsid w:val="00C84B44"/>
    <w:rsid w:val="00C84B61"/>
    <w:rsid w:val="00C84C81"/>
    <w:rsid w:val="00C84E1C"/>
    <w:rsid w:val="00C85087"/>
    <w:rsid w:val="00C87B24"/>
    <w:rsid w:val="00C90BCB"/>
    <w:rsid w:val="00C91252"/>
    <w:rsid w:val="00C93DE3"/>
    <w:rsid w:val="00C9622D"/>
    <w:rsid w:val="00C9665F"/>
    <w:rsid w:val="00C966DD"/>
    <w:rsid w:val="00C97884"/>
    <w:rsid w:val="00CA04E6"/>
    <w:rsid w:val="00CA1FDD"/>
    <w:rsid w:val="00CA219E"/>
    <w:rsid w:val="00CA3C8B"/>
    <w:rsid w:val="00CA4332"/>
    <w:rsid w:val="00CA49AF"/>
    <w:rsid w:val="00CB06F8"/>
    <w:rsid w:val="00CB3192"/>
    <w:rsid w:val="00CB57BF"/>
    <w:rsid w:val="00CB6DDD"/>
    <w:rsid w:val="00CB7173"/>
    <w:rsid w:val="00CB7E10"/>
    <w:rsid w:val="00CB7FAC"/>
    <w:rsid w:val="00CC0A2F"/>
    <w:rsid w:val="00CC1318"/>
    <w:rsid w:val="00CC1D58"/>
    <w:rsid w:val="00CC214D"/>
    <w:rsid w:val="00CC3465"/>
    <w:rsid w:val="00CC372F"/>
    <w:rsid w:val="00CC45DB"/>
    <w:rsid w:val="00CC4677"/>
    <w:rsid w:val="00CC5D1C"/>
    <w:rsid w:val="00CC633A"/>
    <w:rsid w:val="00CC687A"/>
    <w:rsid w:val="00CC6D72"/>
    <w:rsid w:val="00CD0418"/>
    <w:rsid w:val="00CD08EF"/>
    <w:rsid w:val="00CD25BD"/>
    <w:rsid w:val="00CD25C7"/>
    <w:rsid w:val="00CD28A2"/>
    <w:rsid w:val="00CD2B21"/>
    <w:rsid w:val="00CD3142"/>
    <w:rsid w:val="00CD3D69"/>
    <w:rsid w:val="00CD4D4C"/>
    <w:rsid w:val="00CD55CD"/>
    <w:rsid w:val="00CD69CB"/>
    <w:rsid w:val="00CD7409"/>
    <w:rsid w:val="00CD77E1"/>
    <w:rsid w:val="00CE098E"/>
    <w:rsid w:val="00CE1B71"/>
    <w:rsid w:val="00CE1FA5"/>
    <w:rsid w:val="00CE207B"/>
    <w:rsid w:val="00CE35B9"/>
    <w:rsid w:val="00CE3B49"/>
    <w:rsid w:val="00CE49D9"/>
    <w:rsid w:val="00CE5332"/>
    <w:rsid w:val="00CE5F8E"/>
    <w:rsid w:val="00CE62E1"/>
    <w:rsid w:val="00CF0E02"/>
    <w:rsid w:val="00CF1140"/>
    <w:rsid w:val="00CF3C78"/>
    <w:rsid w:val="00CF3E98"/>
    <w:rsid w:val="00CF3EB8"/>
    <w:rsid w:val="00CF496F"/>
    <w:rsid w:val="00CF5699"/>
    <w:rsid w:val="00CF6089"/>
    <w:rsid w:val="00CF679F"/>
    <w:rsid w:val="00CF6FF8"/>
    <w:rsid w:val="00D0043E"/>
    <w:rsid w:val="00D01402"/>
    <w:rsid w:val="00D02FFD"/>
    <w:rsid w:val="00D03E82"/>
    <w:rsid w:val="00D04593"/>
    <w:rsid w:val="00D07E1B"/>
    <w:rsid w:val="00D1084E"/>
    <w:rsid w:val="00D10970"/>
    <w:rsid w:val="00D10BE9"/>
    <w:rsid w:val="00D11DFF"/>
    <w:rsid w:val="00D1255A"/>
    <w:rsid w:val="00D12A7B"/>
    <w:rsid w:val="00D13409"/>
    <w:rsid w:val="00D14093"/>
    <w:rsid w:val="00D1588B"/>
    <w:rsid w:val="00D1766F"/>
    <w:rsid w:val="00D17C46"/>
    <w:rsid w:val="00D17DBE"/>
    <w:rsid w:val="00D20270"/>
    <w:rsid w:val="00D204A7"/>
    <w:rsid w:val="00D2243B"/>
    <w:rsid w:val="00D22FBE"/>
    <w:rsid w:val="00D23465"/>
    <w:rsid w:val="00D262EC"/>
    <w:rsid w:val="00D26418"/>
    <w:rsid w:val="00D26C81"/>
    <w:rsid w:val="00D276E9"/>
    <w:rsid w:val="00D30EB7"/>
    <w:rsid w:val="00D32A7E"/>
    <w:rsid w:val="00D33500"/>
    <w:rsid w:val="00D366F3"/>
    <w:rsid w:val="00D367A5"/>
    <w:rsid w:val="00D36A84"/>
    <w:rsid w:val="00D37292"/>
    <w:rsid w:val="00D37904"/>
    <w:rsid w:val="00D42963"/>
    <w:rsid w:val="00D43136"/>
    <w:rsid w:val="00D432A5"/>
    <w:rsid w:val="00D43F9A"/>
    <w:rsid w:val="00D44701"/>
    <w:rsid w:val="00D44DD0"/>
    <w:rsid w:val="00D507A6"/>
    <w:rsid w:val="00D54CCC"/>
    <w:rsid w:val="00D5519B"/>
    <w:rsid w:val="00D553A5"/>
    <w:rsid w:val="00D557B2"/>
    <w:rsid w:val="00D60977"/>
    <w:rsid w:val="00D61621"/>
    <w:rsid w:val="00D63479"/>
    <w:rsid w:val="00D6397B"/>
    <w:rsid w:val="00D64388"/>
    <w:rsid w:val="00D64557"/>
    <w:rsid w:val="00D64CAF"/>
    <w:rsid w:val="00D651E4"/>
    <w:rsid w:val="00D652B4"/>
    <w:rsid w:val="00D652CE"/>
    <w:rsid w:val="00D6636B"/>
    <w:rsid w:val="00D66AB7"/>
    <w:rsid w:val="00D704CC"/>
    <w:rsid w:val="00D70F22"/>
    <w:rsid w:val="00D73285"/>
    <w:rsid w:val="00D73B2F"/>
    <w:rsid w:val="00D77165"/>
    <w:rsid w:val="00D77932"/>
    <w:rsid w:val="00D80FC4"/>
    <w:rsid w:val="00D81A57"/>
    <w:rsid w:val="00D83707"/>
    <w:rsid w:val="00D84125"/>
    <w:rsid w:val="00D85488"/>
    <w:rsid w:val="00D8549B"/>
    <w:rsid w:val="00D86B3B"/>
    <w:rsid w:val="00D86EC4"/>
    <w:rsid w:val="00D91269"/>
    <w:rsid w:val="00D91B89"/>
    <w:rsid w:val="00D924CC"/>
    <w:rsid w:val="00D931E6"/>
    <w:rsid w:val="00D9519D"/>
    <w:rsid w:val="00D95333"/>
    <w:rsid w:val="00D97124"/>
    <w:rsid w:val="00D97F82"/>
    <w:rsid w:val="00DA1088"/>
    <w:rsid w:val="00DA2132"/>
    <w:rsid w:val="00DA251C"/>
    <w:rsid w:val="00DA30E3"/>
    <w:rsid w:val="00DA31B0"/>
    <w:rsid w:val="00DA3960"/>
    <w:rsid w:val="00DB0049"/>
    <w:rsid w:val="00DB1797"/>
    <w:rsid w:val="00DB1C98"/>
    <w:rsid w:val="00DB2A20"/>
    <w:rsid w:val="00DB3633"/>
    <w:rsid w:val="00DB363D"/>
    <w:rsid w:val="00DB7B52"/>
    <w:rsid w:val="00DC0370"/>
    <w:rsid w:val="00DC0761"/>
    <w:rsid w:val="00DC1C51"/>
    <w:rsid w:val="00DC223D"/>
    <w:rsid w:val="00DC25BF"/>
    <w:rsid w:val="00DD03F5"/>
    <w:rsid w:val="00DD0F46"/>
    <w:rsid w:val="00DD1F03"/>
    <w:rsid w:val="00DD22B2"/>
    <w:rsid w:val="00DD2A75"/>
    <w:rsid w:val="00DD39F1"/>
    <w:rsid w:val="00DD565B"/>
    <w:rsid w:val="00DD5A41"/>
    <w:rsid w:val="00DD5FC2"/>
    <w:rsid w:val="00DD64CC"/>
    <w:rsid w:val="00DD7409"/>
    <w:rsid w:val="00DD7850"/>
    <w:rsid w:val="00DE05DE"/>
    <w:rsid w:val="00DE1952"/>
    <w:rsid w:val="00DE1D07"/>
    <w:rsid w:val="00DE28A3"/>
    <w:rsid w:val="00DE3457"/>
    <w:rsid w:val="00DE45F5"/>
    <w:rsid w:val="00DE4793"/>
    <w:rsid w:val="00DE50E7"/>
    <w:rsid w:val="00DE5F85"/>
    <w:rsid w:val="00DF1756"/>
    <w:rsid w:val="00DF1B0A"/>
    <w:rsid w:val="00DF22CC"/>
    <w:rsid w:val="00DF3AF8"/>
    <w:rsid w:val="00DF3F94"/>
    <w:rsid w:val="00E002D3"/>
    <w:rsid w:val="00E00591"/>
    <w:rsid w:val="00E0152E"/>
    <w:rsid w:val="00E01773"/>
    <w:rsid w:val="00E01DDF"/>
    <w:rsid w:val="00E02899"/>
    <w:rsid w:val="00E0351C"/>
    <w:rsid w:val="00E0400C"/>
    <w:rsid w:val="00E04102"/>
    <w:rsid w:val="00E04F90"/>
    <w:rsid w:val="00E1078A"/>
    <w:rsid w:val="00E14D88"/>
    <w:rsid w:val="00E17514"/>
    <w:rsid w:val="00E175A3"/>
    <w:rsid w:val="00E214B3"/>
    <w:rsid w:val="00E21857"/>
    <w:rsid w:val="00E21CB4"/>
    <w:rsid w:val="00E21FE1"/>
    <w:rsid w:val="00E22A2B"/>
    <w:rsid w:val="00E22FBF"/>
    <w:rsid w:val="00E23EBF"/>
    <w:rsid w:val="00E24ABB"/>
    <w:rsid w:val="00E26040"/>
    <w:rsid w:val="00E26E4D"/>
    <w:rsid w:val="00E3002E"/>
    <w:rsid w:val="00E30F59"/>
    <w:rsid w:val="00E316F4"/>
    <w:rsid w:val="00E329E4"/>
    <w:rsid w:val="00E32C85"/>
    <w:rsid w:val="00E33506"/>
    <w:rsid w:val="00E36247"/>
    <w:rsid w:val="00E37FD5"/>
    <w:rsid w:val="00E400C5"/>
    <w:rsid w:val="00E432E3"/>
    <w:rsid w:val="00E4339E"/>
    <w:rsid w:val="00E436E9"/>
    <w:rsid w:val="00E5070F"/>
    <w:rsid w:val="00E50EB2"/>
    <w:rsid w:val="00E5171D"/>
    <w:rsid w:val="00E51D51"/>
    <w:rsid w:val="00E53C26"/>
    <w:rsid w:val="00E53F55"/>
    <w:rsid w:val="00E54AF4"/>
    <w:rsid w:val="00E55FA3"/>
    <w:rsid w:val="00E56679"/>
    <w:rsid w:val="00E576C0"/>
    <w:rsid w:val="00E57756"/>
    <w:rsid w:val="00E606E7"/>
    <w:rsid w:val="00E6070A"/>
    <w:rsid w:val="00E62308"/>
    <w:rsid w:val="00E6260B"/>
    <w:rsid w:val="00E62DC3"/>
    <w:rsid w:val="00E63808"/>
    <w:rsid w:val="00E64C91"/>
    <w:rsid w:val="00E65CD4"/>
    <w:rsid w:val="00E66C8D"/>
    <w:rsid w:val="00E700CB"/>
    <w:rsid w:val="00E73F68"/>
    <w:rsid w:val="00E76873"/>
    <w:rsid w:val="00E80E3C"/>
    <w:rsid w:val="00E80F62"/>
    <w:rsid w:val="00E821AE"/>
    <w:rsid w:val="00E82D05"/>
    <w:rsid w:val="00E84FA0"/>
    <w:rsid w:val="00E87A1C"/>
    <w:rsid w:val="00E909D9"/>
    <w:rsid w:val="00E9194C"/>
    <w:rsid w:val="00E927D6"/>
    <w:rsid w:val="00E92878"/>
    <w:rsid w:val="00E92997"/>
    <w:rsid w:val="00E93C89"/>
    <w:rsid w:val="00E93CA7"/>
    <w:rsid w:val="00E94DDB"/>
    <w:rsid w:val="00E955D6"/>
    <w:rsid w:val="00E95AEC"/>
    <w:rsid w:val="00E9622F"/>
    <w:rsid w:val="00E9699B"/>
    <w:rsid w:val="00EA000C"/>
    <w:rsid w:val="00EA18A5"/>
    <w:rsid w:val="00EA1966"/>
    <w:rsid w:val="00EA19BA"/>
    <w:rsid w:val="00EA1C77"/>
    <w:rsid w:val="00EA1DC1"/>
    <w:rsid w:val="00EA2752"/>
    <w:rsid w:val="00EA3270"/>
    <w:rsid w:val="00EA481D"/>
    <w:rsid w:val="00EA68AC"/>
    <w:rsid w:val="00EA7C4B"/>
    <w:rsid w:val="00EB1656"/>
    <w:rsid w:val="00EB2153"/>
    <w:rsid w:val="00EB228B"/>
    <w:rsid w:val="00EB307C"/>
    <w:rsid w:val="00EB54FA"/>
    <w:rsid w:val="00EB6ACF"/>
    <w:rsid w:val="00EB6BE4"/>
    <w:rsid w:val="00EB7A16"/>
    <w:rsid w:val="00EC055A"/>
    <w:rsid w:val="00EC0742"/>
    <w:rsid w:val="00EC0758"/>
    <w:rsid w:val="00EC08FB"/>
    <w:rsid w:val="00EC1A5D"/>
    <w:rsid w:val="00EC3908"/>
    <w:rsid w:val="00EC5220"/>
    <w:rsid w:val="00EC5D80"/>
    <w:rsid w:val="00EC6A5F"/>
    <w:rsid w:val="00EC7411"/>
    <w:rsid w:val="00ED0064"/>
    <w:rsid w:val="00ED08E1"/>
    <w:rsid w:val="00ED0DC6"/>
    <w:rsid w:val="00ED13B6"/>
    <w:rsid w:val="00ED1825"/>
    <w:rsid w:val="00ED2319"/>
    <w:rsid w:val="00ED2B65"/>
    <w:rsid w:val="00ED2C7D"/>
    <w:rsid w:val="00ED4A8D"/>
    <w:rsid w:val="00ED4B28"/>
    <w:rsid w:val="00ED5234"/>
    <w:rsid w:val="00ED5362"/>
    <w:rsid w:val="00ED5577"/>
    <w:rsid w:val="00ED5F01"/>
    <w:rsid w:val="00ED7E71"/>
    <w:rsid w:val="00EE09E3"/>
    <w:rsid w:val="00EE0D74"/>
    <w:rsid w:val="00EE102C"/>
    <w:rsid w:val="00EE1205"/>
    <w:rsid w:val="00EE1A49"/>
    <w:rsid w:val="00EE211D"/>
    <w:rsid w:val="00EE300C"/>
    <w:rsid w:val="00EE385F"/>
    <w:rsid w:val="00EE5656"/>
    <w:rsid w:val="00EE6954"/>
    <w:rsid w:val="00EE7200"/>
    <w:rsid w:val="00EE7EAA"/>
    <w:rsid w:val="00EF2C98"/>
    <w:rsid w:val="00EF31FD"/>
    <w:rsid w:val="00EF3C7F"/>
    <w:rsid w:val="00EF4E3B"/>
    <w:rsid w:val="00EF5824"/>
    <w:rsid w:val="00EF5C1F"/>
    <w:rsid w:val="00EF6014"/>
    <w:rsid w:val="00EF7F03"/>
    <w:rsid w:val="00F00145"/>
    <w:rsid w:val="00F002C8"/>
    <w:rsid w:val="00F00420"/>
    <w:rsid w:val="00F006F0"/>
    <w:rsid w:val="00F00A79"/>
    <w:rsid w:val="00F02BAA"/>
    <w:rsid w:val="00F0307F"/>
    <w:rsid w:val="00F03A2B"/>
    <w:rsid w:val="00F04493"/>
    <w:rsid w:val="00F0631C"/>
    <w:rsid w:val="00F06A42"/>
    <w:rsid w:val="00F074D2"/>
    <w:rsid w:val="00F07B7B"/>
    <w:rsid w:val="00F07EF8"/>
    <w:rsid w:val="00F07FEC"/>
    <w:rsid w:val="00F10077"/>
    <w:rsid w:val="00F102D6"/>
    <w:rsid w:val="00F1533B"/>
    <w:rsid w:val="00F15699"/>
    <w:rsid w:val="00F1675F"/>
    <w:rsid w:val="00F16CD9"/>
    <w:rsid w:val="00F17396"/>
    <w:rsid w:val="00F206E7"/>
    <w:rsid w:val="00F21603"/>
    <w:rsid w:val="00F21E51"/>
    <w:rsid w:val="00F273EC"/>
    <w:rsid w:val="00F27505"/>
    <w:rsid w:val="00F27D54"/>
    <w:rsid w:val="00F30BCB"/>
    <w:rsid w:val="00F326FD"/>
    <w:rsid w:val="00F33D71"/>
    <w:rsid w:val="00F34BF6"/>
    <w:rsid w:val="00F35656"/>
    <w:rsid w:val="00F35657"/>
    <w:rsid w:val="00F374FB"/>
    <w:rsid w:val="00F37633"/>
    <w:rsid w:val="00F378D1"/>
    <w:rsid w:val="00F40922"/>
    <w:rsid w:val="00F409D2"/>
    <w:rsid w:val="00F40D18"/>
    <w:rsid w:val="00F41378"/>
    <w:rsid w:val="00F41D31"/>
    <w:rsid w:val="00F41E1C"/>
    <w:rsid w:val="00F41EB9"/>
    <w:rsid w:val="00F42FAC"/>
    <w:rsid w:val="00F47152"/>
    <w:rsid w:val="00F477AB"/>
    <w:rsid w:val="00F47AB6"/>
    <w:rsid w:val="00F50B3F"/>
    <w:rsid w:val="00F50BD1"/>
    <w:rsid w:val="00F5358F"/>
    <w:rsid w:val="00F535D8"/>
    <w:rsid w:val="00F53C84"/>
    <w:rsid w:val="00F54724"/>
    <w:rsid w:val="00F54AF0"/>
    <w:rsid w:val="00F56BD5"/>
    <w:rsid w:val="00F57C22"/>
    <w:rsid w:val="00F62837"/>
    <w:rsid w:val="00F62F36"/>
    <w:rsid w:val="00F632A3"/>
    <w:rsid w:val="00F63897"/>
    <w:rsid w:val="00F654F7"/>
    <w:rsid w:val="00F65E3C"/>
    <w:rsid w:val="00F66378"/>
    <w:rsid w:val="00F665DC"/>
    <w:rsid w:val="00F66E1F"/>
    <w:rsid w:val="00F67520"/>
    <w:rsid w:val="00F70178"/>
    <w:rsid w:val="00F70488"/>
    <w:rsid w:val="00F7049A"/>
    <w:rsid w:val="00F73B80"/>
    <w:rsid w:val="00F73C17"/>
    <w:rsid w:val="00F74098"/>
    <w:rsid w:val="00F75A64"/>
    <w:rsid w:val="00F80138"/>
    <w:rsid w:val="00F8150C"/>
    <w:rsid w:val="00F8247B"/>
    <w:rsid w:val="00F82EEC"/>
    <w:rsid w:val="00F82F61"/>
    <w:rsid w:val="00F84066"/>
    <w:rsid w:val="00F84B78"/>
    <w:rsid w:val="00F84EB3"/>
    <w:rsid w:val="00F8793B"/>
    <w:rsid w:val="00F904A3"/>
    <w:rsid w:val="00F90CF4"/>
    <w:rsid w:val="00F91908"/>
    <w:rsid w:val="00F91EC0"/>
    <w:rsid w:val="00F93ABE"/>
    <w:rsid w:val="00F96B30"/>
    <w:rsid w:val="00F96D66"/>
    <w:rsid w:val="00F97E6F"/>
    <w:rsid w:val="00FA1874"/>
    <w:rsid w:val="00FA2938"/>
    <w:rsid w:val="00FA2ABD"/>
    <w:rsid w:val="00FA2C39"/>
    <w:rsid w:val="00FA37CE"/>
    <w:rsid w:val="00FA4185"/>
    <w:rsid w:val="00FA64E1"/>
    <w:rsid w:val="00FA73A8"/>
    <w:rsid w:val="00FB260E"/>
    <w:rsid w:val="00FB35B5"/>
    <w:rsid w:val="00FB493D"/>
    <w:rsid w:val="00FB4BD7"/>
    <w:rsid w:val="00FB4E5E"/>
    <w:rsid w:val="00FB64AC"/>
    <w:rsid w:val="00FB6794"/>
    <w:rsid w:val="00FB751E"/>
    <w:rsid w:val="00FC27E2"/>
    <w:rsid w:val="00FC3261"/>
    <w:rsid w:val="00FC32DF"/>
    <w:rsid w:val="00FC3AC0"/>
    <w:rsid w:val="00FC4203"/>
    <w:rsid w:val="00FC4746"/>
    <w:rsid w:val="00FC59FD"/>
    <w:rsid w:val="00FC6131"/>
    <w:rsid w:val="00FC646F"/>
    <w:rsid w:val="00FC7158"/>
    <w:rsid w:val="00FC7CE3"/>
    <w:rsid w:val="00FC7F49"/>
    <w:rsid w:val="00FD38EE"/>
    <w:rsid w:val="00FD4F4D"/>
    <w:rsid w:val="00FD66CE"/>
    <w:rsid w:val="00FD68F7"/>
    <w:rsid w:val="00FE02E5"/>
    <w:rsid w:val="00FE0A36"/>
    <w:rsid w:val="00FE0FB4"/>
    <w:rsid w:val="00FE303F"/>
    <w:rsid w:val="00FE33A6"/>
    <w:rsid w:val="00FE5ABC"/>
    <w:rsid w:val="00FF0246"/>
    <w:rsid w:val="00FF0D93"/>
    <w:rsid w:val="00FF0EC3"/>
    <w:rsid w:val="00FF14B2"/>
    <w:rsid w:val="00FF1E01"/>
    <w:rsid w:val="00FF397F"/>
    <w:rsid w:val="00FF4515"/>
    <w:rsid w:val="00FF54DA"/>
    <w:rsid w:val="00FF6CF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oNotEmbedSmartTags/>
  <w:decimalSymbol w:val="."/>
  <w:listSeparator w:val=","/>
  <w14:docId w14:val="6E552303"/>
  <w14:defaultImageDpi w14:val="330"/>
  <w15:chartTrackingRefBased/>
  <w15:docId w15:val="{CA3ECB23-A0C6-4C8D-904F-09596C76D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uppressAutoHyphens/>
    </w:pPr>
    <w:rPr>
      <w:rFonts w:eastAsia="Arial"/>
      <w:kern w:val="1"/>
      <w:sz w:val="24"/>
      <w:szCs w:val="24"/>
      <w:lang w:eastAsia="ar-SA"/>
    </w:rPr>
  </w:style>
  <w:style w:type="paragraph" w:styleId="Heading1">
    <w:name w:val="heading 1"/>
    <w:basedOn w:val="Normal"/>
    <w:next w:val="Normal"/>
    <w:link w:val="Heading1Char"/>
    <w:uiPriority w:val="9"/>
    <w:qFormat/>
    <w:rsid w:val="008D084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link w:val="Heading5Char"/>
    <w:uiPriority w:val="9"/>
    <w:qFormat/>
    <w:rsid w:val="00917D9D"/>
    <w:pPr>
      <w:widowControl/>
      <w:suppressAutoHyphens w:val="0"/>
      <w:spacing w:before="100" w:beforeAutospacing="1" w:after="100" w:afterAutospacing="1"/>
      <w:outlineLvl w:val="4"/>
    </w:pPr>
    <w:rPr>
      <w:rFonts w:eastAsia="Times New Roman"/>
      <w:b/>
      <w:bCs/>
      <w:kern w:val="0"/>
      <w:sz w:val="20"/>
      <w:szCs w:val="20"/>
      <w:lang w:eastAsia="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paragraph" w:customStyle="1" w:styleId="Heading">
    <w:name w:val="Heading"/>
    <w:basedOn w:val="Normal"/>
    <w:next w:val="BodyText"/>
    <w:pPr>
      <w:keepNext/>
      <w:spacing w:before="240" w:after="120"/>
    </w:pPr>
    <w:rPr>
      <w:rFonts w:ascii="Arial"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Header">
    <w:name w:val="header"/>
    <w:basedOn w:val="Normal"/>
    <w:pPr>
      <w:suppressLineNumbers/>
      <w:tabs>
        <w:tab w:val="center" w:pos="4986"/>
        <w:tab w:val="right" w:pos="9972"/>
      </w:tabs>
    </w:pPr>
  </w:style>
  <w:style w:type="paragraph" w:styleId="Footer">
    <w:name w:val="footer"/>
    <w:basedOn w:val="Normal"/>
    <w:link w:val="FooterChar"/>
    <w:uiPriority w:val="99"/>
    <w:pPr>
      <w:suppressLineNumbers/>
      <w:tabs>
        <w:tab w:val="center" w:pos="4986"/>
        <w:tab w:val="right" w:pos="9972"/>
      </w:tabs>
    </w:pPr>
  </w:style>
  <w:style w:type="paragraph" w:styleId="ListParagraph">
    <w:name w:val="List Paragraph"/>
    <w:basedOn w:val="Normal"/>
    <w:link w:val="ListParagraphChar"/>
    <w:uiPriority w:val="34"/>
    <w:qFormat/>
    <w:rsid w:val="00AB0250"/>
    <w:pPr>
      <w:widowControl/>
      <w:suppressAutoHyphens w:val="0"/>
      <w:bidi/>
      <w:spacing w:after="160" w:line="259" w:lineRule="auto"/>
      <w:ind w:left="720"/>
      <w:contextualSpacing/>
    </w:pPr>
    <w:rPr>
      <w:rFonts w:ascii="Calibri" w:eastAsia="Calibri" w:hAnsi="Calibri" w:cs="Arial"/>
      <w:kern w:val="0"/>
      <w:sz w:val="22"/>
      <w:szCs w:val="22"/>
      <w:lang w:eastAsia="en-US" w:bidi="he-IL"/>
    </w:rPr>
  </w:style>
  <w:style w:type="paragraph" w:styleId="NoSpacing">
    <w:name w:val="No Spacing"/>
    <w:link w:val="NoSpacingChar"/>
    <w:uiPriority w:val="1"/>
    <w:qFormat/>
    <w:rsid w:val="00AB0250"/>
    <w:pPr>
      <w:bidi/>
    </w:pPr>
    <w:rPr>
      <w:rFonts w:ascii="Calibri" w:hAnsi="Calibri" w:cs="Arial"/>
      <w:sz w:val="22"/>
      <w:szCs w:val="22"/>
      <w:lang w:eastAsia="ja-JP"/>
    </w:rPr>
  </w:style>
  <w:style w:type="character" w:customStyle="1" w:styleId="NoSpacingChar">
    <w:name w:val="No Spacing Char"/>
    <w:link w:val="NoSpacing"/>
    <w:uiPriority w:val="1"/>
    <w:rsid w:val="00AB0250"/>
    <w:rPr>
      <w:rFonts w:ascii="Calibri" w:hAnsi="Calibri" w:cs="Arial"/>
      <w:sz w:val="22"/>
      <w:szCs w:val="22"/>
      <w:lang w:eastAsia="ja-JP" w:bidi="ar-SA"/>
    </w:rPr>
  </w:style>
  <w:style w:type="paragraph" w:styleId="PlainText">
    <w:name w:val="Plain Text"/>
    <w:basedOn w:val="Normal"/>
    <w:link w:val="PlainTextChar"/>
    <w:uiPriority w:val="99"/>
    <w:rsid w:val="00AB0250"/>
    <w:pPr>
      <w:widowControl/>
      <w:suppressAutoHyphens w:val="0"/>
      <w:bidi/>
    </w:pPr>
    <w:rPr>
      <w:rFonts w:ascii="Courier New" w:eastAsia="Century Schoolbook" w:hAnsi="Courier New"/>
      <w:color w:val="414751"/>
      <w:kern w:val="0"/>
      <w:sz w:val="20"/>
      <w:szCs w:val="20"/>
      <w:lang w:eastAsia="ja-JP" w:bidi="he-IL"/>
    </w:rPr>
  </w:style>
  <w:style w:type="character" w:customStyle="1" w:styleId="PlainTextChar">
    <w:name w:val="Plain Text Char"/>
    <w:link w:val="PlainText"/>
    <w:uiPriority w:val="99"/>
    <w:rsid w:val="00AB0250"/>
    <w:rPr>
      <w:rFonts w:ascii="Courier New" w:eastAsia="Century Schoolbook" w:hAnsi="Courier New"/>
      <w:color w:val="414751"/>
      <w:lang w:eastAsia="ja-JP"/>
    </w:rPr>
  </w:style>
  <w:style w:type="character" w:customStyle="1" w:styleId="textexposedshow">
    <w:name w:val="text_exposed_show"/>
    <w:rsid w:val="00AB0250"/>
  </w:style>
  <w:style w:type="character" w:customStyle="1" w:styleId="Heading5Char">
    <w:name w:val="Heading 5 Char"/>
    <w:link w:val="Heading5"/>
    <w:uiPriority w:val="9"/>
    <w:rsid w:val="00917D9D"/>
    <w:rPr>
      <w:b/>
      <w:bCs/>
    </w:rPr>
  </w:style>
  <w:style w:type="character" w:customStyle="1" w:styleId="apple-converted-space">
    <w:name w:val="apple-converted-space"/>
    <w:rsid w:val="00674932"/>
  </w:style>
  <w:style w:type="character" w:styleId="Hyperlink">
    <w:name w:val="Hyperlink"/>
    <w:uiPriority w:val="99"/>
    <w:unhideWhenUsed/>
    <w:rsid w:val="00200870"/>
    <w:rPr>
      <w:color w:val="0563C1"/>
      <w:u w:val="single"/>
    </w:rPr>
  </w:style>
  <w:style w:type="character" w:customStyle="1" w:styleId="ListParagraphChar">
    <w:name w:val="List Paragraph Char"/>
    <w:link w:val="ListParagraph"/>
    <w:uiPriority w:val="34"/>
    <w:rsid w:val="00200870"/>
    <w:rPr>
      <w:rFonts w:ascii="Calibri" w:eastAsia="Calibri" w:hAnsi="Calibri" w:cs="Arial"/>
      <w:sz w:val="22"/>
      <w:szCs w:val="22"/>
    </w:rPr>
  </w:style>
  <w:style w:type="character" w:customStyle="1" w:styleId="Programtext">
    <w:name w:val="Program text"/>
    <w:rsid w:val="00ED2C7D"/>
    <w:rPr>
      <w:sz w:val="16"/>
      <w:szCs w:val="16"/>
    </w:rPr>
  </w:style>
  <w:style w:type="paragraph" w:customStyle="1" w:styleId="Body">
    <w:name w:val="Body"/>
    <w:rsid w:val="00CE49D9"/>
    <w:pPr>
      <w:pBdr>
        <w:top w:val="nil"/>
        <w:left w:val="nil"/>
        <w:bottom w:val="nil"/>
        <w:right w:val="nil"/>
        <w:between w:val="nil"/>
        <w:bar w:val="nil"/>
      </w:pBdr>
    </w:pPr>
    <w:rPr>
      <w:rFonts w:ascii="Helvetica" w:eastAsia="Arial Unicode MS" w:hAnsi="Helvetica" w:cs="Arial Unicode MS"/>
      <w:color w:val="000000"/>
      <w:sz w:val="22"/>
      <w:szCs w:val="22"/>
      <w:bdr w:val="nil"/>
      <w:lang w:bidi="he-IL"/>
    </w:rPr>
  </w:style>
  <w:style w:type="paragraph" w:styleId="BodyText3">
    <w:name w:val="Body Text 3"/>
    <w:basedOn w:val="Normal"/>
    <w:link w:val="BodyText3Char"/>
    <w:uiPriority w:val="99"/>
    <w:unhideWhenUsed/>
    <w:rsid w:val="00AE07B5"/>
    <w:pPr>
      <w:spacing w:after="120"/>
    </w:pPr>
    <w:rPr>
      <w:sz w:val="16"/>
      <w:szCs w:val="16"/>
    </w:rPr>
  </w:style>
  <w:style w:type="character" w:customStyle="1" w:styleId="BodyText3Char">
    <w:name w:val="Body Text 3 Char"/>
    <w:link w:val="BodyText3"/>
    <w:uiPriority w:val="99"/>
    <w:rsid w:val="00AE07B5"/>
    <w:rPr>
      <w:rFonts w:eastAsia="Arial"/>
      <w:kern w:val="1"/>
      <w:sz w:val="16"/>
      <w:szCs w:val="16"/>
      <w:lang w:eastAsia="ar-SA" w:bidi="ar-SA"/>
    </w:rPr>
  </w:style>
  <w:style w:type="character" w:customStyle="1" w:styleId="eop">
    <w:name w:val="eop"/>
    <w:rsid w:val="008A139E"/>
  </w:style>
  <w:style w:type="character" w:styleId="Strong">
    <w:name w:val="Strong"/>
    <w:uiPriority w:val="22"/>
    <w:qFormat/>
    <w:rsid w:val="008A139E"/>
    <w:rPr>
      <w:b/>
      <w:bCs/>
    </w:rPr>
  </w:style>
  <w:style w:type="character" w:customStyle="1" w:styleId="normaltextrun">
    <w:name w:val="normaltextrun"/>
    <w:rsid w:val="00214CE2"/>
  </w:style>
  <w:style w:type="character" w:styleId="Emphasis">
    <w:name w:val="Emphasis"/>
    <w:uiPriority w:val="20"/>
    <w:qFormat/>
    <w:rsid w:val="00D507A6"/>
    <w:rPr>
      <w:i/>
      <w:iCs/>
    </w:rPr>
  </w:style>
  <w:style w:type="paragraph" w:styleId="BalloonText">
    <w:name w:val="Balloon Text"/>
    <w:basedOn w:val="Normal"/>
    <w:link w:val="BalloonTextChar"/>
    <w:uiPriority w:val="99"/>
    <w:semiHidden/>
    <w:unhideWhenUsed/>
    <w:rsid w:val="0058128F"/>
    <w:rPr>
      <w:rFonts w:ascii="Segoe UI" w:hAnsi="Segoe UI" w:cs="Segoe UI"/>
      <w:sz w:val="18"/>
      <w:szCs w:val="18"/>
    </w:rPr>
  </w:style>
  <w:style w:type="character" w:customStyle="1" w:styleId="BalloonTextChar">
    <w:name w:val="Balloon Text Char"/>
    <w:link w:val="BalloonText"/>
    <w:uiPriority w:val="99"/>
    <w:semiHidden/>
    <w:rsid w:val="0058128F"/>
    <w:rPr>
      <w:rFonts w:ascii="Segoe UI" w:eastAsia="Arial" w:hAnsi="Segoe UI" w:cs="Segoe UI"/>
      <w:kern w:val="1"/>
      <w:sz w:val="18"/>
      <w:szCs w:val="18"/>
      <w:lang w:eastAsia="ar-SA" w:bidi="ar-SA"/>
    </w:rPr>
  </w:style>
  <w:style w:type="paragraph" w:customStyle="1" w:styleId="MediumGrid21">
    <w:name w:val="Medium Grid 21"/>
    <w:uiPriority w:val="1"/>
    <w:qFormat/>
    <w:rsid w:val="004B7103"/>
    <w:pPr>
      <w:bidi/>
    </w:pPr>
    <w:rPr>
      <w:rFonts w:ascii="Calibri" w:hAnsi="Calibri" w:cs="Arial"/>
      <w:sz w:val="22"/>
      <w:szCs w:val="22"/>
      <w:lang w:eastAsia="ja-JP"/>
    </w:rPr>
  </w:style>
  <w:style w:type="character" w:customStyle="1" w:styleId="ms-rtethemeforecolor-2-5">
    <w:name w:val="ms-rtethemeforecolor-2-5"/>
    <w:rsid w:val="005C5281"/>
  </w:style>
  <w:style w:type="paragraph" w:customStyle="1" w:styleId="Default">
    <w:name w:val="Default"/>
    <w:rsid w:val="006D5C91"/>
    <w:pPr>
      <w:autoSpaceDE w:val="0"/>
      <w:autoSpaceDN w:val="0"/>
      <w:adjustRightInd w:val="0"/>
    </w:pPr>
    <w:rPr>
      <w:rFonts w:ascii="Cambria" w:eastAsia="Calibri" w:hAnsi="Cambria" w:cs="Cambria"/>
      <w:color w:val="000000"/>
      <w:sz w:val="24"/>
      <w:szCs w:val="24"/>
      <w:lang w:bidi="he-IL"/>
    </w:rPr>
  </w:style>
  <w:style w:type="character" w:customStyle="1" w:styleId="FooterChar">
    <w:name w:val="Footer Char"/>
    <w:link w:val="Footer"/>
    <w:uiPriority w:val="99"/>
    <w:rsid w:val="00EC0742"/>
    <w:rPr>
      <w:rFonts w:eastAsia="Arial"/>
      <w:kern w:val="1"/>
      <w:sz w:val="24"/>
      <w:szCs w:val="24"/>
      <w:lang w:eastAsia="ar-SA" w:bidi="ar-SA"/>
    </w:rPr>
  </w:style>
  <w:style w:type="character" w:styleId="CommentReference">
    <w:name w:val="annotation reference"/>
    <w:uiPriority w:val="99"/>
    <w:semiHidden/>
    <w:unhideWhenUsed/>
    <w:rsid w:val="009C1B09"/>
    <w:rPr>
      <w:sz w:val="16"/>
      <w:szCs w:val="16"/>
    </w:rPr>
  </w:style>
  <w:style w:type="paragraph" w:styleId="CommentText">
    <w:name w:val="annotation text"/>
    <w:basedOn w:val="Normal"/>
    <w:link w:val="CommentTextChar"/>
    <w:uiPriority w:val="99"/>
    <w:unhideWhenUsed/>
    <w:rsid w:val="009C1B09"/>
    <w:rPr>
      <w:sz w:val="20"/>
      <w:szCs w:val="20"/>
    </w:rPr>
  </w:style>
  <w:style w:type="character" w:customStyle="1" w:styleId="CommentTextChar">
    <w:name w:val="Comment Text Char"/>
    <w:link w:val="CommentText"/>
    <w:uiPriority w:val="99"/>
    <w:rsid w:val="009C1B09"/>
    <w:rPr>
      <w:rFonts w:eastAsia="Arial"/>
      <w:kern w:val="1"/>
      <w:lang w:eastAsia="ar-SA"/>
    </w:rPr>
  </w:style>
  <w:style w:type="paragraph" w:styleId="CommentSubject">
    <w:name w:val="annotation subject"/>
    <w:basedOn w:val="CommentText"/>
    <w:next w:val="CommentText"/>
    <w:link w:val="CommentSubjectChar"/>
    <w:uiPriority w:val="99"/>
    <w:semiHidden/>
    <w:unhideWhenUsed/>
    <w:rsid w:val="009C1B09"/>
    <w:rPr>
      <w:b/>
      <w:bCs/>
    </w:rPr>
  </w:style>
  <w:style w:type="character" w:customStyle="1" w:styleId="CommentSubjectChar">
    <w:name w:val="Comment Subject Char"/>
    <w:link w:val="CommentSubject"/>
    <w:uiPriority w:val="99"/>
    <w:semiHidden/>
    <w:rsid w:val="009C1B09"/>
    <w:rPr>
      <w:rFonts w:eastAsia="Arial"/>
      <w:b/>
      <w:bCs/>
      <w:kern w:val="1"/>
      <w:lang w:eastAsia="ar-SA"/>
    </w:rPr>
  </w:style>
  <w:style w:type="paragraph" w:styleId="NormalWeb">
    <w:name w:val="Normal (Web)"/>
    <w:basedOn w:val="Normal"/>
    <w:uiPriority w:val="99"/>
    <w:semiHidden/>
    <w:unhideWhenUsed/>
    <w:rsid w:val="0064506B"/>
    <w:pPr>
      <w:widowControl/>
      <w:suppressAutoHyphens w:val="0"/>
      <w:spacing w:before="100" w:beforeAutospacing="1" w:after="100" w:afterAutospacing="1"/>
    </w:pPr>
    <w:rPr>
      <w:rFonts w:eastAsiaTheme="minorEastAsia"/>
      <w:kern w:val="0"/>
      <w:lang w:eastAsia="en-US" w:bidi="he-IL"/>
    </w:rPr>
  </w:style>
  <w:style w:type="paragraph" w:styleId="Revision">
    <w:name w:val="Revision"/>
    <w:hidden/>
    <w:uiPriority w:val="71"/>
    <w:rsid w:val="00F0631C"/>
    <w:rPr>
      <w:rFonts w:eastAsia="Arial"/>
      <w:kern w:val="1"/>
      <w:sz w:val="24"/>
      <w:szCs w:val="24"/>
      <w:lang w:eastAsia="ar-SA"/>
    </w:rPr>
  </w:style>
  <w:style w:type="character" w:styleId="UnresolvedMention">
    <w:name w:val="Unresolved Mention"/>
    <w:basedOn w:val="DefaultParagraphFont"/>
    <w:uiPriority w:val="99"/>
    <w:semiHidden/>
    <w:unhideWhenUsed/>
    <w:rsid w:val="009B1695"/>
    <w:rPr>
      <w:color w:val="605E5C"/>
      <w:shd w:val="clear" w:color="auto" w:fill="E1DFDD"/>
    </w:rPr>
  </w:style>
  <w:style w:type="character" w:customStyle="1" w:styleId="Heading1Char">
    <w:name w:val="Heading 1 Char"/>
    <w:basedOn w:val="DefaultParagraphFont"/>
    <w:link w:val="Heading1"/>
    <w:uiPriority w:val="9"/>
    <w:rsid w:val="008D0848"/>
    <w:rPr>
      <w:rFonts w:asciiTheme="majorHAnsi" w:eastAsiaTheme="majorEastAsia" w:hAnsiTheme="majorHAnsi" w:cstheme="majorBidi"/>
      <w:color w:val="2F5496" w:themeColor="accent1" w:themeShade="BF"/>
      <w:kern w:val="1"/>
      <w:sz w:val="32"/>
      <w:szCs w:val="32"/>
      <w:lang w:eastAsia="ar-SA"/>
    </w:rPr>
  </w:style>
  <w:style w:type="paragraph" w:customStyle="1" w:styleId="font8">
    <w:name w:val="font_8"/>
    <w:basedOn w:val="Normal"/>
    <w:rsid w:val="00CB6DDD"/>
    <w:pPr>
      <w:widowControl/>
      <w:suppressAutoHyphens w:val="0"/>
      <w:spacing w:before="100" w:beforeAutospacing="1" w:after="100" w:afterAutospacing="1"/>
    </w:pPr>
    <w:rPr>
      <w:rFonts w:eastAsia="Times New Roman"/>
      <w:kern w:val="0"/>
      <w:lang w:eastAsia="en-US" w:bidi="he-IL"/>
    </w:rPr>
  </w:style>
  <w:style w:type="paragraph" w:customStyle="1" w:styleId="Normal1">
    <w:name w:val="Normal1"/>
    <w:basedOn w:val="Normal"/>
    <w:rsid w:val="002E220A"/>
    <w:pPr>
      <w:widowControl/>
      <w:suppressAutoHyphens w:val="0"/>
      <w:spacing w:before="100" w:beforeAutospacing="1" w:after="100" w:afterAutospacing="1"/>
    </w:pPr>
    <w:rPr>
      <w:rFonts w:ascii="Calibri" w:eastAsiaTheme="minorHAnsi" w:hAnsi="Calibri" w:cs="Calibri"/>
      <w:kern w:val="0"/>
      <w:sz w:val="22"/>
      <w:szCs w:val="22"/>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90031">
      <w:bodyDiv w:val="1"/>
      <w:marLeft w:val="0"/>
      <w:marRight w:val="0"/>
      <w:marTop w:val="0"/>
      <w:marBottom w:val="0"/>
      <w:divBdr>
        <w:top w:val="none" w:sz="0" w:space="0" w:color="auto"/>
        <w:left w:val="none" w:sz="0" w:space="0" w:color="auto"/>
        <w:bottom w:val="none" w:sz="0" w:space="0" w:color="auto"/>
        <w:right w:val="none" w:sz="0" w:space="0" w:color="auto"/>
      </w:divBdr>
    </w:div>
    <w:div w:id="109326884">
      <w:bodyDiv w:val="1"/>
      <w:marLeft w:val="0"/>
      <w:marRight w:val="0"/>
      <w:marTop w:val="0"/>
      <w:marBottom w:val="0"/>
      <w:divBdr>
        <w:top w:val="none" w:sz="0" w:space="0" w:color="auto"/>
        <w:left w:val="none" w:sz="0" w:space="0" w:color="auto"/>
        <w:bottom w:val="none" w:sz="0" w:space="0" w:color="auto"/>
        <w:right w:val="none" w:sz="0" w:space="0" w:color="auto"/>
      </w:divBdr>
    </w:div>
    <w:div w:id="148332783">
      <w:bodyDiv w:val="1"/>
      <w:marLeft w:val="0"/>
      <w:marRight w:val="0"/>
      <w:marTop w:val="0"/>
      <w:marBottom w:val="0"/>
      <w:divBdr>
        <w:top w:val="none" w:sz="0" w:space="0" w:color="auto"/>
        <w:left w:val="none" w:sz="0" w:space="0" w:color="auto"/>
        <w:bottom w:val="none" w:sz="0" w:space="0" w:color="auto"/>
        <w:right w:val="none" w:sz="0" w:space="0" w:color="auto"/>
      </w:divBdr>
    </w:div>
    <w:div w:id="150946159">
      <w:bodyDiv w:val="1"/>
      <w:marLeft w:val="0"/>
      <w:marRight w:val="0"/>
      <w:marTop w:val="0"/>
      <w:marBottom w:val="0"/>
      <w:divBdr>
        <w:top w:val="none" w:sz="0" w:space="0" w:color="auto"/>
        <w:left w:val="none" w:sz="0" w:space="0" w:color="auto"/>
        <w:bottom w:val="none" w:sz="0" w:space="0" w:color="auto"/>
        <w:right w:val="none" w:sz="0" w:space="0" w:color="auto"/>
      </w:divBdr>
    </w:div>
    <w:div w:id="164905762">
      <w:bodyDiv w:val="1"/>
      <w:marLeft w:val="0"/>
      <w:marRight w:val="0"/>
      <w:marTop w:val="0"/>
      <w:marBottom w:val="0"/>
      <w:divBdr>
        <w:top w:val="none" w:sz="0" w:space="0" w:color="auto"/>
        <w:left w:val="none" w:sz="0" w:space="0" w:color="auto"/>
        <w:bottom w:val="none" w:sz="0" w:space="0" w:color="auto"/>
        <w:right w:val="none" w:sz="0" w:space="0" w:color="auto"/>
      </w:divBdr>
    </w:div>
    <w:div w:id="191194374">
      <w:bodyDiv w:val="1"/>
      <w:marLeft w:val="0"/>
      <w:marRight w:val="0"/>
      <w:marTop w:val="0"/>
      <w:marBottom w:val="0"/>
      <w:divBdr>
        <w:top w:val="none" w:sz="0" w:space="0" w:color="auto"/>
        <w:left w:val="none" w:sz="0" w:space="0" w:color="auto"/>
        <w:bottom w:val="none" w:sz="0" w:space="0" w:color="auto"/>
        <w:right w:val="none" w:sz="0" w:space="0" w:color="auto"/>
      </w:divBdr>
    </w:div>
    <w:div w:id="243803352">
      <w:bodyDiv w:val="1"/>
      <w:marLeft w:val="0"/>
      <w:marRight w:val="0"/>
      <w:marTop w:val="0"/>
      <w:marBottom w:val="0"/>
      <w:divBdr>
        <w:top w:val="none" w:sz="0" w:space="0" w:color="auto"/>
        <w:left w:val="none" w:sz="0" w:space="0" w:color="auto"/>
        <w:bottom w:val="none" w:sz="0" w:space="0" w:color="auto"/>
        <w:right w:val="none" w:sz="0" w:space="0" w:color="auto"/>
      </w:divBdr>
    </w:div>
    <w:div w:id="260258307">
      <w:bodyDiv w:val="1"/>
      <w:marLeft w:val="0"/>
      <w:marRight w:val="0"/>
      <w:marTop w:val="0"/>
      <w:marBottom w:val="0"/>
      <w:divBdr>
        <w:top w:val="none" w:sz="0" w:space="0" w:color="auto"/>
        <w:left w:val="none" w:sz="0" w:space="0" w:color="auto"/>
        <w:bottom w:val="none" w:sz="0" w:space="0" w:color="auto"/>
        <w:right w:val="none" w:sz="0" w:space="0" w:color="auto"/>
      </w:divBdr>
    </w:div>
    <w:div w:id="299311630">
      <w:bodyDiv w:val="1"/>
      <w:marLeft w:val="0"/>
      <w:marRight w:val="0"/>
      <w:marTop w:val="0"/>
      <w:marBottom w:val="0"/>
      <w:divBdr>
        <w:top w:val="none" w:sz="0" w:space="0" w:color="auto"/>
        <w:left w:val="none" w:sz="0" w:space="0" w:color="auto"/>
        <w:bottom w:val="none" w:sz="0" w:space="0" w:color="auto"/>
        <w:right w:val="none" w:sz="0" w:space="0" w:color="auto"/>
      </w:divBdr>
    </w:div>
    <w:div w:id="304285956">
      <w:bodyDiv w:val="1"/>
      <w:marLeft w:val="0"/>
      <w:marRight w:val="0"/>
      <w:marTop w:val="0"/>
      <w:marBottom w:val="0"/>
      <w:divBdr>
        <w:top w:val="none" w:sz="0" w:space="0" w:color="auto"/>
        <w:left w:val="none" w:sz="0" w:space="0" w:color="auto"/>
        <w:bottom w:val="none" w:sz="0" w:space="0" w:color="auto"/>
        <w:right w:val="none" w:sz="0" w:space="0" w:color="auto"/>
      </w:divBdr>
    </w:div>
    <w:div w:id="314529351">
      <w:bodyDiv w:val="1"/>
      <w:marLeft w:val="0"/>
      <w:marRight w:val="0"/>
      <w:marTop w:val="0"/>
      <w:marBottom w:val="0"/>
      <w:divBdr>
        <w:top w:val="none" w:sz="0" w:space="0" w:color="auto"/>
        <w:left w:val="none" w:sz="0" w:space="0" w:color="auto"/>
        <w:bottom w:val="none" w:sz="0" w:space="0" w:color="auto"/>
        <w:right w:val="none" w:sz="0" w:space="0" w:color="auto"/>
      </w:divBdr>
    </w:div>
    <w:div w:id="382363674">
      <w:bodyDiv w:val="1"/>
      <w:marLeft w:val="0"/>
      <w:marRight w:val="0"/>
      <w:marTop w:val="0"/>
      <w:marBottom w:val="0"/>
      <w:divBdr>
        <w:top w:val="none" w:sz="0" w:space="0" w:color="auto"/>
        <w:left w:val="none" w:sz="0" w:space="0" w:color="auto"/>
        <w:bottom w:val="none" w:sz="0" w:space="0" w:color="auto"/>
        <w:right w:val="none" w:sz="0" w:space="0" w:color="auto"/>
      </w:divBdr>
    </w:div>
    <w:div w:id="417754682">
      <w:bodyDiv w:val="1"/>
      <w:marLeft w:val="0"/>
      <w:marRight w:val="0"/>
      <w:marTop w:val="0"/>
      <w:marBottom w:val="0"/>
      <w:divBdr>
        <w:top w:val="none" w:sz="0" w:space="0" w:color="auto"/>
        <w:left w:val="none" w:sz="0" w:space="0" w:color="auto"/>
        <w:bottom w:val="none" w:sz="0" w:space="0" w:color="auto"/>
        <w:right w:val="none" w:sz="0" w:space="0" w:color="auto"/>
      </w:divBdr>
    </w:div>
    <w:div w:id="456224557">
      <w:bodyDiv w:val="1"/>
      <w:marLeft w:val="0"/>
      <w:marRight w:val="0"/>
      <w:marTop w:val="0"/>
      <w:marBottom w:val="0"/>
      <w:divBdr>
        <w:top w:val="none" w:sz="0" w:space="0" w:color="auto"/>
        <w:left w:val="none" w:sz="0" w:space="0" w:color="auto"/>
        <w:bottom w:val="none" w:sz="0" w:space="0" w:color="auto"/>
        <w:right w:val="none" w:sz="0" w:space="0" w:color="auto"/>
      </w:divBdr>
    </w:div>
    <w:div w:id="492070519">
      <w:bodyDiv w:val="1"/>
      <w:marLeft w:val="0"/>
      <w:marRight w:val="0"/>
      <w:marTop w:val="0"/>
      <w:marBottom w:val="0"/>
      <w:divBdr>
        <w:top w:val="none" w:sz="0" w:space="0" w:color="auto"/>
        <w:left w:val="none" w:sz="0" w:space="0" w:color="auto"/>
        <w:bottom w:val="none" w:sz="0" w:space="0" w:color="auto"/>
        <w:right w:val="none" w:sz="0" w:space="0" w:color="auto"/>
      </w:divBdr>
    </w:div>
    <w:div w:id="528110442">
      <w:bodyDiv w:val="1"/>
      <w:marLeft w:val="0"/>
      <w:marRight w:val="0"/>
      <w:marTop w:val="0"/>
      <w:marBottom w:val="0"/>
      <w:divBdr>
        <w:top w:val="none" w:sz="0" w:space="0" w:color="auto"/>
        <w:left w:val="none" w:sz="0" w:space="0" w:color="auto"/>
        <w:bottom w:val="none" w:sz="0" w:space="0" w:color="auto"/>
        <w:right w:val="none" w:sz="0" w:space="0" w:color="auto"/>
      </w:divBdr>
    </w:div>
    <w:div w:id="533617256">
      <w:bodyDiv w:val="1"/>
      <w:marLeft w:val="0"/>
      <w:marRight w:val="0"/>
      <w:marTop w:val="0"/>
      <w:marBottom w:val="0"/>
      <w:divBdr>
        <w:top w:val="none" w:sz="0" w:space="0" w:color="auto"/>
        <w:left w:val="none" w:sz="0" w:space="0" w:color="auto"/>
        <w:bottom w:val="none" w:sz="0" w:space="0" w:color="auto"/>
        <w:right w:val="none" w:sz="0" w:space="0" w:color="auto"/>
      </w:divBdr>
    </w:div>
    <w:div w:id="555898574">
      <w:bodyDiv w:val="1"/>
      <w:marLeft w:val="0"/>
      <w:marRight w:val="0"/>
      <w:marTop w:val="0"/>
      <w:marBottom w:val="0"/>
      <w:divBdr>
        <w:top w:val="none" w:sz="0" w:space="0" w:color="auto"/>
        <w:left w:val="none" w:sz="0" w:space="0" w:color="auto"/>
        <w:bottom w:val="none" w:sz="0" w:space="0" w:color="auto"/>
        <w:right w:val="none" w:sz="0" w:space="0" w:color="auto"/>
      </w:divBdr>
    </w:div>
    <w:div w:id="585501661">
      <w:bodyDiv w:val="1"/>
      <w:marLeft w:val="0"/>
      <w:marRight w:val="0"/>
      <w:marTop w:val="0"/>
      <w:marBottom w:val="0"/>
      <w:divBdr>
        <w:top w:val="none" w:sz="0" w:space="0" w:color="auto"/>
        <w:left w:val="none" w:sz="0" w:space="0" w:color="auto"/>
        <w:bottom w:val="none" w:sz="0" w:space="0" w:color="auto"/>
        <w:right w:val="none" w:sz="0" w:space="0" w:color="auto"/>
      </w:divBdr>
    </w:div>
    <w:div w:id="603654746">
      <w:bodyDiv w:val="1"/>
      <w:marLeft w:val="0"/>
      <w:marRight w:val="0"/>
      <w:marTop w:val="0"/>
      <w:marBottom w:val="0"/>
      <w:divBdr>
        <w:top w:val="none" w:sz="0" w:space="0" w:color="auto"/>
        <w:left w:val="none" w:sz="0" w:space="0" w:color="auto"/>
        <w:bottom w:val="none" w:sz="0" w:space="0" w:color="auto"/>
        <w:right w:val="none" w:sz="0" w:space="0" w:color="auto"/>
      </w:divBdr>
    </w:div>
    <w:div w:id="698312796">
      <w:bodyDiv w:val="1"/>
      <w:marLeft w:val="0"/>
      <w:marRight w:val="0"/>
      <w:marTop w:val="0"/>
      <w:marBottom w:val="0"/>
      <w:divBdr>
        <w:top w:val="none" w:sz="0" w:space="0" w:color="auto"/>
        <w:left w:val="none" w:sz="0" w:space="0" w:color="auto"/>
        <w:bottom w:val="none" w:sz="0" w:space="0" w:color="auto"/>
        <w:right w:val="none" w:sz="0" w:space="0" w:color="auto"/>
      </w:divBdr>
    </w:div>
    <w:div w:id="781731763">
      <w:bodyDiv w:val="1"/>
      <w:marLeft w:val="0"/>
      <w:marRight w:val="0"/>
      <w:marTop w:val="0"/>
      <w:marBottom w:val="0"/>
      <w:divBdr>
        <w:top w:val="none" w:sz="0" w:space="0" w:color="auto"/>
        <w:left w:val="none" w:sz="0" w:space="0" w:color="auto"/>
        <w:bottom w:val="none" w:sz="0" w:space="0" w:color="auto"/>
        <w:right w:val="none" w:sz="0" w:space="0" w:color="auto"/>
      </w:divBdr>
    </w:div>
    <w:div w:id="789473683">
      <w:bodyDiv w:val="1"/>
      <w:marLeft w:val="0"/>
      <w:marRight w:val="0"/>
      <w:marTop w:val="0"/>
      <w:marBottom w:val="0"/>
      <w:divBdr>
        <w:top w:val="none" w:sz="0" w:space="0" w:color="auto"/>
        <w:left w:val="none" w:sz="0" w:space="0" w:color="auto"/>
        <w:bottom w:val="none" w:sz="0" w:space="0" w:color="auto"/>
        <w:right w:val="none" w:sz="0" w:space="0" w:color="auto"/>
      </w:divBdr>
    </w:div>
    <w:div w:id="801078751">
      <w:bodyDiv w:val="1"/>
      <w:marLeft w:val="0"/>
      <w:marRight w:val="0"/>
      <w:marTop w:val="0"/>
      <w:marBottom w:val="0"/>
      <w:divBdr>
        <w:top w:val="none" w:sz="0" w:space="0" w:color="auto"/>
        <w:left w:val="none" w:sz="0" w:space="0" w:color="auto"/>
        <w:bottom w:val="none" w:sz="0" w:space="0" w:color="auto"/>
        <w:right w:val="none" w:sz="0" w:space="0" w:color="auto"/>
      </w:divBdr>
    </w:div>
    <w:div w:id="819152206">
      <w:bodyDiv w:val="1"/>
      <w:marLeft w:val="0"/>
      <w:marRight w:val="0"/>
      <w:marTop w:val="0"/>
      <w:marBottom w:val="0"/>
      <w:divBdr>
        <w:top w:val="none" w:sz="0" w:space="0" w:color="auto"/>
        <w:left w:val="none" w:sz="0" w:space="0" w:color="auto"/>
        <w:bottom w:val="none" w:sz="0" w:space="0" w:color="auto"/>
        <w:right w:val="none" w:sz="0" w:space="0" w:color="auto"/>
      </w:divBdr>
    </w:div>
    <w:div w:id="895701675">
      <w:bodyDiv w:val="1"/>
      <w:marLeft w:val="0"/>
      <w:marRight w:val="0"/>
      <w:marTop w:val="0"/>
      <w:marBottom w:val="0"/>
      <w:divBdr>
        <w:top w:val="none" w:sz="0" w:space="0" w:color="auto"/>
        <w:left w:val="none" w:sz="0" w:space="0" w:color="auto"/>
        <w:bottom w:val="none" w:sz="0" w:space="0" w:color="auto"/>
        <w:right w:val="none" w:sz="0" w:space="0" w:color="auto"/>
      </w:divBdr>
    </w:div>
    <w:div w:id="1018506717">
      <w:bodyDiv w:val="1"/>
      <w:marLeft w:val="0"/>
      <w:marRight w:val="0"/>
      <w:marTop w:val="0"/>
      <w:marBottom w:val="0"/>
      <w:divBdr>
        <w:top w:val="none" w:sz="0" w:space="0" w:color="auto"/>
        <w:left w:val="none" w:sz="0" w:space="0" w:color="auto"/>
        <w:bottom w:val="none" w:sz="0" w:space="0" w:color="auto"/>
        <w:right w:val="none" w:sz="0" w:space="0" w:color="auto"/>
      </w:divBdr>
    </w:div>
    <w:div w:id="1019890270">
      <w:bodyDiv w:val="1"/>
      <w:marLeft w:val="0"/>
      <w:marRight w:val="0"/>
      <w:marTop w:val="0"/>
      <w:marBottom w:val="0"/>
      <w:divBdr>
        <w:top w:val="none" w:sz="0" w:space="0" w:color="auto"/>
        <w:left w:val="none" w:sz="0" w:space="0" w:color="auto"/>
        <w:bottom w:val="none" w:sz="0" w:space="0" w:color="auto"/>
        <w:right w:val="none" w:sz="0" w:space="0" w:color="auto"/>
      </w:divBdr>
    </w:div>
    <w:div w:id="1086802291">
      <w:bodyDiv w:val="1"/>
      <w:marLeft w:val="0"/>
      <w:marRight w:val="0"/>
      <w:marTop w:val="0"/>
      <w:marBottom w:val="0"/>
      <w:divBdr>
        <w:top w:val="none" w:sz="0" w:space="0" w:color="auto"/>
        <w:left w:val="none" w:sz="0" w:space="0" w:color="auto"/>
        <w:bottom w:val="none" w:sz="0" w:space="0" w:color="auto"/>
        <w:right w:val="none" w:sz="0" w:space="0" w:color="auto"/>
      </w:divBdr>
    </w:div>
    <w:div w:id="1098449862">
      <w:bodyDiv w:val="1"/>
      <w:marLeft w:val="0"/>
      <w:marRight w:val="0"/>
      <w:marTop w:val="0"/>
      <w:marBottom w:val="0"/>
      <w:divBdr>
        <w:top w:val="none" w:sz="0" w:space="0" w:color="auto"/>
        <w:left w:val="none" w:sz="0" w:space="0" w:color="auto"/>
        <w:bottom w:val="none" w:sz="0" w:space="0" w:color="auto"/>
        <w:right w:val="none" w:sz="0" w:space="0" w:color="auto"/>
      </w:divBdr>
    </w:div>
    <w:div w:id="1256746901">
      <w:bodyDiv w:val="1"/>
      <w:marLeft w:val="0"/>
      <w:marRight w:val="0"/>
      <w:marTop w:val="0"/>
      <w:marBottom w:val="0"/>
      <w:divBdr>
        <w:top w:val="none" w:sz="0" w:space="0" w:color="auto"/>
        <w:left w:val="none" w:sz="0" w:space="0" w:color="auto"/>
        <w:bottom w:val="none" w:sz="0" w:space="0" w:color="auto"/>
        <w:right w:val="none" w:sz="0" w:space="0" w:color="auto"/>
      </w:divBdr>
    </w:div>
    <w:div w:id="1261791833">
      <w:bodyDiv w:val="1"/>
      <w:marLeft w:val="0"/>
      <w:marRight w:val="0"/>
      <w:marTop w:val="0"/>
      <w:marBottom w:val="0"/>
      <w:divBdr>
        <w:top w:val="none" w:sz="0" w:space="0" w:color="auto"/>
        <w:left w:val="none" w:sz="0" w:space="0" w:color="auto"/>
        <w:bottom w:val="none" w:sz="0" w:space="0" w:color="auto"/>
        <w:right w:val="none" w:sz="0" w:space="0" w:color="auto"/>
      </w:divBdr>
    </w:div>
    <w:div w:id="1274433221">
      <w:bodyDiv w:val="1"/>
      <w:marLeft w:val="0"/>
      <w:marRight w:val="0"/>
      <w:marTop w:val="0"/>
      <w:marBottom w:val="0"/>
      <w:divBdr>
        <w:top w:val="none" w:sz="0" w:space="0" w:color="auto"/>
        <w:left w:val="none" w:sz="0" w:space="0" w:color="auto"/>
        <w:bottom w:val="none" w:sz="0" w:space="0" w:color="auto"/>
        <w:right w:val="none" w:sz="0" w:space="0" w:color="auto"/>
      </w:divBdr>
    </w:div>
    <w:div w:id="1281449835">
      <w:bodyDiv w:val="1"/>
      <w:marLeft w:val="0"/>
      <w:marRight w:val="0"/>
      <w:marTop w:val="0"/>
      <w:marBottom w:val="0"/>
      <w:divBdr>
        <w:top w:val="none" w:sz="0" w:space="0" w:color="auto"/>
        <w:left w:val="none" w:sz="0" w:space="0" w:color="auto"/>
        <w:bottom w:val="none" w:sz="0" w:space="0" w:color="auto"/>
        <w:right w:val="none" w:sz="0" w:space="0" w:color="auto"/>
      </w:divBdr>
    </w:div>
    <w:div w:id="1305087050">
      <w:bodyDiv w:val="1"/>
      <w:marLeft w:val="0"/>
      <w:marRight w:val="0"/>
      <w:marTop w:val="0"/>
      <w:marBottom w:val="0"/>
      <w:divBdr>
        <w:top w:val="none" w:sz="0" w:space="0" w:color="auto"/>
        <w:left w:val="none" w:sz="0" w:space="0" w:color="auto"/>
        <w:bottom w:val="none" w:sz="0" w:space="0" w:color="auto"/>
        <w:right w:val="none" w:sz="0" w:space="0" w:color="auto"/>
      </w:divBdr>
    </w:div>
    <w:div w:id="1374691568">
      <w:bodyDiv w:val="1"/>
      <w:marLeft w:val="0"/>
      <w:marRight w:val="0"/>
      <w:marTop w:val="0"/>
      <w:marBottom w:val="0"/>
      <w:divBdr>
        <w:top w:val="none" w:sz="0" w:space="0" w:color="auto"/>
        <w:left w:val="none" w:sz="0" w:space="0" w:color="auto"/>
        <w:bottom w:val="none" w:sz="0" w:space="0" w:color="auto"/>
        <w:right w:val="none" w:sz="0" w:space="0" w:color="auto"/>
      </w:divBdr>
    </w:div>
    <w:div w:id="1428767369">
      <w:bodyDiv w:val="1"/>
      <w:marLeft w:val="0"/>
      <w:marRight w:val="0"/>
      <w:marTop w:val="0"/>
      <w:marBottom w:val="0"/>
      <w:divBdr>
        <w:top w:val="none" w:sz="0" w:space="0" w:color="auto"/>
        <w:left w:val="none" w:sz="0" w:space="0" w:color="auto"/>
        <w:bottom w:val="none" w:sz="0" w:space="0" w:color="auto"/>
        <w:right w:val="none" w:sz="0" w:space="0" w:color="auto"/>
      </w:divBdr>
    </w:div>
    <w:div w:id="1430739866">
      <w:bodyDiv w:val="1"/>
      <w:marLeft w:val="0"/>
      <w:marRight w:val="0"/>
      <w:marTop w:val="0"/>
      <w:marBottom w:val="0"/>
      <w:divBdr>
        <w:top w:val="none" w:sz="0" w:space="0" w:color="auto"/>
        <w:left w:val="none" w:sz="0" w:space="0" w:color="auto"/>
        <w:bottom w:val="none" w:sz="0" w:space="0" w:color="auto"/>
        <w:right w:val="none" w:sz="0" w:space="0" w:color="auto"/>
      </w:divBdr>
    </w:div>
    <w:div w:id="1438136694">
      <w:bodyDiv w:val="1"/>
      <w:marLeft w:val="0"/>
      <w:marRight w:val="0"/>
      <w:marTop w:val="0"/>
      <w:marBottom w:val="0"/>
      <w:divBdr>
        <w:top w:val="none" w:sz="0" w:space="0" w:color="auto"/>
        <w:left w:val="none" w:sz="0" w:space="0" w:color="auto"/>
        <w:bottom w:val="none" w:sz="0" w:space="0" w:color="auto"/>
        <w:right w:val="none" w:sz="0" w:space="0" w:color="auto"/>
      </w:divBdr>
    </w:div>
    <w:div w:id="1573813221">
      <w:bodyDiv w:val="1"/>
      <w:marLeft w:val="0"/>
      <w:marRight w:val="0"/>
      <w:marTop w:val="0"/>
      <w:marBottom w:val="0"/>
      <w:divBdr>
        <w:top w:val="none" w:sz="0" w:space="0" w:color="auto"/>
        <w:left w:val="none" w:sz="0" w:space="0" w:color="auto"/>
        <w:bottom w:val="none" w:sz="0" w:space="0" w:color="auto"/>
        <w:right w:val="none" w:sz="0" w:space="0" w:color="auto"/>
      </w:divBdr>
    </w:div>
    <w:div w:id="1649935707">
      <w:bodyDiv w:val="1"/>
      <w:marLeft w:val="0"/>
      <w:marRight w:val="0"/>
      <w:marTop w:val="0"/>
      <w:marBottom w:val="0"/>
      <w:divBdr>
        <w:top w:val="none" w:sz="0" w:space="0" w:color="auto"/>
        <w:left w:val="none" w:sz="0" w:space="0" w:color="auto"/>
        <w:bottom w:val="none" w:sz="0" w:space="0" w:color="auto"/>
        <w:right w:val="none" w:sz="0" w:space="0" w:color="auto"/>
      </w:divBdr>
    </w:div>
    <w:div w:id="1695576424">
      <w:bodyDiv w:val="1"/>
      <w:marLeft w:val="0"/>
      <w:marRight w:val="0"/>
      <w:marTop w:val="0"/>
      <w:marBottom w:val="0"/>
      <w:divBdr>
        <w:top w:val="none" w:sz="0" w:space="0" w:color="auto"/>
        <w:left w:val="none" w:sz="0" w:space="0" w:color="auto"/>
        <w:bottom w:val="none" w:sz="0" w:space="0" w:color="auto"/>
        <w:right w:val="none" w:sz="0" w:space="0" w:color="auto"/>
      </w:divBdr>
    </w:div>
    <w:div w:id="1724602743">
      <w:bodyDiv w:val="1"/>
      <w:marLeft w:val="0"/>
      <w:marRight w:val="0"/>
      <w:marTop w:val="0"/>
      <w:marBottom w:val="0"/>
      <w:divBdr>
        <w:top w:val="none" w:sz="0" w:space="0" w:color="auto"/>
        <w:left w:val="none" w:sz="0" w:space="0" w:color="auto"/>
        <w:bottom w:val="none" w:sz="0" w:space="0" w:color="auto"/>
        <w:right w:val="none" w:sz="0" w:space="0" w:color="auto"/>
      </w:divBdr>
    </w:div>
    <w:div w:id="1731346037">
      <w:bodyDiv w:val="1"/>
      <w:marLeft w:val="0"/>
      <w:marRight w:val="0"/>
      <w:marTop w:val="0"/>
      <w:marBottom w:val="0"/>
      <w:divBdr>
        <w:top w:val="none" w:sz="0" w:space="0" w:color="auto"/>
        <w:left w:val="none" w:sz="0" w:space="0" w:color="auto"/>
        <w:bottom w:val="none" w:sz="0" w:space="0" w:color="auto"/>
        <w:right w:val="none" w:sz="0" w:space="0" w:color="auto"/>
      </w:divBdr>
    </w:div>
    <w:div w:id="1898128334">
      <w:bodyDiv w:val="1"/>
      <w:marLeft w:val="0"/>
      <w:marRight w:val="0"/>
      <w:marTop w:val="0"/>
      <w:marBottom w:val="0"/>
      <w:divBdr>
        <w:top w:val="none" w:sz="0" w:space="0" w:color="auto"/>
        <w:left w:val="none" w:sz="0" w:space="0" w:color="auto"/>
        <w:bottom w:val="none" w:sz="0" w:space="0" w:color="auto"/>
        <w:right w:val="none" w:sz="0" w:space="0" w:color="auto"/>
      </w:divBdr>
    </w:div>
    <w:div w:id="2030645109">
      <w:bodyDiv w:val="1"/>
      <w:marLeft w:val="0"/>
      <w:marRight w:val="0"/>
      <w:marTop w:val="0"/>
      <w:marBottom w:val="0"/>
      <w:divBdr>
        <w:top w:val="none" w:sz="0" w:space="0" w:color="auto"/>
        <w:left w:val="none" w:sz="0" w:space="0" w:color="auto"/>
        <w:bottom w:val="none" w:sz="0" w:space="0" w:color="auto"/>
        <w:right w:val="none" w:sz="0" w:space="0" w:color="auto"/>
      </w:divBdr>
    </w:div>
    <w:div w:id="2061971649">
      <w:bodyDiv w:val="1"/>
      <w:marLeft w:val="0"/>
      <w:marRight w:val="0"/>
      <w:marTop w:val="0"/>
      <w:marBottom w:val="0"/>
      <w:divBdr>
        <w:top w:val="none" w:sz="0" w:space="0" w:color="auto"/>
        <w:left w:val="none" w:sz="0" w:space="0" w:color="auto"/>
        <w:bottom w:val="none" w:sz="0" w:space="0" w:color="auto"/>
        <w:right w:val="none" w:sz="0" w:space="0" w:color="auto"/>
      </w:divBdr>
    </w:div>
    <w:div w:id="211393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parks.org.il/sites/English/ParksAndReserves/betshean/Pages/default.aspx"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16564CF7A570846BFB7227FD9C9047E" ma:contentTypeVersion="12" ma:contentTypeDescription="Create a new document." ma:contentTypeScope="" ma:versionID="fa1c5e5bd094e464d8375747a21db543">
  <xsd:schema xmlns:xsd="http://www.w3.org/2001/XMLSchema" xmlns:xs="http://www.w3.org/2001/XMLSchema" xmlns:p="http://schemas.microsoft.com/office/2006/metadata/properties" xmlns:ns2="115edf37-45b2-486c-ba71-bc7c9576c5aa" xmlns:ns3="7a03d7a2-8606-4663-9ddb-ea60d2790c30" targetNamespace="http://schemas.microsoft.com/office/2006/metadata/properties" ma:root="true" ma:fieldsID="3ea4b149b70ae3ecbddbe623acbe23c8" ns2:_="" ns3:_="">
    <xsd:import namespace="115edf37-45b2-486c-ba71-bc7c9576c5aa"/>
    <xsd:import namespace="7a03d7a2-8606-4663-9ddb-ea60d2790c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edf37-45b2-486c-ba71-bc7c9576c5a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03d7a2-8606-4663-9ddb-ea60d2790c3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22C7C2-7E55-4DB4-BBB7-C0A90409C0C7}">
  <ds:schemaRefs>
    <ds:schemaRef ds:uri="http://schemas.microsoft.com/office/2006/metadata/longProperties"/>
  </ds:schemaRefs>
</ds:datastoreItem>
</file>

<file path=customXml/itemProps2.xml><?xml version="1.0" encoding="utf-8"?>
<ds:datastoreItem xmlns:ds="http://schemas.openxmlformats.org/officeDocument/2006/customXml" ds:itemID="{36CCCF92-8BD6-458F-9FC3-99FA9FF3E3C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24AFF2-6E12-4B85-A265-D5E972DF88E4}">
  <ds:schemaRefs>
    <ds:schemaRef ds:uri="http://schemas.microsoft.com/office/2006/metadata/longProperties"/>
  </ds:schemaRefs>
</ds:datastoreItem>
</file>

<file path=customXml/itemProps4.xml><?xml version="1.0" encoding="utf-8"?>
<ds:datastoreItem xmlns:ds="http://schemas.openxmlformats.org/officeDocument/2006/customXml" ds:itemID="{3EE4A430-FA94-44A0-B263-7122D6F530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edf37-45b2-486c-ba71-bc7c9576c5aa"/>
    <ds:schemaRef ds:uri="7a03d7a2-8606-4663-9ddb-ea60d2790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C82B0A-8942-435F-9BF1-72BE420AAAEB}">
  <ds:schemaRefs>
    <ds:schemaRef ds:uri="http://schemas.microsoft.com/sharepoint/v3/contenttype/forms"/>
  </ds:schemaRefs>
</ds:datastoreItem>
</file>

<file path=customXml/itemProps6.xml><?xml version="1.0" encoding="utf-8"?>
<ds:datastoreItem xmlns:ds="http://schemas.openxmlformats.org/officeDocument/2006/customXml" ds:itemID="{BC9203ED-0285-4A25-8E9E-0A32239AC05B}">
  <ds:schemaRefs>
    <ds:schemaRef ds:uri="http://schemas.microsoft.com/sharepoint/v3/contenttype/forms"/>
  </ds:schemaRefs>
</ds:datastoreItem>
</file>

<file path=customXml/itemProps7.xml><?xml version="1.0" encoding="utf-8"?>
<ds:datastoreItem xmlns:ds="http://schemas.openxmlformats.org/officeDocument/2006/customXml" ds:itemID="{5527FB9B-443D-474F-A636-74D91CAE4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077</Words>
  <Characters>34641</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Monkey</dc:creator>
  <cp:keywords/>
  <cp:lastModifiedBy>דיאנה גרוסמן</cp:lastModifiedBy>
  <cp:revision>2</cp:revision>
  <cp:lastPrinted>2019-09-04T22:23:00Z</cp:lastPrinted>
  <dcterms:created xsi:type="dcterms:W3CDTF">2020-02-19T11:38:00Z</dcterms:created>
  <dcterms:modified xsi:type="dcterms:W3CDTF">2020-02-1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enny Scholder</vt:lpwstr>
  </property>
  <property fmtid="{D5CDD505-2E9C-101B-9397-08002B2CF9AE}" pid="3" name="display_urn:schemas-microsoft-com:office:office#Author">
    <vt:lpwstr>ubtech</vt:lpwstr>
  </property>
  <property fmtid="{D5CDD505-2E9C-101B-9397-08002B2CF9AE}" pid="4" name="ContentTypeId">
    <vt:lpwstr>0x010100A16564CF7A570846BFB7227FD9C9047E</vt:lpwstr>
  </property>
  <property fmtid="{D5CDD505-2E9C-101B-9397-08002B2CF9AE}" pid="5" name="AuthorIds_UIVersion_5632">
    <vt:lpwstr>57</vt:lpwstr>
  </property>
  <property fmtid="{D5CDD505-2E9C-101B-9397-08002B2CF9AE}" pid="6" name="AuthorIds_UIVersion_4608">
    <vt:lpwstr>57</vt:lpwstr>
  </property>
</Properties>
</file>